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0933" w:rsidRPr="00CB4F04" w:rsidRDefault="008E0933" w:rsidP="008E0933">
      <w:pPr>
        <w:spacing w:after="0" w:line="240" w:lineRule="auto"/>
        <w:rPr>
          <w:rFonts w:ascii="Times New Roman" w:eastAsia="Times New Roman" w:hAnsi="Times New Roman" w:cs="Times New Roman"/>
          <w:sz w:val="24"/>
          <w:szCs w:val="24"/>
        </w:rPr>
      </w:pPr>
      <w:r w:rsidRPr="00CB4F04">
        <w:rPr>
          <w:rFonts w:ascii="Times New Roman" w:eastAsia="Times New Roman" w:hAnsi="Times New Roman" w:cs="Times New Roman"/>
          <w:noProof/>
          <w:sz w:val="24"/>
          <w:szCs w:val="24"/>
          <w:lang w:bidi="ar-SA"/>
        </w:rPr>
        <w:drawing>
          <wp:anchor distT="0" distB="0" distL="114300" distR="114300" simplePos="0" relativeHeight="251659264" behindDoc="0" locked="0" layoutInCell="1" allowOverlap="1" wp14:anchorId="475FA18C" wp14:editId="3AC54A0E">
            <wp:simplePos x="0" y="0"/>
            <wp:positionH relativeFrom="column">
              <wp:posOffset>-411480</wp:posOffset>
            </wp:positionH>
            <wp:positionV relativeFrom="paragraph">
              <wp:posOffset>0</wp:posOffset>
            </wp:positionV>
            <wp:extent cx="2377440" cy="118872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674924_2562438607177598_2812876431221063680_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77440" cy="1188720"/>
                    </a:xfrm>
                    <a:prstGeom prst="rect">
                      <a:avLst/>
                    </a:prstGeom>
                  </pic:spPr>
                </pic:pic>
              </a:graphicData>
            </a:graphic>
            <wp14:sizeRelH relativeFrom="page">
              <wp14:pctWidth>0</wp14:pctWidth>
            </wp14:sizeRelH>
            <wp14:sizeRelV relativeFrom="page">
              <wp14:pctHeight>0</wp14:pctHeight>
            </wp14:sizeRelV>
          </wp:anchor>
        </w:drawing>
      </w:r>
      <w:r w:rsidRPr="00CB4F04">
        <w:rPr>
          <w:rFonts w:ascii="Times New Roman" w:eastAsia="Times New Roman" w:hAnsi="Times New Roman" w:cs="Times New Roman"/>
          <w:noProof/>
          <w:sz w:val="24"/>
          <w:szCs w:val="24"/>
          <w:lang w:bidi="ar-SA"/>
        </w:rPr>
        <w:drawing>
          <wp:anchor distT="0" distB="0" distL="114300" distR="114300" simplePos="0" relativeHeight="251660288" behindDoc="0" locked="0" layoutInCell="1" allowOverlap="1" wp14:anchorId="3DB6DEE4" wp14:editId="2B91A892">
            <wp:simplePos x="0" y="0"/>
            <wp:positionH relativeFrom="column">
              <wp:posOffset>3939540</wp:posOffset>
            </wp:positionH>
            <wp:positionV relativeFrom="paragraph">
              <wp:posOffset>60960</wp:posOffset>
            </wp:positionV>
            <wp:extent cx="2428240" cy="120396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i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8240" cy="1203960"/>
                    </a:xfrm>
                    <a:prstGeom prst="rect">
                      <a:avLst/>
                    </a:prstGeom>
                  </pic:spPr>
                </pic:pic>
              </a:graphicData>
            </a:graphic>
            <wp14:sizeRelH relativeFrom="page">
              <wp14:pctWidth>0</wp14:pctWidth>
            </wp14:sizeRelH>
            <wp14:sizeRelV relativeFrom="page">
              <wp14:pctHeight>0</wp14:pctHeight>
            </wp14:sizeRelV>
          </wp:anchor>
        </w:drawing>
      </w:r>
      <w:r w:rsidRPr="00CB4F04">
        <w:rPr>
          <w:rFonts w:ascii="Times New Roman" w:eastAsia="Times New Roman" w:hAnsi="Times New Roman" w:cs="Times New Roman"/>
          <w:sz w:val="24"/>
          <w:szCs w:val="24"/>
        </w:rPr>
        <w:fldChar w:fldCharType="begin"/>
      </w:r>
      <w:r w:rsidRPr="00CB4F04">
        <w:rPr>
          <w:rFonts w:ascii="Times New Roman" w:eastAsia="Times New Roman" w:hAnsi="Times New Roman" w:cs="Times New Roman"/>
          <w:sz w:val="24"/>
          <w:szCs w:val="24"/>
        </w:rPr>
        <w:instrText xml:space="preserve"> HYPERLINK "https://www.westminster.ac.uk/" </w:instrText>
      </w:r>
      <w:r w:rsidRPr="00CB4F04">
        <w:rPr>
          <w:rFonts w:ascii="Times New Roman" w:eastAsia="Times New Roman" w:hAnsi="Times New Roman" w:cs="Times New Roman"/>
          <w:sz w:val="24"/>
          <w:szCs w:val="24"/>
        </w:rPr>
        <w:fldChar w:fldCharType="separate"/>
      </w:r>
    </w:p>
    <w:p w:rsidR="008E0933" w:rsidRPr="00CB4F04" w:rsidRDefault="008E0933" w:rsidP="008E0933">
      <w:pPr>
        <w:jc w:val="center"/>
        <w:rPr>
          <w:rFonts w:ascii="Times New Roman" w:eastAsia="Times New Roman" w:hAnsi="Times New Roman" w:cs="Times New Roman"/>
          <w:sz w:val="32"/>
          <w:szCs w:val="32"/>
        </w:rPr>
      </w:pPr>
      <w:r w:rsidRPr="00CB4F04">
        <w:rPr>
          <w:rFonts w:ascii="Times New Roman" w:eastAsia="Times New Roman" w:hAnsi="Times New Roman" w:cs="Times New Roman"/>
          <w:sz w:val="24"/>
          <w:szCs w:val="24"/>
        </w:rPr>
        <w:fldChar w:fldCharType="end"/>
      </w:r>
      <w:r w:rsidRPr="00CB4F04">
        <w:rPr>
          <w:rFonts w:ascii="Times New Roman" w:eastAsia="Times New Roman" w:hAnsi="Times New Roman" w:cs="Times New Roman"/>
          <w:sz w:val="32"/>
          <w:szCs w:val="32"/>
        </w:rPr>
        <w:t xml:space="preserve">Informatics Institute of Technology </w:t>
      </w:r>
    </w:p>
    <w:p w:rsidR="008E0933" w:rsidRPr="00CB4F04" w:rsidRDefault="008E0933" w:rsidP="008E0933">
      <w:pPr>
        <w:jc w:val="center"/>
        <w:rPr>
          <w:rFonts w:ascii="Times New Roman" w:hAnsi="Times New Roman" w:cs="Times New Roman"/>
          <w:noProof/>
          <w:sz w:val="56"/>
          <w:szCs w:val="56"/>
          <w:lang w:eastAsia="en-GB"/>
        </w:rPr>
      </w:pPr>
    </w:p>
    <w:p w:rsidR="008E0933" w:rsidRPr="00CB4F04" w:rsidRDefault="00C138D8" w:rsidP="008E0933">
      <w:pPr>
        <w:jc w:val="center"/>
        <w:rPr>
          <w:rFonts w:ascii="Times New Roman" w:hAnsi="Times New Roman" w:cs="Times New Roman"/>
          <w:noProof/>
          <w:sz w:val="56"/>
          <w:szCs w:val="56"/>
          <w:lang w:eastAsia="en-GB"/>
        </w:rPr>
      </w:pPr>
      <w:r w:rsidRPr="00CB4F04">
        <w:rPr>
          <w:rFonts w:ascii="Times New Roman" w:hAnsi="Times New Roman" w:cs="Times New Roman"/>
          <w:noProof/>
          <w:sz w:val="56"/>
          <w:szCs w:val="56"/>
          <w:lang w:eastAsia="en-GB"/>
        </w:rPr>
        <w:t>Machine Learning &amp; Data Mining</w:t>
      </w:r>
    </w:p>
    <w:p w:rsidR="008E0933" w:rsidRPr="00CB4F04" w:rsidRDefault="00C138D8" w:rsidP="003A781F">
      <w:pPr>
        <w:jc w:val="center"/>
        <w:rPr>
          <w:rStyle w:val="js-course-name"/>
          <w:rFonts w:ascii="Times New Roman" w:hAnsi="Times New Roman" w:cs="Times New Roman"/>
          <w:sz w:val="48"/>
          <w:szCs w:val="40"/>
        </w:rPr>
      </w:pPr>
      <w:r w:rsidRPr="00CB4F04">
        <w:rPr>
          <w:rStyle w:val="js-course-name"/>
          <w:rFonts w:ascii="Times New Roman" w:hAnsi="Times New Roman" w:cs="Times New Roman"/>
          <w:sz w:val="48"/>
          <w:szCs w:val="40"/>
        </w:rPr>
        <w:t>5DATA002W</w:t>
      </w:r>
    </w:p>
    <w:p w:rsidR="008E0933" w:rsidRPr="00CB4F04" w:rsidRDefault="008E0933" w:rsidP="008E0933"/>
    <w:p w:rsidR="008E0933" w:rsidRPr="00CB4F04" w:rsidRDefault="00C138D8" w:rsidP="008E0933">
      <w:pPr>
        <w:jc w:val="center"/>
        <w:rPr>
          <w:rFonts w:ascii="Times New Roman" w:hAnsi="Times New Roman" w:cs="Times New Roman"/>
          <w:noProof/>
          <w:sz w:val="48"/>
          <w:szCs w:val="48"/>
          <w:lang w:eastAsia="en-GB"/>
        </w:rPr>
      </w:pPr>
      <w:r w:rsidRPr="00CB4F04">
        <w:rPr>
          <w:rFonts w:ascii="Times New Roman" w:hAnsi="Times New Roman" w:cs="Times New Roman"/>
          <w:noProof/>
          <w:sz w:val="48"/>
          <w:szCs w:val="48"/>
          <w:lang w:eastAsia="en-GB"/>
        </w:rPr>
        <w:t>Course Work Report</w:t>
      </w:r>
    </w:p>
    <w:p w:rsidR="008E0933" w:rsidRPr="00CB4F04" w:rsidRDefault="008E0933" w:rsidP="008E0933">
      <w:pPr>
        <w:rPr>
          <w:rFonts w:ascii="Times New Roman" w:hAnsi="Times New Roman" w:cs="Times New Roman"/>
          <w:noProof/>
          <w:sz w:val="40"/>
          <w:szCs w:val="40"/>
          <w:lang w:eastAsia="en-GB"/>
        </w:rPr>
      </w:pPr>
    </w:p>
    <w:p w:rsidR="008E0933" w:rsidRPr="00CB4F04" w:rsidRDefault="008E0933" w:rsidP="008E0933">
      <w:pPr>
        <w:rPr>
          <w:rFonts w:ascii="Times New Roman" w:hAnsi="Times New Roman" w:cs="Times New Roman"/>
          <w:noProof/>
          <w:sz w:val="40"/>
          <w:szCs w:val="40"/>
          <w:lang w:eastAsia="en-GB"/>
        </w:rPr>
      </w:pPr>
    </w:p>
    <w:p w:rsidR="008E0933" w:rsidRPr="00CB4F04" w:rsidRDefault="008E0933" w:rsidP="008E0933">
      <w:pPr>
        <w:jc w:val="center"/>
        <w:rPr>
          <w:rFonts w:ascii="Times New Roman" w:hAnsi="Times New Roman" w:cs="Times New Roman"/>
          <w:noProof/>
          <w:sz w:val="28"/>
          <w:szCs w:val="28"/>
          <w:lang w:eastAsia="en-GB"/>
        </w:rPr>
      </w:pPr>
    </w:p>
    <w:p w:rsidR="008E0933" w:rsidRPr="00CB4F04" w:rsidRDefault="008E0933" w:rsidP="008E0933">
      <w:pPr>
        <w:jc w:val="center"/>
        <w:rPr>
          <w:rFonts w:ascii="Times New Roman" w:hAnsi="Times New Roman" w:cs="Times New Roman"/>
          <w:noProof/>
          <w:sz w:val="28"/>
          <w:szCs w:val="28"/>
          <w:lang w:eastAsia="en-GB"/>
        </w:rPr>
      </w:pPr>
    </w:p>
    <w:p w:rsidR="008E0933" w:rsidRPr="00CB4F04" w:rsidRDefault="008E0933" w:rsidP="008E0933">
      <w:pPr>
        <w:jc w:val="center"/>
        <w:rPr>
          <w:rFonts w:ascii="Times New Roman" w:hAnsi="Times New Roman" w:cs="Times New Roman"/>
          <w:noProof/>
          <w:sz w:val="28"/>
          <w:szCs w:val="28"/>
          <w:lang w:eastAsia="en-GB"/>
        </w:rPr>
      </w:pPr>
    </w:p>
    <w:p w:rsidR="008E0933" w:rsidRPr="00CB4F04" w:rsidRDefault="008E0933" w:rsidP="008E0933">
      <w:pPr>
        <w:jc w:val="center"/>
        <w:rPr>
          <w:rFonts w:ascii="Times New Roman" w:hAnsi="Times New Roman" w:cs="Times New Roman"/>
          <w:noProof/>
          <w:sz w:val="28"/>
          <w:szCs w:val="28"/>
          <w:lang w:eastAsia="en-GB"/>
        </w:rPr>
      </w:pPr>
    </w:p>
    <w:p w:rsidR="008E0933" w:rsidRPr="00CB4F04" w:rsidRDefault="008E0933" w:rsidP="008E0933">
      <w:pPr>
        <w:jc w:val="center"/>
        <w:rPr>
          <w:rFonts w:ascii="Times New Roman" w:hAnsi="Times New Roman" w:cs="Times New Roman"/>
          <w:noProof/>
          <w:sz w:val="28"/>
          <w:szCs w:val="28"/>
          <w:lang w:eastAsia="en-GB"/>
        </w:rPr>
      </w:pPr>
      <w:r w:rsidRPr="00CB4F04">
        <w:rPr>
          <w:rFonts w:ascii="Times New Roman" w:hAnsi="Times New Roman" w:cs="Times New Roman"/>
          <w:noProof/>
          <w:sz w:val="28"/>
          <w:szCs w:val="28"/>
          <w:lang w:eastAsia="en-GB"/>
        </w:rPr>
        <w:t>Pasindu Anuradha Godakanda</w:t>
      </w:r>
    </w:p>
    <w:p w:rsidR="008E0933" w:rsidRPr="00CB4F04" w:rsidRDefault="008E0933" w:rsidP="008E0933">
      <w:pPr>
        <w:jc w:val="center"/>
        <w:rPr>
          <w:rFonts w:ascii="Times New Roman" w:hAnsi="Times New Roman" w:cs="Times New Roman"/>
          <w:noProof/>
          <w:sz w:val="28"/>
          <w:szCs w:val="28"/>
          <w:lang w:eastAsia="en-GB"/>
        </w:rPr>
      </w:pPr>
      <w:r w:rsidRPr="00CB4F04">
        <w:rPr>
          <w:rFonts w:ascii="Times New Roman" w:hAnsi="Times New Roman" w:cs="Times New Roman"/>
          <w:noProof/>
          <w:sz w:val="28"/>
          <w:szCs w:val="28"/>
          <w:lang w:eastAsia="en-GB"/>
        </w:rPr>
        <w:t>Uow Number  –  w1871482</w:t>
      </w:r>
    </w:p>
    <w:p w:rsidR="008E0933" w:rsidRPr="00CB4F04" w:rsidRDefault="008E0933" w:rsidP="008E0933">
      <w:pPr>
        <w:jc w:val="center"/>
        <w:rPr>
          <w:rFonts w:ascii="Times New Roman" w:hAnsi="Times New Roman" w:cs="Times New Roman"/>
          <w:noProof/>
          <w:sz w:val="28"/>
          <w:szCs w:val="28"/>
          <w:lang w:eastAsia="en-GB"/>
        </w:rPr>
      </w:pPr>
      <w:r w:rsidRPr="00CB4F04">
        <w:rPr>
          <w:rFonts w:ascii="Times New Roman" w:hAnsi="Times New Roman" w:cs="Times New Roman"/>
          <w:noProof/>
          <w:sz w:val="28"/>
          <w:szCs w:val="28"/>
          <w:lang w:eastAsia="en-GB"/>
        </w:rPr>
        <w:t>IIT Number    –   20212026</w:t>
      </w:r>
    </w:p>
    <w:p w:rsidR="008E0933" w:rsidRPr="00CB4F04" w:rsidRDefault="008E0933" w:rsidP="003A781F"/>
    <w:p w:rsidR="008E0933" w:rsidRPr="00CB4F04" w:rsidRDefault="008E0933" w:rsidP="008E0933"/>
    <w:p w:rsidR="008E0933" w:rsidRPr="00CB4F04" w:rsidRDefault="008E0933" w:rsidP="008E0933"/>
    <w:p w:rsidR="008E0933" w:rsidRPr="00CB4F04" w:rsidRDefault="008E0933" w:rsidP="008E0933"/>
    <w:sdt>
      <w:sdtPr>
        <w:rPr>
          <w:color w:val="auto"/>
        </w:rPr>
        <w:id w:val="-559486244"/>
        <w:docPartObj>
          <w:docPartGallery w:val="Table of Contents"/>
          <w:docPartUnique/>
        </w:docPartObj>
      </w:sdtPr>
      <w:sdtEndPr>
        <w:rPr>
          <w:rFonts w:asciiTheme="minorHAnsi" w:eastAsiaTheme="minorHAnsi" w:hAnsiTheme="minorHAnsi" w:cs="Vijaya"/>
          <w:b/>
          <w:bCs/>
          <w:noProof/>
          <w:sz w:val="22"/>
          <w:szCs w:val="22"/>
          <w:lang w:bidi="ta-IN"/>
        </w:rPr>
      </w:sdtEndPr>
      <w:sdtContent>
        <w:p w:rsidR="003A781F" w:rsidRPr="00CB4F04" w:rsidRDefault="003A781F">
          <w:pPr>
            <w:pStyle w:val="TOCHeading"/>
            <w:rPr>
              <w:color w:val="auto"/>
            </w:rPr>
          </w:pPr>
          <w:r w:rsidRPr="00CB4F04">
            <w:rPr>
              <w:color w:val="auto"/>
            </w:rPr>
            <w:t>Table of Contents</w:t>
          </w:r>
        </w:p>
        <w:p w:rsidR="003A781F" w:rsidRPr="00CB4F04" w:rsidRDefault="003A781F">
          <w:pPr>
            <w:pStyle w:val="TOC1"/>
            <w:tabs>
              <w:tab w:val="left" w:pos="440"/>
              <w:tab w:val="right" w:leader="dot" w:pos="9350"/>
            </w:tabs>
            <w:rPr>
              <w:rFonts w:cstheme="minorBidi"/>
              <w:noProof/>
            </w:rPr>
          </w:pPr>
          <w:r w:rsidRPr="00CB4F04">
            <w:rPr>
              <w:b/>
              <w:bCs/>
              <w:noProof/>
            </w:rPr>
            <w:fldChar w:fldCharType="begin"/>
          </w:r>
          <w:r w:rsidRPr="00CB4F04">
            <w:rPr>
              <w:b/>
              <w:bCs/>
              <w:noProof/>
            </w:rPr>
            <w:instrText xml:space="preserve"> TOC \o "1-3" \h \z \u </w:instrText>
          </w:r>
          <w:r w:rsidRPr="00CB4F04">
            <w:rPr>
              <w:b/>
              <w:bCs/>
              <w:noProof/>
            </w:rPr>
            <w:fldChar w:fldCharType="separate"/>
          </w:r>
          <w:hyperlink w:anchor="_Toc134061606" w:history="1">
            <w:r w:rsidRPr="00CB4F04">
              <w:rPr>
                <w:rStyle w:val="Hyperlink"/>
                <w:noProof/>
                <w:color w:val="auto"/>
                <w:lang w:bidi="ta-IN"/>
              </w:rPr>
              <w:t>1</w:t>
            </w:r>
            <w:r w:rsidRPr="00CB4F04">
              <w:rPr>
                <w:rFonts w:cstheme="minorBidi"/>
                <w:noProof/>
              </w:rPr>
              <w:tab/>
            </w:r>
            <w:r w:rsidRPr="00CB4F04">
              <w:rPr>
                <w:rStyle w:val="Hyperlink"/>
                <w:noProof/>
                <w:color w:val="auto"/>
                <w:lang w:bidi="ta-IN"/>
              </w:rPr>
              <w:t>Objective 1:</w:t>
            </w:r>
            <w:r w:rsidRPr="00CB4F04">
              <w:rPr>
                <w:noProof/>
                <w:webHidden/>
              </w:rPr>
              <w:tab/>
            </w:r>
            <w:r w:rsidRPr="00CB4F04">
              <w:rPr>
                <w:noProof/>
                <w:webHidden/>
              </w:rPr>
              <w:fldChar w:fldCharType="begin"/>
            </w:r>
            <w:r w:rsidRPr="00CB4F04">
              <w:rPr>
                <w:noProof/>
                <w:webHidden/>
              </w:rPr>
              <w:instrText xml:space="preserve"> PAGEREF _Toc134061606 \h </w:instrText>
            </w:r>
            <w:r w:rsidRPr="00CB4F04">
              <w:rPr>
                <w:noProof/>
                <w:webHidden/>
              </w:rPr>
            </w:r>
            <w:r w:rsidRPr="00CB4F04">
              <w:rPr>
                <w:noProof/>
                <w:webHidden/>
              </w:rPr>
              <w:fldChar w:fldCharType="separate"/>
            </w:r>
            <w:r w:rsidRPr="00CB4F04">
              <w:rPr>
                <w:noProof/>
                <w:webHidden/>
              </w:rPr>
              <w:t>4</w:t>
            </w:r>
            <w:r w:rsidRPr="00CB4F04">
              <w:rPr>
                <w:noProof/>
                <w:webHidden/>
              </w:rPr>
              <w:fldChar w:fldCharType="end"/>
            </w:r>
          </w:hyperlink>
        </w:p>
        <w:p w:rsidR="003A781F" w:rsidRPr="00CB4F04" w:rsidRDefault="003A781F">
          <w:pPr>
            <w:pStyle w:val="TOC1"/>
            <w:tabs>
              <w:tab w:val="left" w:pos="440"/>
              <w:tab w:val="right" w:leader="dot" w:pos="9350"/>
            </w:tabs>
            <w:rPr>
              <w:rFonts w:cstheme="minorBidi"/>
              <w:noProof/>
            </w:rPr>
          </w:pPr>
          <w:hyperlink w:anchor="_Toc134061607" w:history="1">
            <w:r w:rsidRPr="00CB4F04">
              <w:rPr>
                <w:rStyle w:val="Hyperlink"/>
                <w:noProof/>
                <w:color w:val="auto"/>
                <w:lang w:bidi="ta-IN"/>
              </w:rPr>
              <w:t>2</w:t>
            </w:r>
            <w:r w:rsidRPr="00CB4F04">
              <w:rPr>
                <w:rFonts w:cstheme="minorBidi"/>
                <w:noProof/>
              </w:rPr>
              <w:tab/>
            </w:r>
            <w:r w:rsidRPr="00CB4F04">
              <w:rPr>
                <w:rStyle w:val="Hyperlink"/>
                <w:noProof/>
                <w:color w:val="auto"/>
                <w:lang w:bidi="ta-IN"/>
              </w:rPr>
              <w:t>Partitioning Clustering</w:t>
            </w:r>
            <w:r w:rsidRPr="00CB4F04">
              <w:rPr>
                <w:noProof/>
                <w:webHidden/>
              </w:rPr>
              <w:tab/>
            </w:r>
            <w:r w:rsidRPr="00CB4F04">
              <w:rPr>
                <w:noProof/>
                <w:webHidden/>
              </w:rPr>
              <w:fldChar w:fldCharType="begin"/>
            </w:r>
            <w:r w:rsidRPr="00CB4F04">
              <w:rPr>
                <w:noProof/>
                <w:webHidden/>
              </w:rPr>
              <w:instrText xml:space="preserve"> PAGEREF _Toc134061607 \h </w:instrText>
            </w:r>
            <w:r w:rsidRPr="00CB4F04">
              <w:rPr>
                <w:noProof/>
                <w:webHidden/>
              </w:rPr>
            </w:r>
            <w:r w:rsidRPr="00CB4F04">
              <w:rPr>
                <w:noProof/>
                <w:webHidden/>
              </w:rPr>
              <w:fldChar w:fldCharType="separate"/>
            </w:r>
            <w:r w:rsidRPr="00CB4F04">
              <w:rPr>
                <w:noProof/>
                <w:webHidden/>
              </w:rPr>
              <w:t>4</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08" w:history="1">
            <w:r w:rsidRPr="00CB4F04">
              <w:rPr>
                <w:rStyle w:val="Hyperlink"/>
                <w:noProof/>
                <w:color w:val="auto"/>
                <w:lang w:bidi="ta-IN"/>
              </w:rPr>
              <w:t>2.1</w:t>
            </w:r>
            <w:r w:rsidRPr="00CB4F04">
              <w:rPr>
                <w:rFonts w:cstheme="minorBidi"/>
                <w:noProof/>
              </w:rPr>
              <w:tab/>
            </w:r>
            <w:r w:rsidRPr="00CB4F04">
              <w:rPr>
                <w:rStyle w:val="Hyperlink"/>
                <w:noProof/>
                <w:color w:val="auto"/>
                <w:lang w:bidi="ta-IN"/>
              </w:rPr>
              <w:t>Data Pre-processing</w:t>
            </w:r>
            <w:r w:rsidRPr="00CB4F04">
              <w:rPr>
                <w:noProof/>
                <w:webHidden/>
              </w:rPr>
              <w:tab/>
            </w:r>
            <w:r w:rsidRPr="00CB4F04">
              <w:rPr>
                <w:noProof/>
                <w:webHidden/>
              </w:rPr>
              <w:fldChar w:fldCharType="begin"/>
            </w:r>
            <w:r w:rsidRPr="00CB4F04">
              <w:rPr>
                <w:noProof/>
                <w:webHidden/>
              </w:rPr>
              <w:instrText xml:space="preserve"> PAGEREF _Toc134061608 \h </w:instrText>
            </w:r>
            <w:r w:rsidRPr="00CB4F04">
              <w:rPr>
                <w:noProof/>
                <w:webHidden/>
              </w:rPr>
            </w:r>
            <w:r w:rsidRPr="00CB4F04">
              <w:rPr>
                <w:noProof/>
                <w:webHidden/>
              </w:rPr>
              <w:fldChar w:fldCharType="separate"/>
            </w:r>
            <w:r w:rsidRPr="00CB4F04">
              <w:rPr>
                <w:noProof/>
                <w:webHidden/>
              </w:rPr>
              <w:t>5</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09" w:history="1">
            <w:r w:rsidRPr="00CB4F04">
              <w:rPr>
                <w:rStyle w:val="Hyperlink"/>
                <w:noProof/>
                <w:color w:val="auto"/>
                <w:lang w:bidi="ta-IN"/>
              </w:rPr>
              <w:t>2.2</w:t>
            </w:r>
            <w:r w:rsidRPr="00CB4F04">
              <w:rPr>
                <w:rFonts w:cstheme="minorBidi"/>
                <w:noProof/>
              </w:rPr>
              <w:tab/>
            </w:r>
            <w:r w:rsidRPr="00CB4F04">
              <w:rPr>
                <w:rStyle w:val="Hyperlink"/>
                <w:noProof/>
                <w:color w:val="auto"/>
                <w:lang w:bidi="ta-IN"/>
              </w:rPr>
              <w:t>Determine the number of Clusters.</w:t>
            </w:r>
            <w:r w:rsidRPr="00CB4F04">
              <w:rPr>
                <w:noProof/>
                <w:webHidden/>
              </w:rPr>
              <w:tab/>
            </w:r>
            <w:r w:rsidRPr="00CB4F04">
              <w:rPr>
                <w:noProof/>
                <w:webHidden/>
              </w:rPr>
              <w:fldChar w:fldCharType="begin"/>
            </w:r>
            <w:r w:rsidRPr="00CB4F04">
              <w:rPr>
                <w:noProof/>
                <w:webHidden/>
              </w:rPr>
              <w:instrText xml:space="preserve"> PAGEREF _Toc134061609 \h </w:instrText>
            </w:r>
            <w:r w:rsidRPr="00CB4F04">
              <w:rPr>
                <w:noProof/>
                <w:webHidden/>
              </w:rPr>
            </w:r>
            <w:r w:rsidRPr="00CB4F04">
              <w:rPr>
                <w:noProof/>
                <w:webHidden/>
              </w:rPr>
              <w:fldChar w:fldCharType="separate"/>
            </w:r>
            <w:r w:rsidRPr="00CB4F04">
              <w:rPr>
                <w:noProof/>
                <w:webHidden/>
              </w:rPr>
              <w:t>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0" w:history="1">
            <w:r w:rsidRPr="00CB4F04">
              <w:rPr>
                <w:rStyle w:val="Hyperlink"/>
                <w:noProof/>
                <w:color w:val="auto"/>
                <w:lang w:bidi="ta-IN"/>
              </w:rPr>
              <w:t>2.2.1</w:t>
            </w:r>
            <w:r w:rsidRPr="00CB4F04">
              <w:rPr>
                <w:rFonts w:cstheme="minorBidi"/>
                <w:noProof/>
              </w:rPr>
              <w:tab/>
            </w:r>
            <w:r w:rsidRPr="00CB4F04">
              <w:rPr>
                <w:rStyle w:val="Hyperlink"/>
                <w:noProof/>
                <w:color w:val="auto"/>
                <w:lang w:bidi="ta-IN"/>
              </w:rPr>
              <w:t>NBclust</w:t>
            </w:r>
            <w:r w:rsidRPr="00CB4F04">
              <w:rPr>
                <w:noProof/>
                <w:webHidden/>
              </w:rPr>
              <w:tab/>
            </w:r>
            <w:r w:rsidRPr="00CB4F04">
              <w:rPr>
                <w:noProof/>
                <w:webHidden/>
              </w:rPr>
              <w:fldChar w:fldCharType="begin"/>
            </w:r>
            <w:r w:rsidRPr="00CB4F04">
              <w:rPr>
                <w:noProof/>
                <w:webHidden/>
              </w:rPr>
              <w:instrText xml:space="preserve"> PAGEREF _Toc134061610 \h </w:instrText>
            </w:r>
            <w:r w:rsidRPr="00CB4F04">
              <w:rPr>
                <w:noProof/>
                <w:webHidden/>
              </w:rPr>
            </w:r>
            <w:r w:rsidRPr="00CB4F04">
              <w:rPr>
                <w:noProof/>
                <w:webHidden/>
              </w:rPr>
              <w:fldChar w:fldCharType="separate"/>
            </w:r>
            <w:r w:rsidRPr="00CB4F04">
              <w:rPr>
                <w:noProof/>
                <w:webHidden/>
              </w:rPr>
              <w:t>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1" w:history="1">
            <w:r w:rsidRPr="00CB4F04">
              <w:rPr>
                <w:rStyle w:val="Hyperlink"/>
                <w:noProof/>
                <w:color w:val="auto"/>
                <w:lang w:bidi="ta-IN"/>
              </w:rPr>
              <w:t>2.2.2</w:t>
            </w:r>
            <w:r w:rsidRPr="00CB4F04">
              <w:rPr>
                <w:rFonts w:cstheme="minorBidi"/>
                <w:noProof/>
              </w:rPr>
              <w:tab/>
            </w:r>
            <w:r w:rsidRPr="00CB4F04">
              <w:rPr>
                <w:rStyle w:val="Hyperlink"/>
                <w:noProof/>
                <w:color w:val="auto"/>
                <w:lang w:bidi="ta-IN"/>
              </w:rPr>
              <w:t>Elbow Method</w:t>
            </w:r>
            <w:r w:rsidRPr="00CB4F04">
              <w:rPr>
                <w:noProof/>
                <w:webHidden/>
              </w:rPr>
              <w:tab/>
            </w:r>
            <w:r w:rsidRPr="00CB4F04">
              <w:rPr>
                <w:noProof/>
                <w:webHidden/>
              </w:rPr>
              <w:fldChar w:fldCharType="begin"/>
            </w:r>
            <w:r w:rsidRPr="00CB4F04">
              <w:rPr>
                <w:noProof/>
                <w:webHidden/>
              </w:rPr>
              <w:instrText xml:space="preserve"> PAGEREF _Toc134061611 \h </w:instrText>
            </w:r>
            <w:r w:rsidRPr="00CB4F04">
              <w:rPr>
                <w:noProof/>
                <w:webHidden/>
              </w:rPr>
            </w:r>
            <w:r w:rsidRPr="00CB4F04">
              <w:rPr>
                <w:noProof/>
                <w:webHidden/>
              </w:rPr>
              <w:fldChar w:fldCharType="separate"/>
            </w:r>
            <w:r w:rsidRPr="00CB4F04">
              <w:rPr>
                <w:noProof/>
                <w:webHidden/>
              </w:rPr>
              <w:t>11</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2" w:history="1">
            <w:r w:rsidRPr="00CB4F04">
              <w:rPr>
                <w:rStyle w:val="Hyperlink"/>
                <w:noProof/>
                <w:color w:val="auto"/>
                <w:lang w:bidi="ta-IN"/>
              </w:rPr>
              <w:t>2.2.3</w:t>
            </w:r>
            <w:r w:rsidRPr="00CB4F04">
              <w:rPr>
                <w:rFonts w:cstheme="minorBidi"/>
                <w:noProof/>
              </w:rPr>
              <w:tab/>
            </w:r>
            <w:r w:rsidRPr="00CB4F04">
              <w:rPr>
                <w:rStyle w:val="Hyperlink"/>
                <w:noProof/>
                <w:color w:val="auto"/>
                <w:lang w:bidi="ta-IN"/>
              </w:rPr>
              <w:t>Silhouette Method</w:t>
            </w:r>
            <w:r w:rsidRPr="00CB4F04">
              <w:rPr>
                <w:noProof/>
                <w:webHidden/>
              </w:rPr>
              <w:tab/>
            </w:r>
            <w:r w:rsidRPr="00CB4F04">
              <w:rPr>
                <w:noProof/>
                <w:webHidden/>
              </w:rPr>
              <w:fldChar w:fldCharType="begin"/>
            </w:r>
            <w:r w:rsidRPr="00CB4F04">
              <w:rPr>
                <w:noProof/>
                <w:webHidden/>
              </w:rPr>
              <w:instrText xml:space="preserve"> PAGEREF _Toc134061612 \h </w:instrText>
            </w:r>
            <w:r w:rsidRPr="00CB4F04">
              <w:rPr>
                <w:noProof/>
                <w:webHidden/>
              </w:rPr>
            </w:r>
            <w:r w:rsidRPr="00CB4F04">
              <w:rPr>
                <w:noProof/>
                <w:webHidden/>
              </w:rPr>
              <w:fldChar w:fldCharType="separate"/>
            </w:r>
            <w:r w:rsidRPr="00CB4F04">
              <w:rPr>
                <w:noProof/>
                <w:webHidden/>
              </w:rPr>
              <w:t>12</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3" w:history="1">
            <w:r w:rsidRPr="00CB4F04">
              <w:rPr>
                <w:rStyle w:val="Hyperlink"/>
                <w:noProof/>
                <w:color w:val="auto"/>
                <w:lang w:bidi="ta-IN"/>
              </w:rPr>
              <w:t>2.2.4</w:t>
            </w:r>
            <w:r w:rsidRPr="00CB4F04">
              <w:rPr>
                <w:rFonts w:cstheme="minorBidi"/>
                <w:noProof/>
              </w:rPr>
              <w:tab/>
            </w:r>
            <w:r w:rsidRPr="00CB4F04">
              <w:rPr>
                <w:rStyle w:val="Hyperlink"/>
                <w:noProof/>
                <w:color w:val="auto"/>
                <w:lang w:bidi="ta-IN"/>
              </w:rPr>
              <w:t>Gap Statistic Method</w:t>
            </w:r>
            <w:r w:rsidRPr="00CB4F04">
              <w:rPr>
                <w:noProof/>
                <w:webHidden/>
              </w:rPr>
              <w:tab/>
            </w:r>
            <w:r w:rsidRPr="00CB4F04">
              <w:rPr>
                <w:noProof/>
                <w:webHidden/>
              </w:rPr>
              <w:fldChar w:fldCharType="begin"/>
            </w:r>
            <w:r w:rsidRPr="00CB4F04">
              <w:rPr>
                <w:noProof/>
                <w:webHidden/>
              </w:rPr>
              <w:instrText xml:space="preserve"> PAGEREF _Toc134061613 \h </w:instrText>
            </w:r>
            <w:r w:rsidRPr="00CB4F04">
              <w:rPr>
                <w:noProof/>
                <w:webHidden/>
              </w:rPr>
            </w:r>
            <w:r w:rsidRPr="00CB4F04">
              <w:rPr>
                <w:noProof/>
                <w:webHidden/>
              </w:rPr>
              <w:fldChar w:fldCharType="separate"/>
            </w:r>
            <w:r w:rsidRPr="00CB4F04">
              <w:rPr>
                <w:noProof/>
                <w:webHidden/>
              </w:rPr>
              <w:t>13</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14" w:history="1">
            <w:r w:rsidRPr="00CB4F04">
              <w:rPr>
                <w:rStyle w:val="Hyperlink"/>
                <w:noProof/>
                <w:color w:val="auto"/>
                <w:lang w:bidi="ta-IN"/>
              </w:rPr>
              <w:t>2.3</w:t>
            </w:r>
            <w:r w:rsidRPr="00CB4F04">
              <w:rPr>
                <w:rFonts w:cstheme="minorBidi"/>
                <w:noProof/>
              </w:rPr>
              <w:tab/>
            </w:r>
            <w:r w:rsidRPr="00CB4F04">
              <w:rPr>
                <w:rStyle w:val="Hyperlink"/>
                <w:noProof/>
                <w:color w:val="auto"/>
                <w:lang w:bidi="ta-IN"/>
              </w:rPr>
              <w:t>K Means Clustering Implementation</w:t>
            </w:r>
            <w:r w:rsidRPr="00CB4F04">
              <w:rPr>
                <w:noProof/>
                <w:webHidden/>
              </w:rPr>
              <w:tab/>
            </w:r>
            <w:r w:rsidRPr="00CB4F04">
              <w:rPr>
                <w:noProof/>
                <w:webHidden/>
              </w:rPr>
              <w:fldChar w:fldCharType="begin"/>
            </w:r>
            <w:r w:rsidRPr="00CB4F04">
              <w:rPr>
                <w:noProof/>
                <w:webHidden/>
              </w:rPr>
              <w:instrText xml:space="preserve"> PAGEREF _Toc134061614 \h </w:instrText>
            </w:r>
            <w:r w:rsidRPr="00CB4F04">
              <w:rPr>
                <w:noProof/>
                <w:webHidden/>
              </w:rPr>
            </w:r>
            <w:r w:rsidRPr="00CB4F04">
              <w:rPr>
                <w:noProof/>
                <w:webHidden/>
              </w:rPr>
              <w:fldChar w:fldCharType="separate"/>
            </w:r>
            <w:r w:rsidRPr="00CB4F04">
              <w:rPr>
                <w:noProof/>
                <w:webHidden/>
              </w:rPr>
              <w:t>14</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15" w:history="1">
            <w:r w:rsidRPr="00CB4F04">
              <w:rPr>
                <w:rStyle w:val="Hyperlink"/>
                <w:noProof/>
                <w:color w:val="auto"/>
                <w:lang w:bidi="ta-IN"/>
              </w:rPr>
              <w:t>2.4</w:t>
            </w:r>
            <w:r w:rsidRPr="00CB4F04">
              <w:rPr>
                <w:rFonts w:cstheme="minorBidi"/>
                <w:noProof/>
              </w:rPr>
              <w:tab/>
            </w:r>
            <w:r w:rsidRPr="00CB4F04">
              <w:rPr>
                <w:rStyle w:val="Hyperlink"/>
                <w:noProof/>
                <w:color w:val="auto"/>
                <w:lang w:bidi="ta-IN"/>
              </w:rPr>
              <w:t>Silhouette Plot</w:t>
            </w:r>
            <w:r w:rsidRPr="00CB4F04">
              <w:rPr>
                <w:noProof/>
                <w:webHidden/>
              </w:rPr>
              <w:tab/>
            </w:r>
            <w:r w:rsidRPr="00CB4F04">
              <w:rPr>
                <w:noProof/>
                <w:webHidden/>
              </w:rPr>
              <w:fldChar w:fldCharType="begin"/>
            </w:r>
            <w:r w:rsidRPr="00CB4F04">
              <w:rPr>
                <w:noProof/>
                <w:webHidden/>
              </w:rPr>
              <w:instrText xml:space="preserve"> PAGEREF _Toc134061615 \h </w:instrText>
            </w:r>
            <w:r w:rsidRPr="00CB4F04">
              <w:rPr>
                <w:noProof/>
                <w:webHidden/>
              </w:rPr>
            </w:r>
            <w:r w:rsidRPr="00CB4F04">
              <w:rPr>
                <w:noProof/>
                <w:webHidden/>
              </w:rPr>
              <w:fldChar w:fldCharType="separate"/>
            </w:r>
            <w:r w:rsidRPr="00CB4F04">
              <w:rPr>
                <w:noProof/>
                <w:webHidden/>
              </w:rPr>
              <w:t>16</w:t>
            </w:r>
            <w:r w:rsidRPr="00CB4F04">
              <w:rPr>
                <w:noProof/>
                <w:webHidden/>
              </w:rPr>
              <w:fldChar w:fldCharType="end"/>
            </w:r>
          </w:hyperlink>
        </w:p>
        <w:p w:rsidR="003A781F" w:rsidRPr="00CB4F04" w:rsidRDefault="003A781F">
          <w:pPr>
            <w:pStyle w:val="TOC1"/>
            <w:tabs>
              <w:tab w:val="left" w:pos="440"/>
              <w:tab w:val="right" w:leader="dot" w:pos="9350"/>
            </w:tabs>
            <w:rPr>
              <w:rFonts w:cstheme="minorBidi"/>
              <w:noProof/>
            </w:rPr>
          </w:pPr>
          <w:hyperlink w:anchor="_Toc134061616" w:history="1">
            <w:r w:rsidRPr="00CB4F04">
              <w:rPr>
                <w:rStyle w:val="Hyperlink"/>
                <w:noProof/>
                <w:color w:val="auto"/>
                <w:lang w:bidi="ta-IN"/>
              </w:rPr>
              <w:t>3</w:t>
            </w:r>
            <w:r w:rsidRPr="00CB4F04">
              <w:rPr>
                <w:rFonts w:cstheme="minorBidi"/>
                <w:noProof/>
              </w:rPr>
              <w:tab/>
            </w:r>
            <w:r w:rsidRPr="00CB4F04">
              <w:rPr>
                <w:rStyle w:val="Hyperlink"/>
                <w:noProof/>
                <w:color w:val="auto"/>
                <w:lang w:bidi="ta-IN"/>
              </w:rPr>
              <w:t>PCA Implementation</w:t>
            </w:r>
            <w:r w:rsidRPr="00CB4F04">
              <w:rPr>
                <w:noProof/>
                <w:webHidden/>
              </w:rPr>
              <w:tab/>
            </w:r>
            <w:r w:rsidRPr="00CB4F04">
              <w:rPr>
                <w:noProof/>
                <w:webHidden/>
              </w:rPr>
              <w:fldChar w:fldCharType="begin"/>
            </w:r>
            <w:r w:rsidRPr="00CB4F04">
              <w:rPr>
                <w:noProof/>
                <w:webHidden/>
              </w:rPr>
              <w:instrText xml:space="preserve"> PAGEREF _Toc134061616 \h </w:instrText>
            </w:r>
            <w:r w:rsidRPr="00CB4F04">
              <w:rPr>
                <w:noProof/>
                <w:webHidden/>
              </w:rPr>
            </w:r>
            <w:r w:rsidRPr="00CB4F04">
              <w:rPr>
                <w:noProof/>
                <w:webHidden/>
              </w:rPr>
              <w:fldChar w:fldCharType="separate"/>
            </w:r>
            <w:r w:rsidRPr="00CB4F04">
              <w:rPr>
                <w:noProof/>
                <w:webHidden/>
              </w:rPr>
              <w:t>17</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17" w:history="1">
            <w:r w:rsidRPr="00CB4F04">
              <w:rPr>
                <w:rStyle w:val="Hyperlink"/>
                <w:noProof/>
                <w:color w:val="auto"/>
                <w:lang w:bidi="ta-IN"/>
              </w:rPr>
              <w:t>3.1</w:t>
            </w:r>
            <w:r w:rsidRPr="00CB4F04">
              <w:rPr>
                <w:rFonts w:cstheme="minorBidi"/>
                <w:noProof/>
              </w:rPr>
              <w:tab/>
            </w:r>
            <w:r w:rsidRPr="00CB4F04">
              <w:rPr>
                <w:rStyle w:val="Hyperlink"/>
                <w:noProof/>
                <w:color w:val="auto"/>
                <w:lang w:bidi="ta-IN"/>
              </w:rPr>
              <w:t>Find Optimal Number of Clusters</w:t>
            </w:r>
            <w:r w:rsidRPr="00CB4F04">
              <w:rPr>
                <w:noProof/>
                <w:webHidden/>
              </w:rPr>
              <w:tab/>
            </w:r>
            <w:r w:rsidRPr="00CB4F04">
              <w:rPr>
                <w:noProof/>
                <w:webHidden/>
              </w:rPr>
              <w:fldChar w:fldCharType="begin"/>
            </w:r>
            <w:r w:rsidRPr="00CB4F04">
              <w:rPr>
                <w:noProof/>
                <w:webHidden/>
              </w:rPr>
              <w:instrText xml:space="preserve"> PAGEREF _Toc134061617 \h </w:instrText>
            </w:r>
            <w:r w:rsidRPr="00CB4F04">
              <w:rPr>
                <w:noProof/>
                <w:webHidden/>
              </w:rPr>
            </w:r>
            <w:r w:rsidRPr="00CB4F04">
              <w:rPr>
                <w:noProof/>
                <w:webHidden/>
              </w:rPr>
              <w:fldChar w:fldCharType="separate"/>
            </w:r>
            <w:r w:rsidRPr="00CB4F04">
              <w:rPr>
                <w:noProof/>
                <w:webHidden/>
              </w:rPr>
              <w:t>1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8" w:history="1">
            <w:r w:rsidRPr="00CB4F04">
              <w:rPr>
                <w:rStyle w:val="Hyperlink"/>
                <w:noProof/>
                <w:color w:val="auto"/>
                <w:lang w:bidi="ta-IN"/>
              </w:rPr>
              <w:t>3.1.1</w:t>
            </w:r>
            <w:r w:rsidRPr="00CB4F04">
              <w:rPr>
                <w:rFonts w:cstheme="minorBidi"/>
                <w:noProof/>
              </w:rPr>
              <w:tab/>
            </w:r>
            <w:r w:rsidRPr="00CB4F04">
              <w:rPr>
                <w:rStyle w:val="Hyperlink"/>
                <w:noProof/>
                <w:color w:val="auto"/>
                <w:lang w:bidi="ta-IN"/>
              </w:rPr>
              <w:t>NBclust</w:t>
            </w:r>
            <w:r w:rsidRPr="00CB4F04">
              <w:rPr>
                <w:noProof/>
                <w:webHidden/>
              </w:rPr>
              <w:tab/>
            </w:r>
            <w:r w:rsidRPr="00CB4F04">
              <w:rPr>
                <w:noProof/>
                <w:webHidden/>
              </w:rPr>
              <w:fldChar w:fldCharType="begin"/>
            </w:r>
            <w:r w:rsidRPr="00CB4F04">
              <w:rPr>
                <w:noProof/>
                <w:webHidden/>
              </w:rPr>
              <w:instrText xml:space="preserve"> PAGEREF _Toc134061618 \h </w:instrText>
            </w:r>
            <w:r w:rsidRPr="00CB4F04">
              <w:rPr>
                <w:noProof/>
                <w:webHidden/>
              </w:rPr>
            </w:r>
            <w:r w:rsidRPr="00CB4F04">
              <w:rPr>
                <w:noProof/>
                <w:webHidden/>
              </w:rPr>
              <w:fldChar w:fldCharType="separate"/>
            </w:r>
            <w:r w:rsidRPr="00CB4F04">
              <w:rPr>
                <w:noProof/>
                <w:webHidden/>
              </w:rPr>
              <w:t>1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19" w:history="1">
            <w:r w:rsidRPr="00CB4F04">
              <w:rPr>
                <w:rStyle w:val="Hyperlink"/>
                <w:noProof/>
                <w:color w:val="auto"/>
                <w:lang w:bidi="ta-IN"/>
              </w:rPr>
              <w:t>3.1.2</w:t>
            </w:r>
            <w:r w:rsidRPr="00CB4F04">
              <w:rPr>
                <w:rFonts w:cstheme="minorBidi"/>
                <w:noProof/>
              </w:rPr>
              <w:tab/>
            </w:r>
            <w:r w:rsidRPr="00CB4F04">
              <w:rPr>
                <w:rStyle w:val="Hyperlink"/>
                <w:noProof/>
                <w:color w:val="auto"/>
                <w:lang w:bidi="ta-IN"/>
              </w:rPr>
              <w:t>Elbow Method</w:t>
            </w:r>
            <w:r w:rsidRPr="00CB4F04">
              <w:rPr>
                <w:noProof/>
                <w:webHidden/>
              </w:rPr>
              <w:tab/>
            </w:r>
            <w:r w:rsidRPr="00CB4F04">
              <w:rPr>
                <w:noProof/>
                <w:webHidden/>
              </w:rPr>
              <w:fldChar w:fldCharType="begin"/>
            </w:r>
            <w:r w:rsidRPr="00CB4F04">
              <w:rPr>
                <w:noProof/>
                <w:webHidden/>
              </w:rPr>
              <w:instrText xml:space="preserve"> PAGEREF _Toc134061619 \h </w:instrText>
            </w:r>
            <w:r w:rsidRPr="00CB4F04">
              <w:rPr>
                <w:noProof/>
                <w:webHidden/>
              </w:rPr>
            </w:r>
            <w:r w:rsidRPr="00CB4F04">
              <w:rPr>
                <w:noProof/>
                <w:webHidden/>
              </w:rPr>
              <w:fldChar w:fldCharType="separate"/>
            </w:r>
            <w:r w:rsidRPr="00CB4F04">
              <w:rPr>
                <w:noProof/>
                <w:webHidden/>
              </w:rPr>
              <w:t>21</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20" w:history="1">
            <w:r w:rsidRPr="00CB4F04">
              <w:rPr>
                <w:rStyle w:val="Hyperlink"/>
                <w:noProof/>
                <w:color w:val="auto"/>
                <w:lang w:bidi="ta-IN"/>
              </w:rPr>
              <w:t>3.1.3</w:t>
            </w:r>
            <w:r w:rsidRPr="00CB4F04">
              <w:rPr>
                <w:rFonts w:cstheme="minorBidi"/>
                <w:noProof/>
              </w:rPr>
              <w:tab/>
            </w:r>
            <w:r w:rsidRPr="00CB4F04">
              <w:rPr>
                <w:rStyle w:val="Hyperlink"/>
                <w:noProof/>
                <w:color w:val="auto"/>
                <w:lang w:bidi="ta-IN"/>
              </w:rPr>
              <w:t>Silhouette Method</w:t>
            </w:r>
            <w:r w:rsidRPr="00CB4F04">
              <w:rPr>
                <w:noProof/>
                <w:webHidden/>
              </w:rPr>
              <w:tab/>
            </w:r>
            <w:r w:rsidRPr="00CB4F04">
              <w:rPr>
                <w:noProof/>
                <w:webHidden/>
              </w:rPr>
              <w:fldChar w:fldCharType="begin"/>
            </w:r>
            <w:r w:rsidRPr="00CB4F04">
              <w:rPr>
                <w:noProof/>
                <w:webHidden/>
              </w:rPr>
              <w:instrText xml:space="preserve"> PAGEREF _Toc134061620 \h </w:instrText>
            </w:r>
            <w:r w:rsidRPr="00CB4F04">
              <w:rPr>
                <w:noProof/>
                <w:webHidden/>
              </w:rPr>
            </w:r>
            <w:r w:rsidRPr="00CB4F04">
              <w:rPr>
                <w:noProof/>
                <w:webHidden/>
              </w:rPr>
              <w:fldChar w:fldCharType="separate"/>
            </w:r>
            <w:r w:rsidRPr="00CB4F04">
              <w:rPr>
                <w:noProof/>
                <w:webHidden/>
              </w:rPr>
              <w:t>21</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21" w:history="1">
            <w:r w:rsidRPr="00CB4F04">
              <w:rPr>
                <w:rStyle w:val="Hyperlink"/>
                <w:noProof/>
                <w:color w:val="auto"/>
                <w:lang w:bidi="ta-IN"/>
              </w:rPr>
              <w:t>3.1.4</w:t>
            </w:r>
            <w:r w:rsidRPr="00CB4F04">
              <w:rPr>
                <w:rFonts w:cstheme="minorBidi"/>
                <w:noProof/>
              </w:rPr>
              <w:tab/>
            </w:r>
            <w:r w:rsidRPr="00CB4F04">
              <w:rPr>
                <w:rStyle w:val="Hyperlink"/>
                <w:noProof/>
                <w:color w:val="auto"/>
                <w:lang w:bidi="ta-IN"/>
              </w:rPr>
              <w:t>Gap Statistics Method</w:t>
            </w:r>
            <w:r w:rsidRPr="00CB4F04">
              <w:rPr>
                <w:noProof/>
                <w:webHidden/>
              </w:rPr>
              <w:tab/>
            </w:r>
            <w:r w:rsidRPr="00CB4F04">
              <w:rPr>
                <w:noProof/>
                <w:webHidden/>
              </w:rPr>
              <w:fldChar w:fldCharType="begin"/>
            </w:r>
            <w:r w:rsidRPr="00CB4F04">
              <w:rPr>
                <w:noProof/>
                <w:webHidden/>
              </w:rPr>
              <w:instrText xml:space="preserve"> PAGEREF _Toc134061621 \h </w:instrText>
            </w:r>
            <w:r w:rsidRPr="00CB4F04">
              <w:rPr>
                <w:noProof/>
                <w:webHidden/>
              </w:rPr>
            </w:r>
            <w:r w:rsidRPr="00CB4F04">
              <w:rPr>
                <w:noProof/>
                <w:webHidden/>
              </w:rPr>
              <w:fldChar w:fldCharType="separate"/>
            </w:r>
            <w:r w:rsidRPr="00CB4F04">
              <w:rPr>
                <w:noProof/>
                <w:webHidden/>
              </w:rPr>
              <w:t>22</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2" w:history="1">
            <w:r w:rsidRPr="00CB4F04">
              <w:rPr>
                <w:rStyle w:val="Hyperlink"/>
                <w:noProof/>
                <w:color w:val="auto"/>
                <w:lang w:bidi="ta-IN"/>
              </w:rPr>
              <w:t>3.2</w:t>
            </w:r>
            <w:r w:rsidRPr="00CB4F04">
              <w:rPr>
                <w:rFonts w:cstheme="minorBidi"/>
                <w:noProof/>
              </w:rPr>
              <w:tab/>
            </w:r>
            <w:r w:rsidRPr="00CB4F04">
              <w:rPr>
                <w:rStyle w:val="Hyperlink"/>
                <w:noProof/>
                <w:color w:val="auto"/>
                <w:lang w:bidi="ta-IN"/>
              </w:rPr>
              <w:t>Implement K Means</w:t>
            </w:r>
            <w:r w:rsidRPr="00CB4F04">
              <w:rPr>
                <w:noProof/>
                <w:webHidden/>
              </w:rPr>
              <w:tab/>
            </w:r>
            <w:r w:rsidRPr="00CB4F04">
              <w:rPr>
                <w:noProof/>
                <w:webHidden/>
              </w:rPr>
              <w:fldChar w:fldCharType="begin"/>
            </w:r>
            <w:r w:rsidRPr="00CB4F04">
              <w:rPr>
                <w:noProof/>
                <w:webHidden/>
              </w:rPr>
              <w:instrText xml:space="preserve"> PAGEREF _Toc134061622 \h </w:instrText>
            </w:r>
            <w:r w:rsidRPr="00CB4F04">
              <w:rPr>
                <w:noProof/>
                <w:webHidden/>
              </w:rPr>
            </w:r>
            <w:r w:rsidRPr="00CB4F04">
              <w:rPr>
                <w:noProof/>
                <w:webHidden/>
              </w:rPr>
              <w:fldChar w:fldCharType="separate"/>
            </w:r>
            <w:r w:rsidRPr="00CB4F04">
              <w:rPr>
                <w:noProof/>
                <w:webHidden/>
              </w:rPr>
              <w:t>23</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3" w:history="1">
            <w:r w:rsidRPr="00CB4F04">
              <w:rPr>
                <w:rStyle w:val="Hyperlink"/>
                <w:noProof/>
                <w:color w:val="auto"/>
                <w:lang w:bidi="ta-IN"/>
              </w:rPr>
              <w:t>3.3</w:t>
            </w:r>
            <w:r w:rsidRPr="00CB4F04">
              <w:rPr>
                <w:rFonts w:cstheme="minorBidi"/>
                <w:noProof/>
              </w:rPr>
              <w:tab/>
            </w:r>
            <w:r w:rsidRPr="00CB4F04">
              <w:rPr>
                <w:rStyle w:val="Hyperlink"/>
                <w:noProof/>
                <w:color w:val="auto"/>
                <w:lang w:bidi="ta-IN"/>
              </w:rPr>
              <w:t>Silhouette Plot</w:t>
            </w:r>
            <w:r w:rsidRPr="00CB4F04">
              <w:rPr>
                <w:noProof/>
                <w:webHidden/>
              </w:rPr>
              <w:tab/>
            </w:r>
            <w:r w:rsidRPr="00CB4F04">
              <w:rPr>
                <w:noProof/>
                <w:webHidden/>
              </w:rPr>
              <w:fldChar w:fldCharType="begin"/>
            </w:r>
            <w:r w:rsidRPr="00CB4F04">
              <w:rPr>
                <w:noProof/>
                <w:webHidden/>
              </w:rPr>
              <w:instrText xml:space="preserve"> PAGEREF _Toc134061623 \h </w:instrText>
            </w:r>
            <w:r w:rsidRPr="00CB4F04">
              <w:rPr>
                <w:noProof/>
                <w:webHidden/>
              </w:rPr>
            </w:r>
            <w:r w:rsidRPr="00CB4F04">
              <w:rPr>
                <w:noProof/>
                <w:webHidden/>
              </w:rPr>
              <w:fldChar w:fldCharType="separate"/>
            </w:r>
            <w:r w:rsidRPr="00CB4F04">
              <w:rPr>
                <w:noProof/>
                <w:webHidden/>
              </w:rPr>
              <w:t>25</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4" w:history="1">
            <w:r w:rsidRPr="00CB4F04">
              <w:rPr>
                <w:rStyle w:val="Hyperlink"/>
                <w:noProof/>
                <w:color w:val="auto"/>
                <w:lang w:bidi="ta-IN"/>
              </w:rPr>
              <w:t>3.4</w:t>
            </w:r>
            <w:r w:rsidRPr="00CB4F04">
              <w:rPr>
                <w:rFonts w:cstheme="minorBidi"/>
                <w:noProof/>
              </w:rPr>
              <w:tab/>
            </w:r>
            <w:r w:rsidRPr="00CB4F04">
              <w:rPr>
                <w:rStyle w:val="Hyperlink"/>
                <w:noProof/>
                <w:color w:val="auto"/>
                <w:lang w:bidi="ta-IN"/>
              </w:rPr>
              <w:t>Calinski-Harabasz Index</w:t>
            </w:r>
            <w:r w:rsidRPr="00CB4F04">
              <w:rPr>
                <w:noProof/>
                <w:webHidden/>
              </w:rPr>
              <w:tab/>
            </w:r>
            <w:r w:rsidRPr="00CB4F04">
              <w:rPr>
                <w:noProof/>
                <w:webHidden/>
              </w:rPr>
              <w:fldChar w:fldCharType="begin"/>
            </w:r>
            <w:r w:rsidRPr="00CB4F04">
              <w:rPr>
                <w:noProof/>
                <w:webHidden/>
              </w:rPr>
              <w:instrText xml:space="preserve"> PAGEREF _Toc134061624 \h </w:instrText>
            </w:r>
            <w:r w:rsidRPr="00CB4F04">
              <w:rPr>
                <w:noProof/>
                <w:webHidden/>
              </w:rPr>
            </w:r>
            <w:r w:rsidRPr="00CB4F04">
              <w:rPr>
                <w:noProof/>
                <w:webHidden/>
              </w:rPr>
              <w:fldChar w:fldCharType="separate"/>
            </w:r>
            <w:r w:rsidRPr="00CB4F04">
              <w:rPr>
                <w:noProof/>
                <w:webHidden/>
              </w:rPr>
              <w:t>25</w:t>
            </w:r>
            <w:r w:rsidRPr="00CB4F04">
              <w:rPr>
                <w:noProof/>
                <w:webHidden/>
              </w:rPr>
              <w:fldChar w:fldCharType="end"/>
            </w:r>
          </w:hyperlink>
        </w:p>
        <w:p w:rsidR="003A781F" w:rsidRPr="00CB4F04" w:rsidRDefault="003A781F">
          <w:pPr>
            <w:pStyle w:val="TOC1"/>
            <w:tabs>
              <w:tab w:val="left" w:pos="440"/>
              <w:tab w:val="right" w:leader="dot" w:pos="9350"/>
            </w:tabs>
            <w:rPr>
              <w:rFonts w:cstheme="minorBidi"/>
              <w:noProof/>
            </w:rPr>
          </w:pPr>
          <w:hyperlink w:anchor="_Toc134061625" w:history="1">
            <w:r w:rsidRPr="00CB4F04">
              <w:rPr>
                <w:rStyle w:val="Hyperlink"/>
                <w:noProof/>
                <w:color w:val="auto"/>
                <w:lang w:bidi="ta-IN"/>
              </w:rPr>
              <w:t>4</w:t>
            </w:r>
            <w:r w:rsidRPr="00CB4F04">
              <w:rPr>
                <w:rFonts w:cstheme="minorBidi"/>
                <w:noProof/>
              </w:rPr>
              <w:tab/>
            </w:r>
            <w:r w:rsidRPr="00CB4F04">
              <w:rPr>
                <w:rStyle w:val="Hyperlink"/>
                <w:noProof/>
                <w:color w:val="auto"/>
                <w:lang w:bidi="ta-IN"/>
              </w:rPr>
              <w:t>Objective 2:</w:t>
            </w:r>
            <w:r w:rsidRPr="00CB4F04">
              <w:rPr>
                <w:noProof/>
                <w:webHidden/>
              </w:rPr>
              <w:tab/>
            </w:r>
            <w:r w:rsidRPr="00CB4F04">
              <w:rPr>
                <w:noProof/>
                <w:webHidden/>
              </w:rPr>
              <w:fldChar w:fldCharType="begin"/>
            </w:r>
            <w:r w:rsidRPr="00CB4F04">
              <w:rPr>
                <w:noProof/>
                <w:webHidden/>
              </w:rPr>
              <w:instrText xml:space="preserve"> PAGEREF _Toc134061625 \h </w:instrText>
            </w:r>
            <w:r w:rsidRPr="00CB4F04">
              <w:rPr>
                <w:noProof/>
                <w:webHidden/>
              </w:rPr>
            </w:r>
            <w:r w:rsidRPr="00CB4F04">
              <w:rPr>
                <w:noProof/>
                <w:webHidden/>
              </w:rPr>
              <w:fldChar w:fldCharType="separate"/>
            </w:r>
            <w:r w:rsidRPr="00CB4F04">
              <w:rPr>
                <w:noProof/>
                <w:webHidden/>
              </w:rPr>
              <w:t>27</w:t>
            </w:r>
            <w:r w:rsidRPr="00CB4F04">
              <w:rPr>
                <w:noProof/>
                <w:webHidden/>
              </w:rPr>
              <w:fldChar w:fldCharType="end"/>
            </w:r>
          </w:hyperlink>
        </w:p>
        <w:p w:rsidR="003A781F" w:rsidRPr="00CB4F04" w:rsidRDefault="003A781F">
          <w:pPr>
            <w:pStyle w:val="TOC1"/>
            <w:tabs>
              <w:tab w:val="left" w:pos="440"/>
              <w:tab w:val="right" w:leader="dot" w:pos="9350"/>
            </w:tabs>
            <w:rPr>
              <w:rFonts w:cstheme="minorBidi"/>
              <w:noProof/>
            </w:rPr>
          </w:pPr>
          <w:hyperlink w:anchor="_Toc134061626" w:history="1">
            <w:r w:rsidRPr="00CB4F04">
              <w:rPr>
                <w:rStyle w:val="Hyperlink"/>
                <w:noProof/>
                <w:color w:val="auto"/>
                <w:lang w:bidi="ta-IN"/>
              </w:rPr>
              <w:t>5</w:t>
            </w:r>
            <w:r w:rsidRPr="00CB4F04">
              <w:rPr>
                <w:rFonts w:cstheme="minorBidi"/>
                <w:noProof/>
              </w:rPr>
              <w:tab/>
            </w:r>
            <w:r w:rsidRPr="00CB4F04">
              <w:rPr>
                <w:rStyle w:val="Hyperlink"/>
                <w:noProof/>
                <w:color w:val="auto"/>
                <w:lang w:bidi="ta-IN"/>
              </w:rPr>
              <w:t>MLP Models for Energy Forecasting</w:t>
            </w:r>
            <w:r w:rsidRPr="00CB4F04">
              <w:rPr>
                <w:noProof/>
                <w:webHidden/>
              </w:rPr>
              <w:tab/>
            </w:r>
            <w:r w:rsidRPr="00CB4F04">
              <w:rPr>
                <w:noProof/>
                <w:webHidden/>
              </w:rPr>
              <w:fldChar w:fldCharType="begin"/>
            </w:r>
            <w:r w:rsidRPr="00CB4F04">
              <w:rPr>
                <w:noProof/>
                <w:webHidden/>
              </w:rPr>
              <w:instrText xml:space="preserve"> PAGEREF _Toc134061626 \h </w:instrText>
            </w:r>
            <w:r w:rsidRPr="00CB4F04">
              <w:rPr>
                <w:noProof/>
                <w:webHidden/>
              </w:rPr>
            </w:r>
            <w:r w:rsidRPr="00CB4F04">
              <w:rPr>
                <w:noProof/>
                <w:webHidden/>
              </w:rPr>
              <w:fldChar w:fldCharType="separate"/>
            </w:r>
            <w:r w:rsidRPr="00CB4F04">
              <w:rPr>
                <w:noProof/>
                <w:webHidden/>
              </w:rPr>
              <w:t>27</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7" w:history="1">
            <w:r w:rsidRPr="00CB4F04">
              <w:rPr>
                <w:rStyle w:val="Hyperlink"/>
                <w:noProof/>
                <w:color w:val="auto"/>
                <w:lang w:bidi="ta-IN"/>
              </w:rPr>
              <w:t>5.1</w:t>
            </w:r>
            <w:r w:rsidRPr="00CB4F04">
              <w:rPr>
                <w:rFonts w:cstheme="minorBidi"/>
                <w:noProof/>
              </w:rPr>
              <w:tab/>
            </w:r>
            <w:r w:rsidRPr="00CB4F04">
              <w:rPr>
                <w:rStyle w:val="Hyperlink"/>
                <w:noProof/>
                <w:color w:val="auto"/>
                <w:lang w:bidi="ta-IN"/>
              </w:rPr>
              <w:t>Construct the Input/output Matrices</w:t>
            </w:r>
            <w:r w:rsidRPr="00CB4F04">
              <w:rPr>
                <w:noProof/>
                <w:webHidden/>
              </w:rPr>
              <w:tab/>
            </w:r>
            <w:r w:rsidRPr="00CB4F04">
              <w:rPr>
                <w:noProof/>
                <w:webHidden/>
              </w:rPr>
              <w:fldChar w:fldCharType="begin"/>
            </w:r>
            <w:r w:rsidRPr="00CB4F04">
              <w:rPr>
                <w:noProof/>
                <w:webHidden/>
              </w:rPr>
              <w:instrText xml:space="preserve"> PAGEREF _Toc134061627 \h </w:instrText>
            </w:r>
            <w:r w:rsidRPr="00CB4F04">
              <w:rPr>
                <w:noProof/>
                <w:webHidden/>
              </w:rPr>
            </w:r>
            <w:r w:rsidRPr="00CB4F04">
              <w:rPr>
                <w:noProof/>
                <w:webHidden/>
              </w:rPr>
              <w:fldChar w:fldCharType="separate"/>
            </w:r>
            <w:r w:rsidRPr="00CB4F04">
              <w:rPr>
                <w:noProof/>
                <w:webHidden/>
              </w:rPr>
              <w:t>27</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8" w:history="1">
            <w:r w:rsidRPr="00CB4F04">
              <w:rPr>
                <w:rStyle w:val="Hyperlink"/>
                <w:noProof/>
                <w:color w:val="auto"/>
                <w:lang w:bidi="ta-IN"/>
              </w:rPr>
              <w:t>5.2</w:t>
            </w:r>
            <w:r w:rsidRPr="00CB4F04">
              <w:rPr>
                <w:rFonts w:cstheme="minorBidi"/>
                <w:noProof/>
              </w:rPr>
              <w:tab/>
            </w:r>
            <w:r w:rsidRPr="00CB4F04">
              <w:rPr>
                <w:rStyle w:val="Hyperlink"/>
                <w:noProof/>
                <w:color w:val="auto"/>
                <w:lang w:bidi="ta-IN"/>
              </w:rPr>
              <w:t>Normalization</w:t>
            </w:r>
            <w:r w:rsidRPr="00CB4F04">
              <w:rPr>
                <w:noProof/>
                <w:webHidden/>
              </w:rPr>
              <w:tab/>
            </w:r>
            <w:r w:rsidRPr="00CB4F04">
              <w:rPr>
                <w:noProof/>
                <w:webHidden/>
              </w:rPr>
              <w:fldChar w:fldCharType="begin"/>
            </w:r>
            <w:r w:rsidRPr="00CB4F04">
              <w:rPr>
                <w:noProof/>
                <w:webHidden/>
              </w:rPr>
              <w:instrText xml:space="preserve"> PAGEREF _Toc134061628 \h </w:instrText>
            </w:r>
            <w:r w:rsidRPr="00CB4F04">
              <w:rPr>
                <w:noProof/>
                <w:webHidden/>
              </w:rPr>
            </w:r>
            <w:r w:rsidRPr="00CB4F04">
              <w:rPr>
                <w:noProof/>
                <w:webHidden/>
              </w:rPr>
              <w:fldChar w:fldCharType="separate"/>
            </w:r>
            <w:r w:rsidRPr="00CB4F04">
              <w:rPr>
                <w:noProof/>
                <w:webHidden/>
              </w:rPr>
              <w:t>28</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29" w:history="1">
            <w:r w:rsidRPr="00CB4F04">
              <w:rPr>
                <w:rStyle w:val="Hyperlink"/>
                <w:noProof/>
                <w:color w:val="auto"/>
                <w:lang w:bidi="ta-IN"/>
              </w:rPr>
              <w:t>5.3</w:t>
            </w:r>
            <w:r w:rsidRPr="00CB4F04">
              <w:rPr>
                <w:rFonts w:cstheme="minorBidi"/>
                <w:noProof/>
              </w:rPr>
              <w:tab/>
            </w:r>
            <w:r w:rsidRPr="00CB4F04">
              <w:rPr>
                <w:rStyle w:val="Hyperlink"/>
                <w:noProof/>
                <w:color w:val="auto"/>
                <w:lang w:bidi="ta-IN"/>
              </w:rPr>
              <w:t>Training phase</w:t>
            </w:r>
            <w:r w:rsidRPr="00CB4F04">
              <w:rPr>
                <w:noProof/>
                <w:webHidden/>
              </w:rPr>
              <w:tab/>
            </w:r>
            <w:r w:rsidRPr="00CB4F04">
              <w:rPr>
                <w:noProof/>
                <w:webHidden/>
              </w:rPr>
              <w:fldChar w:fldCharType="begin"/>
            </w:r>
            <w:r w:rsidRPr="00CB4F04">
              <w:rPr>
                <w:noProof/>
                <w:webHidden/>
              </w:rPr>
              <w:instrText xml:space="preserve"> PAGEREF _Toc134061629 \h </w:instrText>
            </w:r>
            <w:r w:rsidRPr="00CB4F04">
              <w:rPr>
                <w:noProof/>
                <w:webHidden/>
              </w:rPr>
            </w:r>
            <w:r w:rsidRPr="00CB4F04">
              <w:rPr>
                <w:noProof/>
                <w:webHidden/>
              </w:rPr>
              <w:fldChar w:fldCharType="separate"/>
            </w:r>
            <w:r w:rsidRPr="00CB4F04">
              <w:rPr>
                <w:noProof/>
                <w:webHidden/>
              </w:rPr>
              <w:t>2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0" w:history="1">
            <w:r w:rsidRPr="00CB4F04">
              <w:rPr>
                <w:rStyle w:val="Hyperlink"/>
                <w:noProof/>
                <w:color w:val="auto"/>
                <w:lang w:bidi="ta-IN"/>
              </w:rPr>
              <w:t>5.3.1</w:t>
            </w:r>
            <w:r w:rsidRPr="00CB4F04">
              <w:rPr>
                <w:rFonts w:cstheme="minorBidi"/>
                <w:noProof/>
              </w:rPr>
              <w:tab/>
            </w:r>
            <w:r w:rsidRPr="00CB4F04">
              <w:rPr>
                <w:rStyle w:val="Hyperlink"/>
                <w:noProof/>
                <w:color w:val="auto"/>
                <w:lang w:bidi="ta-IN"/>
              </w:rPr>
              <w:t>Model 1 (Matrix 1, hidden Layer = 1, hidden layer nodes = 6, linear = true)</w:t>
            </w:r>
            <w:r w:rsidRPr="00CB4F04">
              <w:rPr>
                <w:noProof/>
                <w:webHidden/>
              </w:rPr>
              <w:tab/>
            </w:r>
            <w:r w:rsidRPr="00CB4F04">
              <w:rPr>
                <w:noProof/>
                <w:webHidden/>
              </w:rPr>
              <w:fldChar w:fldCharType="begin"/>
            </w:r>
            <w:r w:rsidRPr="00CB4F04">
              <w:rPr>
                <w:noProof/>
                <w:webHidden/>
              </w:rPr>
              <w:instrText xml:space="preserve"> PAGEREF _Toc134061630 \h </w:instrText>
            </w:r>
            <w:r w:rsidRPr="00CB4F04">
              <w:rPr>
                <w:noProof/>
                <w:webHidden/>
              </w:rPr>
            </w:r>
            <w:r w:rsidRPr="00CB4F04">
              <w:rPr>
                <w:noProof/>
                <w:webHidden/>
              </w:rPr>
              <w:fldChar w:fldCharType="separate"/>
            </w:r>
            <w:r w:rsidRPr="00CB4F04">
              <w:rPr>
                <w:noProof/>
                <w:webHidden/>
              </w:rPr>
              <w:t>2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1" w:history="1">
            <w:r w:rsidRPr="00CB4F04">
              <w:rPr>
                <w:rStyle w:val="Hyperlink"/>
                <w:noProof/>
                <w:color w:val="auto"/>
                <w:lang w:bidi="ta-IN"/>
              </w:rPr>
              <w:t>5.3.2</w:t>
            </w:r>
            <w:r w:rsidRPr="00CB4F04">
              <w:rPr>
                <w:rFonts w:cstheme="minorBidi"/>
                <w:noProof/>
              </w:rPr>
              <w:tab/>
            </w:r>
            <w:r w:rsidRPr="00CB4F04">
              <w:rPr>
                <w:rStyle w:val="Hyperlink"/>
                <w:noProof/>
                <w:color w:val="auto"/>
                <w:lang w:bidi="ta-IN"/>
              </w:rPr>
              <w:t>Model 2 (Matrix 1, hidden Layer = 2, hidden layer nodes = (6, 8), linear = true)</w:t>
            </w:r>
            <w:r w:rsidRPr="00CB4F04">
              <w:rPr>
                <w:noProof/>
                <w:webHidden/>
              </w:rPr>
              <w:tab/>
            </w:r>
            <w:r w:rsidRPr="00CB4F04">
              <w:rPr>
                <w:noProof/>
                <w:webHidden/>
              </w:rPr>
              <w:fldChar w:fldCharType="begin"/>
            </w:r>
            <w:r w:rsidRPr="00CB4F04">
              <w:rPr>
                <w:noProof/>
                <w:webHidden/>
              </w:rPr>
              <w:instrText xml:space="preserve"> PAGEREF _Toc134061631 \h </w:instrText>
            </w:r>
            <w:r w:rsidRPr="00CB4F04">
              <w:rPr>
                <w:noProof/>
                <w:webHidden/>
              </w:rPr>
            </w:r>
            <w:r w:rsidRPr="00CB4F04">
              <w:rPr>
                <w:noProof/>
                <w:webHidden/>
              </w:rPr>
              <w:fldChar w:fldCharType="separate"/>
            </w:r>
            <w:r w:rsidRPr="00CB4F04">
              <w:rPr>
                <w:noProof/>
                <w:webHidden/>
              </w:rPr>
              <w:t>30</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2" w:history="1">
            <w:r w:rsidRPr="00CB4F04">
              <w:rPr>
                <w:rStyle w:val="Hyperlink"/>
                <w:noProof/>
                <w:color w:val="auto"/>
                <w:lang w:bidi="ta-IN"/>
              </w:rPr>
              <w:t>5.3.3</w:t>
            </w:r>
            <w:r w:rsidRPr="00CB4F04">
              <w:rPr>
                <w:rFonts w:cstheme="minorBidi"/>
                <w:noProof/>
              </w:rPr>
              <w:tab/>
            </w:r>
            <w:r w:rsidRPr="00CB4F04">
              <w:rPr>
                <w:rStyle w:val="Hyperlink"/>
                <w:noProof/>
                <w:color w:val="auto"/>
                <w:lang w:bidi="ta-IN"/>
              </w:rPr>
              <w:t>Model 3 (Matrix 1, hidden Layer = 1, hidden layer nodes = 6, linear = false, act.fct = tanh)</w:t>
            </w:r>
            <w:r w:rsidRPr="00CB4F04">
              <w:rPr>
                <w:noProof/>
                <w:webHidden/>
              </w:rPr>
              <w:tab/>
            </w:r>
            <w:r w:rsidRPr="00CB4F04">
              <w:rPr>
                <w:noProof/>
                <w:webHidden/>
              </w:rPr>
              <w:fldChar w:fldCharType="begin"/>
            </w:r>
            <w:r w:rsidRPr="00CB4F04">
              <w:rPr>
                <w:noProof/>
                <w:webHidden/>
              </w:rPr>
              <w:instrText xml:space="preserve"> PAGEREF _Toc134061632 \h </w:instrText>
            </w:r>
            <w:r w:rsidRPr="00CB4F04">
              <w:rPr>
                <w:noProof/>
                <w:webHidden/>
              </w:rPr>
            </w:r>
            <w:r w:rsidRPr="00CB4F04">
              <w:rPr>
                <w:noProof/>
                <w:webHidden/>
              </w:rPr>
              <w:fldChar w:fldCharType="separate"/>
            </w:r>
            <w:r w:rsidRPr="00CB4F04">
              <w:rPr>
                <w:noProof/>
                <w:webHidden/>
              </w:rPr>
              <w:t>31</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3" w:history="1">
            <w:r w:rsidRPr="00CB4F04">
              <w:rPr>
                <w:rStyle w:val="Hyperlink"/>
                <w:noProof/>
                <w:color w:val="auto"/>
                <w:lang w:bidi="ta-IN"/>
              </w:rPr>
              <w:t>5.3.4</w:t>
            </w:r>
            <w:r w:rsidRPr="00CB4F04">
              <w:rPr>
                <w:rFonts w:cstheme="minorBidi"/>
                <w:noProof/>
              </w:rPr>
              <w:tab/>
            </w:r>
            <w:r w:rsidRPr="00CB4F04">
              <w:rPr>
                <w:rStyle w:val="Hyperlink"/>
                <w:noProof/>
                <w:color w:val="auto"/>
                <w:lang w:bidi="ta-IN"/>
              </w:rPr>
              <w:t>Model 4 (Matrix 1, hidden Layer = 2, hidden layer nodes = (6, 8), linear = false, act.fct = tanh)</w:t>
            </w:r>
            <w:r w:rsidRPr="00CB4F04">
              <w:rPr>
                <w:noProof/>
                <w:webHidden/>
              </w:rPr>
              <w:tab/>
            </w:r>
            <w:r w:rsidRPr="00CB4F04">
              <w:rPr>
                <w:noProof/>
                <w:webHidden/>
              </w:rPr>
              <w:fldChar w:fldCharType="begin"/>
            </w:r>
            <w:r w:rsidRPr="00CB4F04">
              <w:rPr>
                <w:noProof/>
                <w:webHidden/>
              </w:rPr>
              <w:instrText xml:space="preserve"> PAGEREF _Toc134061633 \h </w:instrText>
            </w:r>
            <w:r w:rsidRPr="00CB4F04">
              <w:rPr>
                <w:noProof/>
                <w:webHidden/>
              </w:rPr>
            </w:r>
            <w:r w:rsidRPr="00CB4F04">
              <w:rPr>
                <w:noProof/>
                <w:webHidden/>
              </w:rPr>
              <w:fldChar w:fldCharType="separate"/>
            </w:r>
            <w:r w:rsidRPr="00CB4F04">
              <w:rPr>
                <w:noProof/>
                <w:webHidden/>
              </w:rPr>
              <w:t>32</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4" w:history="1">
            <w:r w:rsidRPr="00CB4F04">
              <w:rPr>
                <w:rStyle w:val="Hyperlink"/>
                <w:noProof/>
                <w:color w:val="auto"/>
                <w:lang w:bidi="ta-IN"/>
              </w:rPr>
              <w:t>5.3.5</w:t>
            </w:r>
            <w:r w:rsidRPr="00CB4F04">
              <w:rPr>
                <w:rFonts w:cstheme="minorBidi"/>
                <w:noProof/>
              </w:rPr>
              <w:tab/>
            </w:r>
            <w:r w:rsidRPr="00CB4F04">
              <w:rPr>
                <w:rStyle w:val="Hyperlink"/>
                <w:noProof/>
                <w:color w:val="auto"/>
                <w:lang w:bidi="ta-IN"/>
              </w:rPr>
              <w:t>Model 5 (Matrix 2, hidden Layer = 1, hidden layer nodes = 6, linear = true)</w:t>
            </w:r>
            <w:r w:rsidRPr="00CB4F04">
              <w:rPr>
                <w:noProof/>
                <w:webHidden/>
              </w:rPr>
              <w:tab/>
            </w:r>
            <w:r w:rsidRPr="00CB4F04">
              <w:rPr>
                <w:noProof/>
                <w:webHidden/>
              </w:rPr>
              <w:fldChar w:fldCharType="begin"/>
            </w:r>
            <w:r w:rsidRPr="00CB4F04">
              <w:rPr>
                <w:noProof/>
                <w:webHidden/>
              </w:rPr>
              <w:instrText xml:space="preserve"> PAGEREF _Toc134061634 \h </w:instrText>
            </w:r>
            <w:r w:rsidRPr="00CB4F04">
              <w:rPr>
                <w:noProof/>
                <w:webHidden/>
              </w:rPr>
            </w:r>
            <w:r w:rsidRPr="00CB4F04">
              <w:rPr>
                <w:noProof/>
                <w:webHidden/>
              </w:rPr>
              <w:fldChar w:fldCharType="separate"/>
            </w:r>
            <w:r w:rsidRPr="00CB4F04">
              <w:rPr>
                <w:noProof/>
                <w:webHidden/>
              </w:rPr>
              <w:t>33</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5" w:history="1">
            <w:r w:rsidRPr="00CB4F04">
              <w:rPr>
                <w:rStyle w:val="Hyperlink"/>
                <w:noProof/>
                <w:color w:val="auto"/>
                <w:lang w:bidi="ta-IN"/>
              </w:rPr>
              <w:t>5.3.6</w:t>
            </w:r>
            <w:r w:rsidRPr="00CB4F04">
              <w:rPr>
                <w:rFonts w:cstheme="minorBidi"/>
                <w:noProof/>
              </w:rPr>
              <w:tab/>
            </w:r>
            <w:r w:rsidRPr="00CB4F04">
              <w:rPr>
                <w:rStyle w:val="Hyperlink"/>
                <w:noProof/>
                <w:color w:val="auto"/>
                <w:lang w:bidi="ta-IN"/>
              </w:rPr>
              <w:t>Model 6 (Matrix 2, hidden Layer = 1, hidden layer nodes = 6, linear = false, act.fct = tanh)</w:t>
            </w:r>
            <w:r w:rsidRPr="00CB4F04">
              <w:rPr>
                <w:noProof/>
                <w:webHidden/>
              </w:rPr>
              <w:tab/>
            </w:r>
            <w:r w:rsidRPr="00CB4F04">
              <w:rPr>
                <w:noProof/>
                <w:webHidden/>
              </w:rPr>
              <w:fldChar w:fldCharType="begin"/>
            </w:r>
            <w:r w:rsidRPr="00CB4F04">
              <w:rPr>
                <w:noProof/>
                <w:webHidden/>
              </w:rPr>
              <w:instrText xml:space="preserve"> PAGEREF _Toc134061635 \h </w:instrText>
            </w:r>
            <w:r w:rsidRPr="00CB4F04">
              <w:rPr>
                <w:noProof/>
                <w:webHidden/>
              </w:rPr>
            </w:r>
            <w:r w:rsidRPr="00CB4F04">
              <w:rPr>
                <w:noProof/>
                <w:webHidden/>
              </w:rPr>
              <w:fldChar w:fldCharType="separate"/>
            </w:r>
            <w:r w:rsidRPr="00CB4F04">
              <w:rPr>
                <w:noProof/>
                <w:webHidden/>
              </w:rPr>
              <w:t>34</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6" w:history="1">
            <w:r w:rsidRPr="00CB4F04">
              <w:rPr>
                <w:rStyle w:val="Hyperlink"/>
                <w:noProof/>
                <w:color w:val="auto"/>
                <w:lang w:bidi="ta-IN"/>
              </w:rPr>
              <w:t>5.3.7</w:t>
            </w:r>
            <w:r w:rsidRPr="00CB4F04">
              <w:rPr>
                <w:rFonts w:cstheme="minorBidi"/>
                <w:noProof/>
              </w:rPr>
              <w:tab/>
            </w:r>
            <w:r w:rsidRPr="00CB4F04">
              <w:rPr>
                <w:rStyle w:val="Hyperlink"/>
                <w:noProof/>
                <w:color w:val="auto"/>
                <w:lang w:bidi="ta-IN"/>
              </w:rPr>
              <w:t>Model 7 (Matrix 2, hidden Layer = 2, hidden layer nodes = (6,8), linear = true)</w:t>
            </w:r>
            <w:r w:rsidRPr="00CB4F04">
              <w:rPr>
                <w:noProof/>
                <w:webHidden/>
              </w:rPr>
              <w:tab/>
            </w:r>
            <w:r w:rsidRPr="00CB4F04">
              <w:rPr>
                <w:noProof/>
                <w:webHidden/>
              </w:rPr>
              <w:fldChar w:fldCharType="begin"/>
            </w:r>
            <w:r w:rsidRPr="00CB4F04">
              <w:rPr>
                <w:noProof/>
                <w:webHidden/>
              </w:rPr>
              <w:instrText xml:space="preserve"> PAGEREF _Toc134061636 \h </w:instrText>
            </w:r>
            <w:r w:rsidRPr="00CB4F04">
              <w:rPr>
                <w:noProof/>
                <w:webHidden/>
              </w:rPr>
            </w:r>
            <w:r w:rsidRPr="00CB4F04">
              <w:rPr>
                <w:noProof/>
                <w:webHidden/>
              </w:rPr>
              <w:fldChar w:fldCharType="separate"/>
            </w:r>
            <w:r w:rsidRPr="00CB4F04">
              <w:rPr>
                <w:noProof/>
                <w:webHidden/>
              </w:rPr>
              <w:t>35</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7" w:history="1">
            <w:r w:rsidRPr="00CB4F04">
              <w:rPr>
                <w:rStyle w:val="Hyperlink"/>
                <w:noProof/>
                <w:color w:val="auto"/>
                <w:lang w:bidi="ta-IN"/>
              </w:rPr>
              <w:t>5.3.8</w:t>
            </w:r>
            <w:r w:rsidRPr="00CB4F04">
              <w:rPr>
                <w:rFonts w:cstheme="minorBidi"/>
                <w:noProof/>
              </w:rPr>
              <w:tab/>
            </w:r>
            <w:r w:rsidRPr="00CB4F04">
              <w:rPr>
                <w:rStyle w:val="Hyperlink"/>
                <w:noProof/>
                <w:color w:val="auto"/>
                <w:lang w:bidi="ta-IN"/>
              </w:rPr>
              <w:t>Model 8 (Matrix 2, hidden Layer = 2, hidden layer nodes = (6, 8), linear = false, act.fct = tanh)</w:t>
            </w:r>
            <w:r w:rsidRPr="00CB4F04">
              <w:rPr>
                <w:noProof/>
                <w:webHidden/>
              </w:rPr>
              <w:tab/>
            </w:r>
            <w:r w:rsidRPr="00CB4F04">
              <w:rPr>
                <w:noProof/>
                <w:webHidden/>
              </w:rPr>
              <w:fldChar w:fldCharType="begin"/>
            </w:r>
            <w:r w:rsidRPr="00CB4F04">
              <w:rPr>
                <w:noProof/>
                <w:webHidden/>
              </w:rPr>
              <w:instrText xml:space="preserve"> PAGEREF _Toc134061637 \h </w:instrText>
            </w:r>
            <w:r w:rsidRPr="00CB4F04">
              <w:rPr>
                <w:noProof/>
                <w:webHidden/>
              </w:rPr>
            </w:r>
            <w:r w:rsidRPr="00CB4F04">
              <w:rPr>
                <w:noProof/>
                <w:webHidden/>
              </w:rPr>
              <w:fldChar w:fldCharType="separate"/>
            </w:r>
            <w:r w:rsidRPr="00CB4F04">
              <w:rPr>
                <w:noProof/>
                <w:webHidden/>
              </w:rPr>
              <w:t>36</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8" w:history="1">
            <w:r w:rsidRPr="00CB4F04">
              <w:rPr>
                <w:rStyle w:val="Hyperlink"/>
                <w:noProof/>
                <w:color w:val="auto"/>
                <w:lang w:bidi="ta-IN"/>
              </w:rPr>
              <w:t>5.3.9</w:t>
            </w:r>
            <w:r w:rsidRPr="00CB4F04">
              <w:rPr>
                <w:rFonts w:cstheme="minorBidi"/>
                <w:noProof/>
              </w:rPr>
              <w:tab/>
            </w:r>
            <w:r w:rsidRPr="00CB4F04">
              <w:rPr>
                <w:rStyle w:val="Hyperlink"/>
                <w:noProof/>
                <w:color w:val="auto"/>
                <w:lang w:bidi="ta-IN"/>
              </w:rPr>
              <w:t>Model 9 (Matrix 3, hidden Layer = 1, hidden layer nodes = 6, linear = true)</w:t>
            </w:r>
            <w:r w:rsidRPr="00CB4F04">
              <w:rPr>
                <w:noProof/>
                <w:webHidden/>
              </w:rPr>
              <w:tab/>
            </w:r>
            <w:r w:rsidRPr="00CB4F04">
              <w:rPr>
                <w:noProof/>
                <w:webHidden/>
              </w:rPr>
              <w:fldChar w:fldCharType="begin"/>
            </w:r>
            <w:r w:rsidRPr="00CB4F04">
              <w:rPr>
                <w:noProof/>
                <w:webHidden/>
              </w:rPr>
              <w:instrText xml:space="preserve"> PAGEREF _Toc134061638 \h </w:instrText>
            </w:r>
            <w:r w:rsidRPr="00CB4F04">
              <w:rPr>
                <w:noProof/>
                <w:webHidden/>
              </w:rPr>
            </w:r>
            <w:r w:rsidRPr="00CB4F04">
              <w:rPr>
                <w:noProof/>
                <w:webHidden/>
              </w:rPr>
              <w:fldChar w:fldCharType="separate"/>
            </w:r>
            <w:r w:rsidRPr="00CB4F04">
              <w:rPr>
                <w:noProof/>
                <w:webHidden/>
              </w:rPr>
              <w:t>37</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39" w:history="1">
            <w:r w:rsidRPr="00CB4F04">
              <w:rPr>
                <w:rStyle w:val="Hyperlink"/>
                <w:noProof/>
                <w:color w:val="auto"/>
                <w:lang w:bidi="ta-IN"/>
              </w:rPr>
              <w:t>5.3.10</w:t>
            </w:r>
            <w:r w:rsidRPr="00CB4F04">
              <w:rPr>
                <w:rFonts w:cstheme="minorBidi"/>
                <w:noProof/>
              </w:rPr>
              <w:tab/>
            </w:r>
            <w:r w:rsidRPr="00CB4F04">
              <w:rPr>
                <w:rStyle w:val="Hyperlink"/>
                <w:noProof/>
                <w:color w:val="auto"/>
                <w:lang w:bidi="ta-IN"/>
              </w:rPr>
              <w:t>Model 10 (Matrix 3, hidden Layer = 1, hidden layer nodes = 6, linear = false, act.fct = logistic)</w:t>
            </w:r>
            <w:r w:rsidRPr="00CB4F04">
              <w:rPr>
                <w:noProof/>
                <w:webHidden/>
              </w:rPr>
              <w:tab/>
            </w:r>
            <w:r w:rsidRPr="00CB4F04">
              <w:rPr>
                <w:noProof/>
                <w:webHidden/>
              </w:rPr>
              <w:fldChar w:fldCharType="begin"/>
            </w:r>
            <w:r w:rsidRPr="00CB4F04">
              <w:rPr>
                <w:noProof/>
                <w:webHidden/>
              </w:rPr>
              <w:instrText xml:space="preserve"> PAGEREF _Toc134061639 \h </w:instrText>
            </w:r>
            <w:r w:rsidRPr="00CB4F04">
              <w:rPr>
                <w:noProof/>
                <w:webHidden/>
              </w:rPr>
            </w:r>
            <w:r w:rsidRPr="00CB4F04">
              <w:rPr>
                <w:noProof/>
                <w:webHidden/>
              </w:rPr>
              <w:fldChar w:fldCharType="separate"/>
            </w:r>
            <w:r w:rsidRPr="00CB4F04">
              <w:rPr>
                <w:noProof/>
                <w:webHidden/>
              </w:rPr>
              <w:t>38</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0" w:history="1">
            <w:r w:rsidRPr="00CB4F04">
              <w:rPr>
                <w:rStyle w:val="Hyperlink"/>
                <w:noProof/>
                <w:color w:val="auto"/>
                <w:lang w:bidi="ta-IN"/>
              </w:rPr>
              <w:t>5.3.11</w:t>
            </w:r>
            <w:r w:rsidRPr="00CB4F04">
              <w:rPr>
                <w:rFonts w:cstheme="minorBidi"/>
                <w:noProof/>
              </w:rPr>
              <w:tab/>
            </w:r>
            <w:r w:rsidRPr="00CB4F04">
              <w:rPr>
                <w:rStyle w:val="Hyperlink"/>
                <w:noProof/>
                <w:color w:val="auto"/>
                <w:lang w:bidi="ta-IN"/>
              </w:rPr>
              <w:t>Model 11 (Matrix 3, hidden Layer = 2, hidden layer nodes = (6, 8), linear = true)</w:t>
            </w:r>
            <w:r w:rsidRPr="00CB4F04">
              <w:rPr>
                <w:noProof/>
                <w:webHidden/>
              </w:rPr>
              <w:tab/>
            </w:r>
            <w:r w:rsidRPr="00CB4F04">
              <w:rPr>
                <w:noProof/>
                <w:webHidden/>
              </w:rPr>
              <w:fldChar w:fldCharType="begin"/>
            </w:r>
            <w:r w:rsidRPr="00CB4F04">
              <w:rPr>
                <w:noProof/>
                <w:webHidden/>
              </w:rPr>
              <w:instrText xml:space="preserve"> PAGEREF _Toc134061640 \h </w:instrText>
            </w:r>
            <w:r w:rsidRPr="00CB4F04">
              <w:rPr>
                <w:noProof/>
                <w:webHidden/>
              </w:rPr>
            </w:r>
            <w:r w:rsidRPr="00CB4F04">
              <w:rPr>
                <w:noProof/>
                <w:webHidden/>
              </w:rPr>
              <w:fldChar w:fldCharType="separate"/>
            </w:r>
            <w:r w:rsidRPr="00CB4F04">
              <w:rPr>
                <w:noProof/>
                <w:webHidden/>
              </w:rPr>
              <w:t>39</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1" w:history="1">
            <w:r w:rsidRPr="00CB4F04">
              <w:rPr>
                <w:rStyle w:val="Hyperlink"/>
                <w:noProof/>
                <w:color w:val="auto"/>
                <w:lang w:bidi="ta-IN"/>
              </w:rPr>
              <w:t>5.3.12</w:t>
            </w:r>
            <w:r w:rsidRPr="00CB4F04">
              <w:rPr>
                <w:rFonts w:cstheme="minorBidi"/>
                <w:noProof/>
              </w:rPr>
              <w:tab/>
            </w:r>
            <w:r w:rsidRPr="00CB4F04">
              <w:rPr>
                <w:rStyle w:val="Hyperlink"/>
                <w:noProof/>
                <w:color w:val="auto"/>
                <w:lang w:bidi="ta-IN"/>
              </w:rPr>
              <w:t>Model 12 (Matrix 3, hidden Layer = 2, hidden layer nodes = (6, 8), linear = false, act.fct = logistic)</w:t>
            </w:r>
            <w:r w:rsidRPr="00CB4F04">
              <w:rPr>
                <w:noProof/>
                <w:webHidden/>
              </w:rPr>
              <w:tab/>
            </w:r>
            <w:r w:rsidRPr="00CB4F04">
              <w:rPr>
                <w:noProof/>
                <w:webHidden/>
              </w:rPr>
              <w:fldChar w:fldCharType="begin"/>
            </w:r>
            <w:r w:rsidRPr="00CB4F04">
              <w:rPr>
                <w:noProof/>
                <w:webHidden/>
              </w:rPr>
              <w:instrText xml:space="preserve"> PAGEREF _Toc134061641 \h </w:instrText>
            </w:r>
            <w:r w:rsidRPr="00CB4F04">
              <w:rPr>
                <w:noProof/>
                <w:webHidden/>
              </w:rPr>
            </w:r>
            <w:r w:rsidRPr="00CB4F04">
              <w:rPr>
                <w:noProof/>
                <w:webHidden/>
              </w:rPr>
              <w:fldChar w:fldCharType="separate"/>
            </w:r>
            <w:r w:rsidRPr="00CB4F04">
              <w:rPr>
                <w:noProof/>
                <w:webHidden/>
              </w:rPr>
              <w:t>40</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2" w:history="1">
            <w:r w:rsidRPr="00CB4F04">
              <w:rPr>
                <w:rStyle w:val="Hyperlink"/>
                <w:noProof/>
                <w:color w:val="auto"/>
                <w:lang w:bidi="ta-IN"/>
              </w:rPr>
              <w:t>5.3.13</w:t>
            </w:r>
            <w:r w:rsidRPr="00CB4F04">
              <w:rPr>
                <w:rFonts w:cstheme="minorBidi"/>
                <w:noProof/>
              </w:rPr>
              <w:tab/>
            </w:r>
            <w:r w:rsidRPr="00CB4F04">
              <w:rPr>
                <w:rStyle w:val="Hyperlink"/>
                <w:noProof/>
                <w:color w:val="auto"/>
                <w:lang w:bidi="ta-IN"/>
              </w:rPr>
              <w:t>Model 13 (Matrix 3, hidden Layer = 2, hidden layer nodes = (8,10), linear = true)</w:t>
            </w:r>
            <w:r w:rsidRPr="00CB4F04">
              <w:rPr>
                <w:noProof/>
                <w:webHidden/>
              </w:rPr>
              <w:tab/>
            </w:r>
            <w:r w:rsidRPr="00CB4F04">
              <w:rPr>
                <w:noProof/>
                <w:webHidden/>
              </w:rPr>
              <w:fldChar w:fldCharType="begin"/>
            </w:r>
            <w:r w:rsidRPr="00CB4F04">
              <w:rPr>
                <w:noProof/>
                <w:webHidden/>
              </w:rPr>
              <w:instrText xml:space="preserve"> PAGEREF _Toc134061642 \h </w:instrText>
            </w:r>
            <w:r w:rsidRPr="00CB4F04">
              <w:rPr>
                <w:noProof/>
                <w:webHidden/>
              </w:rPr>
            </w:r>
            <w:r w:rsidRPr="00CB4F04">
              <w:rPr>
                <w:noProof/>
                <w:webHidden/>
              </w:rPr>
              <w:fldChar w:fldCharType="separate"/>
            </w:r>
            <w:r w:rsidRPr="00CB4F04">
              <w:rPr>
                <w:noProof/>
                <w:webHidden/>
              </w:rPr>
              <w:t>41</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3" w:history="1">
            <w:r w:rsidRPr="00CB4F04">
              <w:rPr>
                <w:rStyle w:val="Hyperlink"/>
                <w:noProof/>
                <w:color w:val="auto"/>
                <w:lang w:bidi="ta-IN"/>
              </w:rPr>
              <w:t>5.3.14</w:t>
            </w:r>
            <w:r w:rsidRPr="00CB4F04">
              <w:rPr>
                <w:rFonts w:cstheme="minorBidi"/>
                <w:noProof/>
              </w:rPr>
              <w:tab/>
            </w:r>
            <w:r w:rsidRPr="00CB4F04">
              <w:rPr>
                <w:rStyle w:val="Hyperlink"/>
                <w:noProof/>
                <w:color w:val="auto"/>
                <w:lang w:bidi="ta-IN"/>
              </w:rPr>
              <w:t>Model 14 (Matrix 4, hidden Layer = 1, hidden layer nodes = 6, linear = false, act.fct = logistic)</w:t>
            </w:r>
            <w:r w:rsidRPr="00CB4F04">
              <w:rPr>
                <w:noProof/>
                <w:webHidden/>
              </w:rPr>
              <w:tab/>
            </w:r>
            <w:r w:rsidRPr="00CB4F04">
              <w:rPr>
                <w:noProof/>
                <w:webHidden/>
              </w:rPr>
              <w:fldChar w:fldCharType="begin"/>
            </w:r>
            <w:r w:rsidRPr="00CB4F04">
              <w:rPr>
                <w:noProof/>
                <w:webHidden/>
              </w:rPr>
              <w:instrText xml:space="preserve"> PAGEREF _Toc134061643 \h </w:instrText>
            </w:r>
            <w:r w:rsidRPr="00CB4F04">
              <w:rPr>
                <w:noProof/>
                <w:webHidden/>
              </w:rPr>
            </w:r>
            <w:r w:rsidRPr="00CB4F04">
              <w:rPr>
                <w:noProof/>
                <w:webHidden/>
              </w:rPr>
              <w:fldChar w:fldCharType="separate"/>
            </w:r>
            <w:r w:rsidRPr="00CB4F04">
              <w:rPr>
                <w:noProof/>
                <w:webHidden/>
              </w:rPr>
              <w:t>42</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4" w:history="1">
            <w:r w:rsidRPr="00CB4F04">
              <w:rPr>
                <w:rStyle w:val="Hyperlink"/>
                <w:noProof/>
                <w:color w:val="auto"/>
                <w:lang w:bidi="ta-IN"/>
              </w:rPr>
              <w:t>5.3.15</w:t>
            </w:r>
            <w:r w:rsidRPr="00CB4F04">
              <w:rPr>
                <w:rFonts w:cstheme="minorBidi"/>
                <w:noProof/>
              </w:rPr>
              <w:tab/>
            </w:r>
            <w:r w:rsidRPr="00CB4F04">
              <w:rPr>
                <w:rStyle w:val="Hyperlink"/>
                <w:noProof/>
                <w:color w:val="auto"/>
                <w:lang w:bidi="ta-IN"/>
              </w:rPr>
              <w:t>Model 15 (Matrix 4, hidden Layer = 2, hidden layer nodes = (4, 6), linear = false, act.fct = tanh)</w:t>
            </w:r>
            <w:r w:rsidRPr="00CB4F04">
              <w:rPr>
                <w:noProof/>
                <w:webHidden/>
              </w:rPr>
              <w:tab/>
            </w:r>
            <w:r w:rsidRPr="00CB4F04">
              <w:rPr>
                <w:noProof/>
                <w:webHidden/>
              </w:rPr>
              <w:fldChar w:fldCharType="begin"/>
            </w:r>
            <w:r w:rsidRPr="00CB4F04">
              <w:rPr>
                <w:noProof/>
                <w:webHidden/>
              </w:rPr>
              <w:instrText xml:space="preserve"> PAGEREF _Toc134061644 \h </w:instrText>
            </w:r>
            <w:r w:rsidRPr="00CB4F04">
              <w:rPr>
                <w:noProof/>
                <w:webHidden/>
              </w:rPr>
            </w:r>
            <w:r w:rsidRPr="00CB4F04">
              <w:rPr>
                <w:noProof/>
                <w:webHidden/>
              </w:rPr>
              <w:fldChar w:fldCharType="separate"/>
            </w:r>
            <w:r w:rsidRPr="00CB4F04">
              <w:rPr>
                <w:noProof/>
                <w:webHidden/>
              </w:rPr>
              <w:t>44</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45" w:history="1">
            <w:r w:rsidRPr="00CB4F04">
              <w:rPr>
                <w:rStyle w:val="Hyperlink"/>
                <w:noProof/>
                <w:color w:val="auto"/>
                <w:lang w:bidi="ta-IN"/>
              </w:rPr>
              <w:t>5.4</w:t>
            </w:r>
            <w:r w:rsidRPr="00CB4F04">
              <w:rPr>
                <w:rFonts w:cstheme="minorBidi"/>
                <w:noProof/>
              </w:rPr>
              <w:tab/>
            </w:r>
            <w:r w:rsidRPr="00CB4F04">
              <w:rPr>
                <w:rStyle w:val="Hyperlink"/>
                <w:noProof/>
                <w:color w:val="auto"/>
                <w:lang w:bidi="ta-IN"/>
              </w:rPr>
              <w:t>Evaluate the Performance</w:t>
            </w:r>
            <w:r w:rsidRPr="00CB4F04">
              <w:rPr>
                <w:noProof/>
                <w:webHidden/>
              </w:rPr>
              <w:tab/>
            </w:r>
            <w:r w:rsidRPr="00CB4F04">
              <w:rPr>
                <w:noProof/>
                <w:webHidden/>
              </w:rPr>
              <w:fldChar w:fldCharType="begin"/>
            </w:r>
            <w:r w:rsidRPr="00CB4F04">
              <w:rPr>
                <w:noProof/>
                <w:webHidden/>
              </w:rPr>
              <w:instrText xml:space="preserve"> PAGEREF _Toc134061645 \h </w:instrText>
            </w:r>
            <w:r w:rsidRPr="00CB4F04">
              <w:rPr>
                <w:noProof/>
                <w:webHidden/>
              </w:rPr>
            </w:r>
            <w:r w:rsidRPr="00CB4F04">
              <w:rPr>
                <w:noProof/>
                <w:webHidden/>
              </w:rPr>
              <w:fldChar w:fldCharType="separate"/>
            </w:r>
            <w:r w:rsidRPr="00CB4F04">
              <w:rPr>
                <w:noProof/>
                <w:webHidden/>
              </w:rPr>
              <w:t>45</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6" w:history="1">
            <w:r w:rsidRPr="00CB4F04">
              <w:rPr>
                <w:rStyle w:val="Hyperlink"/>
                <w:noProof/>
                <w:color w:val="auto"/>
                <w:lang w:bidi="ta-IN"/>
              </w:rPr>
              <w:t>5.4.1</w:t>
            </w:r>
            <w:r w:rsidRPr="00CB4F04">
              <w:rPr>
                <w:rFonts w:cstheme="minorBidi"/>
                <w:noProof/>
              </w:rPr>
              <w:tab/>
            </w:r>
            <w:r w:rsidRPr="00CB4F04">
              <w:rPr>
                <w:rStyle w:val="Hyperlink"/>
                <w:noProof/>
                <w:color w:val="auto"/>
                <w:lang w:bidi="ta-IN"/>
              </w:rPr>
              <w:t>RMSE (Root Mean Squared Error)</w:t>
            </w:r>
            <w:r w:rsidRPr="00CB4F04">
              <w:rPr>
                <w:noProof/>
                <w:webHidden/>
              </w:rPr>
              <w:tab/>
            </w:r>
            <w:r w:rsidRPr="00CB4F04">
              <w:rPr>
                <w:noProof/>
                <w:webHidden/>
              </w:rPr>
              <w:fldChar w:fldCharType="begin"/>
            </w:r>
            <w:r w:rsidRPr="00CB4F04">
              <w:rPr>
                <w:noProof/>
                <w:webHidden/>
              </w:rPr>
              <w:instrText xml:space="preserve"> PAGEREF _Toc134061646 \h </w:instrText>
            </w:r>
            <w:r w:rsidRPr="00CB4F04">
              <w:rPr>
                <w:noProof/>
                <w:webHidden/>
              </w:rPr>
            </w:r>
            <w:r w:rsidRPr="00CB4F04">
              <w:rPr>
                <w:noProof/>
                <w:webHidden/>
              </w:rPr>
              <w:fldChar w:fldCharType="separate"/>
            </w:r>
            <w:r w:rsidRPr="00CB4F04">
              <w:rPr>
                <w:noProof/>
                <w:webHidden/>
              </w:rPr>
              <w:t>45</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7" w:history="1">
            <w:r w:rsidRPr="00CB4F04">
              <w:rPr>
                <w:rStyle w:val="Hyperlink"/>
                <w:noProof/>
                <w:color w:val="auto"/>
                <w:lang w:bidi="ta-IN"/>
              </w:rPr>
              <w:t>5.4.2</w:t>
            </w:r>
            <w:r w:rsidRPr="00CB4F04">
              <w:rPr>
                <w:rFonts w:cstheme="minorBidi"/>
                <w:noProof/>
              </w:rPr>
              <w:tab/>
            </w:r>
            <w:r w:rsidRPr="00CB4F04">
              <w:rPr>
                <w:rStyle w:val="Hyperlink"/>
                <w:noProof/>
                <w:color w:val="auto"/>
                <w:lang w:bidi="ta-IN"/>
              </w:rPr>
              <w:t>MAE (Mean Absolute Error)</w:t>
            </w:r>
            <w:r w:rsidRPr="00CB4F04">
              <w:rPr>
                <w:noProof/>
                <w:webHidden/>
              </w:rPr>
              <w:tab/>
            </w:r>
            <w:r w:rsidRPr="00CB4F04">
              <w:rPr>
                <w:noProof/>
                <w:webHidden/>
              </w:rPr>
              <w:fldChar w:fldCharType="begin"/>
            </w:r>
            <w:r w:rsidRPr="00CB4F04">
              <w:rPr>
                <w:noProof/>
                <w:webHidden/>
              </w:rPr>
              <w:instrText xml:space="preserve"> PAGEREF _Toc134061647 \h </w:instrText>
            </w:r>
            <w:r w:rsidRPr="00CB4F04">
              <w:rPr>
                <w:noProof/>
                <w:webHidden/>
              </w:rPr>
            </w:r>
            <w:r w:rsidRPr="00CB4F04">
              <w:rPr>
                <w:noProof/>
                <w:webHidden/>
              </w:rPr>
              <w:fldChar w:fldCharType="separate"/>
            </w:r>
            <w:r w:rsidRPr="00CB4F04">
              <w:rPr>
                <w:noProof/>
                <w:webHidden/>
              </w:rPr>
              <w:t>45</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8" w:history="1">
            <w:r w:rsidRPr="00CB4F04">
              <w:rPr>
                <w:rStyle w:val="Hyperlink"/>
                <w:noProof/>
                <w:color w:val="auto"/>
                <w:lang w:bidi="ta-IN"/>
              </w:rPr>
              <w:t>5.4.3</w:t>
            </w:r>
            <w:r w:rsidRPr="00CB4F04">
              <w:rPr>
                <w:rFonts w:cstheme="minorBidi"/>
                <w:noProof/>
              </w:rPr>
              <w:tab/>
            </w:r>
            <w:r w:rsidRPr="00CB4F04">
              <w:rPr>
                <w:rStyle w:val="Hyperlink"/>
                <w:noProof/>
                <w:color w:val="auto"/>
                <w:lang w:bidi="ta-IN"/>
              </w:rPr>
              <w:t>MAPE (Mean Absolute Percentage Error)</w:t>
            </w:r>
            <w:r w:rsidRPr="00CB4F04">
              <w:rPr>
                <w:noProof/>
                <w:webHidden/>
              </w:rPr>
              <w:tab/>
            </w:r>
            <w:r w:rsidRPr="00CB4F04">
              <w:rPr>
                <w:noProof/>
                <w:webHidden/>
              </w:rPr>
              <w:fldChar w:fldCharType="begin"/>
            </w:r>
            <w:r w:rsidRPr="00CB4F04">
              <w:rPr>
                <w:noProof/>
                <w:webHidden/>
              </w:rPr>
              <w:instrText xml:space="preserve"> PAGEREF _Toc134061648 \h </w:instrText>
            </w:r>
            <w:r w:rsidRPr="00CB4F04">
              <w:rPr>
                <w:noProof/>
                <w:webHidden/>
              </w:rPr>
            </w:r>
            <w:r w:rsidRPr="00CB4F04">
              <w:rPr>
                <w:noProof/>
                <w:webHidden/>
              </w:rPr>
              <w:fldChar w:fldCharType="separate"/>
            </w:r>
            <w:r w:rsidRPr="00CB4F04">
              <w:rPr>
                <w:noProof/>
                <w:webHidden/>
              </w:rPr>
              <w:t>45</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49" w:history="1">
            <w:r w:rsidRPr="00CB4F04">
              <w:rPr>
                <w:rStyle w:val="Hyperlink"/>
                <w:noProof/>
                <w:color w:val="auto"/>
                <w:lang w:bidi="ta-IN"/>
              </w:rPr>
              <w:t>5.4.4</w:t>
            </w:r>
            <w:r w:rsidRPr="00CB4F04">
              <w:rPr>
                <w:rFonts w:cstheme="minorBidi"/>
                <w:noProof/>
              </w:rPr>
              <w:tab/>
            </w:r>
            <w:r w:rsidRPr="00CB4F04">
              <w:rPr>
                <w:rStyle w:val="Hyperlink"/>
                <w:noProof/>
                <w:color w:val="auto"/>
                <w:lang w:bidi="ta-IN"/>
              </w:rPr>
              <w:t>sMAPE (Symmetric Mean Absolute Percentage Error)</w:t>
            </w:r>
            <w:r w:rsidRPr="00CB4F04">
              <w:rPr>
                <w:noProof/>
                <w:webHidden/>
              </w:rPr>
              <w:tab/>
            </w:r>
            <w:r w:rsidRPr="00CB4F04">
              <w:rPr>
                <w:noProof/>
                <w:webHidden/>
              </w:rPr>
              <w:fldChar w:fldCharType="begin"/>
            </w:r>
            <w:r w:rsidRPr="00CB4F04">
              <w:rPr>
                <w:noProof/>
                <w:webHidden/>
              </w:rPr>
              <w:instrText xml:space="preserve"> PAGEREF _Toc134061649 \h </w:instrText>
            </w:r>
            <w:r w:rsidRPr="00CB4F04">
              <w:rPr>
                <w:noProof/>
                <w:webHidden/>
              </w:rPr>
            </w:r>
            <w:r w:rsidRPr="00CB4F04">
              <w:rPr>
                <w:noProof/>
                <w:webHidden/>
              </w:rPr>
              <w:fldChar w:fldCharType="separate"/>
            </w:r>
            <w:r w:rsidRPr="00CB4F04">
              <w:rPr>
                <w:noProof/>
                <w:webHidden/>
              </w:rPr>
              <w:t>45</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50" w:history="1">
            <w:r w:rsidRPr="00CB4F04">
              <w:rPr>
                <w:rStyle w:val="Hyperlink"/>
                <w:noProof/>
                <w:color w:val="auto"/>
                <w:lang w:bidi="ta-IN"/>
              </w:rPr>
              <w:t>5.5</w:t>
            </w:r>
            <w:r w:rsidRPr="00CB4F04">
              <w:rPr>
                <w:rFonts w:cstheme="minorBidi"/>
                <w:noProof/>
              </w:rPr>
              <w:tab/>
            </w:r>
            <w:r w:rsidRPr="00CB4F04">
              <w:rPr>
                <w:rStyle w:val="Hyperlink"/>
                <w:noProof/>
                <w:color w:val="auto"/>
                <w:lang w:bidi="ta-IN"/>
              </w:rPr>
              <w:t>Comparison Table</w:t>
            </w:r>
            <w:r w:rsidRPr="00CB4F04">
              <w:rPr>
                <w:noProof/>
                <w:webHidden/>
              </w:rPr>
              <w:tab/>
            </w:r>
            <w:r w:rsidRPr="00CB4F04">
              <w:rPr>
                <w:noProof/>
                <w:webHidden/>
              </w:rPr>
              <w:fldChar w:fldCharType="begin"/>
            </w:r>
            <w:r w:rsidRPr="00CB4F04">
              <w:rPr>
                <w:noProof/>
                <w:webHidden/>
              </w:rPr>
              <w:instrText xml:space="preserve"> PAGEREF _Toc134061650 \h </w:instrText>
            </w:r>
            <w:r w:rsidRPr="00CB4F04">
              <w:rPr>
                <w:noProof/>
                <w:webHidden/>
              </w:rPr>
            </w:r>
            <w:r w:rsidRPr="00CB4F04">
              <w:rPr>
                <w:noProof/>
                <w:webHidden/>
              </w:rPr>
              <w:fldChar w:fldCharType="separate"/>
            </w:r>
            <w:r w:rsidRPr="00CB4F04">
              <w:rPr>
                <w:noProof/>
                <w:webHidden/>
              </w:rPr>
              <w:t>46</w:t>
            </w:r>
            <w:r w:rsidRPr="00CB4F04">
              <w:rPr>
                <w:noProof/>
                <w:webHidden/>
              </w:rPr>
              <w:fldChar w:fldCharType="end"/>
            </w:r>
          </w:hyperlink>
        </w:p>
        <w:p w:rsidR="003A781F" w:rsidRPr="00CB4F04" w:rsidRDefault="003A781F">
          <w:pPr>
            <w:pStyle w:val="TOC2"/>
            <w:tabs>
              <w:tab w:val="left" w:pos="880"/>
              <w:tab w:val="right" w:leader="dot" w:pos="9350"/>
            </w:tabs>
            <w:rPr>
              <w:rFonts w:cstheme="minorBidi"/>
              <w:noProof/>
            </w:rPr>
          </w:pPr>
          <w:hyperlink w:anchor="_Toc134061651" w:history="1">
            <w:r w:rsidRPr="00CB4F04">
              <w:rPr>
                <w:rStyle w:val="Hyperlink"/>
                <w:noProof/>
                <w:color w:val="auto"/>
                <w:lang w:bidi="ta-IN"/>
              </w:rPr>
              <w:t>5.6</w:t>
            </w:r>
            <w:r w:rsidRPr="00CB4F04">
              <w:rPr>
                <w:rFonts w:cstheme="minorBidi"/>
                <w:noProof/>
              </w:rPr>
              <w:tab/>
            </w:r>
            <w:r w:rsidRPr="00CB4F04">
              <w:rPr>
                <w:rStyle w:val="Hyperlink"/>
                <w:noProof/>
                <w:color w:val="auto"/>
                <w:lang w:bidi="ta-IN"/>
              </w:rPr>
              <w:t>Efficiency of the selected models</w:t>
            </w:r>
            <w:r w:rsidRPr="00CB4F04">
              <w:rPr>
                <w:noProof/>
                <w:webHidden/>
              </w:rPr>
              <w:tab/>
            </w:r>
            <w:r w:rsidRPr="00CB4F04">
              <w:rPr>
                <w:noProof/>
                <w:webHidden/>
              </w:rPr>
              <w:fldChar w:fldCharType="begin"/>
            </w:r>
            <w:r w:rsidRPr="00CB4F04">
              <w:rPr>
                <w:noProof/>
                <w:webHidden/>
              </w:rPr>
              <w:instrText xml:space="preserve"> PAGEREF _Toc134061651 \h </w:instrText>
            </w:r>
            <w:r w:rsidRPr="00CB4F04">
              <w:rPr>
                <w:noProof/>
                <w:webHidden/>
              </w:rPr>
            </w:r>
            <w:r w:rsidRPr="00CB4F04">
              <w:rPr>
                <w:noProof/>
                <w:webHidden/>
              </w:rPr>
              <w:fldChar w:fldCharType="separate"/>
            </w:r>
            <w:r w:rsidRPr="00CB4F04">
              <w:rPr>
                <w:noProof/>
                <w:webHidden/>
              </w:rPr>
              <w:t>47</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52" w:history="1">
            <w:r w:rsidRPr="00CB4F04">
              <w:rPr>
                <w:rStyle w:val="Hyperlink"/>
                <w:noProof/>
                <w:color w:val="auto"/>
                <w:lang w:bidi="ta-IN"/>
              </w:rPr>
              <w:t>5.6.1</w:t>
            </w:r>
            <w:r w:rsidRPr="00CB4F04">
              <w:rPr>
                <w:rFonts w:cstheme="minorBidi"/>
                <w:noProof/>
              </w:rPr>
              <w:tab/>
            </w:r>
            <w:r w:rsidRPr="00CB4F04">
              <w:rPr>
                <w:rStyle w:val="Hyperlink"/>
                <w:noProof/>
                <w:color w:val="auto"/>
                <w:lang w:bidi="ta-IN"/>
              </w:rPr>
              <w:t>One layer model (Model 14)</w:t>
            </w:r>
            <w:r w:rsidRPr="00CB4F04">
              <w:rPr>
                <w:noProof/>
                <w:webHidden/>
              </w:rPr>
              <w:tab/>
            </w:r>
            <w:r w:rsidRPr="00CB4F04">
              <w:rPr>
                <w:noProof/>
                <w:webHidden/>
              </w:rPr>
              <w:fldChar w:fldCharType="begin"/>
            </w:r>
            <w:r w:rsidRPr="00CB4F04">
              <w:rPr>
                <w:noProof/>
                <w:webHidden/>
              </w:rPr>
              <w:instrText xml:space="preserve"> PAGEREF _Toc134061652 \h </w:instrText>
            </w:r>
            <w:r w:rsidRPr="00CB4F04">
              <w:rPr>
                <w:noProof/>
                <w:webHidden/>
              </w:rPr>
            </w:r>
            <w:r w:rsidRPr="00CB4F04">
              <w:rPr>
                <w:noProof/>
                <w:webHidden/>
              </w:rPr>
              <w:fldChar w:fldCharType="separate"/>
            </w:r>
            <w:r w:rsidRPr="00CB4F04">
              <w:rPr>
                <w:noProof/>
                <w:webHidden/>
              </w:rPr>
              <w:t>47</w:t>
            </w:r>
            <w:r w:rsidRPr="00CB4F04">
              <w:rPr>
                <w:noProof/>
                <w:webHidden/>
              </w:rPr>
              <w:fldChar w:fldCharType="end"/>
            </w:r>
          </w:hyperlink>
        </w:p>
        <w:p w:rsidR="003A781F" w:rsidRPr="00CB4F04" w:rsidRDefault="003A781F">
          <w:pPr>
            <w:pStyle w:val="TOC3"/>
            <w:tabs>
              <w:tab w:val="left" w:pos="1320"/>
              <w:tab w:val="right" w:leader="dot" w:pos="9350"/>
            </w:tabs>
            <w:rPr>
              <w:rFonts w:cstheme="minorBidi"/>
              <w:noProof/>
            </w:rPr>
          </w:pPr>
          <w:hyperlink w:anchor="_Toc134061653" w:history="1">
            <w:r w:rsidRPr="00CB4F04">
              <w:rPr>
                <w:rStyle w:val="Hyperlink"/>
                <w:noProof/>
                <w:color w:val="auto"/>
                <w:lang w:bidi="ta-IN"/>
              </w:rPr>
              <w:t>5.6.2</w:t>
            </w:r>
            <w:r w:rsidRPr="00CB4F04">
              <w:rPr>
                <w:rFonts w:cstheme="minorBidi"/>
                <w:noProof/>
              </w:rPr>
              <w:tab/>
            </w:r>
            <w:r w:rsidRPr="00CB4F04">
              <w:rPr>
                <w:rStyle w:val="Hyperlink"/>
                <w:noProof/>
                <w:color w:val="auto"/>
                <w:lang w:bidi="ta-IN"/>
              </w:rPr>
              <w:t>Two layer model (Model 15)</w:t>
            </w:r>
            <w:r w:rsidRPr="00CB4F04">
              <w:rPr>
                <w:noProof/>
                <w:webHidden/>
              </w:rPr>
              <w:tab/>
            </w:r>
            <w:r w:rsidRPr="00CB4F04">
              <w:rPr>
                <w:noProof/>
                <w:webHidden/>
              </w:rPr>
              <w:fldChar w:fldCharType="begin"/>
            </w:r>
            <w:r w:rsidRPr="00CB4F04">
              <w:rPr>
                <w:noProof/>
                <w:webHidden/>
              </w:rPr>
              <w:instrText xml:space="preserve"> PAGEREF _Toc134061653 \h </w:instrText>
            </w:r>
            <w:r w:rsidRPr="00CB4F04">
              <w:rPr>
                <w:noProof/>
                <w:webHidden/>
              </w:rPr>
            </w:r>
            <w:r w:rsidRPr="00CB4F04">
              <w:rPr>
                <w:noProof/>
                <w:webHidden/>
              </w:rPr>
              <w:fldChar w:fldCharType="separate"/>
            </w:r>
            <w:r w:rsidRPr="00CB4F04">
              <w:rPr>
                <w:noProof/>
                <w:webHidden/>
              </w:rPr>
              <w:t>48</w:t>
            </w:r>
            <w:r w:rsidRPr="00CB4F04">
              <w:rPr>
                <w:noProof/>
                <w:webHidden/>
              </w:rPr>
              <w:fldChar w:fldCharType="end"/>
            </w:r>
          </w:hyperlink>
        </w:p>
        <w:p w:rsidR="003A781F" w:rsidRPr="00CB4F04" w:rsidRDefault="003A781F">
          <w:r w:rsidRPr="00CB4F04">
            <w:rPr>
              <w:b/>
              <w:bCs/>
              <w:noProof/>
            </w:rPr>
            <w:fldChar w:fldCharType="end"/>
          </w:r>
        </w:p>
      </w:sdtContent>
    </w:sdt>
    <w:p w:rsidR="00C138D8" w:rsidRPr="00CB4F04" w:rsidRDefault="00C138D8">
      <w:pPr>
        <w:pStyle w:val="TOC3"/>
        <w:ind w:left="446"/>
      </w:pPr>
    </w:p>
    <w:p w:rsidR="008E0933" w:rsidRPr="00CB4F04" w:rsidRDefault="008E0933" w:rsidP="008E0933"/>
    <w:p w:rsidR="008E0933" w:rsidRPr="00CB4F04" w:rsidRDefault="008E0933" w:rsidP="008E0933"/>
    <w:p w:rsidR="008E0933" w:rsidRPr="00CB4F04" w:rsidRDefault="008E0933" w:rsidP="008E0933"/>
    <w:p w:rsidR="00C138D8" w:rsidRPr="00CB4F04" w:rsidRDefault="00C138D8"/>
    <w:p w:rsidR="00C138D8" w:rsidRPr="00CB4F04" w:rsidRDefault="00C138D8" w:rsidP="00C138D8"/>
    <w:p w:rsidR="00C138D8" w:rsidRPr="00CB4F04" w:rsidRDefault="00C138D8" w:rsidP="00C138D8"/>
    <w:p w:rsidR="003D5A4E" w:rsidRPr="00CB4F04" w:rsidRDefault="003D5A4E" w:rsidP="00C138D8">
      <w:pPr>
        <w:tabs>
          <w:tab w:val="left" w:pos="5745"/>
        </w:tabs>
      </w:pPr>
    </w:p>
    <w:p w:rsidR="00C138D8" w:rsidRPr="00CB4F04" w:rsidRDefault="00C138D8" w:rsidP="003A781F">
      <w:pPr>
        <w:pStyle w:val="Heading1"/>
        <w:rPr>
          <w:b/>
          <w:color w:val="auto"/>
          <w:sz w:val="40"/>
        </w:rPr>
      </w:pPr>
      <w:bookmarkStart w:id="0" w:name="_Toc134061606"/>
      <w:r w:rsidRPr="00CB4F04">
        <w:rPr>
          <w:b/>
          <w:color w:val="auto"/>
          <w:sz w:val="40"/>
        </w:rPr>
        <w:lastRenderedPageBreak/>
        <w:t>Objective 1:</w:t>
      </w:r>
      <w:bookmarkEnd w:id="0"/>
    </w:p>
    <w:p w:rsidR="00C138D8" w:rsidRPr="00CB4F04" w:rsidRDefault="00C138D8" w:rsidP="00C138D8"/>
    <w:p w:rsidR="00C138D8" w:rsidRPr="00CB4F04" w:rsidRDefault="00C138D8" w:rsidP="003A781F">
      <w:pPr>
        <w:pStyle w:val="Heading2"/>
        <w:rPr>
          <w:b/>
          <w:color w:val="auto"/>
        </w:rPr>
      </w:pPr>
      <w:bookmarkStart w:id="1" w:name="_Toc134061607"/>
      <w:r w:rsidRPr="00CB4F04">
        <w:rPr>
          <w:b/>
          <w:color w:val="auto"/>
        </w:rPr>
        <w:t>Partitioning Clustering</w:t>
      </w:r>
      <w:bookmarkEnd w:id="1"/>
    </w:p>
    <w:p w:rsidR="00C138D8" w:rsidRPr="00CB4F04" w:rsidRDefault="00C138D8" w:rsidP="00C138D8"/>
    <w:p w:rsidR="006626BD" w:rsidRPr="00CB4F04" w:rsidRDefault="00C138D8" w:rsidP="00C138D8">
      <w:r w:rsidRPr="00CB4F04">
        <w:t xml:space="preserve">Clustering is a technique use in </w:t>
      </w:r>
      <w:r w:rsidR="009B375D" w:rsidRPr="00CB4F04">
        <w:t xml:space="preserve">unsupervised </w:t>
      </w:r>
      <w:r w:rsidRPr="00CB4F04">
        <w:t xml:space="preserve">machine learning </w:t>
      </w:r>
      <w:r w:rsidR="006626BD" w:rsidRPr="00CB4F04">
        <w:t xml:space="preserve">which is grouping unlabeled data into smaller groups </w:t>
      </w:r>
      <w:r w:rsidR="009B375D" w:rsidRPr="00CB4F04">
        <w:t xml:space="preserve">or </w:t>
      </w:r>
      <w:r w:rsidR="006626BD" w:rsidRPr="00CB4F04">
        <w:t xml:space="preserve">clusters based on </w:t>
      </w:r>
      <w:r w:rsidR="009B375D" w:rsidRPr="00CB4F04">
        <w:t xml:space="preserve">the </w:t>
      </w:r>
      <w:r w:rsidR="006626BD" w:rsidRPr="00CB4F04">
        <w:t>similarities</w:t>
      </w:r>
      <w:r w:rsidR="009B375D" w:rsidRPr="00CB4F04">
        <w:t xml:space="preserve"> between data points</w:t>
      </w:r>
      <w:r w:rsidR="006626BD" w:rsidRPr="00CB4F04">
        <w:t xml:space="preserve">. </w:t>
      </w:r>
      <w:r w:rsidR="009B375D" w:rsidRPr="00CB4F04">
        <w:t xml:space="preserve">Partitioning clustering and </w:t>
      </w:r>
      <w:bookmarkStart w:id="2" w:name="_GoBack"/>
      <w:bookmarkEnd w:id="2"/>
      <w:r w:rsidR="009B375D" w:rsidRPr="00CB4F04">
        <w:t>Hierarchical clustering are the most popular clustering techniques in use.</w:t>
      </w:r>
    </w:p>
    <w:p w:rsidR="00EC5443" w:rsidRPr="00CB4F04" w:rsidRDefault="006626BD" w:rsidP="00C138D8">
      <w:r w:rsidRPr="00CB4F04">
        <w:t>For the given task we have to use th</w:t>
      </w:r>
      <w:r w:rsidR="009B375D" w:rsidRPr="00CB4F04">
        <w:t xml:space="preserve">e partitioning clustering where we need to decide the number of clustering beforehand and algorithm start by randomly assign data points for the centers. </w:t>
      </w:r>
      <w:r w:rsidR="00EC5443" w:rsidRPr="00CB4F04">
        <w:t>K means is the most common partitioning clustering algorithm which is clustering using the distance between the data points.</w:t>
      </w:r>
    </w:p>
    <w:p w:rsidR="00EC5443" w:rsidRPr="00CB4F04" w:rsidRDefault="00EC5443" w:rsidP="003A781F">
      <w:pPr>
        <w:pStyle w:val="Heading3"/>
        <w:rPr>
          <w:b/>
          <w:color w:val="auto"/>
        </w:rPr>
      </w:pPr>
      <w:bookmarkStart w:id="3" w:name="_Toc134061608"/>
      <w:r w:rsidRPr="00CB4F04">
        <w:rPr>
          <w:b/>
          <w:color w:val="auto"/>
        </w:rPr>
        <w:t>Data Pre-processing</w:t>
      </w:r>
      <w:bookmarkEnd w:id="3"/>
    </w:p>
    <w:p w:rsidR="00EC5443" w:rsidRPr="00CB4F04" w:rsidRDefault="00EC5443" w:rsidP="00EC5443">
      <w:r w:rsidRPr="00CB4F04">
        <w:t>Before we start clustering we need to preprocess the given dataset which is a very important step in data analysis and machine learning. Data preprocessing is a process of cleaning raw data to improve the quality of data and enhance the accuracy and the efficiency of the machine learning model. Data preprocessing included deal with missing data, handle outliers and normalization.</w:t>
      </w:r>
      <w:r w:rsidR="009E22B0" w:rsidRPr="00CB4F04">
        <w:t xml:space="preserve"> </w:t>
      </w:r>
    </w:p>
    <w:p w:rsidR="009E22B0" w:rsidRPr="00CB4F04" w:rsidRDefault="009E22B0" w:rsidP="00EC5443">
      <w:r w:rsidRPr="00CB4F04">
        <w:t>Any of given raw dataset is often incomplete, noisy, and could have missing values and outliers. This kind of errors can be affect in the outcome of the machine learning model. And also a given data set could have data from different ranges, different formats, or scales. Normalization convert data into consistent format and scale make it easier to analy</w:t>
      </w:r>
      <w:r w:rsidR="00A4124D" w:rsidRPr="00CB4F04">
        <w:t>ze and compare data.</w:t>
      </w:r>
    </w:p>
    <w:p w:rsidR="00A4124D" w:rsidRPr="00CB4F04" w:rsidRDefault="00A4124D" w:rsidP="00EC5443">
      <w:r w:rsidRPr="00CB4F04">
        <w:t>As for the given task, first we need to import the dataset to our workplace.</w:t>
      </w:r>
    </w:p>
    <w:p w:rsidR="00A4124D" w:rsidRPr="00CB4F04" w:rsidRDefault="00A4124D" w:rsidP="00A4124D">
      <w:pPr>
        <w:keepNext/>
      </w:pPr>
      <w:r w:rsidRPr="00CB4F04">
        <w:drawing>
          <wp:inline distT="0" distB="0" distL="0" distR="0" wp14:anchorId="4830783E" wp14:editId="0FABEC1C">
            <wp:extent cx="5943600" cy="1689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89100"/>
                    </a:xfrm>
                    <a:prstGeom prst="rect">
                      <a:avLst/>
                    </a:prstGeom>
                  </pic:spPr>
                </pic:pic>
              </a:graphicData>
            </a:graphic>
          </wp:inline>
        </w:drawing>
      </w:r>
    </w:p>
    <w:p w:rsidR="00A4124D" w:rsidRPr="00CB4F04" w:rsidRDefault="00A4124D" w:rsidP="00A4124D">
      <w:pPr>
        <w:pStyle w:val="Caption"/>
        <w:jc w:val="center"/>
        <w:rPr>
          <w:color w:val="auto"/>
        </w:rPr>
      </w:pPr>
      <w:r w:rsidRPr="00CB4F04">
        <w:rPr>
          <w:color w:val="auto"/>
        </w:rPr>
        <w:t xml:space="preserve">Figure </w:t>
      </w:r>
      <w:r w:rsidR="004F4CD7" w:rsidRPr="00CB4F04">
        <w:rPr>
          <w:color w:val="auto"/>
        </w:rPr>
        <w:fldChar w:fldCharType="begin"/>
      </w:r>
      <w:r w:rsidR="004F4CD7" w:rsidRPr="00CB4F04">
        <w:rPr>
          <w:color w:val="auto"/>
        </w:rPr>
        <w:instrText xml:space="preserve"> SEQ Figure \* ARABIC </w:instrText>
      </w:r>
      <w:r w:rsidR="004F4CD7" w:rsidRPr="00CB4F04">
        <w:rPr>
          <w:color w:val="auto"/>
        </w:rPr>
        <w:fldChar w:fldCharType="separate"/>
      </w:r>
      <w:r w:rsidR="00BC7C8F" w:rsidRPr="00CB4F04">
        <w:rPr>
          <w:noProof/>
          <w:color w:val="auto"/>
        </w:rPr>
        <w:t>1</w:t>
      </w:r>
      <w:r w:rsidR="004F4CD7" w:rsidRPr="00CB4F04">
        <w:rPr>
          <w:color w:val="auto"/>
        </w:rPr>
        <w:fldChar w:fldCharType="end"/>
      </w:r>
      <w:r w:rsidR="004F4CD7" w:rsidRPr="00CB4F04">
        <w:rPr>
          <w:color w:val="auto"/>
        </w:rPr>
        <w:t xml:space="preserve"> </w:t>
      </w:r>
      <w:r w:rsidRPr="00CB4F04">
        <w:rPr>
          <w:color w:val="auto"/>
        </w:rPr>
        <w:t xml:space="preserve"> import dataset</w:t>
      </w:r>
    </w:p>
    <w:p w:rsidR="00C138D8" w:rsidRPr="00CB4F04" w:rsidRDefault="00EC5443" w:rsidP="00C138D8">
      <w:r w:rsidRPr="00CB4F04">
        <w:t xml:space="preserve"> </w:t>
      </w:r>
      <w:r w:rsidR="00A4124D" w:rsidRPr="00CB4F04">
        <w:t>The dataset that given to us in the “.</w:t>
      </w:r>
      <w:proofErr w:type="spellStart"/>
      <w:r w:rsidR="00A4124D" w:rsidRPr="00CB4F04">
        <w:t>xlsx</w:t>
      </w:r>
      <w:proofErr w:type="spellEnd"/>
      <w:r w:rsidR="00A4124D" w:rsidRPr="00CB4F04">
        <w:t>” format which means it is a excel file. There are many ways to read excel file in R language and I used external package called “</w:t>
      </w:r>
      <w:proofErr w:type="spellStart"/>
      <w:r w:rsidR="00A4124D" w:rsidRPr="00CB4F04">
        <w:t>xlsx</w:t>
      </w:r>
      <w:proofErr w:type="spellEnd"/>
      <w:r w:rsidR="00A4124D" w:rsidRPr="00CB4F04">
        <w:t xml:space="preserve">” for this purpose. As show in the </w:t>
      </w:r>
      <w:r w:rsidR="00A4124D" w:rsidRPr="00CB4F04">
        <w:rPr>
          <w:i/>
        </w:rPr>
        <w:t xml:space="preserve">Figure </w:t>
      </w:r>
      <w:proofErr w:type="gramStart"/>
      <w:r w:rsidR="00A4124D" w:rsidRPr="00CB4F04">
        <w:rPr>
          <w:i/>
        </w:rPr>
        <w:t xml:space="preserve">1.1 </w:t>
      </w:r>
      <w:r w:rsidR="00A4124D" w:rsidRPr="00CB4F04">
        <w:t xml:space="preserve"> I</w:t>
      </w:r>
      <w:proofErr w:type="gramEnd"/>
      <w:r w:rsidR="00A4124D" w:rsidRPr="00CB4F04">
        <w:t xml:space="preserve"> imported the “vehicles.xlsx” file as a data frame. </w:t>
      </w:r>
      <w:r w:rsidR="004F4CD7" w:rsidRPr="00CB4F04">
        <w:t>Then we need to remove first column, which contains the number of the sample since we don’t need that column for our task.</w:t>
      </w:r>
    </w:p>
    <w:p w:rsidR="004F4CD7" w:rsidRPr="00CB4F04" w:rsidRDefault="004F4CD7" w:rsidP="004F4CD7">
      <w:pPr>
        <w:keepNext/>
        <w:jc w:val="center"/>
      </w:pPr>
      <w:r w:rsidRPr="00CB4F04">
        <w:lastRenderedPageBreak/>
        <w:drawing>
          <wp:inline distT="0" distB="0" distL="0" distR="0" wp14:anchorId="4042E264" wp14:editId="3A3A0B07">
            <wp:extent cx="3772426" cy="103837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2426" cy="1038370"/>
                    </a:xfrm>
                    <a:prstGeom prst="rect">
                      <a:avLst/>
                    </a:prstGeom>
                  </pic:spPr>
                </pic:pic>
              </a:graphicData>
            </a:graphic>
          </wp:inline>
        </w:drawing>
      </w:r>
    </w:p>
    <w:p w:rsidR="004F4CD7" w:rsidRPr="00CB4F04" w:rsidRDefault="004F4CD7" w:rsidP="004F4CD7">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w:t>
      </w:r>
      <w:r w:rsidRPr="00CB4F04">
        <w:rPr>
          <w:color w:val="auto"/>
        </w:rPr>
        <w:fldChar w:fldCharType="end"/>
      </w:r>
      <w:r w:rsidRPr="00CB4F04">
        <w:rPr>
          <w:noProof/>
          <w:color w:val="auto"/>
        </w:rPr>
        <w:t xml:space="preserve"> Detecting missing values and outliers</w:t>
      </w:r>
    </w:p>
    <w:p w:rsidR="004F4CD7" w:rsidRPr="00CB4F04" w:rsidRDefault="004F4CD7" w:rsidP="00C138D8">
      <w:r w:rsidRPr="00CB4F04">
        <w:t>Then I checked for any missing data and no missing data found. Now we need to handle the outliers and for that first, we should detect outliers. In R Language “boxplot” is the easiest way to detect outliers.</w:t>
      </w:r>
      <w:r w:rsidR="00F61863" w:rsidRPr="00CB4F04">
        <w:t xml:space="preserve"> I used boxplot function to visualize and detect outliers in the dataset.</w:t>
      </w:r>
    </w:p>
    <w:p w:rsidR="00A67932" w:rsidRPr="00CB4F04" w:rsidRDefault="00A67932" w:rsidP="00A67932">
      <w:pPr>
        <w:keepNext/>
      </w:pPr>
      <w:r w:rsidRPr="00CB4F04">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7.05pt;height:252.55pt">
            <v:imagedata r:id="rId10" o:title="boxplot" croptop="6096f" cropbottom="4001f" cropright="1788f"/>
          </v:shape>
        </w:pict>
      </w:r>
    </w:p>
    <w:p w:rsidR="00A67932" w:rsidRPr="00CB4F04" w:rsidRDefault="00A67932" w:rsidP="00A67932">
      <w:pPr>
        <w:keepNext/>
      </w:pPr>
    </w:p>
    <w:p w:rsidR="00A67932" w:rsidRPr="00CB4F04" w:rsidRDefault="00A67932" w:rsidP="00A67932">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w:t>
      </w:r>
      <w:r w:rsidRPr="00CB4F04">
        <w:rPr>
          <w:color w:val="auto"/>
        </w:rPr>
        <w:fldChar w:fldCharType="end"/>
      </w:r>
      <w:r w:rsidRPr="00CB4F04">
        <w:rPr>
          <w:color w:val="auto"/>
        </w:rPr>
        <w:t xml:space="preserve"> boxplot for detecting outliers</w:t>
      </w:r>
    </w:p>
    <w:p w:rsidR="000A4E94" w:rsidRPr="00CB4F04" w:rsidRDefault="000A4E94" w:rsidP="00E10A7E">
      <w:pPr>
        <w:tabs>
          <w:tab w:val="left" w:pos="2370"/>
        </w:tabs>
      </w:pPr>
    </w:p>
    <w:p w:rsidR="000A4E94" w:rsidRPr="00CB4F04" w:rsidRDefault="000A4E94" w:rsidP="00E10A7E">
      <w:pPr>
        <w:tabs>
          <w:tab w:val="left" w:pos="2370"/>
        </w:tabs>
      </w:pPr>
    </w:p>
    <w:p w:rsidR="00E10A7E" w:rsidRPr="00CB4F04" w:rsidRDefault="00A67932" w:rsidP="00E10A7E">
      <w:pPr>
        <w:tabs>
          <w:tab w:val="left" w:pos="2370"/>
        </w:tabs>
      </w:pPr>
      <w:r w:rsidRPr="00CB4F04">
        <w:t>As show</w:t>
      </w:r>
      <w:r w:rsidR="00E10A7E" w:rsidRPr="00CB4F04">
        <w:t xml:space="preserve">n in this boxplot, </w:t>
      </w:r>
      <w:proofErr w:type="spellStart"/>
      <w:r w:rsidR="00E10A7E" w:rsidRPr="00CB4F04">
        <w:t>Skew.maxis</w:t>
      </w:r>
      <w:proofErr w:type="spellEnd"/>
      <w:r w:rsidR="00E10A7E" w:rsidRPr="00CB4F04">
        <w:t xml:space="preserve">, </w:t>
      </w:r>
      <w:proofErr w:type="spellStart"/>
      <w:r w:rsidR="00E10A7E" w:rsidRPr="00CB4F04">
        <w:t>Pr.Axis.Ra</w:t>
      </w:r>
      <w:proofErr w:type="spellEnd"/>
      <w:r w:rsidR="00E10A7E" w:rsidRPr="00CB4F04">
        <w:t xml:space="preserve">, </w:t>
      </w:r>
      <w:proofErr w:type="spellStart"/>
      <w:r w:rsidR="00E10A7E" w:rsidRPr="00CB4F04">
        <w:t>Sc.Var.Maxis</w:t>
      </w:r>
      <w:proofErr w:type="spellEnd"/>
      <w:r w:rsidR="00E10A7E" w:rsidRPr="00CB4F04">
        <w:t xml:space="preserve">, </w:t>
      </w:r>
      <w:proofErr w:type="spellStart"/>
      <w:r w:rsidR="00E10A7E" w:rsidRPr="00CB4F04">
        <w:t>Rad.Ra</w:t>
      </w:r>
      <w:proofErr w:type="spellEnd"/>
      <w:r w:rsidR="00E10A7E" w:rsidRPr="00CB4F04">
        <w:t xml:space="preserve">, </w:t>
      </w:r>
      <w:proofErr w:type="spellStart"/>
      <w:r w:rsidR="00E10A7E" w:rsidRPr="00CB4F04">
        <w:t>Kurt.maxis</w:t>
      </w:r>
      <w:proofErr w:type="spellEnd"/>
      <w:r w:rsidR="00E10A7E" w:rsidRPr="00CB4F04">
        <w:t xml:space="preserve">, </w:t>
      </w:r>
      <w:proofErr w:type="spellStart"/>
      <w:r w:rsidR="00E10A7E" w:rsidRPr="00CB4F04">
        <w:t>Skew.maxis</w:t>
      </w:r>
      <w:proofErr w:type="spellEnd"/>
      <w:r w:rsidR="00E10A7E" w:rsidRPr="00CB4F04">
        <w:t xml:space="preserve">, </w:t>
      </w:r>
      <w:proofErr w:type="spellStart"/>
      <w:r w:rsidR="00E10A7E" w:rsidRPr="00CB4F04">
        <w:t>Max.L.Ra</w:t>
      </w:r>
      <w:proofErr w:type="spellEnd"/>
      <w:r w:rsidR="00E10A7E" w:rsidRPr="00CB4F04">
        <w:t xml:space="preserve">, </w:t>
      </w:r>
      <w:proofErr w:type="spellStart"/>
      <w:r w:rsidR="00E10A7E" w:rsidRPr="00CB4F04">
        <w:t>Sc.Var.maxis</w:t>
      </w:r>
      <w:proofErr w:type="spellEnd"/>
      <w:r w:rsidR="000A4E94" w:rsidRPr="00CB4F04">
        <w:t xml:space="preserve"> variables contains outliers. For Remove outliers I used following R code snippet.</w:t>
      </w:r>
    </w:p>
    <w:p w:rsidR="000A4E94" w:rsidRPr="00CB4F04" w:rsidRDefault="000A4E94" w:rsidP="00E10A7E">
      <w:pPr>
        <w:tabs>
          <w:tab w:val="left" w:pos="2370"/>
        </w:tabs>
      </w:pPr>
    </w:p>
    <w:p w:rsidR="000A4E94" w:rsidRPr="00CB4F04" w:rsidRDefault="000A4E94" w:rsidP="00E10A7E">
      <w:pPr>
        <w:tabs>
          <w:tab w:val="left" w:pos="2370"/>
        </w:tabs>
      </w:pPr>
    </w:p>
    <w:p w:rsidR="000A4E94" w:rsidRPr="00CB4F04" w:rsidRDefault="000A4E94" w:rsidP="00E10A7E">
      <w:pPr>
        <w:tabs>
          <w:tab w:val="left" w:pos="2370"/>
        </w:tabs>
      </w:pPr>
    </w:p>
    <w:p w:rsidR="000A4E94" w:rsidRPr="00CB4F04" w:rsidRDefault="000A4E94" w:rsidP="00E10A7E">
      <w:pPr>
        <w:tabs>
          <w:tab w:val="left" w:pos="2370"/>
        </w:tabs>
      </w:pPr>
    </w:p>
    <w:p w:rsidR="000A4E94" w:rsidRPr="00CB4F04" w:rsidRDefault="000A4E94" w:rsidP="000A4E94">
      <w:pPr>
        <w:keepNext/>
        <w:tabs>
          <w:tab w:val="left" w:pos="2370"/>
        </w:tabs>
      </w:pPr>
      <w:r w:rsidRPr="00CB4F04">
        <w:lastRenderedPageBreak/>
        <w:drawing>
          <wp:inline distT="0" distB="0" distL="0" distR="0" wp14:anchorId="4B22917A" wp14:editId="140C1BF3">
            <wp:extent cx="5943600" cy="3399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9790"/>
                    </a:xfrm>
                    <a:prstGeom prst="rect">
                      <a:avLst/>
                    </a:prstGeom>
                  </pic:spPr>
                </pic:pic>
              </a:graphicData>
            </a:graphic>
          </wp:inline>
        </w:drawing>
      </w:r>
    </w:p>
    <w:p w:rsidR="000A4E94" w:rsidRPr="00CB4F04" w:rsidRDefault="000A4E94" w:rsidP="000A4E94">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w:t>
      </w:r>
      <w:r w:rsidRPr="00CB4F04">
        <w:rPr>
          <w:color w:val="auto"/>
        </w:rPr>
        <w:fldChar w:fldCharType="end"/>
      </w:r>
    </w:p>
    <w:p w:rsidR="000A4E94" w:rsidRPr="00CB4F04" w:rsidRDefault="000A4E94" w:rsidP="000A4E94"/>
    <w:p w:rsidR="000A4E94" w:rsidRPr="00CB4F04" w:rsidRDefault="000A4E94" w:rsidP="000A4E94">
      <w:r w:rsidRPr="00CB4F04">
        <w:t>Af</w:t>
      </w:r>
      <w:r w:rsidR="00F63536" w:rsidRPr="00CB4F04">
        <w:t xml:space="preserve">ter removing outliers there were still remaining outliers in the </w:t>
      </w:r>
      <w:proofErr w:type="spellStart"/>
      <w:r w:rsidR="00F63536" w:rsidRPr="00CB4F04">
        <w:t>Skew.Maxis</w:t>
      </w:r>
      <w:proofErr w:type="spellEnd"/>
      <w:r w:rsidR="00F63536" w:rsidRPr="00CB4F04">
        <w:t xml:space="preserve"> and </w:t>
      </w:r>
      <w:proofErr w:type="spellStart"/>
      <w:r w:rsidR="00F63536" w:rsidRPr="00CB4F04">
        <w:t>Sc.Var.maxis</w:t>
      </w:r>
      <w:proofErr w:type="spellEnd"/>
      <w:r w:rsidR="00F63536" w:rsidRPr="00CB4F04">
        <w:t xml:space="preserve"> columns. Hence following the steps that we do before I cleared every outliers.</w:t>
      </w:r>
    </w:p>
    <w:p w:rsidR="00F63536" w:rsidRPr="00CB4F04" w:rsidRDefault="00F63536" w:rsidP="00F63536">
      <w:pPr>
        <w:keepNext/>
      </w:pPr>
      <w:r w:rsidRPr="00CB4F04">
        <w:drawing>
          <wp:inline distT="0" distB="0" distL="0" distR="0" wp14:anchorId="0BE10311" wp14:editId="76D9D439">
            <wp:extent cx="5877745" cy="312463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77745" cy="3124636"/>
                    </a:xfrm>
                    <a:prstGeom prst="rect">
                      <a:avLst/>
                    </a:prstGeom>
                  </pic:spPr>
                </pic:pic>
              </a:graphicData>
            </a:graphic>
          </wp:inline>
        </w:drawing>
      </w:r>
    </w:p>
    <w:p w:rsidR="00F63536" w:rsidRPr="00CB4F04" w:rsidRDefault="00F63536" w:rsidP="00F63536">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w:t>
      </w:r>
      <w:r w:rsidRPr="00CB4F04">
        <w:rPr>
          <w:color w:val="auto"/>
        </w:rPr>
        <w:fldChar w:fldCharType="end"/>
      </w:r>
    </w:p>
    <w:p w:rsidR="00F63536" w:rsidRPr="00CB4F04" w:rsidRDefault="00F63536" w:rsidP="00F63536"/>
    <w:p w:rsidR="00F63536" w:rsidRPr="00CB4F04" w:rsidRDefault="00F63536" w:rsidP="00F63536">
      <w:pPr>
        <w:keepNext/>
      </w:pPr>
      <w:r w:rsidRPr="00CB4F04">
        <w:lastRenderedPageBreak/>
        <w:pict>
          <v:shape id="_x0000_i1026" type="#_x0000_t75" style="width:515.65pt;height:229.45pt">
            <v:imagedata r:id="rId13" o:title="boxplot2" croptop="6270f" cropbottom="4652f" cropright="1711f"/>
          </v:shape>
        </w:pict>
      </w:r>
    </w:p>
    <w:p w:rsidR="00F63536" w:rsidRPr="00CB4F04" w:rsidRDefault="00F63536" w:rsidP="00F63536">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w:t>
      </w:r>
      <w:r w:rsidRPr="00CB4F04">
        <w:rPr>
          <w:color w:val="auto"/>
        </w:rPr>
        <w:fldChar w:fldCharType="end"/>
      </w:r>
    </w:p>
    <w:p w:rsidR="00F63536" w:rsidRPr="00CB4F04" w:rsidRDefault="00F63536" w:rsidP="00F63536"/>
    <w:p w:rsidR="00F63536" w:rsidRPr="00CB4F04" w:rsidRDefault="00F63536" w:rsidP="00F63536">
      <w:pPr>
        <w:keepNext/>
        <w:rPr>
          <w:noProof/>
          <w:lang w:bidi="ar-SA"/>
        </w:rPr>
      </w:pPr>
    </w:p>
    <w:p w:rsidR="00F63536" w:rsidRPr="00CB4F04" w:rsidRDefault="00F63536" w:rsidP="00F63536">
      <w:pPr>
        <w:keepNext/>
      </w:pPr>
      <w:r w:rsidRPr="00CB4F04">
        <w:rPr>
          <w:noProof/>
          <w:lang w:bidi="ar-SA"/>
        </w:rPr>
        <w:drawing>
          <wp:inline distT="0" distB="0" distL="0" distR="0">
            <wp:extent cx="5753100" cy="3114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xplot3.png"/>
                    <pic:cNvPicPr/>
                  </pic:nvPicPr>
                  <pic:blipFill rotWithShape="1">
                    <a:blip r:embed="rId14">
                      <a:extLst>
                        <a:ext uri="{28A0092B-C50C-407E-A947-70E740481C1C}">
                          <a14:useLocalDpi xmlns:a14="http://schemas.microsoft.com/office/drawing/2010/main" val="0"/>
                        </a:ext>
                      </a:extLst>
                    </a:blip>
                    <a:srcRect t="10074" r="3205" b="7572"/>
                    <a:stretch/>
                  </pic:blipFill>
                  <pic:spPr bwMode="auto">
                    <a:xfrm>
                      <a:off x="0" y="0"/>
                      <a:ext cx="5753100" cy="3114675"/>
                    </a:xfrm>
                    <a:prstGeom prst="rect">
                      <a:avLst/>
                    </a:prstGeom>
                    <a:ln>
                      <a:noFill/>
                    </a:ln>
                    <a:extLst>
                      <a:ext uri="{53640926-AAD7-44D8-BBD7-CCE9431645EC}">
                        <a14:shadowObscured xmlns:a14="http://schemas.microsoft.com/office/drawing/2010/main"/>
                      </a:ext>
                    </a:extLst>
                  </pic:spPr>
                </pic:pic>
              </a:graphicData>
            </a:graphic>
          </wp:inline>
        </w:drawing>
      </w:r>
    </w:p>
    <w:p w:rsidR="00F63536" w:rsidRPr="00CB4F04" w:rsidRDefault="00F63536" w:rsidP="00F63536">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w:t>
      </w:r>
      <w:r w:rsidRPr="00CB4F04">
        <w:rPr>
          <w:color w:val="auto"/>
        </w:rPr>
        <w:fldChar w:fldCharType="end"/>
      </w:r>
      <w:r w:rsidRPr="00CB4F04">
        <w:rPr>
          <w:color w:val="auto"/>
        </w:rPr>
        <w:t xml:space="preserve"> </w:t>
      </w:r>
      <w:proofErr w:type="gramStart"/>
      <w:r w:rsidRPr="00CB4F04">
        <w:rPr>
          <w:color w:val="auto"/>
        </w:rPr>
        <w:t>After</w:t>
      </w:r>
      <w:proofErr w:type="gramEnd"/>
      <w:r w:rsidRPr="00CB4F04">
        <w:rPr>
          <w:color w:val="auto"/>
        </w:rPr>
        <w:t xml:space="preserve"> removing all outliers</w:t>
      </w:r>
    </w:p>
    <w:p w:rsidR="00F63536" w:rsidRPr="00CB4F04" w:rsidRDefault="00F63536" w:rsidP="00F63536"/>
    <w:p w:rsidR="00F63536" w:rsidRPr="00CB4F04" w:rsidRDefault="00F63536" w:rsidP="00F63536"/>
    <w:p w:rsidR="00F63536" w:rsidRPr="00CB4F04" w:rsidRDefault="00F63536" w:rsidP="00F63536">
      <w:pPr>
        <w:jc w:val="center"/>
      </w:pPr>
    </w:p>
    <w:p w:rsidR="00F63536" w:rsidRPr="00CB4F04" w:rsidRDefault="00454056" w:rsidP="00F63536">
      <w:r w:rsidRPr="00CB4F04">
        <w:lastRenderedPageBreak/>
        <w:t>As shown in the boxplot data in each column scatter through different data ranges. We need to bring them in to a same range or we need to scale them. Following boxplot visualize how data scatter after scaling.</w:t>
      </w:r>
    </w:p>
    <w:p w:rsidR="00454056" w:rsidRPr="00CB4F04" w:rsidRDefault="00454056" w:rsidP="00454056">
      <w:pPr>
        <w:keepNext/>
      </w:pPr>
      <w:r w:rsidRPr="00CB4F04">
        <w:drawing>
          <wp:inline distT="0" distB="0" distL="0" distR="0" wp14:anchorId="5D8B9578" wp14:editId="71F582BE">
            <wp:extent cx="5943600" cy="28632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3215"/>
                    </a:xfrm>
                    <a:prstGeom prst="rect">
                      <a:avLst/>
                    </a:prstGeom>
                  </pic:spPr>
                </pic:pic>
              </a:graphicData>
            </a:graphic>
          </wp:inline>
        </w:drawing>
      </w:r>
    </w:p>
    <w:p w:rsidR="00454056" w:rsidRPr="00CB4F04" w:rsidRDefault="00454056" w:rsidP="00454056">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8</w:t>
      </w:r>
      <w:r w:rsidRPr="00CB4F04">
        <w:rPr>
          <w:color w:val="auto"/>
        </w:rPr>
        <w:fldChar w:fldCharType="end"/>
      </w:r>
      <w:r w:rsidRPr="00CB4F04">
        <w:rPr>
          <w:color w:val="auto"/>
        </w:rPr>
        <w:t xml:space="preserve"> </w:t>
      </w:r>
      <w:proofErr w:type="gramStart"/>
      <w:r w:rsidRPr="00CB4F04">
        <w:rPr>
          <w:color w:val="auto"/>
        </w:rPr>
        <w:t>After</w:t>
      </w:r>
      <w:proofErr w:type="gramEnd"/>
      <w:r w:rsidRPr="00CB4F04">
        <w:rPr>
          <w:color w:val="auto"/>
        </w:rPr>
        <w:t xml:space="preserve"> scaling</w:t>
      </w:r>
    </w:p>
    <w:p w:rsidR="00454056" w:rsidRPr="00CB4F04" w:rsidRDefault="00454056" w:rsidP="00454056"/>
    <w:p w:rsidR="00454056" w:rsidRPr="00CB4F04" w:rsidRDefault="00454056" w:rsidP="003A781F">
      <w:pPr>
        <w:pStyle w:val="Heading3"/>
        <w:rPr>
          <w:b/>
          <w:color w:val="auto"/>
        </w:rPr>
      </w:pPr>
      <w:bookmarkStart w:id="4" w:name="_Toc134061609"/>
      <w:r w:rsidRPr="00CB4F04">
        <w:rPr>
          <w:b/>
          <w:color w:val="auto"/>
        </w:rPr>
        <w:t>Determine the number of Clusters.</w:t>
      </w:r>
      <w:bookmarkEnd w:id="4"/>
    </w:p>
    <w:p w:rsidR="00454056" w:rsidRPr="00CB4F04" w:rsidRDefault="00454056" w:rsidP="00454056"/>
    <w:p w:rsidR="0032774D" w:rsidRPr="00CB4F04" w:rsidRDefault="00454056" w:rsidP="00454056">
      <w:r w:rsidRPr="00CB4F04">
        <w:t xml:space="preserve">After completing the </w:t>
      </w:r>
      <w:r w:rsidR="0032774D" w:rsidRPr="00CB4F04">
        <w:t>data preprocessing stage, we can perform the k means clustering. For perform k means clustering we need to determine ‘k’ or the number of clusters. We can use few automated tools for determine the number of clusters. In this task I used the following automated tools to determine the k.</w:t>
      </w:r>
    </w:p>
    <w:p w:rsidR="00454056" w:rsidRPr="00CB4F04" w:rsidRDefault="0032774D" w:rsidP="0032774D">
      <w:pPr>
        <w:pStyle w:val="ListParagraph"/>
        <w:numPr>
          <w:ilvl w:val="0"/>
          <w:numId w:val="1"/>
        </w:numPr>
      </w:pPr>
      <w:proofErr w:type="spellStart"/>
      <w:r w:rsidRPr="00CB4F04">
        <w:t>NBclust</w:t>
      </w:r>
      <w:proofErr w:type="spellEnd"/>
    </w:p>
    <w:p w:rsidR="0032774D" w:rsidRPr="00CB4F04" w:rsidRDefault="0032774D" w:rsidP="0032774D">
      <w:pPr>
        <w:pStyle w:val="ListParagraph"/>
        <w:numPr>
          <w:ilvl w:val="0"/>
          <w:numId w:val="1"/>
        </w:numPr>
      </w:pPr>
      <w:r w:rsidRPr="00CB4F04">
        <w:t>Elbow method</w:t>
      </w:r>
    </w:p>
    <w:p w:rsidR="0032774D" w:rsidRPr="00CB4F04" w:rsidRDefault="0032774D" w:rsidP="0032774D">
      <w:pPr>
        <w:pStyle w:val="ListParagraph"/>
        <w:numPr>
          <w:ilvl w:val="0"/>
          <w:numId w:val="1"/>
        </w:numPr>
      </w:pPr>
      <w:r w:rsidRPr="00CB4F04">
        <w:t>Silhouette method</w:t>
      </w:r>
    </w:p>
    <w:p w:rsidR="0032774D" w:rsidRPr="00CB4F04" w:rsidRDefault="0032774D" w:rsidP="0032774D">
      <w:pPr>
        <w:pStyle w:val="ListParagraph"/>
        <w:numPr>
          <w:ilvl w:val="0"/>
          <w:numId w:val="1"/>
        </w:numPr>
      </w:pPr>
      <w:r w:rsidRPr="00CB4F04">
        <w:t xml:space="preserve">Gap statistics method </w:t>
      </w:r>
    </w:p>
    <w:p w:rsidR="0032774D" w:rsidRPr="00CB4F04" w:rsidRDefault="0032774D" w:rsidP="0032774D"/>
    <w:p w:rsidR="0032774D" w:rsidRPr="00CB4F04" w:rsidRDefault="0032774D" w:rsidP="003A781F">
      <w:pPr>
        <w:pStyle w:val="Heading4"/>
        <w:rPr>
          <w:b/>
          <w:color w:val="auto"/>
        </w:rPr>
      </w:pPr>
      <w:bookmarkStart w:id="5" w:name="_Toc134061610"/>
      <w:proofErr w:type="spellStart"/>
      <w:r w:rsidRPr="00CB4F04">
        <w:rPr>
          <w:b/>
          <w:color w:val="auto"/>
        </w:rPr>
        <w:t>NBclust</w:t>
      </w:r>
      <w:bookmarkEnd w:id="5"/>
      <w:proofErr w:type="spellEnd"/>
      <w:r w:rsidRPr="00CB4F04">
        <w:rPr>
          <w:b/>
          <w:color w:val="auto"/>
        </w:rPr>
        <w:t xml:space="preserve"> </w:t>
      </w:r>
    </w:p>
    <w:p w:rsidR="00527D3B" w:rsidRPr="00CB4F04" w:rsidRDefault="00527D3B" w:rsidP="0032774D"/>
    <w:p w:rsidR="00527D3B" w:rsidRPr="00CB4F04" w:rsidRDefault="00527D3B" w:rsidP="0032774D">
      <w:r w:rsidRPr="00CB4F04">
        <w:t xml:space="preserve">I have used </w:t>
      </w:r>
      <w:proofErr w:type="spellStart"/>
      <w:r w:rsidRPr="00CB4F04">
        <w:t>NBclust</w:t>
      </w:r>
      <w:proofErr w:type="spellEnd"/>
      <w:r w:rsidRPr="00CB4F04">
        <w:t xml:space="preserve"> method with Euclidean distance</w:t>
      </w:r>
      <w:r w:rsidR="007731BB" w:rsidRPr="00CB4F04">
        <w:t xml:space="preserve"> and Manhattan distance</w:t>
      </w:r>
      <w:r w:rsidRPr="00CB4F04">
        <w:t xml:space="preserve">. As shown in the following figures, according to </w:t>
      </w:r>
      <w:proofErr w:type="spellStart"/>
      <w:r w:rsidRPr="00CB4F04">
        <w:t>NBclust</w:t>
      </w:r>
      <w:proofErr w:type="spellEnd"/>
      <w:r w:rsidRPr="00CB4F04">
        <w:t xml:space="preserve"> method, </w:t>
      </w:r>
      <w:proofErr w:type="gramStart"/>
      <w:r w:rsidRPr="00CB4F04">
        <w:t>Optimal</w:t>
      </w:r>
      <w:proofErr w:type="gramEnd"/>
      <w:r w:rsidRPr="00CB4F04">
        <w:t xml:space="preserve"> number of clusters is 3</w:t>
      </w:r>
      <w:r w:rsidR="007731BB" w:rsidRPr="00CB4F04">
        <w:t xml:space="preserve"> when using Euclidean distance</w:t>
      </w:r>
      <w:r w:rsidRPr="00CB4F04">
        <w:t>.</w:t>
      </w:r>
      <w:r w:rsidR="007731BB" w:rsidRPr="00CB4F04">
        <w:t xml:space="preserve"> When Using Manhattan distance </w:t>
      </w:r>
      <w:proofErr w:type="spellStart"/>
      <w:r w:rsidR="007731BB" w:rsidRPr="00CB4F04">
        <w:t>NBclust</w:t>
      </w:r>
      <w:proofErr w:type="spellEnd"/>
      <w:r w:rsidR="007731BB" w:rsidRPr="00CB4F04">
        <w:t xml:space="preserve"> method suggest optimal number of cluster is 2.</w:t>
      </w:r>
    </w:p>
    <w:p w:rsidR="00527D3B" w:rsidRPr="00CB4F04" w:rsidRDefault="00527D3B" w:rsidP="0032774D"/>
    <w:p w:rsidR="00527D3B" w:rsidRPr="00CB4F04" w:rsidRDefault="00527D3B" w:rsidP="007731BB">
      <w:pPr>
        <w:keepNext/>
        <w:jc w:val="center"/>
      </w:pPr>
      <w:r w:rsidRPr="00CB4F04">
        <w:lastRenderedPageBreak/>
        <w:drawing>
          <wp:inline distT="0" distB="0" distL="0" distR="0" wp14:anchorId="550C6818" wp14:editId="0D793416">
            <wp:extent cx="5248275" cy="19630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8113" cy="1970477"/>
                    </a:xfrm>
                    <a:prstGeom prst="rect">
                      <a:avLst/>
                    </a:prstGeom>
                  </pic:spPr>
                </pic:pic>
              </a:graphicData>
            </a:graphic>
          </wp:inline>
        </w:drawing>
      </w:r>
    </w:p>
    <w:p w:rsidR="00527D3B" w:rsidRPr="00CB4F04" w:rsidRDefault="00527D3B" w:rsidP="00527D3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9</w:t>
      </w:r>
      <w:r w:rsidRPr="00CB4F04">
        <w:rPr>
          <w:color w:val="auto"/>
        </w:rPr>
        <w:fldChar w:fldCharType="end"/>
      </w:r>
      <w:r w:rsidR="007731BB" w:rsidRPr="00CB4F04">
        <w:rPr>
          <w:color w:val="auto"/>
        </w:rPr>
        <w:t xml:space="preserve"> Euclidean distance</w:t>
      </w:r>
    </w:p>
    <w:p w:rsidR="00527D3B" w:rsidRPr="00CB4F04" w:rsidRDefault="00527D3B" w:rsidP="00527D3B"/>
    <w:p w:rsidR="00527D3B" w:rsidRPr="00CB4F04" w:rsidRDefault="00527D3B" w:rsidP="007731BB">
      <w:pPr>
        <w:keepNext/>
        <w:jc w:val="center"/>
      </w:pPr>
      <w:r w:rsidRPr="00CB4F04">
        <w:rPr>
          <w:noProof/>
          <w:lang w:bidi="ar-SA"/>
        </w:rPr>
        <w:drawing>
          <wp:inline distT="0" distB="0" distL="0" distR="0">
            <wp:extent cx="5305425" cy="298883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bclust.png"/>
                    <pic:cNvPicPr/>
                  </pic:nvPicPr>
                  <pic:blipFill>
                    <a:blip r:embed="rId17">
                      <a:extLst>
                        <a:ext uri="{28A0092B-C50C-407E-A947-70E740481C1C}">
                          <a14:useLocalDpi xmlns:a14="http://schemas.microsoft.com/office/drawing/2010/main" val="0"/>
                        </a:ext>
                      </a:extLst>
                    </a:blip>
                    <a:stretch>
                      <a:fillRect/>
                    </a:stretch>
                  </pic:blipFill>
                  <pic:spPr>
                    <a:xfrm>
                      <a:off x="0" y="0"/>
                      <a:ext cx="5313966" cy="2993648"/>
                    </a:xfrm>
                    <a:prstGeom prst="rect">
                      <a:avLst/>
                    </a:prstGeom>
                  </pic:spPr>
                </pic:pic>
              </a:graphicData>
            </a:graphic>
          </wp:inline>
        </w:drawing>
      </w:r>
    </w:p>
    <w:p w:rsidR="00527D3B" w:rsidRPr="00CB4F04" w:rsidRDefault="00527D3B" w:rsidP="00527D3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0</w:t>
      </w:r>
      <w:r w:rsidRPr="00CB4F04">
        <w:rPr>
          <w:color w:val="auto"/>
        </w:rPr>
        <w:fldChar w:fldCharType="end"/>
      </w:r>
      <w:r w:rsidR="007731BB" w:rsidRPr="00CB4F04">
        <w:rPr>
          <w:color w:val="auto"/>
        </w:rPr>
        <w:t xml:space="preserve"> Euclidean Distance</w:t>
      </w:r>
    </w:p>
    <w:p w:rsidR="007731BB" w:rsidRPr="00CB4F04" w:rsidRDefault="007731BB" w:rsidP="007731BB">
      <w:pPr>
        <w:keepNext/>
        <w:jc w:val="center"/>
      </w:pPr>
      <w:r w:rsidRPr="00CB4F04">
        <w:drawing>
          <wp:inline distT="0" distB="0" distL="0" distR="0" wp14:anchorId="70E7389E" wp14:editId="2EBA7CBA">
            <wp:extent cx="5276850" cy="1806870"/>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0825" cy="1815079"/>
                    </a:xfrm>
                    <a:prstGeom prst="rect">
                      <a:avLst/>
                    </a:prstGeom>
                  </pic:spPr>
                </pic:pic>
              </a:graphicData>
            </a:graphic>
          </wp:inline>
        </w:drawing>
      </w:r>
    </w:p>
    <w:p w:rsidR="00527D3B" w:rsidRPr="00CB4F04" w:rsidRDefault="007731BB" w:rsidP="007731B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1</w:t>
      </w:r>
      <w:r w:rsidRPr="00CB4F04">
        <w:rPr>
          <w:color w:val="auto"/>
        </w:rPr>
        <w:fldChar w:fldCharType="end"/>
      </w:r>
      <w:r w:rsidRPr="00CB4F04">
        <w:rPr>
          <w:color w:val="auto"/>
        </w:rPr>
        <w:t xml:space="preserve"> Manhattan Distance</w:t>
      </w:r>
    </w:p>
    <w:p w:rsidR="007731BB" w:rsidRPr="00CB4F04" w:rsidRDefault="007731BB" w:rsidP="007731BB">
      <w:pPr>
        <w:keepNext/>
        <w:jc w:val="center"/>
      </w:pPr>
      <w:r w:rsidRPr="00CB4F04">
        <w:rPr>
          <w:noProof/>
          <w:lang w:bidi="ar-SA"/>
        </w:rPr>
        <w:lastRenderedPageBreak/>
        <w:drawing>
          <wp:inline distT="0" distB="0" distL="0" distR="0">
            <wp:extent cx="5162550" cy="274288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hattan.png"/>
                    <pic:cNvPicPr/>
                  </pic:nvPicPr>
                  <pic:blipFill>
                    <a:blip r:embed="rId19">
                      <a:extLst>
                        <a:ext uri="{28A0092B-C50C-407E-A947-70E740481C1C}">
                          <a14:useLocalDpi xmlns:a14="http://schemas.microsoft.com/office/drawing/2010/main" val="0"/>
                        </a:ext>
                      </a:extLst>
                    </a:blip>
                    <a:stretch>
                      <a:fillRect/>
                    </a:stretch>
                  </pic:blipFill>
                  <pic:spPr>
                    <a:xfrm>
                      <a:off x="0" y="0"/>
                      <a:ext cx="5173432" cy="2748662"/>
                    </a:xfrm>
                    <a:prstGeom prst="rect">
                      <a:avLst/>
                    </a:prstGeom>
                  </pic:spPr>
                </pic:pic>
              </a:graphicData>
            </a:graphic>
          </wp:inline>
        </w:drawing>
      </w:r>
    </w:p>
    <w:p w:rsidR="007731BB" w:rsidRPr="00CB4F04" w:rsidRDefault="007731BB" w:rsidP="007731B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2</w:t>
      </w:r>
      <w:r w:rsidRPr="00CB4F04">
        <w:rPr>
          <w:color w:val="auto"/>
        </w:rPr>
        <w:fldChar w:fldCharType="end"/>
      </w:r>
      <w:r w:rsidRPr="00CB4F04">
        <w:rPr>
          <w:color w:val="auto"/>
        </w:rPr>
        <w:t xml:space="preserve"> Manhattan Distance</w:t>
      </w:r>
    </w:p>
    <w:p w:rsidR="00527D3B" w:rsidRPr="00CB4F04" w:rsidRDefault="00527D3B" w:rsidP="003A781F">
      <w:pPr>
        <w:pStyle w:val="Heading4"/>
        <w:rPr>
          <w:b/>
          <w:color w:val="auto"/>
        </w:rPr>
      </w:pPr>
      <w:bookmarkStart w:id="6" w:name="_Toc134061611"/>
      <w:r w:rsidRPr="00CB4F04">
        <w:rPr>
          <w:b/>
          <w:color w:val="auto"/>
        </w:rPr>
        <w:t>Elbow Method</w:t>
      </w:r>
      <w:bookmarkEnd w:id="6"/>
    </w:p>
    <w:p w:rsidR="00527D3B" w:rsidRPr="00CB4F04" w:rsidRDefault="00527D3B" w:rsidP="00527D3B"/>
    <w:p w:rsidR="007D4005" w:rsidRPr="00CB4F04" w:rsidRDefault="00527D3B" w:rsidP="00527D3B">
      <w:r w:rsidRPr="00CB4F04">
        <w:t xml:space="preserve">Elbow method is a Graphical approach to determine optimal number of clusters. It </w:t>
      </w:r>
      <w:r w:rsidR="007D4005" w:rsidRPr="00CB4F04">
        <w:t>involves plotting sum of squared distance of data points from their centroids based on number of clusters. We can find optimal number of clusters using the bending point of the plot. As the Following diagram suggest, the</w:t>
      </w:r>
      <w:r w:rsidR="007731BB" w:rsidRPr="00CB4F04">
        <w:t xml:space="preserve"> optimal number of clusters is 3</w:t>
      </w:r>
      <w:r w:rsidR="007D4005" w:rsidRPr="00CB4F04">
        <w:t xml:space="preserve"> according to the elbow method.</w:t>
      </w:r>
    </w:p>
    <w:p w:rsidR="007731BB" w:rsidRPr="00CB4F04" w:rsidRDefault="007731BB" w:rsidP="007731BB">
      <w:r w:rsidRPr="00CB4F04">
        <w:rPr>
          <w:noProof/>
          <w:lang w:bidi="ar-SA"/>
        </w:rPr>
        <w:drawing>
          <wp:anchor distT="0" distB="0" distL="114300" distR="114300" simplePos="0" relativeHeight="251661312" behindDoc="0" locked="0" layoutInCell="1" allowOverlap="1">
            <wp:simplePos x="0" y="0"/>
            <wp:positionH relativeFrom="column">
              <wp:posOffset>590550</wp:posOffset>
            </wp:positionH>
            <wp:positionV relativeFrom="paragraph">
              <wp:posOffset>228600</wp:posOffset>
            </wp:positionV>
            <wp:extent cx="4838700" cy="2787422"/>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lbow.png"/>
                    <pic:cNvPicPr/>
                  </pic:nvPicPr>
                  <pic:blipFill>
                    <a:blip r:embed="rId20">
                      <a:extLst>
                        <a:ext uri="{28A0092B-C50C-407E-A947-70E740481C1C}">
                          <a14:useLocalDpi xmlns:a14="http://schemas.microsoft.com/office/drawing/2010/main" val="0"/>
                        </a:ext>
                      </a:extLst>
                    </a:blip>
                    <a:stretch>
                      <a:fillRect/>
                    </a:stretch>
                  </pic:blipFill>
                  <pic:spPr>
                    <a:xfrm>
                      <a:off x="0" y="0"/>
                      <a:ext cx="4838700" cy="2787422"/>
                    </a:xfrm>
                    <a:prstGeom prst="rect">
                      <a:avLst/>
                    </a:prstGeom>
                  </pic:spPr>
                </pic:pic>
              </a:graphicData>
            </a:graphic>
            <wp14:sizeRelH relativeFrom="page">
              <wp14:pctWidth>0</wp14:pctWidth>
            </wp14:sizeRelH>
            <wp14:sizeRelV relativeFrom="page">
              <wp14:pctHeight>0</wp14:pctHeight>
            </wp14:sizeRelV>
          </wp:anchor>
        </w:drawing>
      </w:r>
    </w:p>
    <w:p w:rsidR="007731BB" w:rsidRPr="00CB4F04" w:rsidRDefault="007731BB" w:rsidP="007731B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3</w:t>
      </w:r>
      <w:r w:rsidRPr="00CB4F04">
        <w:rPr>
          <w:color w:val="auto"/>
        </w:rPr>
        <w:fldChar w:fldCharType="end"/>
      </w:r>
      <w:r w:rsidRPr="00CB4F04">
        <w:rPr>
          <w:color w:val="auto"/>
        </w:rPr>
        <w:t xml:space="preserve"> Elbow Method</w:t>
      </w:r>
    </w:p>
    <w:p w:rsidR="007D4005" w:rsidRPr="00CB4F04" w:rsidRDefault="007731BB" w:rsidP="007731BB">
      <w:pPr>
        <w:tabs>
          <w:tab w:val="left" w:pos="5355"/>
        </w:tabs>
      </w:pPr>
      <w:r w:rsidRPr="00CB4F04">
        <w:tab/>
      </w:r>
    </w:p>
    <w:p w:rsidR="007731BB" w:rsidRPr="00CB4F04" w:rsidRDefault="007731BB" w:rsidP="007731BB">
      <w:pPr>
        <w:tabs>
          <w:tab w:val="left" w:pos="5355"/>
        </w:tabs>
      </w:pPr>
    </w:p>
    <w:p w:rsidR="007731BB" w:rsidRPr="00CB4F04" w:rsidRDefault="007731BB" w:rsidP="003A781F">
      <w:pPr>
        <w:pStyle w:val="Heading4"/>
        <w:rPr>
          <w:b/>
          <w:color w:val="auto"/>
        </w:rPr>
      </w:pPr>
      <w:bookmarkStart w:id="7" w:name="_Toc134061612"/>
      <w:r w:rsidRPr="00CB4F04">
        <w:rPr>
          <w:b/>
          <w:color w:val="auto"/>
        </w:rPr>
        <w:lastRenderedPageBreak/>
        <w:t>Silhouette Method</w:t>
      </w:r>
      <w:bookmarkEnd w:id="7"/>
    </w:p>
    <w:p w:rsidR="001E27A2" w:rsidRPr="00CB4F04" w:rsidRDefault="001E27A2" w:rsidP="007731BB"/>
    <w:p w:rsidR="001E27A2" w:rsidRPr="00CB4F04" w:rsidRDefault="001E27A2" w:rsidP="007731BB">
      <w:r w:rsidRPr="00CB4F04">
        <w:t>According to the Silhouette method the optimal number of clusters is 2 as shown in the following graph.</w:t>
      </w:r>
    </w:p>
    <w:p w:rsidR="001E27A2" w:rsidRPr="00CB4F04" w:rsidRDefault="001E27A2" w:rsidP="001E27A2">
      <w:pPr>
        <w:keepNext/>
        <w:jc w:val="center"/>
      </w:pPr>
      <w:r w:rsidRPr="00CB4F04">
        <w:rPr>
          <w:noProof/>
          <w:lang w:bidi="ar-SA"/>
        </w:rPr>
        <w:drawing>
          <wp:inline distT="0" distB="0" distL="0" distR="0">
            <wp:extent cx="5619750" cy="34156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ilhouette.png"/>
                    <pic:cNvPicPr/>
                  </pic:nvPicPr>
                  <pic:blipFill>
                    <a:blip r:embed="rId21">
                      <a:extLst>
                        <a:ext uri="{28A0092B-C50C-407E-A947-70E740481C1C}">
                          <a14:useLocalDpi xmlns:a14="http://schemas.microsoft.com/office/drawing/2010/main" val="0"/>
                        </a:ext>
                      </a:extLst>
                    </a:blip>
                    <a:stretch>
                      <a:fillRect/>
                    </a:stretch>
                  </pic:blipFill>
                  <pic:spPr>
                    <a:xfrm>
                      <a:off x="0" y="0"/>
                      <a:ext cx="5630443" cy="3422178"/>
                    </a:xfrm>
                    <a:prstGeom prst="rect">
                      <a:avLst/>
                    </a:prstGeom>
                  </pic:spPr>
                </pic:pic>
              </a:graphicData>
            </a:graphic>
          </wp:inline>
        </w:drawing>
      </w:r>
    </w:p>
    <w:p w:rsidR="001E27A2" w:rsidRPr="00CB4F04" w:rsidRDefault="001E27A2" w:rsidP="001E27A2">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4</w:t>
      </w:r>
      <w:r w:rsidRPr="00CB4F04">
        <w:rPr>
          <w:color w:val="auto"/>
        </w:rPr>
        <w:fldChar w:fldCharType="end"/>
      </w:r>
      <w:r w:rsidRPr="00CB4F04">
        <w:rPr>
          <w:color w:val="auto"/>
        </w:rPr>
        <w:t xml:space="preserve"> Silhouette Method</w:t>
      </w:r>
    </w:p>
    <w:p w:rsidR="001E27A2" w:rsidRPr="00CB4F04" w:rsidRDefault="001E27A2" w:rsidP="001E27A2"/>
    <w:p w:rsidR="001E27A2" w:rsidRPr="00CB4F04" w:rsidRDefault="001E27A2" w:rsidP="003A781F">
      <w:pPr>
        <w:pStyle w:val="Heading4"/>
        <w:rPr>
          <w:b/>
          <w:color w:val="auto"/>
        </w:rPr>
      </w:pPr>
      <w:bookmarkStart w:id="8" w:name="_Toc134061613"/>
      <w:r w:rsidRPr="00CB4F04">
        <w:rPr>
          <w:b/>
          <w:color w:val="auto"/>
        </w:rPr>
        <w:lastRenderedPageBreak/>
        <w:t>Gap Statistic Method</w:t>
      </w:r>
      <w:bookmarkEnd w:id="8"/>
    </w:p>
    <w:p w:rsidR="001E27A2" w:rsidRPr="00CB4F04" w:rsidRDefault="001E27A2" w:rsidP="001E27A2">
      <w:r w:rsidRPr="00CB4F04">
        <w:rPr>
          <w:noProof/>
        </w:rPr>
        <mc:AlternateContent>
          <mc:Choice Requires="wps">
            <w:drawing>
              <wp:anchor distT="0" distB="0" distL="114300" distR="114300" simplePos="0" relativeHeight="251664384" behindDoc="0" locked="0" layoutInCell="1" allowOverlap="1" wp14:anchorId="776020D2" wp14:editId="3DD80148">
                <wp:simplePos x="0" y="0"/>
                <wp:positionH relativeFrom="column">
                  <wp:posOffset>209550</wp:posOffset>
                </wp:positionH>
                <wp:positionV relativeFrom="paragraph">
                  <wp:posOffset>4033520</wp:posOffset>
                </wp:positionV>
                <wp:extent cx="59436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3A781F" w:rsidRPr="00FE023D" w:rsidRDefault="003A781F" w:rsidP="001E27A2">
                            <w:pPr>
                              <w:pStyle w:val="Caption"/>
                              <w:jc w:val="center"/>
                              <w:rPr>
                                <w:noProof/>
                              </w:rPr>
                            </w:pPr>
                            <w:r>
                              <w:t xml:space="preserve">Figure </w:t>
                            </w:r>
                            <w:r>
                              <w:fldChar w:fldCharType="begin"/>
                            </w:r>
                            <w:r>
                              <w:instrText xml:space="preserve"> SEQ Figure \* ARABIC </w:instrText>
                            </w:r>
                            <w:r>
                              <w:fldChar w:fldCharType="separate"/>
                            </w:r>
                            <w:r>
                              <w:rPr>
                                <w:noProof/>
                              </w:rPr>
                              <w:t>15</w:t>
                            </w:r>
                            <w:r>
                              <w:fldChar w:fldCharType="end"/>
                            </w:r>
                            <w:r>
                              <w:t xml:space="preserve"> Gap Statistic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6020D2" id="_x0000_t202" coordsize="21600,21600" o:spt="202" path="m,l,21600r21600,l21600,xe">
                <v:stroke joinstyle="miter"/>
                <v:path gradientshapeok="t" o:connecttype="rect"/>
              </v:shapetype>
              <v:shape id="Text Box 17" o:spid="_x0000_s1026" type="#_x0000_t202" style="position:absolute;margin-left:16.5pt;margin-top:317.6pt;width:468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" stroked="f">
                <v:textbox style="mso-fit-shape-to-text:t" inset="0,0,0,0">
                  <w:txbxContent>
                    <w:p w:rsidR="003A781F" w:rsidRPr="00FE023D" w:rsidRDefault="003A781F" w:rsidP="001E27A2">
                      <w:pPr>
                        <w:pStyle w:val="Caption"/>
                        <w:jc w:val="center"/>
                        <w:rPr>
                          <w:noProof/>
                        </w:rPr>
                      </w:pPr>
                      <w:r>
                        <w:t xml:space="preserve">Figure </w:t>
                      </w:r>
                      <w:r>
                        <w:fldChar w:fldCharType="begin"/>
                      </w:r>
                      <w:r>
                        <w:instrText xml:space="preserve"> SEQ Figure \* ARABIC </w:instrText>
                      </w:r>
                      <w:r>
                        <w:fldChar w:fldCharType="separate"/>
                      </w:r>
                      <w:r>
                        <w:rPr>
                          <w:noProof/>
                        </w:rPr>
                        <w:t>15</w:t>
                      </w:r>
                      <w:r>
                        <w:fldChar w:fldCharType="end"/>
                      </w:r>
                      <w:r>
                        <w:t xml:space="preserve"> Gap Statistic Method</w:t>
                      </w:r>
                    </w:p>
                  </w:txbxContent>
                </v:textbox>
                <w10:wrap type="topAndBottom"/>
              </v:shape>
            </w:pict>
          </mc:Fallback>
        </mc:AlternateContent>
      </w:r>
      <w:r w:rsidRPr="00CB4F04">
        <w:rPr>
          <w:noProof/>
          <w:lang w:bidi="ar-SA"/>
        </w:rPr>
        <w:drawing>
          <wp:anchor distT="0" distB="0" distL="114300" distR="114300" simplePos="0" relativeHeight="251662336" behindDoc="0" locked="0" layoutInCell="1" allowOverlap="1">
            <wp:simplePos x="0" y="0"/>
            <wp:positionH relativeFrom="column">
              <wp:posOffset>209550</wp:posOffset>
            </wp:positionH>
            <wp:positionV relativeFrom="paragraph">
              <wp:posOffset>247015</wp:posOffset>
            </wp:positionV>
            <wp:extent cx="5943600" cy="3729355"/>
            <wp:effectExtent l="0" t="0" r="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p stat.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729355"/>
                    </a:xfrm>
                    <a:prstGeom prst="rect">
                      <a:avLst/>
                    </a:prstGeom>
                  </pic:spPr>
                </pic:pic>
              </a:graphicData>
            </a:graphic>
          </wp:anchor>
        </w:drawing>
      </w:r>
    </w:p>
    <w:p w:rsidR="001E27A2" w:rsidRPr="00CB4F04" w:rsidRDefault="001E27A2" w:rsidP="001E27A2">
      <w:r w:rsidRPr="00CB4F04">
        <w:t>Above Diagram suggest according to the gap statistic method optimal number of clusters is 3.</w:t>
      </w:r>
    </w:p>
    <w:p w:rsidR="001E27A2" w:rsidRPr="00CB4F04" w:rsidRDefault="001E27A2" w:rsidP="001E27A2"/>
    <w:tbl>
      <w:tblPr>
        <w:tblStyle w:val="TableGrid"/>
        <w:tblW w:w="0" w:type="auto"/>
        <w:tblLook w:val="04A0" w:firstRow="1" w:lastRow="0" w:firstColumn="1" w:lastColumn="0" w:noHBand="0" w:noVBand="1"/>
      </w:tblPr>
      <w:tblGrid>
        <w:gridCol w:w="6385"/>
        <w:gridCol w:w="2965"/>
      </w:tblGrid>
      <w:tr w:rsidR="001E27A2" w:rsidRPr="00CB4F04" w:rsidTr="0054635C">
        <w:tc>
          <w:tcPr>
            <w:tcW w:w="6385" w:type="dxa"/>
          </w:tcPr>
          <w:p w:rsidR="001E27A2" w:rsidRPr="00CB4F04" w:rsidRDefault="001E27A2" w:rsidP="0054635C">
            <w:pPr>
              <w:jc w:val="center"/>
              <w:rPr>
                <w:b/>
              </w:rPr>
            </w:pPr>
            <w:r w:rsidRPr="00CB4F04">
              <w:rPr>
                <w:b/>
              </w:rPr>
              <w:t>Method</w:t>
            </w:r>
          </w:p>
        </w:tc>
        <w:tc>
          <w:tcPr>
            <w:tcW w:w="2965" w:type="dxa"/>
          </w:tcPr>
          <w:p w:rsidR="001E27A2" w:rsidRPr="00CB4F04" w:rsidRDefault="001E27A2" w:rsidP="0054635C">
            <w:pPr>
              <w:jc w:val="center"/>
              <w:rPr>
                <w:b/>
              </w:rPr>
            </w:pPr>
            <w:r w:rsidRPr="00CB4F04">
              <w:rPr>
                <w:b/>
              </w:rPr>
              <w:t>Number Of Clusters</w:t>
            </w:r>
          </w:p>
        </w:tc>
      </w:tr>
      <w:tr w:rsidR="001E27A2" w:rsidRPr="00CB4F04" w:rsidTr="0054635C">
        <w:tc>
          <w:tcPr>
            <w:tcW w:w="6385" w:type="dxa"/>
          </w:tcPr>
          <w:p w:rsidR="001E27A2" w:rsidRPr="00CB4F04" w:rsidRDefault="001E27A2" w:rsidP="001E27A2">
            <w:proofErr w:type="spellStart"/>
            <w:r w:rsidRPr="00CB4F04">
              <w:t>NBclust</w:t>
            </w:r>
            <w:proofErr w:type="spellEnd"/>
            <w:r w:rsidRPr="00CB4F04">
              <w:t xml:space="preserve"> with Euclidean Distance</w:t>
            </w:r>
          </w:p>
        </w:tc>
        <w:tc>
          <w:tcPr>
            <w:tcW w:w="2965" w:type="dxa"/>
          </w:tcPr>
          <w:p w:rsidR="001E27A2" w:rsidRPr="00CB4F04" w:rsidRDefault="001E27A2" w:rsidP="0054635C">
            <w:pPr>
              <w:jc w:val="center"/>
            </w:pPr>
            <w:r w:rsidRPr="00CB4F04">
              <w:t>3</w:t>
            </w:r>
          </w:p>
        </w:tc>
      </w:tr>
      <w:tr w:rsidR="001E27A2" w:rsidRPr="00CB4F04" w:rsidTr="0054635C">
        <w:tc>
          <w:tcPr>
            <w:tcW w:w="6385" w:type="dxa"/>
          </w:tcPr>
          <w:p w:rsidR="001E27A2" w:rsidRPr="00CB4F04" w:rsidRDefault="001E27A2" w:rsidP="001E27A2">
            <w:proofErr w:type="spellStart"/>
            <w:r w:rsidRPr="00CB4F04">
              <w:t>NBclust</w:t>
            </w:r>
            <w:proofErr w:type="spellEnd"/>
            <w:r w:rsidRPr="00CB4F04">
              <w:t xml:space="preserve"> with Manhattan Distance</w:t>
            </w:r>
          </w:p>
        </w:tc>
        <w:tc>
          <w:tcPr>
            <w:tcW w:w="2965" w:type="dxa"/>
          </w:tcPr>
          <w:p w:rsidR="001E27A2" w:rsidRPr="00CB4F04" w:rsidRDefault="001E27A2" w:rsidP="0054635C">
            <w:pPr>
              <w:jc w:val="center"/>
            </w:pPr>
            <w:r w:rsidRPr="00CB4F04">
              <w:t>2</w:t>
            </w:r>
          </w:p>
        </w:tc>
      </w:tr>
      <w:tr w:rsidR="001E27A2" w:rsidRPr="00CB4F04" w:rsidTr="0054635C">
        <w:tc>
          <w:tcPr>
            <w:tcW w:w="6385" w:type="dxa"/>
          </w:tcPr>
          <w:p w:rsidR="001E27A2" w:rsidRPr="00CB4F04" w:rsidRDefault="001E27A2" w:rsidP="001E27A2">
            <w:r w:rsidRPr="00CB4F04">
              <w:t>Elbow Method</w:t>
            </w:r>
          </w:p>
        </w:tc>
        <w:tc>
          <w:tcPr>
            <w:tcW w:w="2965" w:type="dxa"/>
          </w:tcPr>
          <w:p w:rsidR="001E27A2" w:rsidRPr="00CB4F04" w:rsidRDefault="001E27A2" w:rsidP="0054635C">
            <w:pPr>
              <w:jc w:val="center"/>
            </w:pPr>
            <w:r w:rsidRPr="00CB4F04">
              <w:t>3</w:t>
            </w:r>
          </w:p>
        </w:tc>
      </w:tr>
      <w:tr w:rsidR="001E27A2" w:rsidRPr="00CB4F04" w:rsidTr="0054635C">
        <w:tc>
          <w:tcPr>
            <w:tcW w:w="6385" w:type="dxa"/>
          </w:tcPr>
          <w:p w:rsidR="001E27A2" w:rsidRPr="00CB4F04" w:rsidRDefault="001E27A2" w:rsidP="001E27A2">
            <w:r w:rsidRPr="00CB4F04">
              <w:t>Silhouette Method</w:t>
            </w:r>
          </w:p>
        </w:tc>
        <w:tc>
          <w:tcPr>
            <w:tcW w:w="2965" w:type="dxa"/>
          </w:tcPr>
          <w:p w:rsidR="001E27A2" w:rsidRPr="00CB4F04" w:rsidRDefault="001E27A2" w:rsidP="0054635C">
            <w:pPr>
              <w:jc w:val="center"/>
            </w:pPr>
            <w:r w:rsidRPr="00CB4F04">
              <w:t>2</w:t>
            </w:r>
          </w:p>
        </w:tc>
      </w:tr>
      <w:tr w:rsidR="001E27A2" w:rsidRPr="00CB4F04" w:rsidTr="0054635C">
        <w:tc>
          <w:tcPr>
            <w:tcW w:w="6385" w:type="dxa"/>
          </w:tcPr>
          <w:p w:rsidR="001E27A2" w:rsidRPr="00CB4F04" w:rsidRDefault="001E27A2" w:rsidP="001E27A2">
            <w:r w:rsidRPr="00CB4F04">
              <w:t>Gap Statistic Method</w:t>
            </w:r>
          </w:p>
        </w:tc>
        <w:tc>
          <w:tcPr>
            <w:tcW w:w="2965" w:type="dxa"/>
          </w:tcPr>
          <w:p w:rsidR="001E27A2" w:rsidRPr="00CB4F04" w:rsidRDefault="001E27A2" w:rsidP="0054635C">
            <w:pPr>
              <w:jc w:val="center"/>
            </w:pPr>
            <w:r w:rsidRPr="00CB4F04">
              <w:t>3</w:t>
            </w:r>
          </w:p>
        </w:tc>
      </w:tr>
    </w:tbl>
    <w:p w:rsidR="001E27A2" w:rsidRPr="00CB4F04" w:rsidRDefault="001E27A2" w:rsidP="001E27A2"/>
    <w:p w:rsidR="001E27A2" w:rsidRPr="00CB4F04" w:rsidRDefault="0054635C" w:rsidP="001E27A2">
      <w:r w:rsidRPr="00CB4F04">
        <w:t>When we compare the results, majority of the automated methods suggest the optimal number of clusters is 3.</w:t>
      </w:r>
    </w:p>
    <w:p w:rsidR="001E27A2" w:rsidRPr="00CB4F04" w:rsidRDefault="001E27A2" w:rsidP="001E27A2"/>
    <w:p w:rsidR="001E27A2" w:rsidRPr="00CB4F04" w:rsidRDefault="001E27A2" w:rsidP="001E27A2"/>
    <w:p w:rsidR="001E27A2" w:rsidRPr="00CB4F04" w:rsidRDefault="001E27A2" w:rsidP="001E27A2"/>
    <w:p w:rsidR="001E27A2" w:rsidRPr="00CB4F04" w:rsidRDefault="001E27A2" w:rsidP="001E27A2"/>
    <w:p w:rsidR="001E27A2" w:rsidRPr="00CB4F04" w:rsidRDefault="001E27A2" w:rsidP="001E27A2"/>
    <w:p w:rsidR="001E27A2" w:rsidRPr="00CB4F04" w:rsidRDefault="000B0042" w:rsidP="003A781F">
      <w:pPr>
        <w:pStyle w:val="Heading3"/>
        <w:rPr>
          <w:b/>
          <w:color w:val="auto"/>
        </w:rPr>
      </w:pPr>
      <w:bookmarkStart w:id="9" w:name="_Toc134061614"/>
      <w:r w:rsidRPr="00CB4F04">
        <w:rPr>
          <w:b/>
          <w:color w:val="auto"/>
        </w:rPr>
        <w:lastRenderedPageBreak/>
        <w:t>K Means Clustering Implementation</w:t>
      </w:r>
      <w:bookmarkEnd w:id="9"/>
    </w:p>
    <w:p w:rsidR="000B0042" w:rsidRPr="00CB4F04" w:rsidRDefault="000B0042" w:rsidP="000B0042"/>
    <w:p w:rsidR="000B0042" w:rsidRPr="00CB4F04" w:rsidRDefault="000B0042" w:rsidP="000B0042">
      <w:r w:rsidRPr="00CB4F04">
        <w:rPr>
          <w:noProof/>
        </w:rPr>
        <mc:AlternateContent>
          <mc:Choice Requires="wps">
            <w:drawing>
              <wp:anchor distT="0" distB="0" distL="114300" distR="114300" simplePos="0" relativeHeight="251667456" behindDoc="0" locked="0" layoutInCell="1" allowOverlap="1" wp14:anchorId="33E11591" wp14:editId="5D051DC3">
                <wp:simplePos x="0" y="0"/>
                <wp:positionH relativeFrom="column">
                  <wp:posOffset>142875</wp:posOffset>
                </wp:positionH>
                <wp:positionV relativeFrom="paragraph">
                  <wp:posOffset>4198620</wp:posOffset>
                </wp:positionV>
                <wp:extent cx="5943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3A781F" w:rsidRPr="009E0BEA" w:rsidRDefault="003A781F" w:rsidP="000B0042">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E11591" id="Text Box 19" o:spid="_x0000_s1027" type="#_x0000_t202" style="position:absolute;margin-left:11.25pt;margin-top:330.6pt;width:468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" stroked="f">
                <v:textbox style="mso-fit-shape-to-text:t" inset="0,0,0,0">
                  <w:txbxContent>
                    <w:p w:rsidR="003A781F" w:rsidRPr="009E0BEA" w:rsidRDefault="003A781F" w:rsidP="000B0042">
                      <w:pPr>
                        <w:pStyle w:val="Caption"/>
                        <w:jc w:val="center"/>
                      </w:pPr>
                    </w:p>
                  </w:txbxContent>
                </v:textbox>
                <w10:wrap type="topAndBottom"/>
              </v:shape>
            </w:pict>
          </mc:Fallback>
        </mc:AlternateContent>
      </w:r>
      <w:r w:rsidR="006F3672" w:rsidRPr="00CB4F04">
        <w:rPr>
          <w:noProof/>
        </w:rPr>
        <mc:AlternateContent>
          <mc:Choice Requires="wps">
            <w:drawing>
              <wp:anchor distT="0" distB="0" distL="114300" distR="114300" simplePos="0" relativeHeight="251672576" behindDoc="0" locked="0" layoutInCell="1" allowOverlap="1" wp14:anchorId="01E08B54" wp14:editId="1E4DD5BB">
                <wp:simplePos x="0" y="0"/>
                <wp:positionH relativeFrom="column">
                  <wp:posOffset>142875</wp:posOffset>
                </wp:positionH>
                <wp:positionV relativeFrom="paragraph">
                  <wp:posOffset>4198620</wp:posOffset>
                </wp:positionV>
                <wp:extent cx="594360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3A781F" w:rsidRPr="009B134D" w:rsidRDefault="003A781F" w:rsidP="006F3672">
                            <w:pPr>
                              <w:pStyle w:val="Caption"/>
                              <w:jc w:val="center"/>
                              <w:rPr>
                                <w:noProof/>
                              </w:rPr>
                            </w:pPr>
                            <w:r>
                              <w:t xml:space="preserve">Figure </w:t>
                            </w:r>
                            <w:r>
                              <w:fldChar w:fldCharType="begin"/>
                            </w:r>
                            <w:r>
                              <w:instrText xml:space="preserve"> SEQ Figure \* ARABIC </w:instrText>
                            </w:r>
                            <w:r>
                              <w:fldChar w:fldCharType="separate"/>
                            </w:r>
                            <w:r>
                              <w:rPr>
                                <w:noProof/>
                              </w:rPr>
                              <w:t>1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08B54" id="Text Box 23" o:spid="_x0000_s1028" type="#_x0000_t202" style="position:absolute;margin-left:11.25pt;margin-top:330.6pt;width:46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" stroked="f">
                <v:textbox style="mso-fit-shape-to-text:t" inset="0,0,0,0">
                  <w:txbxContent>
                    <w:p w:rsidR="003A781F" w:rsidRPr="009B134D" w:rsidRDefault="003A781F" w:rsidP="006F3672">
                      <w:pPr>
                        <w:pStyle w:val="Caption"/>
                        <w:jc w:val="center"/>
                        <w:rPr>
                          <w:noProof/>
                        </w:rPr>
                      </w:pPr>
                      <w:r>
                        <w:t xml:space="preserve">Figure </w:t>
                      </w:r>
                      <w:r>
                        <w:fldChar w:fldCharType="begin"/>
                      </w:r>
                      <w:r>
                        <w:instrText xml:space="preserve"> SEQ Figure \* ARABIC </w:instrText>
                      </w:r>
                      <w:r>
                        <w:fldChar w:fldCharType="separate"/>
                      </w:r>
                      <w:r>
                        <w:rPr>
                          <w:noProof/>
                        </w:rPr>
                        <w:t>16</w:t>
                      </w:r>
                      <w:r>
                        <w:fldChar w:fldCharType="end"/>
                      </w:r>
                    </w:p>
                  </w:txbxContent>
                </v:textbox>
                <w10:wrap type="topAndBottom"/>
              </v:shape>
            </w:pict>
          </mc:Fallback>
        </mc:AlternateContent>
      </w:r>
      <w:r w:rsidRPr="00CB4F04">
        <w:drawing>
          <wp:anchor distT="0" distB="0" distL="114300" distR="114300" simplePos="0" relativeHeight="251665408" behindDoc="0" locked="0" layoutInCell="1" allowOverlap="1">
            <wp:simplePos x="0" y="0"/>
            <wp:positionH relativeFrom="column">
              <wp:posOffset>142875</wp:posOffset>
            </wp:positionH>
            <wp:positionV relativeFrom="paragraph">
              <wp:posOffset>563880</wp:posOffset>
            </wp:positionV>
            <wp:extent cx="5943600" cy="3577590"/>
            <wp:effectExtent l="0" t="0" r="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anchor>
        </w:drawing>
      </w:r>
      <w:r w:rsidRPr="00CB4F04">
        <w:t>As we found the most favorable optimal number of clusters in the previous step, now we can perform the k means clustering for k = 3.</w:t>
      </w:r>
    </w:p>
    <w:p w:rsidR="000B0042" w:rsidRPr="00CB4F04" w:rsidRDefault="006F3672" w:rsidP="000B0042">
      <w:r w:rsidRPr="00CB4F04">
        <w:rPr>
          <w:noProof/>
        </w:rPr>
        <mc:AlternateContent>
          <mc:Choice Requires="wps">
            <w:drawing>
              <wp:anchor distT="0" distB="0" distL="114300" distR="114300" simplePos="0" relativeHeight="251674624" behindDoc="0" locked="0" layoutInCell="1" allowOverlap="1" wp14:anchorId="5D618CFF" wp14:editId="026B0C2D">
                <wp:simplePos x="0" y="0"/>
                <wp:positionH relativeFrom="column">
                  <wp:posOffset>142875</wp:posOffset>
                </wp:positionH>
                <wp:positionV relativeFrom="paragraph">
                  <wp:posOffset>6189980</wp:posOffset>
                </wp:positionV>
                <wp:extent cx="5943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3A781F" w:rsidRPr="00333AAC" w:rsidRDefault="003A781F" w:rsidP="006F3672">
                            <w:pPr>
                              <w:pStyle w:val="Caption"/>
                              <w:jc w:val="center"/>
                            </w:pPr>
                            <w:r>
                              <w:t xml:space="preserve">Figure </w:t>
                            </w:r>
                            <w:r>
                              <w:fldChar w:fldCharType="begin"/>
                            </w:r>
                            <w:r>
                              <w:instrText xml:space="preserve"> SEQ Figure \* ARABIC </w:instrText>
                            </w:r>
                            <w:r>
                              <w:fldChar w:fldCharType="separate"/>
                            </w:r>
                            <w:r>
                              <w:rPr>
                                <w:noProof/>
                              </w:rPr>
                              <w:t>1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618CFF" id="Text Box 24" o:spid="_x0000_s1029" type="#_x0000_t202" style="position:absolute;margin-left:11.25pt;margin-top:487.4pt;width:46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" stroked="f">
                <v:textbox style="mso-fit-shape-to-text:t" inset="0,0,0,0">
                  <w:txbxContent>
                    <w:p w:rsidR="003A781F" w:rsidRPr="00333AAC" w:rsidRDefault="003A781F" w:rsidP="006F3672">
                      <w:pPr>
                        <w:pStyle w:val="Caption"/>
                        <w:jc w:val="center"/>
                      </w:pPr>
                      <w:r>
                        <w:t xml:space="preserve">Figure </w:t>
                      </w:r>
                      <w:r>
                        <w:fldChar w:fldCharType="begin"/>
                      </w:r>
                      <w:r>
                        <w:instrText xml:space="preserve"> SEQ Figure \* ARABIC </w:instrText>
                      </w:r>
                      <w:r>
                        <w:fldChar w:fldCharType="separate"/>
                      </w:r>
                      <w:r>
                        <w:rPr>
                          <w:noProof/>
                        </w:rPr>
                        <w:t>17</w:t>
                      </w:r>
                      <w:r>
                        <w:fldChar w:fldCharType="end"/>
                      </w:r>
                    </w:p>
                  </w:txbxContent>
                </v:textbox>
                <w10:wrap type="topAndBottom"/>
              </v:shape>
            </w:pict>
          </mc:Fallback>
        </mc:AlternateContent>
      </w:r>
      <w:r w:rsidRPr="00CB4F04">
        <w:drawing>
          <wp:anchor distT="0" distB="0" distL="114300" distR="114300" simplePos="0" relativeHeight="251668480" behindDoc="0" locked="0" layoutInCell="1" allowOverlap="1">
            <wp:simplePos x="0" y="0"/>
            <wp:positionH relativeFrom="column">
              <wp:posOffset>142875</wp:posOffset>
            </wp:positionH>
            <wp:positionV relativeFrom="paragraph">
              <wp:posOffset>4252595</wp:posOffset>
            </wp:positionV>
            <wp:extent cx="5943600" cy="1880235"/>
            <wp:effectExtent l="0" t="0" r="0" b="571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880235"/>
                    </a:xfrm>
                    <a:prstGeom prst="rect">
                      <a:avLst/>
                    </a:prstGeom>
                  </pic:spPr>
                </pic:pic>
              </a:graphicData>
            </a:graphic>
          </wp:anchor>
        </w:drawing>
      </w:r>
    </w:p>
    <w:p w:rsidR="000B0042" w:rsidRPr="00CB4F04" w:rsidRDefault="000B0042" w:rsidP="000B0042"/>
    <w:p w:rsidR="001E27A2" w:rsidRPr="00CB4F04" w:rsidRDefault="006F3672" w:rsidP="001E27A2">
      <w:r w:rsidRPr="00CB4F04">
        <w:rPr>
          <w:noProof/>
        </w:rPr>
        <w:lastRenderedPageBreak/>
        <mc:AlternateContent>
          <mc:Choice Requires="wps">
            <w:drawing>
              <wp:anchor distT="0" distB="0" distL="114300" distR="114300" simplePos="0" relativeHeight="251677696" behindDoc="0" locked="0" layoutInCell="1" allowOverlap="1" wp14:anchorId="206E562C" wp14:editId="43ECA8A1">
                <wp:simplePos x="0" y="0"/>
                <wp:positionH relativeFrom="column">
                  <wp:posOffset>762000</wp:posOffset>
                </wp:positionH>
                <wp:positionV relativeFrom="paragraph">
                  <wp:posOffset>742950</wp:posOffset>
                </wp:positionV>
                <wp:extent cx="409575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a:effectLst/>
                      </wps:spPr>
                      <wps:txbx>
                        <w:txbxContent>
                          <w:p w:rsidR="003A781F" w:rsidRPr="001F2CEB" w:rsidRDefault="003A781F" w:rsidP="006F3672">
                            <w:pPr>
                              <w:pStyle w:val="Caption"/>
                              <w:jc w:val="center"/>
                            </w:pPr>
                            <w:r>
                              <w:t xml:space="preserve">Figure </w:t>
                            </w:r>
                            <w:r>
                              <w:fldChar w:fldCharType="begin"/>
                            </w:r>
                            <w:r>
                              <w:instrText xml:space="preserve"> SEQ Figure \* ARABIC </w:instrText>
                            </w:r>
                            <w:r>
                              <w:fldChar w:fldCharType="separate"/>
                            </w:r>
                            <w:r>
                              <w:rPr>
                                <w:noProof/>
                              </w:rPr>
                              <w:t>1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6E562C" id="Text Box 25" o:spid="_x0000_s1030" type="#_x0000_t202" style="position:absolute;margin-left:60pt;margin-top:58.5pt;width:32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" stroked="f">
                <v:textbox style="mso-fit-shape-to-text:t" inset="0,0,0,0">
                  <w:txbxContent>
                    <w:p w:rsidR="003A781F" w:rsidRPr="001F2CEB" w:rsidRDefault="003A781F" w:rsidP="006F3672">
                      <w:pPr>
                        <w:pStyle w:val="Caption"/>
                        <w:jc w:val="center"/>
                      </w:pPr>
                      <w:r>
                        <w:t xml:space="preserve">Figure </w:t>
                      </w:r>
                      <w:r>
                        <w:fldChar w:fldCharType="begin"/>
                      </w:r>
                      <w:r>
                        <w:instrText xml:space="preserve"> SEQ Figure \* ARABIC </w:instrText>
                      </w:r>
                      <w:r>
                        <w:fldChar w:fldCharType="separate"/>
                      </w:r>
                      <w:r>
                        <w:rPr>
                          <w:noProof/>
                        </w:rPr>
                        <w:t>18</w:t>
                      </w:r>
                      <w:r>
                        <w:fldChar w:fldCharType="end"/>
                      </w:r>
                    </w:p>
                  </w:txbxContent>
                </v:textbox>
                <w10:wrap type="topAndBottom"/>
              </v:shape>
            </w:pict>
          </mc:Fallback>
        </mc:AlternateContent>
      </w:r>
      <w:r w:rsidRPr="00CB4F04">
        <w:drawing>
          <wp:anchor distT="0" distB="0" distL="114300" distR="114300" simplePos="0" relativeHeight="251675648" behindDoc="0" locked="0" layoutInCell="1" allowOverlap="1">
            <wp:simplePos x="0" y="0"/>
            <wp:positionH relativeFrom="column">
              <wp:posOffset>762000</wp:posOffset>
            </wp:positionH>
            <wp:positionV relativeFrom="paragraph">
              <wp:posOffset>0</wp:posOffset>
            </wp:positionV>
            <wp:extent cx="4096322" cy="685896"/>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096322" cy="685896"/>
                    </a:xfrm>
                    <a:prstGeom prst="rect">
                      <a:avLst/>
                    </a:prstGeom>
                  </pic:spPr>
                </pic:pic>
              </a:graphicData>
            </a:graphic>
          </wp:anchor>
        </w:drawing>
      </w:r>
    </w:p>
    <w:p w:rsidR="006F3672" w:rsidRPr="00CB4F04" w:rsidRDefault="006F3672" w:rsidP="006F3672">
      <w:pPr>
        <w:keepNext/>
      </w:pPr>
      <w:r w:rsidRPr="00CB4F04">
        <w:rPr>
          <w:noProof/>
          <w:lang w:bidi="ar-SA"/>
        </w:rPr>
        <w:drawing>
          <wp:inline distT="0" distB="0" distL="0" distR="0">
            <wp:extent cx="5943600" cy="3096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lusterplot.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096260"/>
                    </a:xfrm>
                    <a:prstGeom prst="rect">
                      <a:avLst/>
                    </a:prstGeom>
                  </pic:spPr>
                </pic:pic>
              </a:graphicData>
            </a:graphic>
          </wp:inline>
        </w:drawing>
      </w:r>
    </w:p>
    <w:p w:rsidR="001E27A2" w:rsidRPr="00CB4F04" w:rsidRDefault="006F3672" w:rsidP="006F3672">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19</w:t>
      </w:r>
      <w:r w:rsidRPr="00CB4F04">
        <w:rPr>
          <w:color w:val="auto"/>
        </w:rPr>
        <w:fldChar w:fldCharType="end"/>
      </w:r>
    </w:p>
    <w:p w:rsidR="001E27A2" w:rsidRPr="00CB4F04" w:rsidRDefault="001E27A2" w:rsidP="001E27A2"/>
    <w:p w:rsidR="001E27A2" w:rsidRPr="00CB4F04" w:rsidRDefault="00A028AC" w:rsidP="00A028AC">
      <w:pPr>
        <w:jc w:val="center"/>
        <w:rPr>
          <w:b/>
        </w:rPr>
      </w:pPr>
      <w:r w:rsidRPr="00CB4F04">
        <w:rPr>
          <w:b/>
        </w:rPr>
        <w:t>Cluster Results</w:t>
      </w:r>
    </w:p>
    <w:tbl>
      <w:tblPr>
        <w:tblStyle w:val="TableGrid"/>
        <w:tblW w:w="0" w:type="auto"/>
        <w:tblLook w:val="04A0" w:firstRow="1" w:lastRow="0" w:firstColumn="1" w:lastColumn="0" w:noHBand="0" w:noVBand="1"/>
      </w:tblPr>
      <w:tblGrid>
        <w:gridCol w:w="2337"/>
        <w:gridCol w:w="2337"/>
        <w:gridCol w:w="2338"/>
        <w:gridCol w:w="2338"/>
      </w:tblGrid>
      <w:tr w:rsidR="006F3672" w:rsidRPr="00CB4F04" w:rsidTr="006F3672">
        <w:tc>
          <w:tcPr>
            <w:tcW w:w="2337" w:type="dxa"/>
          </w:tcPr>
          <w:p w:rsidR="006F3672" w:rsidRPr="00CB4F04" w:rsidRDefault="006F3672" w:rsidP="001E27A2">
            <w:pPr>
              <w:rPr>
                <w:b/>
              </w:rPr>
            </w:pPr>
            <w:r w:rsidRPr="00CB4F04">
              <w:rPr>
                <w:b/>
              </w:rPr>
              <w:t>Class</w:t>
            </w:r>
          </w:p>
        </w:tc>
        <w:tc>
          <w:tcPr>
            <w:tcW w:w="2337" w:type="dxa"/>
          </w:tcPr>
          <w:p w:rsidR="006F3672" w:rsidRPr="00CB4F04" w:rsidRDefault="006F3672" w:rsidP="001E27A2">
            <w:pPr>
              <w:rPr>
                <w:b/>
              </w:rPr>
            </w:pPr>
            <w:r w:rsidRPr="00CB4F04">
              <w:rPr>
                <w:b/>
              </w:rPr>
              <w:t>Cluster 1</w:t>
            </w:r>
          </w:p>
        </w:tc>
        <w:tc>
          <w:tcPr>
            <w:tcW w:w="2338" w:type="dxa"/>
          </w:tcPr>
          <w:p w:rsidR="006F3672" w:rsidRPr="00CB4F04" w:rsidRDefault="006F3672" w:rsidP="001E27A2">
            <w:pPr>
              <w:rPr>
                <w:b/>
              </w:rPr>
            </w:pPr>
            <w:r w:rsidRPr="00CB4F04">
              <w:rPr>
                <w:b/>
              </w:rPr>
              <w:t>Cluster 2</w:t>
            </w:r>
          </w:p>
        </w:tc>
        <w:tc>
          <w:tcPr>
            <w:tcW w:w="2338" w:type="dxa"/>
          </w:tcPr>
          <w:p w:rsidR="006F3672" w:rsidRPr="00CB4F04" w:rsidRDefault="006F3672" w:rsidP="001E27A2">
            <w:pPr>
              <w:rPr>
                <w:b/>
              </w:rPr>
            </w:pPr>
            <w:r w:rsidRPr="00CB4F04">
              <w:rPr>
                <w:b/>
              </w:rPr>
              <w:t>Cluster 3</w:t>
            </w:r>
          </w:p>
        </w:tc>
      </w:tr>
      <w:tr w:rsidR="006F3672" w:rsidRPr="00CB4F04" w:rsidTr="006F3672">
        <w:tc>
          <w:tcPr>
            <w:tcW w:w="2337" w:type="dxa"/>
          </w:tcPr>
          <w:p w:rsidR="006F3672" w:rsidRPr="00CB4F04" w:rsidRDefault="006F3672" w:rsidP="001E27A2">
            <w:r w:rsidRPr="00CB4F04">
              <w:t>Bus</w:t>
            </w:r>
          </w:p>
        </w:tc>
        <w:tc>
          <w:tcPr>
            <w:tcW w:w="2337" w:type="dxa"/>
          </w:tcPr>
          <w:p w:rsidR="006F3672" w:rsidRPr="00CB4F04" w:rsidRDefault="00A028AC" w:rsidP="001E27A2">
            <w:r w:rsidRPr="00CB4F04">
              <w:t>82</w:t>
            </w:r>
          </w:p>
        </w:tc>
        <w:tc>
          <w:tcPr>
            <w:tcW w:w="2338" w:type="dxa"/>
          </w:tcPr>
          <w:p w:rsidR="006F3672" w:rsidRPr="00CB4F04" w:rsidRDefault="00A028AC" w:rsidP="001E27A2">
            <w:r w:rsidRPr="00CB4F04">
              <w:t>80</w:t>
            </w:r>
          </w:p>
        </w:tc>
        <w:tc>
          <w:tcPr>
            <w:tcW w:w="2338" w:type="dxa"/>
          </w:tcPr>
          <w:p w:rsidR="006F3672" w:rsidRPr="00CB4F04" w:rsidRDefault="00A028AC" w:rsidP="001E27A2">
            <w:r w:rsidRPr="00CB4F04">
              <w:t>46</w:t>
            </w:r>
          </w:p>
        </w:tc>
      </w:tr>
      <w:tr w:rsidR="006F3672" w:rsidRPr="00CB4F04" w:rsidTr="006F3672">
        <w:tc>
          <w:tcPr>
            <w:tcW w:w="2337" w:type="dxa"/>
          </w:tcPr>
          <w:p w:rsidR="006F3672" w:rsidRPr="00CB4F04" w:rsidRDefault="006F3672" w:rsidP="001E27A2">
            <w:r w:rsidRPr="00CB4F04">
              <w:t>Van</w:t>
            </w:r>
          </w:p>
        </w:tc>
        <w:tc>
          <w:tcPr>
            <w:tcW w:w="2337" w:type="dxa"/>
          </w:tcPr>
          <w:p w:rsidR="006F3672" w:rsidRPr="00CB4F04" w:rsidRDefault="00A028AC" w:rsidP="001E27A2">
            <w:r w:rsidRPr="00CB4F04">
              <w:t>109</w:t>
            </w:r>
          </w:p>
        </w:tc>
        <w:tc>
          <w:tcPr>
            <w:tcW w:w="2338" w:type="dxa"/>
          </w:tcPr>
          <w:p w:rsidR="006F3672" w:rsidRPr="00CB4F04" w:rsidRDefault="00A028AC" w:rsidP="001E27A2">
            <w:r w:rsidRPr="00CB4F04">
              <w:t>80</w:t>
            </w:r>
          </w:p>
        </w:tc>
        <w:tc>
          <w:tcPr>
            <w:tcW w:w="2338" w:type="dxa"/>
          </w:tcPr>
          <w:p w:rsidR="006F3672" w:rsidRPr="00CB4F04" w:rsidRDefault="00A028AC" w:rsidP="001E27A2">
            <w:r w:rsidRPr="00CB4F04">
              <w:t>0</w:t>
            </w:r>
          </w:p>
        </w:tc>
      </w:tr>
      <w:tr w:rsidR="006F3672" w:rsidRPr="00CB4F04" w:rsidTr="006F3672">
        <w:tc>
          <w:tcPr>
            <w:tcW w:w="2337" w:type="dxa"/>
          </w:tcPr>
          <w:p w:rsidR="006F3672" w:rsidRPr="00CB4F04" w:rsidRDefault="006F3672" w:rsidP="001E27A2">
            <w:r w:rsidRPr="00CB4F04">
              <w:t>Opel</w:t>
            </w:r>
          </w:p>
        </w:tc>
        <w:tc>
          <w:tcPr>
            <w:tcW w:w="2337" w:type="dxa"/>
          </w:tcPr>
          <w:p w:rsidR="006F3672" w:rsidRPr="00CB4F04" w:rsidRDefault="00A028AC" w:rsidP="001E27A2">
            <w:r w:rsidRPr="00CB4F04">
              <w:t>63</w:t>
            </w:r>
          </w:p>
        </w:tc>
        <w:tc>
          <w:tcPr>
            <w:tcW w:w="2338" w:type="dxa"/>
          </w:tcPr>
          <w:p w:rsidR="006F3672" w:rsidRPr="00CB4F04" w:rsidRDefault="00A028AC" w:rsidP="001E27A2">
            <w:r w:rsidRPr="00CB4F04">
              <w:t>35</w:t>
            </w:r>
          </w:p>
        </w:tc>
        <w:tc>
          <w:tcPr>
            <w:tcW w:w="2338" w:type="dxa"/>
          </w:tcPr>
          <w:p w:rsidR="006F3672" w:rsidRPr="00CB4F04" w:rsidRDefault="00A028AC" w:rsidP="001E27A2">
            <w:r w:rsidRPr="00CB4F04">
              <w:t>110</w:t>
            </w:r>
          </w:p>
        </w:tc>
      </w:tr>
      <w:tr w:rsidR="006F3672" w:rsidRPr="00CB4F04" w:rsidTr="006F3672">
        <w:tc>
          <w:tcPr>
            <w:tcW w:w="2337" w:type="dxa"/>
          </w:tcPr>
          <w:p w:rsidR="006F3672" w:rsidRPr="00CB4F04" w:rsidRDefault="006F3672" w:rsidP="001E27A2">
            <w:r w:rsidRPr="00CB4F04">
              <w:t>Saab</w:t>
            </w:r>
          </w:p>
        </w:tc>
        <w:tc>
          <w:tcPr>
            <w:tcW w:w="2337" w:type="dxa"/>
          </w:tcPr>
          <w:p w:rsidR="006F3672" w:rsidRPr="00CB4F04" w:rsidRDefault="00A028AC" w:rsidP="001E27A2">
            <w:r w:rsidRPr="00CB4F04">
              <w:t>73</w:t>
            </w:r>
          </w:p>
        </w:tc>
        <w:tc>
          <w:tcPr>
            <w:tcW w:w="2338" w:type="dxa"/>
          </w:tcPr>
          <w:p w:rsidR="006F3672" w:rsidRPr="00CB4F04" w:rsidRDefault="00A028AC" w:rsidP="001E27A2">
            <w:r w:rsidRPr="00CB4F04">
              <w:t>38</w:t>
            </w:r>
          </w:p>
        </w:tc>
        <w:tc>
          <w:tcPr>
            <w:tcW w:w="2338" w:type="dxa"/>
          </w:tcPr>
          <w:p w:rsidR="006F3672" w:rsidRPr="00CB4F04" w:rsidRDefault="00A028AC" w:rsidP="001E27A2">
            <w:r w:rsidRPr="00CB4F04">
              <w:t>97</w:t>
            </w:r>
          </w:p>
        </w:tc>
      </w:tr>
      <w:tr w:rsidR="006F3672" w:rsidRPr="00CB4F04" w:rsidTr="006F3672">
        <w:tc>
          <w:tcPr>
            <w:tcW w:w="2337" w:type="dxa"/>
          </w:tcPr>
          <w:p w:rsidR="006F3672" w:rsidRPr="00CB4F04" w:rsidRDefault="00A028AC" w:rsidP="001E27A2">
            <w:pPr>
              <w:rPr>
                <w:b/>
              </w:rPr>
            </w:pPr>
            <w:r w:rsidRPr="00CB4F04">
              <w:rPr>
                <w:b/>
              </w:rPr>
              <w:t>Total</w:t>
            </w:r>
          </w:p>
        </w:tc>
        <w:tc>
          <w:tcPr>
            <w:tcW w:w="2337" w:type="dxa"/>
          </w:tcPr>
          <w:p w:rsidR="006F3672" w:rsidRPr="00CB4F04" w:rsidRDefault="00A028AC" w:rsidP="001E27A2">
            <w:pPr>
              <w:rPr>
                <w:b/>
              </w:rPr>
            </w:pPr>
            <w:r w:rsidRPr="00CB4F04">
              <w:rPr>
                <w:b/>
              </w:rPr>
              <w:t>327</w:t>
            </w:r>
          </w:p>
        </w:tc>
        <w:tc>
          <w:tcPr>
            <w:tcW w:w="2338" w:type="dxa"/>
          </w:tcPr>
          <w:p w:rsidR="006F3672" w:rsidRPr="00CB4F04" w:rsidRDefault="00A028AC" w:rsidP="001E27A2">
            <w:pPr>
              <w:rPr>
                <w:b/>
              </w:rPr>
            </w:pPr>
            <w:r w:rsidRPr="00CB4F04">
              <w:rPr>
                <w:b/>
              </w:rPr>
              <w:t>233</w:t>
            </w:r>
          </w:p>
        </w:tc>
        <w:tc>
          <w:tcPr>
            <w:tcW w:w="2338" w:type="dxa"/>
          </w:tcPr>
          <w:p w:rsidR="006F3672" w:rsidRPr="00CB4F04" w:rsidRDefault="00A028AC" w:rsidP="001E27A2">
            <w:pPr>
              <w:rPr>
                <w:b/>
              </w:rPr>
            </w:pPr>
            <w:r w:rsidRPr="00CB4F04">
              <w:rPr>
                <w:b/>
              </w:rPr>
              <w:t>253</w:t>
            </w:r>
          </w:p>
        </w:tc>
      </w:tr>
    </w:tbl>
    <w:p w:rsidR="001E27A2" w:rsidRPr="00CB4F04" w:rsidRDefault="001E27A2" w:rsidP="001E27A2"/>
    <w:p w:rsidR="00A028AC" w:rsidRPr="00CB4F04" w:rsidRDefault="00A028AC" w:rsidP="00A028AC">
      <w:pPr>
        <w:keepNext/>
      </w:pPr>
      <w:r w:rsidRPr="00CB4F04">
        <w:drawing>
          <wp:inline distT="0" distB="0" distL="0" distR="0" wp14:anchorId="6114E74B" wp14:editId="13E0B201">
            <wp:extent cx="5943600" cy="10604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60450"/>
                    </a:xfrm>
                    <a:prstGeom prst="rect">
                      <a:avLst/>
                    </a:prstGeom>
                  </pic:spPr>
                </pic:pic>
              </a:graphicData>
            </a:graphic>
          </wp:inline>
        </w:drawing>
      </w:r>
    </w:p>
    <w:p w:rsidR="001E27A2" w:rsidRPr="00CB4F04" w:rsidRDefault="00A028AC" w:rsidP="00A028AC">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0</w:t>
      </w:r>
      <w:r w:rsidRPr="00CB4F04">
        <w:rPr>
          <w:color w:val="auto"/>
        </w:rPr>
        <w:fldChar w:fldCharType="end"/>
      </w:r>
      <w:r w:rsidRPr="00CB4F04">
        <w:rPr>
          <w:color w:val="auto"/>
        </w:rPr>
        <w:t xml:space="preserve"> Cluster Centers</w:t>
      </w:r>
    </w:p>
    <w:p w:rsidR="00020BAD" w:rsidRPr="00CB4F04" w:rsidRDefault="00020BAD" w:rsidP="00020BAD">
      <w:pPr>
        <w:jc w:val="center"/>
        <w:rPr>
          <w:b/>
        </w:rPr>
      </w:pPr>
      <w:r w:rsidRPr="00CB4F04">
        <w:rPr>
          <w:b/>
        </w:rPr>
        <w:lastRenderedPageBreak/>
        <w:t>Summary</w:t>
      </w:r>
    </w:p>
    <w:tbl>
      <w:tblPr>
        <w:tblStyle w:val="TableGrid"/>
        <w:tblW w:w="0" w:type="auto"/>
        <w:tblLook w:val="04A0" w:firstRow="1" w:lastRow="0" w:firstColumn="1" w:lastColumn="0" w:noHBand="0" w:noVBand="1"/>
      </w:tblPr>
      <w:tblGrid>
        <w:gridCol w:w="4675"/>
        <w:gridCol w:w="4675"/>
      </w:tblGrid>
      <w:tr w:rsidR="00A028AC" w:rsidRPr="00CB4F04" w:rsidTr="00A028AC">
        <w:tc>
          <w:tcPr>
            <w:tcW w:w="4675" w:type="dxa"/>
          </w:tcPr>
          <w:p w:rsidR="00A028AC" w:rsidRPr="00CB4F04" w:rsidRDefault="00A028AC" w:rsidP="00A028AC">
            <w:r w:rsidRPr="00CB4F04">
              <w:t>Within Cluster Sum of Squares (WSS)</w:t>
            </w:r>
          </w:p>
        </w:tc>
        <w:tc>
          <w:tcPr>
            <w:tcW w:w="4675" w:type="dxa"/>
          </w:tcPr>
          <w:p w:rsidR="00A028AC" w:rsidRPr="00CB4F04" w:rsidRDefault="00A028AC" w:rsidP="00A028AC">
            <w:r w:rsidRPr="00CB4F04">
              <w:t>6545.508</w:t>
            </w:r>
          </w:p>
        </w:tc>
      </w:tr>
      <w:tr w:rsidR="00A028AC" w:rsidRPr="00CB4F04" w:rsidTr="00A028AC">
        <w:tc>
          <w:tcPr>
            <w:tcW w:w="4675" w:type="dxa"/>
          </w:tcPr>
          <w:p w:rsidR="00A028AC" w:rsidRPr="00CB4F04" w:rsidRDefault="00A028AC" w:rsidP="00A028AC">
            <w:r w:rsidRPr="00CB4F04">
              <w:t>Between Cluster Sum of Squares (BSS)</w:t>
            </w:r>
          </w:p>
        </w:tc>
        <w:tc>
          <w:tcPr>
            <w:tcW w:w="4675" w:type="dxa"/>
          </w:tcPr>
          <w:p w:rsidR="00A028AC" w:rsidRPr="00CB4F04" w:rsidRDefault="00020BAD" w:rsidP="00A028AC">
            <w:r w:rsidRPr="00CB4F04">
              <w:t>8070.492</w:t>
            </w:r>
          </w:p>
        </w:tc>
      </w:tr>
      <w:tr w:rsidR="00A028AC" w:rsidRPr="00CB4F04" w:rsidTr="00A028AC">
        <w:tc>
          <w:tcPr>
            <w:tcW w:w="4675" w:type="dxa"/>
          </w:tcPr>
          <w:p w:rsidR="00A028AC" w:rsidRPr="00CB4F04" w:rsidRDefault="00020BAD" w:rsidP="00020BAD">
            <w:r w:rsidRPr="00CB4F04">
              <w:t>Total Sum of Squares (TSS)</w:t>
            </w:r>
          </w:p>
        </w:tc>
        <w:tc>
          <w:tcPr>
            <w:tcW w:w="4675" w:type="dxa"/>
          </w:tcPr>
          <w:p w:rsidR="00A028AC" w:rsidRPr="00CB4F04" w:rsidRDefault="00020BAD" w:rsidP="00A028AC">
            <w:r w:rsidRPr="00CB4F04">
              <w:t>14616</w:t>
            </w:r>
          </w:p>
        </w:tc>
      </w:tr>
      <w:tr w:rsidR="00020BAD" w:rsidRPr="00CB4F04" w:rsidTr="00A028AC">
        <w:tc>
          <w:tcPr>
            <w:tcW w:w="4675" w:type="dxa"/>
          </w:tcPr>
          <w:p w:rsidR="00020BAD" w:rsidRPr="00CB4F04" w:rsidRDefault="00020BAD" w:rsidP="00020BAD">
            <w:r w:rsidRPr="00CB4F04">
              <w:t>Ratio BSS over TSS</w:t>
            </w:r>
          </w:p>
        </w:tc>
        <w:tc>
          <w:tcPr>
            <w:tcW w:w="4675" w:type="dxa"/>
          </w:tcPr>
          <w:p w:rsidR="00020BAD" w:rsidRPr="00CB4F04" w:rsidRDefault="00020BAD" w:rsidP="00A028AC">
            <w:r w:rsidRPr="00CB4F04">
              <w:t>55.22%</w:t>
            </w:r>
          </w:p>
        </w:tc>
      </w:tr>
    </w:tbl>
    <w:p w:rsidR="00A028AC" w:rsidRPr="00CB4F04" w:rsidRDefault="00A028AC" w:rsidP="00A028AC"/>
    <w:p w:rsidR="00020BAD" w:rsidRPr="00CB4F04" w:rsidRDefault="00020BAD" w:rsidP="00A028AC"/>
    <w:p w:rsidR="00020BAD" w:rsidRPr="00CB4F04" w:rsidRDefault="00020BAD" w:rsidP="003A781F">
      <w:pPr>
        <w:pStyle w:val="Heading3"/>
        <w:rPr>
          <w:b/>
          <w:color w:val="auto"/>
        </w:rPr>
      </w:pPr>
      <w:bookmarkStart w:id="10" w:name="_Toc134061615"/>
      <w:r w:rsidRPr="00CB4F04">
        <w:rPr>
          <w:b/>
          <w:color w:val="auto"/>
        </w:rPr>
        <w:t>Silhouette Plot</w:t>
      </w:r>
      <w:bookmarkEnd w:id="10"/>
    </w:p>
    <w:p w:rsidR="00020BAD" w:rsidRPr="00CB4F04" w:rsidRDefault="00020BAD" w:rsidP="00020BAD"/>
    <w:p w:rsidR="00020BAD" w:rsidRPr="00CB4F04" w:rsidRDefault="00020BAD" w:rsidP="00020BAD">
      <w:pPr>
        <w:keepNext/>
        <w:jc w:val="center"/>
      </w:pPr>
      <w:r w:rsidRPr="00CB4F04">
        <w:rPr>
          <w:noProof/>
          <w:lang w:bidi="ar-SA"/>
        </w:rPr>
        <w:drawing>
          <wp:inline distT="0" distB="0" distL="0" distR="0">
            <wp:extent cx="5219700" cy="34535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ilhouette plot.png"/>
                    <pic:cNvPicPr/>
                  </pic:nvPicPr>
                  <pic:blipFill>
                    <a:blip r:embed="rId28">
                      <a:extLst>
                        <a:ext uri="{28A0092B-C50C-407E-A947-70E740481C1C}">
                          <a14:useLocalDpi xmlns:a14="http://schemas.microsoft.com/office/drawing/2010/main" val="0"/>
                        </a:ext>
                      </a:extLst>
                    </a:blip>
                    <a:stretch>
                      <a:fillRect/>
                    </a:stretch>
                  </pic:blipFill>
                  <pic:spPr>
                    <a:xfrm>
                      <a:off x="0" y="0"/>
                      <a:ext cx="5243606" cy="3469407"/>
                    </a:xfrm>
                    <a:prstGeom prst="rect">
                      <a:avLst/>
                    </a:prstGeom>
                  </pic:spPr>
                </pic:pic>
              </a:graphicData>
            </a:graphic>
          </wp:inline>
        </w:drawing>
      </w:r>
    </w:p>
    <w:p w:rsidR="00020BAD" w:rsidRPr="00CB4F04" w:rsidRDefault="00020BAD" w:rsidP="00020BA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1</w:t>
      </w:r>
      <w:r w:rsidRPr="00CB4F04">
        <w:rPr>
          <w:color w:val="auto"/>
        </w:rPr>
        <w:fldChar w:fldCharType="end"/>
      </w:r>
      <w:r w:rsidRPr="00CB4F04">
        <w:rPr>
          <w:color w:val="auto"/>
        </w:rPr>
        <w:t xml:space="preserve"> Silhouette Plot</w:t>
      </w:r>
    </w:p>
    <w:p w:rsidR="00020BAD" w:rsidRPr="00CB4F04" w:rsidRDefault="00020BAD" w:rsidP="00020BAD">
      <w:pPr>
        <w:rPr>
          <w:b/>
        </w:rPr>
      </w:pPr>
    </w:p>
    <w:tbl>
      <w:tblPr>
        <w:tblStyle w:val="TableGrid"/>
        <w:tblW w:w="0" w:type="auto"/>
        <w:tblLook w:val="04A0" w:firstRow="1" w:lastRow="0" w:firstColumn="1" w:lastColumn="0" w:noHBand="0" w:noVBand="1"/>
      </w:tblPr>
      <w:tblGrid>
        <w:gridCol w:w="3116"/>
        <w:gridCol w:w="3117"/>
        <w:gridCol w:w="3117"/>
      </w:tblGrid>
      <w:tr w:rsidR="00020BAD" w:rsidRPr="00CB4F04" w:rsidTr="00020BAD">
        <w:tc>
          <w:tcPr>
            <w:tcW w:w="3116" w:type="dxa"/>
          </w:tcPr>
          <w:p w:rsidR="00020BAD" w:rsidRPr="00CB4F04" w:rsidRDefault="00020BAD" w:rsidP="00020BAD">
            <w:pPr>
              <w:rPr>
                <w:b/>
              </w:rPr>
            </w:pPr>
            <w:r w:rsidRPr="00CB4F04">
              <w:rPr>
                <w:b/>
              </w:rPr>
              <w:t>Cluster</w:t>
            </w:r>
          </w:p>
        </w:tc>
        <w:tc>
          <w:tcPr>
            <w:tcW w:w="3117" w:type="dxa"/>
          </w:tcPr>
          <w:p w:rsidR="00020BAD" w:rsidRPr="00CB4F04" w:rsidRDefault="00D22CD7" w:rsidP="00020BAD">
            <w:pPr>
              <w:rPr>
                <w:b/>
              </w:rPr>
            </w:pPr>
            <w:r w:rsidRPr="00CB4F04">
              <w:rPr>
                <w:b/>
              </w:rPr>
              <w:t>Size</w:t>
            </w:r>
          </w:p>
        </w:tc>
        <w:tc>
          <w:tcPr>
            <w:tcW w:w="3117" w:type="dxa"/>
          </w:tcPr>
          <w:p w:rsidR="00020BAD" w:rsidRPr="00CB4F04" w:rsidRDefault="00D22CD7" w:rsidP="00020BAD">
            <w:pPr>
              <w:rPr>
                <w:b/>
              </w:rPr>
            </w:pPr>
            <w:r w:rsidRPr="00CB4F04">
              <w:rPr>
                <w:b/>
              </w:rPr>
              <w:t>Average silhouette width</w:t>
            </w:r>
          </w:p>
        </w:tc>
      </w:tr>
      <w:tr w:rsidR="00020BAD" w:rsidRPr="00CB4F04" w:rsidTr="00020BAD">
        <w:tc>
          <w:tcPr>
            <w:tcW w:w="3116" w:type="dxa"/>
          </w:tcPr>
          <w:p w:rsidR="00020BAD" w:rsidRPr="00CB4F04" w:rsidRDefault="00D22CD7" w:rsidP="00020BAD">
            <w:r w:rsidRPr="00CB4F04">
              <w:t>1</w:t>
            </w:r>
          </w:p>
        </w:tc>
        <w:tc>
          <w:tcPr>
            <w:tcW w:w="3117" w:type="dxa"/>
          </w:tcPr>
          <w:p w:rsidR="00020BAD" w:rsidRPr="00CB4F04" w:rsidRDefault="00D22CD7" w:rsidP="00020BAD">
            <w:r w:rsidRPr="00CB4F04">
              <w:t>327</w:t>
            </w:r>
          </w:p>
        </w:tc>
        <w:tc>
          <w:tcPr>
            <w:tcW w:w="3117" w:type="dxa"/>
          </w:tcPr>
          <w:p w:rsidR="00020BAD" w:rsidRPr="00CB4F04" w:rsidRDefault="00D22CD7" w:rsidP="00020BAD">
            <w:r w:rsidRPr="00CB4F04">
              <w:t>0.22</w:t>
            </w:r>
          </w:p>
        </w:tc>
      </w:tr>
      <w:tr w:rsidR="00020BAD" w:rsidRPr="00CB4F04" w:rsidTr="00020BAD">
        <w:tc>
          <w:tcPr>
            <w:tcW w:w="3116" w:type="dxa"/>
          </w:tcPr>
          <w:p w:rsidR="00020BAD" w:rsidRPr="00CB4F04" w:rsidRDefault="00D22CD7" w:rsidP="00020BAD">
            <w:r w:rsidRPr="00CB4F04">
              <w:t>2</w:t>
            </w:r>
          </w:p>
        </w:tc>
        <w:tc>
          <w:tcPr>
            <w:tcW w:w="3117" w:type="dxa"/>
          </w:tcPr>
          <w:p w:rsidR="00020BAD" w:rsidRPr="00CB4F04" w:rsidRDefault="00D22CD7" w:rsidP="00020BAD">
            <w:r w:rsidRPr="00CB4F04">
              <w:t>233</w:t>
            </w:r>
          </w:p>
        </w:tc>
        <w:tc>
          <w:tcPr>
            <w:tcW w:w="3117" w:type="dxa"/>
          </w:tcPr>
          <w:p w:rsidR="00020BAD" w:rsidRPr="00CB4F04" w:rsidRDefault="00D22CD7" w:rsidP="00020BAD">
            <w:r w:rsidRPr="00CB4F04">
              <w:t>0.30</w:t>
            </w:r>
          </w:p>
        </w:tc>
      </w:tr>
      <w:tr w:rsidR="00020BAD" w:rsidRPr="00CB4F04" w:rsidTr="00020BAD">
        <w:tc>
          <w:tcPr>
            <w:tcW w:w="3116" w:type="dxa"/>
          </w:tcPr>
          <w:p w:rsidR="00020BAD" w:rsidRPr="00CB4F04" w:rsidRDefault="00D22CD7" w:rsidP="00020BAD">
            <w:r w:rsidRPr="00CB4F04">
              <w:t>3</w:t>
            </w:r>
          </w:p>
        </w:tc>
        <w:tc>
          <w:tcPr>
            <w:tcW w:w="3117" w:type="dxa"/>
          </w:tcPr>
          <w:p w:rsidR="00020BAD" w:rsidRPr="00CB4F04" w:rsidRDefault="00D22CD7" w:rsidP="00020BAD">
            <w:r w:rsidRPr="00CB4F04">
              <w:t>253</w:t>
            </w:r>
          </w:p>
        </w:tc>
        <w:tc>
          <w:tcPr>
            <w:tcW w:w="3117" w:type="dxa"/>
          </w:tcPr>
          <w:p w:rsidR="00020BAD" w:rsidRPr="00CB4F04" w:rsidRDefault="00D22CD7" w:rsidP="00020BAD">
            <w:r w:rsidRPr="00CB4F04">
              <w:t>0.38</w:t>
            </w:r>
          </w:p>
        </w:tc>
      </w:tr>
    </w:tbl>
    <w:p w:rsidR="00020BAD" w:rsidRPr="00CB4F04" w:rsidRDefault="00020BAD" w:rsidP="00020BAD"/>
    <w:p w:rsidR="00E56C11" w:rsidRPr="00CB4F04" w:rsidRDefault="00E56C11" w:rsidP="00020BAD"/>
    <w:p w:rsidR="00E56C11" w:rsidRPr="00CB4F04" w:rsidRDefault="00E56C11" w:rsidP="00020BAD">
      <w:r w:rsidRPr="00CB4F04">
        <w:t xml:space="preserve">As shown in the Silhouette plot, the average silhouette score is 0.29, which is not a bad silhouette score considering the best clustering silhouette score in generally above 0.5 and we consider below the 0.2 silhouette score as a poor clustering. However, the interpretation of the silhouette score can vary depending on the dataset and the clustering method used. In some cases </w:t>
      </w:r>
      <w:r w:rsidR="009A6C07" w:rsidRPr="00CB4F04">
        <w:t xml:space="preserve">lower silhouette scores may </w:t>
      </w:r>
      <w:r w:rsidR="009A6C07" w:rsidRPr="00CB4F04">
        <w:lastRenderedPageBreak/>
        <w:t xml:space="preserve">still indicate reasonable clustering results if the dataset is difficult to cluster or the pattern of the dataset make clustering challenging. As the all data points are above the average silhouette score, we can consider this as a good sign. Also the thickness of the plots are more or less similar in size which indicate the sizes of clusters are also more or less similar to each other. Considering all of these observations, we can consider </w:t>
      </w:r>
      <w:r w:rsidR="006210D2" w:rsidRPr="00CB4F04">
        <w:t xml:space="preserve">this </w:t>
      </w:r>
      <w:r w:rsidR="009A6C07" w:rsidRPr="00CB4F04">
        <w:t xml:space="preserve">as a good clustering attempt.  </w:t>
      </w:r>
    </w:p>
    <w:p w:rsidR="006210D2" w:rsidRPr="00CB4F04" w:rsidRDefault="006210D2" w:rsidP="00020BAD"/>
    <w:p w:rsidR="006210D2" w:rsidRPr="00CB4F04" w:rsidRDefault="006210D2" w:rsidP="00020BAD"/>
    <w:p w:rsidR="006210D2" w:rsidRPr="00CB4F04" w:rsidRDefault="006210D2" w:rsidP="003A781F">
      <w:pPr>
        <w:pStyle w:val="Heading2"/>
        <w:rPr>
          <w:b/>
          <w:color w:val="auto"/>
        </w:rPr>
      </w:pPr>
      <w:bookmarkStart w:id="11" w:name="_Toc134061616"/>
      <w:r w:rsidRPr="00CB4F04">
        <w:rPr>
          <w:b/>
          <w:color w:val="auto"/>
        </w:rPr>
        <w:t>PCA</w:t>
      </w:r>
      <w:r w:rsidR="00637DF4" w:rsidRPr="00CB4F04">
        <w:rPr>
          <w:b/>
          <w:color w:val="auto"/>
        </w:rPr>
        <w:t xml:space="preserve"> Implementation</w:t>
      </w:r>
      <w:bookmarkEnd w:id="11"/>
    </w:p>
    <w:p w:rsidR="00637DF4" w:rsidRPr="00CB4F04" w:rsidRDefault="00637DF4" w:rsidP="00637DF4"/>
    <w:p w:rsidR="0085352C" w:rsidRPr="00CB4F04" w:rsidRDefault="0085352C" w:rsidP="00637DF4">
      <w:r w:rsidRPr="00CB4F04">
        <w:t xml:space="preserve">Principal Component Analysis (PCA) is a dimensionality reduction technique which reduce the original number of variables while keeping as much as the information of the </w:t>
      </w:r>
      <w:r w:rsidR="00690193" w:rsidRPr="00CB4F04">
        <w:t xml:space="preserve">original variables. </w:t>
      </w:r>
      <w:r w:rsidRPr="00CB4F04">
        <w:t xml:space="preserve">To perform PCA first we need to scale the dataset. Hence I have used previously scaled dataset as the </w:t>
      </w:r>
      <w:r w:rsidR="00690193" w:rsidRPr="00CB4F04">
        <w:t>input.</w:t>
      </w:r>
    </w:p>
    <w:p w:rsidR="00690193" w:rsidRPr="00CB4F04" w:rsidRDefault="00690193" w:rsidP="00690193">
      <w:pPr>
        <w:keepNext/>
      </w:pPr>
      <w:r w:rsidRPr="00CB4F04">
        <w:drawing>
          <wp:inline distT="0" distB="0" distL="0" distR="0" wp14:anchorId="043875BF" wp14:editId="4D7B71E6">
            <wp:extent cx="5943600" cy="3949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49065"/>
                    </a:xfrm>
                    <a:prstGeom prst="rect">
                      <a:avLst/>
                    </a:prstGeom>
                  </pic:spPr>
                </pic:pic>
              </a:graphicData>
            </a:graphic>
          </wp:inline>
        </w:drawing>
      </w:r>
    </w:p>
    <w:p w:rsidR="00690193" w:rsidRPr="00CB4F04" w:rsidRDefault="00690193" w:rsidP="00690193">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2</w:t>
      </w:r>
      <w:r w:rsidRPr="00CB4F04">
        <w:rPr>
          <w:color w:val="auto"/>
        </w:rPr>
        <w:fldChar w:fldCharType="end"/>
      </w:r>
    </w:p>
    <w:p w:rsidR="00690193" w:rsidRPr="00CB4F04" w:rsidRDefault="00690193" w:rsidP="00690193"/>
    <w:p w:rsidR="00690193" w:rsidRPr="00CB4F04" w:rsidRDefault="00690193" w:rsidP="00690193">
      <w:r w:rsidRPr="00CB4F04">
        <w:t>After perform PCA to the scaled dataset using “</w:t>
      </w:r>
      <w:proofErr w:type="spellStart"/>
      <w:r w:rsidRPr="00CB4F04">
        <w:t>prcomp</w:t>
      </w:r>
      <w:proofErr w:type="spellEnd"/>
      <w:r w:rsidRPr="00CB4F04">
        <w:t xml:space="preserve">” function we can see the details of the PCs that have created using dataset using “summary” function as following </w:t>
      </w:r>
      <w:r w:rsidRPr="00CB4F04">
        <w:rPr>
          <w:i/>
        </w:rPr>
        <w:t>figure 23.</w:t>
      </w:r>
    </w:p>
    <w:p w:rsidR="00690193" w:rsidRPr="00CB4F04" w:rsidRDefault="00690193" w:rsidP="00690193"/>
    <w:p w:rsidR="00690193" w:rsidRPr="00CB4F04" w:rsidRDefault="00690193" w:rsidP="00690193">
      <w:pPr>
        <w:keepNext/>
      </w:pPr>
      <w:r w:rsidRPr="00CB4F04">
        <w:lastRenderedPageBreak/>
        <w:drawing>
          <wp:inline distT="0" distB="0" distL="0" distR="0" wp14:anchorId="0105F024" wp14:editId="59F6FBE2">
            <wp:extent cx="5943600" cy="122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225550"/>
                    </a:xfrm>
                    <a:prstGeom prst="rect">
                      <a:avLst/>
                    </a:prstGeom>
                  </pic:spPr>
                </pic:pic>
              </a:graphicData>
            </a:graphic>
          </wp:inline>
        </w:drawing>
      </w:r>
    </w:p>
    <w:p w:rsidR="00690193" w:rsidRPr="00CB4F04" w:rsidRDefault="00690193" w:rsidP="00690193">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3</w:t>
      </w:r>
      <w:r w:rsidRPr="00CB4F04">
        <w:rPr>
          <w:color w:val="auto"/>
        </w:rPr>
        <w:fldChar w:fldCharType="end"/>
      </w:r>
      <w:r w:rsidRPr="00CB4F04">
        <w:rPr>
          <w:color w:val="auto"/>
        </w:rPr>
        <w:t xml:space="preserve"> Details of PCs</w:t>
      </w:r>
    </w:p>
    <w:p w:rsidR="00690193" w:rsidRPr="00CB4F04" w:rsidRDefault="00690193" w:rsidP="00690193"/>
    <w:p w:rsidR="00083519" w:rsidRPr="00CB4F04" w:rsidRDefault="00690193" w:rsidP="00690193">
      <w:r w:rsidRPr="00CB4F04">
        <w:t>Additionally</w:t>
      </w:r>
      <w:r w:rsidR="00083519" w:rsidRPr="00CB4F04">
        <w:t xml:space="preserve"> we can extract</w:t>
      </w:r>
      <w:r w:rsidRPr="00CB4F04">
        <w:t xml:space="preserve"> eigenvalues and eigenvectors </w:t>
      </w:r>
      <w:r w:rsidR="00083519" w:rsidRPr="00CB4F04">
        <w:t>from the PCA results.</w:t>
      </w:r>
    </w:p>
    <w:p w:rsidR="00083519" w:rsidRPr="00CB4F04" w:rsidRDefault="00083519" w:rsidP="00083519">
      <w:pPr>
        <w:keepNext/>
      </w:pPr>
      <w:r w:rsidRPr="00CB4F04">
        <w:drawing>
          <wp:inline distT="0" distB="0" distL="0" distR="0" wp14:anchorId="6745C7B1" wp14:editId="427C825F">
            <wp:extent cx="5943600" cy="5213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1335"/>
                    </a:xfrm>
                    <a:prstGeom prst="rect">
                      <a:avLst/>
                    </a:prstGeom>
                  </pic:spPr>
                </pic:pic>
              </a:graphicData>
            </a:graphic>
          </wp:inline>
        </w:drawing>
      </w:r>
    </w:p>
    <w:p w:rsidR="00083519" w:rsidRPr="00CB4F04" w:rsidRDefault="00083519" w:rsidP="00083519">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4</w:t>
      </w:r>
      <w:r w:rsidRPr="00CB4F04">
        <w:rPr>
          <w:color w:val="auto"/>
        </w:rPr>
        <w:fldChar w:fldCharType="end"/>
      </w:r>
      <w:r w:rsidRPr="00CB4F04">
        <w:rPr>
          <w:color w:val="auto"/>
        </w:rPr>
        <w:t xml:space="preserve"> Eigenvalues</w:t>
      </w:r>
    </w:p>
    <w:p w:rsidR="00083519" w:rsidRPr="00CB4F04" w:rsidRDefault="00083519" w:rsidP="00083519">
      <w:pPr>
        <w:keepNext/>
      </w:pPr>
      <w:r w:rsidRPr="00CB4F04">
        <w:t xml:space="preserve"> </w:t>
      </w:r>
      <w:r w:rsidRPr="00CB4F04">
        <w:drawing>
          <wp:inline distT="0" distB="0" distL="0" distR="0" wp14:anchorId="0649ACD7" wp14:editId="51ADD2C0">
            <wp:extent cx="5943600" cy="31889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8970"/>
                    </a:xfrm>
                    <a:prstGeom prst="rect">
                      <a:avLst/>
                    </a:prstGeom>
                  </pic:spPr>
                </pic:pic>
              </a:graphicData>
            </a:graphic>
          </wp:inline>
        </w:drawing>
      </w:r>
    </w:p>
    <w:p w:rsidR="00690193" w:rsidRPr="00CB4F04" w:rsidRDefault="00083519" w:rsidP="00083519">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5</w:t>
      </w:r>
      <w:r w:rsidRPr="00CB4F04">
        <w:rPr>
          <w:color w:val="auto"/>
        </w:rPr>
        <w:fldChar w:fldCharType="end"/>
      </w:r>
      <w:r w:rsidRPr="00CB4F04">
        <w:rPr>
          <w:color w:val="auto"/>
        </w:rPr>
        <w:t xml:space="preserve"> Eigenvectors</w:t>
      </w:r>
    </w:p>
    <w:p w:rsidR="00083519" w:rsidRPr="00CB4F04" w:rsidRDefault="00083519" w:rsidP="00083519"/>
    <w:p w:rsidR="006D756C" w:rsidRPr="00CB4F04" w:rsidRDefault="00083519" w:rsidP="00083519">
      <w:r w:rsidRPr="00CB4F04">
        <w:t>Next we need to choose PCs that explains the maximum amount of variation in the dataset. To do that we need to cumulative scores</w:t>
      </w:r>
      <w:r w:rsidR="00150FCE" w:rsidRPr="00CB4F04">
        <w:t xml:space="preserve"> which represent the cumulative amount of variations in the data which explain by certain number of PCs. </w:t>
      </w:r>
      <w:r w:rsidRPr="00CB4F04">
        <w:t xml:space="preserve">Then as the coursework specification suggest we need to find </w:t>
      </w:r>
      <w:r w:rsidR="006C131F" w:rsidRPr="00CB4F04">
        <w:t xml:space="preserve">the smallest number of PCs as over at least 92% of cumulative score. </w:t>
      </w:r>
      <w:r w:rsidR="006D756C" w:rsidRPr="00CB4F04">
        <w:t>Using above code snippet we can find the PCs that fit to our requirements which is first 6 PCs.</w:t>
      </w:r>
      <w:r w:rsidR="002462A5" w:rsidRPr="00CB4F04">
        <w:t xml:space="preserve"> Then we need to create new transformed dataset from using those PCs.</w:t>
      </w:r>
    </w:p>
    <w:p w:rsidR="006D756C" w:rsidRPr="00CB4F04" w:rsidRDefault="006D756C" w:rsidP="006D756C">
      <w:pPr>
        <w:keepNext/>
        <w:jc w:val="center"/>
      </w:pPr>
      <w:r w:rsidRPr="00CB4F04">
        <w:lastRenderedPageBreak/>
        <w:drawing>
          <wp:inline distT="0" distB="0" distL="0" distR="0" wp14:anchorId="17692526" wp14:editId="74ECB6E7">
            <wp:extent cx="3962953" cy="695422"/>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62953" cy="695422"/>
                    </a:xfrm>
                    <a:prstGeom prst="rect">
                      <a:avLst/>
                    </a:prstGeom>
                  </pic:spPr>
                </pic:pic>
              </a:graphicData>
            </a:graphic>
          </wp:inline>
        </w:drawing>
      </w:r>
    </w:p>
    <w:p w:rsidR="006D756C" w:rsidRPr="00CB4F04" w:rsidRDefault="006D756C" w:rsidP="006D756C">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6</w:t>
      </w:r>
      <w:r w:rsidRPr="00CB4F04">
        <w:rPr>
          <w:color w:val="auto"/>
        </w:rPr>
        <w:fldChar w:fldCharType="end"/>
      </w:r>
      <w:r w:rsidRPr="00CB4F04">
        <w:rPr>
          <w:color w:val="auto"/>
        </w:rPr>
        <w:t xml:space="preserve"> Number of PCs</w:t>
      </w:r>
    </w:p>
    <w:p w:rsidR="00150FCE" w:rsidRPr="00CB4F04" w:rsidRDefault="00150FCE" w:rsidP="00150FCE"/>
    <w:p w:rsidR="00D914BC" w:rsidRPr="00CB4F04" w:rsidRDefault="00D914BC" w:rsidP="003A781F">
      <w:pPr>
        <w:pStyle w:val="Heading3"/>
        <w:rPr>
          <w:b/>
          <w:color w:val="auto"/>
        </w:rPr>
      </w:pPr>
      <w:bookmarkStart w:id="12" w:name="_Toc134061617"/>
      <w:r w:rsidRPr="00CB4F04">
        <w:rPr>
          <w:b/>
          <w:color w:val="auto"/>
        </w:rPr>
        <w:t>Find Optimal Number of Clusters</w:t>
      </w:r>
      <w:bookmarkEnd w:id="12"/>
    </w:p>
    <w:p w:rsidR="00D914BC" w:rsidRPr="00CB4F04" w:rsidRDefault="00D914BC" w:rsidP="00D914BC"/>
    <w:p w:rsidR="00D914BC" w:rsidRPr="00CB4F04" w:rsidRDefault="00D914BC" w:rsidP="00D914BC">
      <w:r w:rsidRPr="00CB4F04">
        <w:t>As we have a new dataset, we need to find the optimal number of clusters before applying the K Means to the new PCA dataset. For that I used previous 4 automated tools again.</w:t>
      </w:r>
    </w:p>
    <w:p w:rsidR="00D914BC" w:rsidRPr="00CB4F04" w:rsidRDefault="00D914BC" w:rsidP="003A781F">
      <w:pPr>
        <w:pStyle w:val="Heading4"/>
        <w:rPr>
          <w:b/>
          <w:color w:val="auto"/>
        </w:rPr>
      </w:pPr>
      <w:bookmarkStart w:id="13" w:name="_Toc134061618"/>
      <w:proofErr w:type="spellStart"/>
      <w:r w:rsidRPr="00CB4F04">
        <w:rPr>
          <w:b/>
          <w:color w:val="auto"/>
        </w:rPr>
        <w:t>NBclust</w:t>
      </w:r>
      <w:bookmarkEnd w:id="13"/>
      <w:proofErr w:type="spellEnd"/>
    </w:p>
    <w:p w:rsidR="00D914BC" w:rsidRPr="00CB4F04" w:rsidRDefault="00D914BC" w:rsidP="00D914BC"/>
    <w:p w:rsidR="00D914BC" w:rsidRPr="00CB4F04" w:rsidRDefault="00D914BC" w:rsidP="00D914BC">
      <w:pPr>
        <w:keepNext/>
        <w:jc w:val="center"/>
      </w:pPr>
      <w:r w:rsidRPr="00CB4F04">
        <w:drawing>
          <wp:inline distT="0" distB="0" distL="0" distR="0" wp14:anchorId="7503107A" wp14:editId="3DFA3EE4">
            <wp:extent cx="4581525" cy="20207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22076" cy="2038666"/>
                    </a:xfrm>
                    <a:prstGeom prst="rect">
                      <a:avLst/>
                    </a:prstGeom>
                  </pic:spPr>
                </pic:pic>
              </a:graphicData>
            </a:graphic>
          </wp:inline>
        </w:drawing>
      </w:r>
    </w:p>
    <w:p w:rsidR="00D914BC" w:rsidRPr="00CB4F04" w:rsidRDefault="00D914BC" w:rsidP="00D914BC">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7</w:t>
      </w:r>
      <w:r w:rsidRPr="00CB4F04">
        <w:rPr>
          <w:color w:val="auto"/>
        </w:rPr>
        <w:fldChar w:fldCharType="end"/>
      </w:r>
      <w:r w:rsidRPr="00CB4F04">
        <w:rPr>
          <w:color w:val="auto"/>
        </w:rPr>
        <w:t xml:space="preserve"> Using Euclidean Distance</w:t>
      </w:r>
    </w:p>
    <w:p w:rsidR="00443D42" w:rsidRPr="00CB4F04" w:rsidRDefault="00443D42" w:rsidP="00443D42">
      <w:pPr>
        <w:keepNext/>
        <w:jc w:val="center"/>
      </w:pPr>
      <w:r w:rsidRPr="00CB4F04">
        <w:rPr>
          <w:noProof/>
          <w:lang w:bidi="ar-SA"/>
        </w:rPr>
        <w:drawing>
          <wp:inline distT="0" distB="0" distL="0" distR="0">
            <wp:extent cx="5419725" cy="2664698"/>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uclidean pca nbclust.png"/>
                    <pic:cNvPicPr/>
                  </pic:nvPicPr>
                  <pic:blipFill>
                    <a:blip r:embed="rId35">
                      <a:extLst>
                        <a:ext uri="{28A0092B-C50C-407E-A947-70E740481C1C}">
                          <a14:useLocalDpi xmlns:a14="http://schemas.microsoft.com/office/drawing/2010/main" val="0"/>
                        </a:ext>
                      </a:extLst>
                    </a:blip>
                    <a:stretch>
                      <a:fillRect/>
                    </a:stretch>
                  </pic:blipFill>
                  <pic:spPr>
                    <a:xfrm>
                      <a:off x="0" y="0"/>
                      <a:ext cx="5431024" cy="2670253"/>
                    </a:xfrm>
                    <a:prstGeom prst="rect">
                      <a:avLst/>
                    </a:prstGeom>
                  </pic:spPr>
                </pic:pic>
              </a:graphicData>
            </a:graphic>
          </wp:inline>
        </w:drawing>
      </w:r>
    </w:p>
    <w:p w:rsidR="00D914BC" w:rsidRPr="00CB4F04" w:rsidRDefault="00443D42" w:rsidP="00443D42">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8</w:t>
      </w:r>
      <w:r w:rsidRPr="00CB4F04">
        <w:rPr>
          <w:color w:val="auto"/>
        </w:rPr>
        <w:fldChar w:fldCharType="end"/>
      </w:r>
      <w:r w:rsidRPr="00CB4F04">
        <w:rPr>
          <w:color w:val="auto"/>
        </w:rPr>
        <w:t xml:space="preserve"> Using Euclidean distance</w:t>
      </w:r>
    </w:p>
    <w:p w:rsidR="0005110E" w:rsidRPr="00CB4F04" w:rsidRDefault="0005110E" w:rsidP="0005110E">
      <w:pPr>
        <w:keepNext/>
        <w:jc w:val="center"/>
      </w:pPr>
      <w:r w:rsidRPr="00CB4F04">
        <w:lastRenderedPageBreak/>
        <w:drawing>
          <wp:inline distT="0" distB="0" distL="0" distR="0" wp14:anchorId="0C2E7E47" wp14:editId="51F98F98">
            <wp:extent cx="4600575" cy="235217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0348" cy="2362284"/>
                    </a:xfrm>
                    <a:prstGeom prst="rect">
                      <a:avLst/>
                    </a:prstGeom>
                  </pic:spPr>
                </pic:pic>
              </a:graphicData>
            </a:graphic>
          </wp:inline>
        </w:drawing>
      </w:r>
    </w:p>
    <w:p w:rsidR="00443D42" w:rsidRPr="00CB4F04" w:rsidRDefault="0005110E" w:rsidP="0005110E">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29</w:t>
      </w:r>
      <w:r w:rsidRPr="00CB4F04">
        <w:rPr>
          <w:color w:val="auto"/>
        </w:rPr>
        <w:fldChar w:fldCharType="end"/>
      </w:r>
      <w:r w:rsidRPr="00CB4F04">
        <w:rPr>
          <w:color w:val="auto"/>
        </w:rPr>
        <w:t xml:space="preserve"> Using Manhattan Distance</w:t>
      </w:r>
    </w:p>
    <w:p w:rsidR="0005110E" w:rsidRPr="00CB4F04" w:rsidRDefault="0005110E" w:rsidP="0005110E"/>
    <w:p w:rsidR="0005110E" w:rsidRPr="00CB4F04" w:rsidRDefault="0005110E" w:rsidP="0005110E">
      <w:pPr>
        <w:keepNext/>
        <w:jc w:val="center"/>
      </w:pPr>
      <w:r w:rsidRPr="00CB4F04">
        <w:rPr>
          <w:noProof/>
          <w:lang w:bidi="ar-SA"/>
        </w:rPr>
        <w:drawing>
          <wp:inline distT="0" distB="0" distL="0" distR="0">
            <wp:extent cx="5438775" cy="278156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nhattan pca nbclust.png"/>
                    <pic:cNvPicPr/>
                  </pic:nvPicPr>
                  <pic:blipFill>
                    <a:blip r:embed="rId37">
                      <a:extLst>
                        <a:ext uri="{28A0092B-C50C-407E-A947-70E740481C1C}">
                          <a14:useLocalDpi xmlns:a14="http://schemas.microsoft.com/office/drawing/2010/main" val="0"/>
                        </a:ext>
                      </a:extLst>
                    </a:blip>
                    <a:stretch>
                      <a:fillRect/>
                    </a:stretch>
                  </pic:blipFill>
                  <pic:spPr>
                    <a:xfrm>
                      <a:off x="0" y="0"/>
                      <a:ext cx="5451257" cy="2787946"/>
                    </a:xfrm>
                    <a:prstGeom prst="rect">
                      <a:avLst/>
                    </a:prstGeom>
                  </pic:spPr>
                </pic:pic>
              </a:graphicData>
            </a:graphic>
          </wp:inline>
        </w:drawing>
      </w:r>
    </w:p>
    <w:p w:rsidR="0005110E" w:rsidRPr="00CB4F04" w:rsidRDefault="0005110E" w:rsidP="0005110E">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0</w:t>
      </w:r>
      <w:r w:rsidRPr="00CB4F04">
        <w:rPr>
          <w:color w:val="auto"/>
        </w:rPr>
        <w:fldChar w:fldCharType="end"/>
      </w:r>
      <w:r w:rsidRPr="00CB4F04">
        <w:rPr>
          <w:color w:val="auto"/>
        </w:rPr>
        <w:t xml:space="preserve"> Using Manhattan Distance</w:t>
      </w:r>
    </w:p>
    <w:p w:rsidR="0005110E" w:rsidRPr="00CB4F04" w:rsidRDefault="0005110E" w:rsidP="0005110E">
      <w:r w:rsidRPr="00CB4F04">
        <w:t xml:space="preserve">According to the </w:t>
      </w:r>
      <w:proofErr w:type="spellStart"/>
      <w:r w:rsidRPr="00CB4F04">
        <w:t>NBclust</w:t>
      </w:r>
      <w:proofErr w:type="spellEnd"/>
      <w:r w:rsidRPr="00CB4F04">
        <w:t xml:space="preserve"> method optimal number of clusters are 2 in both Manhattan distance and Euclidean distance options.</w:t>
      </w:r>
    </w:p>
    <w:p w:rsidR="0005110E" w:rsidRPr="00CB4F04" w:rsidRDefault="0005110E" w:rsidP="003A781F">
      <w:pPr>
        <w:pStyle w:val="Heading4"/>
        <w:rPr>
          <w:b/>
          <w:color w:val="auto"/>
        </w:rPr>
      </w:pPr>
      <w:bookmarkStart w:id="14" w:name="_Toc134061619"/>
      <w:r w:rsidRPr="00CB4F04">
        <w:rPr>
          <w:b/>
          <w:color w:val="auto"/>
        </w:rPr>
        <w:lastRenderedPageBreak/>
        <w:t>Elbow Method</w:t>
      </w:r>
      <w:bookmarkEnd w:id="14"/>
    </w:p>
    <w:p w:rsidR="0005110E" w:rsidRPr="00CB4F04" w:rsidRDefault="0005110E" w:rsidP="0005110E">
      <w:pPr>
        <w:keepNext/>
        <w:jc w:val="center"/>
      </w:pPr>
      <w:r w:rsidRPr="00CB4F04">
        <w:rPr>
          <w:noProof/>
          <w:lang w:bidi="ar-SA"/>
        </w:rPr>
        <w:drawing>
          <wp:inline distT="0" distB="0" distL="0" distR="0">
            <wp:extent cx="4552950" cy="31072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lbow pca.png"/>
                    <pic:cNvPicPr/>
                  </pic:nvPicPr>
                  <pic:blipFill>
                    <a:blip r:embed="rId38">
                      <a:extLst>
                        <a:ext uri="{28A0092B-C50C-407E-A947-70E740481C1C}">
                          <a14:useLocalDpi xmlns:a14="http://schemas.microsoft.com/office/drawing/2010/main" val="0"/>
                        </a:ext>
                      </a:extLst>
                    </a:blip>
                    <a:stretch>
                      <a:fillRect/>
                    </a:stretch>
                  </pic:blipFill>
                  <pic:spPr>
                    <a:xfrm>
                      <a:off x="0" y="0"/>
                      <a:ext cx="4567053" cy="3116916"/>
                    </a:xfrm>
                    <a:prstGeom prst="rect">
                      <a:avLst/>
                    </a:prstGeom>
                  </pic:spPr>
                </pic:pic>
              </a:graphicData>
            </a:graphic>
          </wp:inline>
        </w:drawing>
      </w:r>
    </w:p>
    <w:p w:rsidR="0005110E" w:rsidRPr="00CB4F04" w:rsidRDefault="0005110E" w:rsidP="0005110E">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1</w:t>
      </w:r>
      <w:r w:rsidRPr="00CB4F04">
        <w:rPr>
          <w:color w:val="auto"/>
        </w:rPr>
        <w:fldChar w:fldCharType="end"/>
      </w:r>
      <w:r w:rsidRPr="00CB4F04">
        <w:rPr>
          <w:color w:val="auto"/>
        </w:rPr>
        <w:t xml:space="preserve"> Elbow Method</w:t>
      </w:r>
    </w:p>
    <w:p w:rsidR="0005110E" w:rsidRPr="00CB4F04" w:rsidRDefault="0005110E" w:rsidP="0005110E">
      <w:r w:rsidRPr="00CB4F04">
        <w:t xml:space="preserve">According to the above diagram optimal </w:t>
      </w:r>
      <w:r w:rsidR="00F5325D" w:rsidRPr="00CB4F04">
        <w:t>number of clusters is 3 as Elbow method suggest.</w:t>
      </w:r>
    </w:p>
    <w:p w:rsidR="00F5325D" w:rsidRPr="00CB4F04" w:rsidRDefault="00F5325D" w:rsidP="0005110E"/>
    <w:p w:rsidR="00F5325D" w:rsidRPr="00CB4F04" w:rsidRDefault="00F5325D" w:rsidP="003A781F">
      <w:pPr>
        <w:pStyle w:val="Heading4"/>
        <w:rPr>
          <w:b/>
          <w:color w:val="auto"/>
        </w:rPr>
      </w:pPr>
      <w:bookmarkStart w:id="15" w:name="_Toc134061620"/>
      <w:r w:rsidRPr="00CB4F04">
        <w:rPr>
          <w:b/>
          <w:color w:val="auto"/>
        </w:rPr>
        <w:t>Silhouette Method</w:t>
      </w:r>
      <w:bookmarkEnd w:id="15"/>
    </w:p>
    <w:p w:rsidR="00F5325D" w:rsidRPr="00CB4F04" w:rsidRDefault="00F5325D" w:rsidP="00F5325D">
      <w:pPr>
        <w:keepNext/>
        <w:jc w:val="center"/>
      </w:pPr>
      <w:r w:rsidRPr="00CB4F04">
        <w:rPr>
          <w:noProof/>
          <w:lang w:bidi="ar-SA"/>
        </w:rPr>
        <w:drawing>
          <wp:inline distT="0" distB="0" distL="0" distR="0">
            <wp:extent cx="4972050" cy="339331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ca silhouette.png"/>
                    <pic:cNvPicPr/>
                  </pic:nvPicPr>
                  <pic:blipFill>
                    <a:blip r:embed="rId39">
                      <a:extLst>
                        <a:ext uri="{28A0092B-C50C-407E-A947-70E740481C1C}">
                          <a14:useLocalDpi xmlns:a14="http://schemas.microsoft.com/office/drawing/2010/main" val="0"/>
                        </a:ext>
                      </a:extLst>
                    </a:blip>
                    <a:stretch>
                      <a:fillRect/>
                    </a:stretch>
                  </pic:blipFill>
                  <pic:spPr>
                    <a:xfrm>
                      <a:off x="0" y="0"/>
                      <a:ext cx="4980188" cy="3398872"/>
                    </a:xfrm>
                    <a:prstGeom prst="rect">
                      <a:avLst/>
                    </a:prstGeom>
                  </pic:spPr>
                </pic:pic>
              </a:graphicData>
            </a:graphic>
          </wp:inline>
        </w:drawing>
      </w:r>
    </w:p>
    <w:p w:rsidR="00F5325D" w:rsidRPr="00CB4F04" w:rsidRDefault="00F5325D" w:rsidP="00F5325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2</w:t>
      </w:r>
      <w:r w:rsidRPr="00CB4F04">
        <w:rPr>
          <w:color w:val="auto"/>
        </w:rPr>
        <w:fldChar w:fldCharType="end"/>
      </w:r>
      <w:r w:rsidRPr="00CB4F04">
        <w:rPr>
          <w:color w:val="auto"/>
        </w:rPr>
        <w:t xml:space="preserve"> Silhouette Method</w:t>
      </w:r>
    </w:p>
    <w:p w:rsidR="00F5325D" w:rsidRPr="00CB4F04" w:rsidRDefault="00F5325D" w:rsidP="00F5325D">
      <w:r w:rsidRPr="00CB4F04">
        <w:lastRenderedPageBreak/>
        <w:t>As Silhouette method suggest the optimal number of cluster is 2 according to the above diagram.</w:t>
      </w:r>
    </w:p>
    <w:p w:rsidR="00F5325D" w:rsidRPr="00CB4F04" w:rsidRDefault="00F5325D" w:rsidP="003A781F"/>
    <w:p w:rsidR="00F5325D" w:rsidRPr="00CB4F04" w:rsidRDefault="00F5325D" w:rsidP="003A781F">
      <w:pPr>
        <w:pStyle w:val="Heading4"/>
        <w:rPr>
          <w:b/>
          <w:color w:val="auto"/>
        </w:rPr>
      </w:pPr>
      <w:bookmarkStart w:id="16" w:name="_Toc134061621"/>
      <w:r w:rsidRPr="00CB4F04">
        <w:rPr>
          <w:b/>
          <w:color w:val="auto"/>
        </w:rPr>
        <w:t>Gap Statistics Method</w:t>
      </w:r>
      <w:bookmarkEnd w:id="16"/>
    </w:p>
    <w:p w:rsidR="00F5325D" w:rsidRPr="00CB4F04" w:rsidRDefault="00F5325D" w:rsidP="00F5325D">
      <w:pPr>
        <w:keepNext/>
        <w:jc w:val="center"/>
      </w:pPr>
      <w:r w:rsidRPr="00CB4F04">
        <w:rPr>
          <w:noProof/>
          <w:lang w:bidi="ar-SA"/>
        </w:rPr>
        <w:drawing>
          <wp:inline distT="0" distB="0" distL="0" distR="0">
            <wp:extent cx="5381625" cy="3672844"/>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ap stat pca.png"/>
                    <pic:cNvPicPr/>
                  </pic:nvPicPr>
                  <pic:blipFill>
                    <a:blip r:embed="rId40">
                      <a:extLst>
                        <a:ext uri="{28A0092B-C50C-407E-A947-70E740481C1C}">
                          <a14:useLocalDpi xmlns:a14="http://schemas.microsoft.com/office/drawing/2010/main" val="0"/>
                        </a:ext>
                      </a:extLst>
                    </a:blip>
                    <a:stretch>
                      <a:fillRect/>
                    </a:stretch>
                  </pic:blipFill>
                  <pic:spPr>
                    <a:xfrm>
                      <a:off x="0" y="0"/>
                      <a:ext cx="5391217" cy="3679390"/>
                    </a:xfrm>
                    <a:prstGeom prst="rect">
                      <a:avLst/>
                    </a:prstGeom>
                  </pic:spPr>
                </pic:pic>
              </a:graphicData>
            </a:graphic>
          </wp:inline>
        </w:drawing>
      </w:r>
    </w:p>
    <w:p w:rsidR="00F5325D" w:rsidRPr="00CB4F04" w:rsidRDefault="00F5325D" w:rsidP="00F5325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3</w:t>
      </w:r>
      <w:r w:rsidRPr="00CB4F04">
        <w:rPr>
          <w:color w:val="auto"/>
        </w:rPr>
        <w:fldChar w:fldCharType="end"/>
      </w:r>
      <w:r w:rsidRPr="00CB4F04">
        <w:rPr>
          <w:color w:val="auto"/>
        </w:rPr>
        <w:t xml:space="preserve"> Gap Statistics Method</w:t>
      </w:r>
    </w:p>
    <w:p w:rsidR="00F400CE" w:rsidRPr="00CB4F04" w:rsidRDefault="00F5325D" w:rsidP="00F5325D">
      <w:r w:rsidRPr="00CB4F04">
        <w:t>Gap statistics Method Suggest that the best number of cluster</w:t>
      </w:r>
      <w:r w:rsidR="00F400CE" w:rsidRPr="00CB4F04">
        <w:t>s is 3.</w:t>
      </w:r>
    </w:p>
    <w:p w:rsidR="00F400CE" w:rsidRPr="00CB4F04" w:rsidRDefault="00F400CE" w:rsidP="00F400CE"/>
    <w:tbl>
      <w:tblPr>
        <w:tblStyle w:val="TableGrid"/>
        <w:tblW w:w="0" w:type="auto"/>
        <w:tblLook w:val="04A0" w:firstRow="1" w:lastRow="0" w:firstColumn="1" w:lastColumn="0" w:noHBand="0" w:noVBand="1"/>
      </w:tblPr>
      <w:tblGrid>
        <w:gridCol w:w="6385"/>
        <w:gridCol w:w="2965"/>
      </w:tblGrid>
      <w:tr w:rsidR="00F400CE" w:rsidRPr="00CB4F04" w:rsidTr="00F400CE">
        <w:tc>
          <w:tcPr>
            <w:tcW w:w="6385" w:type="dxa"/>
          </w:tcPr>
          <w:p w:rsidR="00F400CE" w:rsidRPr="00CB4F04" w:rsidRDefault="00F400CE" w:rsidP="00F400CE">
            <w:pPr>
              <w:jc w:val="center"/>
              <w:rPr>
                <w:b/>
              </w:rPr>
            </w:pPr>
            <w:r w:rsidRPr="00CB4F04">
              <w:rPr>
                <w:b/>
              </w:rPr>
              <w:t>Method</w:t>
            </w:r>
          </w:p>
        </w:tc>
        <w:tc>
          <w:tcPr>
            <w:tcW w:w="2965" w:type="dxa"/>
          </w:tcPr>
          <w:p w:rsidR="00F400CE" w:rsidRPr="00CB4F04" w:rsidRDefault="00F400CE" w:rsidP="00F400CE">
            <w:pPr>
              <w:jc w:val="center"/>
              <w:rPr>
                <w:b/>
              </w:rPr>
            </w:pPr>
            <w:r w:rsidRPr="00CB4F04">
              <w:rPr>
                <w:b/>
              </w:rPr>
              <w:t>Number Of Clusters</w:t>
            </w:r>
          </w:p>
        </w:tc>
      </w:tr>
      <w:tr w:rsidR="00F400CE" w:rsidRPr="00CB4F04" w:rsidTr="00F400CE">
        <w:tc>
          <w:tcPr>
            <w:tcW w:w="6385" w:type="dxa"/>
          </w:tcPr>
          <w:p w:rsidR="00F400CE" w:rsidRPr="00CB4F04" w:rsidRDefault="00F400CE" w:rsidP="00F400CE">
            <w:proofErr w:type="spellStart"/>
            <w:r w:rsidRPr="00CB4F04">
              <w:t>NBclust</w:t>
            </w:r>
            <w:proofErr w:type="spellEnd"/>
            <w:r w:rsidRPr="00CB4F04">
              <w:t xml:space="preserve"> with Euclidean Distance</w:t>
            </w:r>
          </w:p>
        </w:tc>
        <w:tc>
          <w:tcPr>
            <w:tcW w:w="2965" w:type="dxa"/>
          </w:tcPr>
          <w:p w:rsidR="00F400CE" w:rsidRPr="00CB4F04" w:rsidRDefault="00F400CE" w:rsidP="00F400CE">
            <w:pPr>
              <w:jc w:val="center"/>
            </w:pPr>
            <w:r w:rsidRPr="00CB4F04">
              <w:t>2</w:t>
            </w:r>
          </w:p>
        </w:tc>
      </w:tr>
      <w:tr w:rsidR="00F400CE" w:rsidRPr="00CB4F04" w:rsidTr="00F400CE">
        <w:tc>
          <w:tcPr>
            <w:tcW w:w="6385" w:type="dxa"/>
          </w:tcPr>
          <w:p w:rsidR="00F400CE" w:rsidRPr="00CB4F04" w:rsidRDefault="00F400CE" w:rsidP="00F400CE">
            <w:proofErr w:type="spellStart"/>
            <w:r w:rsidRPr="00CB4F04">
              <w:t>NBclust</w:t>
            </w:r>
            <w:proofErr w:type="spellEnd"/>
            <w:r w:rsidRPr="00CB4F04">
              <w:t xml:space="preserve"> with Manhattan Distance</w:t>
            </w:r>
          </w:p>
        </w:tc>
        <w:tc>
          <w:tcPr>
            <w:tcW w:w="2965" w:type="dxa"/>
          </w:tcPr>
          <w:p w:rsidR="00F400CE" w:rsidRPr="00CB4F04" w:rsidRDefault="00F400CE" w:rsidP="00F400CE">
            <w:pPr>
              <w:jc w:val="center"/>
            </w:pPr>
            <w:r w:rsidRPr="00CB4F04">
              <w:t>2</w:t>
            </w:r>
          </w:p>
        </w:tc>
      </w:tr>
      <w:tr w:rsidR="00F400CE" w:rsidRPr="00CB4F04" w:rsidTr="00F400CE">
        <w:tc>
          <w:tcPr>
            <w:tcW w:w="6385" w:type="dxa"/>
          </w:tcPr>
          <w:p w:rsidR="00F400CE" w:rsidRPr="00CB4F04" w:rsidRDefault="00F400CE" w:rsidP="00F400CE">
            <w:r w:rsidRPr="00CB4F04">
              <w:t>Elbow Method</w:t>
            </w:r>
          </w:p>
        </w:tc>
        <w:tc>
          <w:tcPr>
            <w:tcW w:w="2965" w:type="dxa"/>
          </w:tcPr>
          <w:p w:rsidR="00F400CE" w:rsidRPr="00CB4F04" w:rsidRDefault="00F400CE" w:rsidP="00F400CE">
            <w:pPr>
              <w:jc w:val="center"/>
            </w:pPr>
            <w:r w:rsidRPr="00CB4F04">
              <w:t>3</w:t>
            </w:r>
          </w:p>
        </w:tc>
      </w:tr>
      <w:tr w:rsidR="00F400CE" w:rsidRPr="00CB4F04" w:rsidTr="00F400CE">
        <w:tc>
          <w:tcPr>
            <w:tcW w:w="6385" w:type="dxa"/>
          </w:tcPr>
          <w:p w:rsidR="00F400CE" w:rsidRPr="00CB4F04" w:rsidRDefault="00F400CE" w:rsidP="00F400CE">
            <w:r w:rsidRPr="00CB4F04">
              <w:t>Silhouette Method</w:t>
            </w:r>
          </w:p>
        </w:tc>
        <w:tc>
          <w:tcPr>
            <w:tcW w:w="2965" w:type="dxa"/>
          </w:tcPr>
          <w:p w:rsidR="00F400CE" w:rsidRPr="00CB4F04" w:rsidRDefault="00F400CE" w:rsidP="00F400CE">
            <w:pPr>
              <w:jc w:val="center"/>
            </w:pPr>
            <w:r w:rsidRPr="00CB4F04">
              <w:t>2</w:t>
            </w:r>
          </w:p>
        </w:tc>
      </w:tr>
      <w:tr w:rsidR="00F400CE" w:rsidRPr="00CB4F04" w:rsidTr="00F400CE">
        <w:tc>
          <w:tcPr>
            <w:tcW w:w="6385" w:type="dxa"/>
          </w:tcPr>
          <w:p w:rsidR="00F400CE" w:rsidRPr="00CB4F04" w:rsidRDefault="00F400CE" w:rsidP="00F400CE">
            <w:r w:rsidRPr="00CB4F04">
              <w:t>Gap Statistic Method</w:t>
            </w:r>
          </w:p>
        </w:tc>
        <w:tc>
          <w:tcPr>
            <w:tcW w:w="2965" w:type="dxa"/>
          </w:tcPr>
          <w:p w:rsidR="00F400CE" w:rsidRPr="00CB4F04" w:rsidRDefault="00F400CE" w:rsidP="00F400CE">
            <w:pPr>
              <w:jc w:val="center"/>
            </w:pPr>
            <w:r w:rsidRPr="00CB4F04">
              <w:t>3</w:t>
            </w:r>
          </w:p>
        </w:tc>
      </w:tr>
    </w:tbl>
    <w:p w:rsidR="00F400CE" w:rsidRPr="00CB4F04" w:rsidRDefault="00F400CE" w:rsidP="00F400CE"/>
    <w:p w:rsidR="00F400CE" w:rsidRPr="00CB4F04" w:rsidRDefault="00F400CE" w:rsidP="00F400CE">
      <w:r w:rsidRPr="00CB4F04">
        <w:t>When we compare the results, majority of the automated methods suggest the optimal number of clusters is 2. It seems that when using new dataset number of clusters reduced to 2 from 3. This can be result of dimensionality reduction and it may be have reduce the complexity of the dataset.</w:t>
      </w:r>
    </w:p>
    <w:p w:rsidR="00F400CE" w:rsidRPr="00CB4F04" w:rsidRDefault="00F400CE" w:rsidP="00F400CE"/>
    <w:p w:rsidR="00F400CE" w:rsidRPr="00CB4F04" w:rsidRDefault="00F400CE" w:rsidP="00F400CE"/>
    <w:p w:rsidR="00F400CE" w:rsidRPr="00CB4F04" w:rsidRDefault="00F400CE" w:rsidP="00F400CE"/>
    <w:p w:rsidR="00F400CE" w:rsidRPr="00CB4F04" w:rsidRDefault="00F400CE" w:rsidP="003A781F">
      <w:pPr>
        <w:pStyle w:val="Heading3"/>
        <w:rPr>
          <w:b/>
          <w:color w:val="auto"/>
        </w:rPr>
      </w:pPr>
      <w:bookmarkStart w:id="17" w:name="_Toc134061622"/>
      <w:r w:rsidRPr="00CB4F04">
        <w:rPr>
          <w:b/>
          <w:color w:val="auto"/>
        </w:rPr>
        <w:lastRenderedPageBreak/>
        <w:t>Implement K Means</w:t>
      </w:r>
      <w:bookmarkEnd w:id="17"/>
      <w:r w:rsidRPr="00CB4F04">
        <w:rPr>
          <w:b/>
          <w:color w:val="auto"/>
        </w:rPr>
        <w:t xml:space="preserve"> </w:t>
      </w:r>
    </w:p>
    <w:p w:rsidR="00F400CE" w:rsidRPr="00CB4F04" w:rsidRDefault="00954E0B" w:rsidP="00F400CE">
      <w:r w:rsidRPr="00CB4F04">
        <w:t>After Determine the Optimal number of clusters we can perform K means clustering to our new dataset.</w:t>
      </w:r>
    </w:p>
    <w:p w:rsidR="00954E0B" w:rsidRPr="00CB4F04" w:rsidRDefault="00954E0B" w:rsidP="00954E0B">
      <w:pPr>
        <w:keepNext/>
        <w:jc w:val="center"/>
      </w:pPr>
      <w:r w:rsidRPr="00CB4F04">
        <w:drawing>
          <wp:inline distT="0" distB="0" distL="0" distR="0" wp14:anchorId="2CC81DA0" wp14:editId="4B444C4B">
            <wp:extent cx="5039428" cy="358190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428" cy="3581900"/>
                    </a:xfrm>
                    <a:prstGeom prst="rect">
                      <a:avLst/>
                    </a:prstGeom>
                  </pic:spPr>
                </pic:pic>
              </a:graphicData>
            </a:graphic>
          </wp:inline>
        </w:drawing>
      </w:r>
    </w:p>
    <w:p w:rsidR="00954E0B" w:rsidRPr="00CB4F04" w:rsidRDefault="00954E0B" w:rsidP="00954E0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4</w:t>
      </w:r>
      <w:r w:rsidRPr="00CB4F04">
        <w:rPr>
          <w:color w:val="auto"/>
        </w:rPr>
        <w:fldChar w:fldCharType="end"/>
      </w:r>
    </w:p>
    <w:p w:rsidR="00954E0B" w:rsidRPr="00CB4F04" w:rsidRDefault="00954E0B" w:rsidP="00954E0B"/>
    <w:p w:rsidR="00954E0B" w:rsidRPr="00CB4F04" w:rsidRDefault="00954E0B" w:rsidP="00954E0B">
      <w:pPr>
        <w:keepNext/>
        <w:jc w:val="center"/>
      </w:pPr>
      <w:r w:rsidRPr="00CB4F04">
        <w:drawing>
          <wp:inline distT="0" distB="0" distL="0" distR="0" wp14:anchorId="2383EDD6" wp14:editId="3F522BE8">
            <wp:extent cx="5544324" cy="108600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44324" cy="1086002"/>
                    </a:xfrm>
                    <a:prstGeom prst="rect">
                      <a:avLst/>
                    </a:prstGeom>
                  </pic:spPr>
                </pic:pic>
              </a:graphicData>
            </a:graphic>
          </wp:inline>
        </w:drawing>
      </w:r>
    </w:p>
    <w:p w:rsidR="00954E0B" w:rsidRPr="00CB4F04" w:rsidRDefault="00954E0B" w:rsidP="00954E0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5</w:t>
      </w:r>
      <w:r w:rsidRPr="00CB4F04">
        <w:rPr>
          <w:color w:val="auto"/>
        </w:rPr>
        <w:fldChar w:fldCharType="end"/>
      </w:r>
    </w:p>
    <w:p w:rsidR="00954E0B" w:rsidRPr="00CB4F04" w:rsidRDefault="00954E0B" w:rsidP="00954E0B"/>
    <w:p w:rsidR="00954E0B" w:rsidRPr="00CB4F04" w:rsidRDefault="00954E0B" w:rsidP="00954E0B">
      <w:pPr>
        <w:keepNext/>
        <w:jc w:val="center"/>
      </w:pPr>
      <w:r w:rsidRPr="00CB4F04">
        <w:drawing>
          <wp:inline distT="0" distB="0" distL="0" distR="0" wp14:anchorId="1AA26FB2" wp14:editId="03CC3460">
            <wp:extent cx="3505689" cy="676369"/>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05689" cy="676369"/>
                    </a:xfrm>
                    <a:prstGeom prst="rect">
                      <a:avLst/>
                    </a:prstGeom>
                  </pic:spPr>
                </pic:pic>
              </a:graphicData>
            </a:graphic>
          </wp:inline>
        </w:drawing>
      </w:r>
    </w:p>
    <w:p w:rsidR="00954E0B" w:rsidRPr="00CB4F04" w:rsidRDefault="00954E0B" w:rsidP="00954E0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6</w:t>
      </w:r>
      <w:r w:rsidRPr="00CB4F04">
        <w:rPr>
          <w:color w:val="auto"/>
        </w:rPr>
        <w:fldChar w:fldCharType="end"/>
      </w:r>
    </w:p>
    <w:p w:rsidR="00954E0B" w:rsidRPr="00CB4F04" w:rsidRDefault="00954E0B" w:rsidP="00954E0B"/>
    <w:p w:rsidR="00954E0B" w:rsidRPr="00CB4F04" w:rsidRDefault="00954E0B" w:rsidP="00954E0B"/>
    <w:p w:rsidR="00954E0B" w:rsidRPr="00CB4F04" w:rsidRDefault="00954E0B" w:rsidP="00954E0B">
      <w:pPr>
        <w:keepNext/>
        <w:jc w:val="center"/>
      </w:pPr>
      <w:r w:rsidRPr="00CB4F04">
        <w:rPr>
          <w:noProof/>
          <w:lang w:bidi="ar-SA"/>
        </w:rPr>
        <w:lastRenderedPageBreak/>
        <w:drawing>
          <wp:inline distT="0" distB="0" distL="0" distR="0">
            <wp:extent cx="5343525" cy="3955122"/>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luster plot pca.png"/>
                    <pic:cNvPicPr/>
                  </pic:nvPicPr>
                  <pic:blipFill>
                    <a:blip r:embed="rId44">
                      <a:extLst>
                        <a:ext uri="{28A0092B-C50C-407E-A947-70E740481C1C}">
                          <a14:useLocalDpi xmlns:a14="http://schemas.microsoft.com/office/drawing/2010/main" val="0"/>
                        </a:ext>
                      </a:extLst>
                    </a:blip>
                    <a:stretch>
                      <a:fillRect/>
                    </a:stretch>
                  </pic:blipFill>
                  <pic:spPr>
                    <a:xfrm>
                      <a:off x="0" y="0"/>
                      <a:ext cx="5362100" cy="3968871"/>
                    </a:xfrm>
                    <a:prstGeom prst="rect">
                      <a:avLst/>
                    </a:prstGeom>
                  </pic:spPr>
                </pic:pic>
              </a:graphicData>
            </a:graphic>
          </wp:inline>
        </w:drawing>
      </w:r>
    </w:p>
    <w:p w:rsidR="00954E0B" w:rsidRPr="00CB4F04" w:rsidRDefault="00954E0B" w:rsidP="00954E0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7</w:t>
      </w:r>
      <w:r w:rsidRPr="00CB4F04">
        <w:rPr>
          <w:color w:val="auto"/>
        </w:rPr>
        <w:fldChar w:fldCharType="end"/>
      </w:r>
    </w:p>
    <w:p w:rsidR="00954E0B" w:rsidRPr="00CB4F04" w:rsidRDefault="00954E0B" w:rsidP="00954E0B">
      <w:pPr>
        <w:jc w:val="center"/>
        <w:rPr>
          <w:b/>
        </w:rPr>
      </w:pPr>
      <w:r w:rsidRPr="00CB4F04">
        <w:rPr>
          <w:b/>
        </w:rPr>
        <w:t>Cluster Results</w:t>
      </w:r>
    </w:p>
    <w:tbl>
      <w:tblPr>
        <w:tblStyle w:val="TableGrid"/>
        <w:tblW w:w="0" w:type="auto"/>
        <w:jc w:val="center"/>
        <w:tblLook w:val="04A0" w:firstRow="1" w:lastRow="0" w:firstColumn="1" w:lastColumn="0" w:noHBand="0" w:noVBand="1"/>
      </w:tblPr>
      <w:tblGrid>
        <w:gridCol w:w="2337"/>
        <w:gridCol w:w="2337"/>
        <w:gridCol w:w="2338"/>
      </w:tblGrid>
      <w:tr w:rsidR="00954E0B" w:rsidRPr="00CB4F04" w:rsidTr="00954E0B">
        <w:trPr>
          <w:jc w:val="center"/>
        </w:trPr>
        <w:tc>
          <w:tcPr>
            <w:tcW w:w="2337" w:type="dxa"/>
          </w:tcPr>
          <w:p w:rsidR="00954E0B" w:rsidRPr="00CB4F04" w:rsidRDefault="00954E0B" w:rsidP="007F19D5">
            <w:pPr>
              <w:rPr>
                <w:b/>
              </w:rPr>
            </w:pPr>
            <w:r w:rsidRPr="00CB4F04">
              <w:rPr>
                <w:b/>
              </w:rPr>
              <w:t>Class</w:t>
            </w:r>
          </w:p>
        </w:tc>
        <w:tc>
          <w:tcPr>
            <w:tcW w:w="2337" w:type="dxa"/>
          </w:tcPr>
          <w:p w:rsidR="00954E0B" w:rsidRPr="00CB4F04" w:rsidRDefault="00954E0B" w:rsidP="007F19D5">
            <w:pPr>
              <w:rPr>
                <w:b/>
              </w:rPr>
            </w:pPr>
            <w:r w:rsidRPr="00CB4F04">
              <w:rPr>
                <w:b/>
              </w:rPr>
              <w:t>Cluster 1</w:t>
            </w:r>
          </w:p>
        </w:tc>
        <w:tc>
          <w:tcPr>
            <w:tcW w:w="2338" w:type="dxa"/>
          </w:tcPr>
          <w:p w:rsidR="00954E0B" w:rsidRPr="00CB4F04" w:rsidRDefault="00954E0B" w:rsidP="007F19D5">
            <w:pPr>
              <w:rPr>
                <w:b/>
              </w:rPr>
            </w:pPr>
            <w:r w:rsidRPr="00CB4F04">
              <w:rPr>
                <w:b/>
              </w:rPr>
              <w:t>Cluster 2</w:t>
            </w:r>
          </w:p>
        </w:tc>
      </w:tr>
      <w:tr w:rsidR="00954E0B" w:rsidRPr="00CB4F04" w:rsidTr="00954E0B">
        <w:trPr>
          <w:jc w:val="center"/>
        </w:trPr>
        <w:tc>
          <w:tcPr>
            <w:tcW w:w="2337" w:type="dxa"/>
          </w:tcPr>
          <w:p w:rsidR="00954E0B" w:rsidRPr="00CB4F04" w:rsidRDefault="00954E0B" w:rsidP="007F19D5">
            <w:r w:rsidRPr="00CB4F04">
              <w:t>Bus</w:t>
            </w:r>
          </w:p>
        </w:tc>
        <w:tc>
          <w:tcPr>
            <w:tcW w:w="2337" w:type="dxa"/>
          </w:tcPr>
          <w:p w:rsidR="00954E0B" w:rsidRPr="00CB4F04" w:rsidRDefault="00954E0B" w:rsidP="007F19D5">
            <w:r w:rsidRPr="00CB4F04">
              <w:t>155</w:t>
            </w:r>
          </w:p>
        </w:tc>
        <w:tc>
          <w:tcPr>
            <w:tcW w:w="2338" w:type="dxa"/>
          </w:tcPr>
          <w:p w:rsidR="00954E0B" w:rsidRPr="00CB4F04" w:rsidRDefault="00954E0B" w:rsidP="007F19D5">
            <w:r w:rsidRPr="00CB4F04">
              <w:t>53</w:t>
            </w:r>
          </w:p>
        </w:tc>
      </w:tr>
      <w:tr w:rsidR="00954E0B" w:rsidRPr="00CB4F04" w:rsidTr="00954E0B">
        <w:trPr>
          <w:jc w:val="center"/>
        </w:trPr>
        <w:tc>
          <w:tcPr>
            <w:tcW w:w="2337" w:type="dxa"/>
          </w:tcPr>
          <w:p w:rsidR="00954E0B" w:rsidRPr="00CB4F04" w:rsidRDefault="00954E0B" w:rsidP="007F19D5">
            <w:r w:rsidRPr="00CB4F04">
              <w:t>Van</w:t>
            </w:r>
          </w:p>
        </w:tc>
        <w:tc>
          <w:tcPr>
            <w:tcW w:w="2337" w:type="dxa"/>
          </w:tcPr>
          <w:p w:rsidR="00954E0B" w:rsidRPr="00CB4F04" w:rsidRDefault="00954E0B" w:rsidP="007F19D5">
            <w:r w:rsidRPr="00CB4F04">
              <w:t>189</w:t>
            </w:r>
          </w:p>
        </w:tc>
        <w:tc>
          <w:tcPr>
            <w:tcW w:w="2338" w:type="dxa"/>
          </w:tcPr>
          <w:p w:rsidR="00954E0B" w:rsidRPr="00CB4F04" w:rsidRDefault="00954E0B" w:rsidP="007F19D5">
            <w:r w:rsidRPr="00CB4F04">
              <w:t>0</w:t>
            </w:r>
          </w:p>
        </w:tc>
      </w:tr>
      <w:tr w:rsidR="00954E0B" w:rsidRPr="00CB4F04" w:rsidTr="00954E0B">
        <w:trPr>
          <w:jc w:val="center"/>
        </w:trPr>
        <w:tc>
          <w:tcPr>
            <w:tcW w:w="2337" w:type="dxa"/>
          </w:tcPr>
          <w:p w:rsidR="00954E0B" w:rsidRPr="00CB4F04" w:rsidRDefault="00954E0B" w:rsidP="007F19D5">
            <w:r w:rsidRPr="00CB4F04">
              <w:t>Opel</w:t>
            </w:r>
          </w:p>
        </w:tc>
        <w:tc>
          <w:tcPr>
            <w:tcW w:w="2337" w:type="dxa"/>
          </w:tcPr>
          <w:p w:rsidR="00954E0B" w:rsidRPr="00CB4F04" w:rsidRDefault="00954E0B" w:rsidP="007F19D5">
            <w:r w:rsidRPr="00CB4F04">
              <w:t>92</w:t>
            </w:r>
          </w:p>
        </w:tc>
        <w:tc>
          <w:tcPr>
            <w:tcW w:w="2338" w:type="dxa"/>
          </w:tcPr>
          <w:p w:rsidR="00954E0B" w:rsidRPr="00CB4F04" w:rsidRDefault="00954E0B" w:rsidP="007F19D5">
            <w:r w:rsidRPr="00CB4F04">
              <w:t>116</w:t>
            </w:r>
          </w:p>
        </w:tc>
      </w:tr>
      <w:tr w:rsidR="00954E0B" w:rsidRPr="00CB4F04" w:rsidTr="00954E0B">
        <w:trPr>
          <w:jc w:val="center"/>
        </w:trPr>
        <w:tc>
          <w:tcPr>
            <w:tcW w:w="2337" w:type="dxa"/>
          </w:tcPr>
          <w:p w:rsidR="00954E0B" w:rsidRPr="00CB4F04" w:rsidRDefault="00954E0B" w:rsidP="007F19D5">
            <w:r w:rsidRPr="00CB4F04">
              <w:t>Saab</w:t>
            </w:r>
          </w:p>
        </w:tc>
        <w:tc>
          <w:tcPr>
            <w:tcW w:w="2337" w:type="dxa"/>
          </w:tcPr>
          <w:p w:rsidR="00954E0B" w:rsidRPr="00CB4F04" w:rsidRDefault="00954E0B" w:rsidP="007F19D5">
            <w:r w:rsidRPr="00CB4F04">
              <w:t>99</w:t>
            </w:r>
          </w:p>
        </w:tc>
        <w:tc>
          <w:tcPr>
            <w:tcW w:w="2338" w:type="dxa"/>
          </w:tcPr>
          <w:p w:rsidR="00954E0B" w:rsidRPr="00CB4F04" w:rsidRDefault="00954E0B" w:rsidP="007F19D5">
            <w:r w:rsidRPr="00CB4F04">
              <w:t>109</w:t>
            </w:r>
          </w:p>
        </w:tc>
      </w:tr>
      <w:tr w:rsidR="00954E0B" w:rsidRPr="00CB4F04" w:rsidTr="00954E0B">
        <w:trPr>
          <w:jc w:val="center"/>
        </w:trPr>
        <w:tc>
          <w:tcPr>
            <w:tcW w:w="2337" w:type="dxa"/>
          </w:tcPr>
          <w:p w:rsidR="00954E0B" w:rsidRPr="00CB4F04" w:rsidRDefault="00954E0B" w:rsidP="007F19D5">
            <w:pPr>
              <w:rPr>
                <w:b/>
              </w:rPr>
            </w:pPr>
            <w:r w:rsidRPr="00CB4F04">
              <w:rPr>
                <w:b/>
              </w:rPr>
              <w:t>Total</w:t>
            </w:r>
          </w:p>
        </w:tc>
        <w:tc>
          <w:tcPr>
            <w:tcW w:w="2337" w:type="dxa"/>
          </w:tcPr>
          <w:p w:rsidR="00954E0B" w:rsidRPr="00CB4F04" w:rsidRDefault="00954E0B" w:rsidP="007F19D5">
            <w:pPr>
              <w:rPr>
                <w:b/>
              </w:rPr>
            </w:pPr>
            <w:r w:rsidRPr="00CB4F04">
              <w:rPr>
                <w:b/>
              </w:rPr>
              <w:t>535</w:t>
            </w:r>
          </w:p>
        </w:tc>
        <w:tc>
          <w:tcPr>
            <w:tcW w:w="2338" w:type="dxa"/>
          </w:tcPr>
          <w:p w:rsidR="00954E0B" w:rsidRPr="00CB4F04" w:rsidRDefault="00954E0B" w:rsidP="00954E0B">
            <w:pPr>
              <w:rPr>
                <w:b/>
              </w:rPr>
            </w:pPr>
            <w:r w:rsidRPr="00CB4F04">
              <w:rPr>
                <w:b/>
              </w:rPr>
              <w:t>278</w:t>
            </w:r>
          </w:p>
        </w:tc>
      </w:tr>
    </w:tbl>
    <w:p w:rsidR="00F400CE" w:rsidRPr="00CB4F04" w:rsidRDefault="00F400CE" w:rsidP="00F5325D"/>
    <w:p w:rsidR="00954E0B" w:rsidRPr="00CB4F04" w:rsidRDefault="00954E0B" w:rsidP="00954E0B">
      <w:pPr>
        <w:keepNext/>
        <w:jc w:val="center"/>
      </w:pPr>
      <w:r w:rsidRPr="00CB4F04">
        <w:drawing>
          <wp:inline distT="0" distB="0" distL="0" distR="0" wp14:anchorId="056E77F3" wp14:editId="5E1CD5DB">
            <wp:extent cx="5315692" cy="59063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15692" cy="590632"/>
                    </a:xfrm>
                    <a:prstGeom prst="rect">
                      <a:avLst/>
                    </a:prstGeom>
                  </pic:spPr>
                </pic:pic>
              </a:graphicData>
            </a:graphic>
          </wp:inline>
        </w:drawing>
      </w:r>
    </w:p>
    <w:p w:rsidR="00F400CE" w:rsidRPr="00CB4F04" w:rsidRDefault="00954E0B" w:rsidP="00954E0B">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8</w:t>
      </w:r>
      <w:r w:rsidRPr="00CB4F04">
        <w:rPr>
          <w:color w:val="auto"/>
        </w:rPr>
        <w:fldChar w:fldCharType="end"/>
      </w:r>
      <w:r w:rsidRPr="00CB4F04">
        <w:rPr>
          <w:color w:val="auto"/>
        </w:rPr>
        <w:t xml:space="preserve"> Cluster Centers</w:t>
      </w:r>
    </w:p>
    <w:p w:rsidR="00954E0B" w:rsidRPr="00CB4F04" w:rsidRDefault="00954E0B" w:rsidP="00954E0B">
      <w:pPr>
        <w:jc w:val="center"/>
        <w:rPr>
          <w:b/>
        </w:rPr>
      </w:pPr>
      <w:r w:rsidRPr="00CB4F04">
        <w:rPr>
          <w:b/>
        </w:rPr>
        <w:t>Summary</w:t>
      </w:r>
    </w:p>
    <w:tbl>
      <w:tblPr>
        <w:tblStyle w:val="TableGrid"/>
        <w:tblW w:w="0" w:type="auto"/>
        <w:tblLook w:val="04A0" w:firstRow="1" w:lastRow="0" w:firstColumn="1" w:lastColumn="0" w:noHBand="0" w:noVBand="1"/>
      </w:tblPr>
      <w:tblGrid>
        <w:gridCol w:w="4675"/>
        <w:gridCol w:w="4675"/>
      </w:tblGrid>
      <w:tr w:rsidR="00954E0B" w:rsidRPr="00CB4F04" w:rsidTr="007F19D5">
        <w:tc>
          <w:tcPr>
            <w:tcW w:w="4675" w:type="dxa"/>
          </w:tcPr>
          <w:p w:rsidR="00954E0B" w:rsidRPr="00CB4F04" w:rsidRDefault="00954E0B" w:rsidP="007F19D5">
            <w:r w:rsidRPr="00CB4F04">
              <w:t>Within Cluster Sum of Squares (WSS)</w:t>
            </w:r>
          </w:p>
        </w:tc>
        <w:tc>
          <w:tcPr>
            <w:tcW w:w="4675" w:type="dxa"/>
          </w:tcPr>
          <w:p w:rsidR="00954E0B" w:rsidRPr="00CB4F04" w:rsidRDefault="00954E0B" w:rsidP="007F19D5">
            <w:r w:rsidRPr="00CB4F04">
              <w:t>76</w:t>
            </w:r>
            <w:r w:rsidR="00726900" w:rsidRPr="00CB4F04">
              <w:t>37.447</w:t>
            </w:r>
          </w:p>
        </w:tc>
      </w:tr>
      <w:tr w:rsidR="00954E0B" w:rsidRPr="00CB4F04" w:rsidTr="007F19D5">
        <w:tc>
          <w:tcPr>
            <w:tcW w:w="4675" w:type="dxa"/>
          </w:tcPr>
          <w:p w:rsidR="00954E0B" w:rsidRPr="00CB4F04" w:rsidRDefault="00954E0B" w:rsidP="007F19D5">
            <w:r w:rsidRPr="00CB4F04">
              <w:t>Between Cluster Sum of Squares (BSS)</w:t>
            </w:r>
          </w:p>
        </w:tc>
        <w:tc>
          <w:tcPr>
            <w:tcW w:w="4675" w:type="dxa"/>
          </w:tcPr>
          <w:p w:rsidR="00954E0B" w:rsidRPr="00CB4F04" w:rsidRDefault="00726900" w:rsidP="007F19D5">
            <w:r w:rsidRPr="00CB4F04">
              <w:t>6238.04</w:t>
            </w:r>
          </w:p>
        </w:tc>
      </w:tr>
      <w:tr w:rsidR="00954E0B" w:rsidRPr="00CB4F04" w:rsidTr="007F19D5">
        <w:tc>
          <w:tcPr>
            <w:tcW w:w="4675" w:type="dxa"/>
          </w:tcPr>
          <w:p w:rsidR="00954E0B" w:rsidRPr="00CB4F04" w:rsidRDefault="00954E0B" w:rsidP="007F19D5">
            <w:r w:rsidRPr="00CB4F04">
              <w:t>Total Sum of Squares (TSS)</w:t>
            </w:r>
          </w:p>
        </w:tc>
        <w:tc>
          <w:tcPr>
            <w:tcW w:w="4675" w:type="dxa"/>
          </w:tcPr>
          <w:p w:rsidR="00954E0B" w:rsidRPr="00CB4F04" w:rsidRDefault="00954E0B" w:rsidP="00726900">
            <w:r w:rsidRPr="00CB4F04">
              <w:t>1</w:t>
            </w:r>
            <w:r w:rsidR="00726900" w:rsidRPr="00CB4F04">
              <w:t>3875.49</w:t>
            </w:r>
          </w:p>
        </w:tc>
      </w:tr>
      <w:tr w:rsidR="00954E0B" w:rsidRPr="00CB4F04" w:rsidTr="007F19D5">
        <w:tc>
          <w:tcPr>
            <w:tcW w:w="4675" w:type="dxa"/>
          </w:tcPr>
          <w:p w:rsidR="00954E0B" w:rsidRPr="00CB4F04" w:rsidRDefault="00954E0B" w:rsidP="007F19D5">
            <w:r w:rsidRPr="00CB4F04">
              <w:t>Ratio BSS over TSS</w:t>
            </w:r>
          </w:p>
        </w:tc>
        <w:tc>
          <w:tcPr>
            <w:tcW w:w="4675" w:type="dxa"/>
          </w:tcPr>
          <w:p w:rsidR="00954E0B" w:rsidRPr="00CB4F04" w:rsidRDefault="00726900" w:rsidP="007F19D5">
            <w:r w:rsidRPr="00CB4F04">
              <w:t>45</w:t>
            </w:r>
            <w:r w:rsidR="00954E0B" w:rsidRPr="00CB4F04">
              <w:t>%</w:t>
            </w:r>
          </w:p>
        </w:tc>
      </w:tr>
    </w:tbl>
    <w:p w:rsidR="00954E0B" w:rsidRPr="00CB4F04" w:rsidRDefault="00954E0B" w:rsidP="00954E0B"/>
    <w:p w:rsidR="00F400CE" w:rsidRPr="00CB4F04" w:rsidRDefault="00726900" w:rsidP="003A781F">
      <w:pPr>
        <w:pStyle w:val="Heading3"/>
        <w:rPr>
          <w:b/>
          <w:color w:val="auto"/>
        </w:rPr>
      </w:pPr>
      <w:bookmarkStart w:id="18" w:name="_Toc134061623"/>
      <w:r w:rsidRPr="00CB4F04">
        <w:rPr>
          <w:b/>
          <w:color w:val="auto"/>
        </w:rPr>
        <w:lastRenderedPageBreak/>
        <w:t>Silhouette Plot</w:t>
      </w:r>
      <w:bookmarkEnd w:id="18"/>
    </w:p>
    <w:p w:rsidR="00726900" w:rsidRPr="00CB4F04" w:rsidRDefault="00726900" w:rsidP="00726900"/>
    <w:p w:rsidR="00726900" w:rsidRPr="00CB4F04" w:rsidRDefault="00726900" w:rsidP="00726900">
      <w:pPr>
        <w:keepNext/>
        <w:jc w:val="center"/>
      </w:pPr>
      <w:r w:rsidRPr="00CB4F04">
        <w:rPr>
          <w:noProof/>
          <w:lang w:bidi="ar-SA"/>
        </w:rPr>
        <w:drawing>
          <wp:inline distT="0" distB="0" distL="0" distR="0">
            <wp:extent cx="5086350" cy="3764768"/>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ilhouette plot pca.png"/>
                    <pic:cNvPicPr/>
                  </pic:nvPicPr>
                  <pic:blipFill>
                    <a:blip r:embed="rId46">
                      <a:extLst>
                        <a:ext uri="{28A0092B-C50C-407E-A947-70E740481C1C}">
                          <a14:useLocalDpi xmlns:a14="http://schemas.microsoft.com/office/drawing/2010/main" val="0"/>
                        </a:ext>
                      </a:extLst>
                    </a:blip>
                    <a:stretch>
                      <a:fillRect/>
                    </a:stretch>
                  </pic:blipFill>
                  <pic:spPr>
                    <a:xfrm>
                      <a:off x="0" y="0"/>
                      <a:ext cx="5096519" cy="3772295"/>
                    </a:xfrm>
                    <a:prstGeom prst="rect">
                      <a:avLst/>
                    </a:prstGeom>
                  </pic:spPr>
                </pic:pic>
              </a:graphicData>
            </a:graphic>
          </wp:inline>
        </w:drawing>
      </w:r>
    </w:p>
    <w:p w:rsidR="00726900" w:rsidRPr="00CB4F04" w:rsidRDefault="00726900" w:rsidP="00726900">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39</w:t>
      </w:r>
      <w:r w:rsidRPr="00CB4F04">
        <w:rPr>
          <w:color w:val="auto"/>
        </w:rPr>
        <w:fldChar w:fldCharType="end"/>
      </w:r>
      <w:r w:rsidRPr="00CB4F04">
        <w:rPr>
          <w:color w:val="auto"/>
        </w:rPr>
        <w:t xml:space="preserve"> Silhouette Plot</w:t>
      </w:r>
    </w:p>
    <w:p w:rsidR="005D017A" w:rsidRPr="00CB4F04" w:rsidRDefault="005D017A" w:rsidP="005D017A">
      <w:pPr>
        <w:rPr>
          <w:b/>
        </w:rPr>
      </w:pPr>
    </w:p>
    <w:tbl>
      <w:tblPr>
        <w:tblStyle w:val="TableGrid"/>
        <w:tblW w:w="0" w:type="auto"/>
        <w:tblLook w:val="04A0" w:firstRow="1" w:lastRow="0" w:firstColumn="1" w:lastColumn="0" w:noHBand="0" w:noVBand="1"/>
      </w:tblPr>
      <w:tblGrid>
        <w:gridCol w:w="3116"/>
        <w:gridCol w:w="3117"/>
        <w:gridCol w:w="3117"/>
      </w:tblGrid>
      <w:tr w:rsidR="005D017A" w:rsidRPr="00CB4F04" w:rsidTr="007F19D5">
        <w:tc>
          <w:tcPr>
            <w:tcW w:w="3116" w:type="dxa"/>
          </w:tcPr>
          <w:p w:rsidR="005D017A" w:rsidRPr="00CB4F04" w:rsidRDefault="005D017A" w:rsidP="007F19D5">
            <w:pPr>
              <w:rPr>
                <w:b/>
              </w:rPr>
            </w:pPr>
            <w:r w:rsidRPr="00CB4F04">
              <w:rPr>
                <w:b/>
              </w:rPr>
              <w:t>Cluster</w:t>
            </w:r>
          </w:p>
        </w:tc>
        <w:tc>
          <w:tcPr>
            <w:tcW w:w="3117" w:type="dxa"/>
          </w:tcPr>
          <w:p w:rsidR="005D017A" w:rsidRPr="00CB4F04" w:rsidRDefault="005D017A" w:rsidP="007F19D5">
            <w:pPr>
              <w:rPr>
                <w:b/>
              </w:rPr>
            </w:pPr>
            <w:r w:rsidRPr="00CB4F04">
              <w:rPr>
                <w:b/>
              </w:rPr>
              <w:t>Size</w:t>
            </w:r>
          </w:p>
        </w:tc>
        <w:tc>
          <w:tcPr>
            <w:tcW w:w="3117" w:type="dxa"/>
          </w:tcPr>
          <w:p w:rsidR="005D017A" w:rsidRPr="00CB4F04" w:rsidRDefault="005D017A" w:rsidP="007F19D5">
            <w:pPr>
              <w:rPr>
                <w:b/>
              </w:rPr>
            </w:pPr>
            <w:r w:rsidRPr="00CB4F04">
              <w:rPr>
                <w:b/>
              </w:rPr>
              <w:t>Average silhouette width</w:t>
            </w:r>
          </w:p>
        </w:tc>
      </w:tr>
      <w:tr w:rsidR="005D017A" w:rsidRPr="00CB4F04" w:rsidTr="007F19D5">
        <w:tc>
          <w:tcPr>
            <w:tcW w:w="3116" w:type="dxa"/>
          </w:tcPr>
          <w:p w:rsidR="005D017A" w:rsidRPr="00CB4F04" w:rsidRDefault="005D017A" w:rsidP="007F19D5">
            <w:r w:rsidRPr="00CB4F04">
              <w:t>1</w:t>
            </w:r>
          </w:p>
        </w:tc>
        <w:tc>
          <w:tcPr>
            <w:tcW w:w="3117" w:type="dxa"/>
          </w:tcPr>
          <w:p w:rsidR="005D017A" w:rsidRPr="00CB4F04" w:rsidRDefault="005D017A" w:rsidP="007F19D5">
            <w:r w:rsidRPr="00CB4F04">
              <w:t>535</w:t>
            </w:r>
          </w:p>
        </w:tc>
        <w:tc>
          <w:tcPr>
            <w:tcW w:w="3117" w:type="dxa"/>
          </w:tcPr>
          <w:p w:rsidR="005D017A" w:rsidRPr="00CB4F04" w:rsidRDefault="005D017A" w:rsidP="007F19D5">
            <w:r w:rsidRPr="00CB4F04">
              <w:t>0.38</w:t>
            </w:r>
          </w:p>
        </w:tc>
      </w:tr>
      <w:tr w:rsidR="005D017A" w:rsidRPr="00CB4F04" w:rsidTr="007F19D5">
        <w:tc>
          <w:tcPr>
            <w:tcW w:w="3116" w:type="dxa"/>
          </w:tcPr>
          <w:p w:rsidR="005D017A" w:rsidRPr="00CB4F04" w:rsidRDefault="005D017A" w:rsidP="007F19D5">
            <w:r w:rsidRPr="00CB4F04">
              <w:t>2</w:t>
            </w:r>
          </w:p>
        </w:tc>
        <w:tc>
          <w:tcPr>
            <w:tcW w:w="3117" w:type="dxa"/>
          </w:tcPr>
          <w:p w:rsidR="005D017A" w:rsidRPr="00CB4F04" w:rsidRDefault="005D017A" w:rsidP="007F19D5">
            <w:r w:rsidRPr="00CB4F04">
              <w:t>278</w:t>
            </w:r>
          </w:p>
        </w:tc>
        <w:tc>
          <w:tcPr>
            <w:tcW w:w="3117" w:type="dxa"/>
          </w:tcPr>
          <w:p w:rsidR="005D017A" w:rsidRPr="00CB4F04" w:rsidRDefault="005D017A" w:rsidP="007F19D5">
            <w:r w:rsidRPr="00CB4F04">
              <w:t>0.43</w:t>
            </w:r>
          </w:p>
        </w:tc>
      </w:tr>
    </w:tbl>
    <w:p w:rsidR="005D017A" w:rsidRPr="00CB4F04" w:rsidRDefault="005D017A" w:rsidP="00726900"/>
    <w:p w:rsidR="009F5B7F" w:rsidRPr="00CB4F04" w:rsidRDefault="00726900" w:rsidP="00726900">
      <w:r w:rsidRPr="00CB4F04">
        <w:t>According to the above</w:t>
      </w:r>
      <w:r w:rsidR="005D017A" w:rsidRPr="00CB4F04">
        <w:t xml:space="preserve"> silhouette plot we can see the average silhouette width is this time higher than the previous one. And also we can see the all data points are well above the average silhouette width and it makes this good attempt of clustering. Even though, the thicknesses of the plots having difference which indicate the different size of clusters we can consider this as a good attempt of clustering.</w:t>
      </w:r>
    </w:p>
    <w:p w:rsidR="009F5B7F" w:rsidRPr="00CB4F04" w:rsidRDefault="009F5B7F" w:rsidP="003A781F"/>
    <w:p w:rsidR="009F5B7F" w:rsidRPr="00CB4F04" w:rsidRDefault="009F5B7F" w:rsidP="003A781F">
      <w:pPr>
        <w:pStyle w:val="Heading3"/>
        <w:rPr>
          <w:b/>
          <w:color w:val="auto"/>
        </w:rPr>
      </w:pPr>
      <w:bookmarkStart w:id="19" w:name="_Toc134061624"/>
      <w:proofErr w:type="spellStart"/>
      <w:r w:rsidRPr="00CB4F04">
        <w:rPr>
          <w:b/>
          <w:color w:val="auto"/>
        </w:rPr>
        <w:t>Calinski-Harabasz</w:t>
      </w:r>
      <w:proofErr w:type="spellEnd"/>
      <w:r w:rsidRPr="00CB4F04">
        <w:rPr>
          <w:b/>
          <w:color w:val="auto"/>
        </w:rPr>
        <w:t xml:space="preserve"> Index</w:t>
      </w:r>
      <w:bookmarkEnd w:id="19"/>
    </w:p>
    <w:p w:rsidR="009F5B7F" w:rsidRPr="00CB4F04" w:rsidRDefault="009F5B7F" w:rsidP="009F5B7F"/>
    <w:p w:rsidR="009F5B7F" w:rsidRPr="00CB4F04" w:rsidRDefault="009F5B7F" w:rsidP="009F5B7F">
      <w:r w:rsidRPr="00CB4F04">
        <w:t xml:space="preserve">The </w:t>
      </w:r>
      <w:proofErr w:type="spellStart"/>
      <w:r w:rsidRPr="00CB4F04">
        <w:t>Calinsk-Harabasz</w:t>
      </w:r>
      <w:proofErr w:type="spellEnd"/>
      <w:r w:rsidRPr="00CB4F04">
        <w:t xml:space="preserve"> index is a measure of clustering quality that can be used to determine the optimal number of clusters. It based on the ratio of the between cluster variance to the within cluster variance and also it measures the extent to which the clusters are well separated from each other. </w:t>
      </w:r>
    </w:p>
    <w:p w:rsidR="009F5B7F" w:rsidRPr="00CB4F04" w:rsidRDefault="009F5B7F" w:rsidP="009F5B7F"/>
    <w:p w:rsidR="009F5B7F" w:rsidRPr="00CB4F04" w:rsidRDefault="009F5B7F" w:rsidP="009F5B7F">
      <w:pPr>
        <w:keepNext/>
        <w:jc w:val="center"/>
      </w:pPr>
      <w:r w:rsidRPr="00CB4F04">
        <w:lastRenderedPageBreak/>
        <w:drawing>
          <wp:inline distT="0" distB="0" distL="0" distR="0" wp14:anchorId="5A7DC050" wp14:editId="4B93E5D4">
            <wp:extent cx="5706271" cy="1733792"/>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6271" cy="1733792"/>
                    </a:xfrm>
                    <a:prstGeom prst="rect">
                      <a:avLst/>
                    </a:prstGeom>
                  </pic:spPr>
                </pic:pic>
              </a:graphicData>
            </a:graphic>
          </wp:inline>
        </w:drawing>
      </w:r>
    </w:p>
    <w:p w:rsidR="009F5B7F" w:rsidRPr="00CB4F04" w:rsidRDefault="009F5B7F" w:rsidP="009F5B7F">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0</w:t>
      </w:r>
      <w:r w:rsidRPr="00CB4F04">
        <w:rPr>
          <w:color w:val="auto"/>
        </w:rPr>
        <w:fldChar w:fldCharType="end"/>
      </w:r>
    </w:p>
    <w:p w:rsidR="009F5B7F" w:rsidRPr="00CB4F04" w:rsidRDefault="009F5B7F" w:rsidP="009F5B7F">
      <w:proofErr w:type="spellStart"/>
      <w:r w:rsidRPr="00CB4F04">
        <w:t>Calinski-harabasz</w:t>
      </w:r>
      <w:proofErr w:type="spellEnd"/>
      <w:r w:rsidRPr="00CB4F04">
        <w:t xml:space="preserve"> index of the new transformed data set which used in PCA part is 662.4007, which is very higher value when compare in the following diagram and it suggest that this is a good clustering attempt.</w:t>
      </w:r>
    </w:p>
    <w:p w:rsidR="00C93EDC" w:rsidRPr="00CB4F04" w:rsidRDefault="009F5B7F" w:rsidP="00C93EDC">
      <w:pPr>
        <w:keepNext/>
        <w:jc w:val="center"/>
      </w:pPr>
      <w:r w:rsidRPr="00CB4F04">
        <w:rPr>
          <w:noProof/>
          <w:lang w:bidi="ar-SA"/>
        </w:rPr>
        <w:drawing>
          <wp:inline distT="0" distB="0" distL="0" distR="0">
            <wp:extent cx="5018773" cy="3714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alinhara index.png"/>
                    <pic:cNvPicPr/>
                  </pic:nvPicPr>
                  <pic:blipFill>
                    <a:blip r:embed="rId48">
                      <a:extLst>
                        <a:ext uri="{28A0092B-C50C-407E-A947-70E740481C1C}">
                          <a14:useLocalDpi xmlns:a14="http://schemas.microsoft.com/office/drawing/2010/main" val="0"/>
                        </a:ext>
                      </a:extLst>
                    </a:blip>
                    <a:stretch>
                      <a:fillRect/>
                    </a:stretch>
                  </pic:blipFill>
                  <pic:spPr>
                    <a:xfrm>
                      <a:off x="0" y="0"/>
                      <a:ext cx="5029024" cy="3722337"/>
                    </a:xfrm>
                    <a:prstGeom prst="rect">
                      <a:avLst/>
                    </a:prstGeom>
                  </pic:spPr>
                </pic:pic>
              </a:graphicData>
            </a:graphic>
          </wp:inline>
        </w:drawing>
      </w:r>
    </w:p>
    <w:p w:rsidR="009F5B7F" w:rsidRPr="00CB4F04" w:rsidRDefault="00C93EDC" w:rsidP="00C93EDC">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1</w:t>
      </w:r>
      <w:r w:rsidRPr="00CB4F04">
        <w:rPr>
          <w:color w:val="auto"/>
        </w:rPr>
        <w:fldChar w:fldCharType="end"/>
      </w:r>
      <w:r w:rsidRPr="00CB4F04">
        <w:rPr>
          <w:color w:val="auto"/>
        </w:rPr>
        <w:t xml:space="preserve"> </w:t>
      </w:r>
      <w:proofErr w:type="spellStart"/>
      <w:r w:rsidRPr="00CB4F04">
        <w:rPr>
          <w:color w:val="auto"/>
        </w:rPr>
        <w:t>Calinski</w:t>
      </w:r>
      <w:proofErr w:type="spellEnd"/>
      <w:r w:rsidRPr="00CB4F04">
        <w:rPr>
          <w:color w:val="auto"/>
        </w:rPr>
        <w:t xml:space="preserve"> </w:t>
      </w:r>
      <w:proofErr w:type="spellStart"/>
      <w:r w:rsidRPr="00CB4F04">
        <w:rPr>
          <w:color w:val="auto"/>
        </w:rPr>
        <w:t>Harabasz</w:t>
      </w:r>
      <w:proofErr w:type="spellEnd"/>
      <w:r w:rsidRPr="00CB4F04">
        <w:rPr>
          <w:color w:val="auto"/>
        </w:rPr>
        <w:t xml:space="preserve"> Index plot</w:t>
      </w:r>
    </w:p>
    <w:p w:rsidR="00C93EDC" w:rsidRPr="00CB4F04" w:rsidRDefault="00C93EDC" w:rsidP="00C93EDC"/>
    <w:p w:rsidR="00C93EDC" w:rsidRPr="00CB4F04" w:rsidRDefault="00C93EDC" w:rsidP="00C93EDC"/>
    <w:p w:rsidR="00C93EDC" w:rsidRPr="00CB4F04" w:rsidRDefault="00C93EDC" w:rsidP="00C93EDC"/>
    <w:p w:rsidR="00C93EDC" w:rsidRPr="00CB4F04" w:rsidRDefault="00C93EDC" w:rsidP="00C93EDC"/>
    <w:p w:rsidR="00C93EDC" w:rsidRPr="00CB4F04" w:rsidRDefault="00C93EDC" w:rsidP="00C93EDC"/>
    <w:p w:rsidR="00C93EDC" w:rsidRPr="00CB4F04" w:rsidRDefault="003D5A4E" w:rsidP="003A781F">
      <w:pPr>
        <w:pStyle w:val="Heading1"/>
        <w:rPr>
          <w:b/>
          <w:color w:val="auto"/>
          <w:sz w:val="40"/>
        </w:rPr>
      </w:pPr>
      <w:bookmarkStart w:id="20" w:name="_Toc134061625"/>
      <w:r w:rsidRPr="00CB4F04">
        <w:rPr>
          <w:b/>
          <w:color w:val="auto"/>
          <w:sz w:val="40"/>
        </w:rPr>
        <w:lastRenderedPageBreak/>
        <w:t>Objective 2:</w:t>
      </w:r>
      <w:bookmarkEnd w:id="20"/>
    </w:p>
    <w:p w:rsidR="008B7AA2" w:rsidRPr="00CB4F04" w:rsidRDefault="008B7AA2" w:rsidP="00CB4F04">
      <w:pPr>
        <w:pStyle w:val="Heading2"/>
        <w:rPr>
          <w:b/>
          <w:color w:val="auto"/>
        </w:rPr>
      </w:pPr>
      <w:bookmarkStart w:id="21" w:name="_Toc134061626"/>
      <w:r w:rsidRPr="00CB4F04">
        <w:rPr>
          <w:b/>
          <w:color w:val="auto"/>
        </w:rPr>
        <w:t>MLP Models for Energy Forecasting</w:t>
      </w:r>
      <w:bookmarkEnd w:id="21"/>
    </w:p>
    <w:p w:rsidR="008B7AA2" w:rsidRPr="00CB4F04" w:rsidRDefault="008B7AA2" w:rsidP="008B7AA2">
      <w:r w:rsidRPr="00CB4F04">
        <w:t xml:space="preserve">MLP (Multi – Layer Perceptron) models are commonly used for electricity load forecasting due to their </w:t>
      </w:r>
      <w:proofErr w:type="gramStart"/>
      <w:r w:rsidRPr="00CB4F04">
        <w:t>ability</w:t>
      </w:r>
      <w:proofErr w:type="gramEnd"/>
      <w:r w:rsidRPr="00CB4F04">
        <w:t xml:space="preserve"> to capture complex relationships between the input and the target variables. In the context of electricity forecasting, MLP models can be trained using historical load demand data and a set of input variables</w:t>
      </w:r>
      <w:r w:rsidR="00E0486C" w:rsidRPr="00CB4F04">
        <w:t xml:space="preserve"> to predict the future load demand.</w:t>
      </w:r>
    </w:p>
    <w:p w:rsidR="00E0486C" w:rsidRPr="00CB4F04" w:rsidRDefault="00E0486C" w:rsidP="008B7AA2">
      <w:r w:rsidRPr="00CB4F04">
        <w:t>The input vector typically consist of a set of features or input variables that used to predict the future electricity load demand. There are several schemes and methods that are commonly used to define the input vector in electricity forecasting such as Autoregressive approach which uses lagged values of the electricity load demand as input variables, Seasonal Decomposition w</w:t>
      </w:r>
      <w:r w:rsidR="00C20630" w:rsidRPr="00CB4F04">
        <w:t>hich uses decomposed seasonal and non-seasonal components from electricity load demand</w:t>
      </w:r>
      <w:r w:rsidRPr="00CB4F04">
        <w:t>, Weather Variables</w:t>
      </w:r>
      <w:r w:rsidR="00C20630" w:rsidRPr="00CB4F04">
        <w:t xml:space="preserve"> which involves weather related variables base on the assumption of the weather conditions can have a clear impact on the electricity load demand</w:t>
      </w:r>
      <w:r w:rsidRPr="00CB4F04">
        <w:t>, Calendar Variables</w:t>
      </w:r>
      <w:r w:rsidR="00C20630" w:rsidRPr="00CB4F04">
        <w:t xml:space="preserve"> which involves calendar related variables based on the assumption of the they may have different electricity load demand</w:t>
      </w:r>
      <w:r w:rsidRPr="00CB4F04">
        <w:t xml:space="preserve"> and Exogenous Variables</w:t>
      </w:r>
      <w:r w:rsidR="00C20630" w:rsidRPr="00CB4F04">
        <w:t xml:space="preserve"> which are additional exogenous variable that may be relevant to the electricity load demand</w:t>
      </w:r>
      <w:r w:rsidRPr="00CB4F04">
        <w:t>.</w:t>
      </w:r>
    </w:p>
    <w:p w:rsidR="00630555" w:rsidRPr="00CB4F04" w:rsidRDefault="00C20630" w:rsidP="008B7AA2">
      <w:r w:rsidRPr="00CB4F04">
        <w:t xml:space="preserve">As for the </w:t>
      </w:r>
      <w:r w:rsidR="00630555" w:rsidRPr="00CB4F04">
        <w:t>Coursework specification in the 1</w:t>
      </w:r>
      <w:r w:rsidR="00630555" w:rsidRPr="00CB4F04">
        <w:rPr>
          <w:vertAlign w:val="superscript"/>
        </w:rPr>
        <w:t>st</w:t>
      </w:r>
      <w:r w:rsidR="00630555" w:rsidRPr="00CB4F04">
        <w:t xml:space="preserve"> sub task we are going to use Autoregressive (AR) approach.</w:t>
      </w:r>
    </w:p>
    <w:p w:rsidR="00630555" w:rsidRPr="00CB4F04" w:rsidRDefault="00630555" w:rsidP="008B7AA2"/>
    <w:p w:rsidR="00630555" w:rsidRPr="00CB4F04" w:rsidRDefault="00630555" w:rsidP="00CB4F04">
      <w:pPr>
        <w:pStyle w:val="Heading3"/>
        <w:rPr>
          <w:b/>
          <w:color w:val="auto"/>
        </w:rPr>
      </w:pPr>
      <w:bookmarkStart w:id="22" w:name="_Toc134061627"/>
      <w:r w:rsidRPr="00CB4F04">
        <w:rPr>
          <w:b/>
          <w:color w:val="auto"/>
        </w:rPr>
        <w:t>Construct the Input/output Matrices</w:t>
      </w:r>
      <w:bookmarkEnd w:id="22"/>
    </w:p>
    <w:p w:rsidR="00630555" w:rsidRPr="00CB4F04" w:rsidRDefault="00630555" w:rsidP="00630555">
      <w:r w:rsidRPr="00CB4F04">
        <w:t>As the order of the AR approach is unknown, we need to experiment with various input vectors and create an Input/output matrix for each of them. Hence, I used the following code snippet to construct I/O matrices.</w:t>
      </w:r>
    </w:p>
    <w:p w:rsidR="00630555" w:rsidRPr="00CB4F04" w:rsidRDefault="00630555" w:rsidP="00630555">
      <w:pPr>
        <w:keepNext/>
        <w:jc w:val="center"/>
      </w:pPr>
      <w:r w:rsidRPr="00CB4F04">
        <w:drawing>
          <wp:inline distT="0" distB="0" distL="0" distR="0" wp14:anchorId="501B53D1" wp14:editId="0AC5732D">
            <wp:extent cx="4983382" cy="2914650"/>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76422" cy="2969067"/>
                    </a:xfrm>
                    <a:prstGeom prst="rect">
                      <a:avLst/>
                    </a:prstGeom>
                  </pic:spPr>
                </pic:pic>
              </a:graphicData>
            </a:graphic>
          </wp:inline>
        </w:drawing>
      </w:r>
    </w:p>
    <w:p w:rsidR="00630555" w:rsidRPr="00CB4F04" w:rsidRDefault="00630555" w:rsidP="0063055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2</w:t>
      </w:r>
      <w:r w:rsidRPr="00CB4F04">
        <w:rPr>
          <w:color w:val="auto"/>
        </w:rPr>
        <w:fldChar w:fldCharType="end"/>
      </w:r>
    </w:p>
    <w:p w:rsidR="00630555" w:rsidRPr="00CB4F04" w:rsidRDefault="00A17058" w:rsidP="00630555">
      <w:r w:rsidRPr="00CB4F04">
        <w:lastRenderedPageBreak/>
        <w:t>As suggest in the subtask 1, we only have to use the 20</w:t>
      </w:r>
      <w:r w:rsidRPr="00CB4F04">
        <w:rPr>
          <w:vertAlign w:val="superscript"/>
        </w:rPr>
        <w:t>th</w:t>
      </w:r>
      <w:r w:rsidRPr="00CB4F04">
        <w:t xml:space="preserve"> hour attribute for the forecasting process. Which means we need to predict 20</w:t>
      </w:r>
      <w:r w:rsidRPr="00CB4F04">
        <w:rPr>
          <w:vertAlign w:val="superscript"/>
        </w:rPr>
        <w:t>th</w:t>
      </w:r>
      <w:r w:rsidRPr="00CB4F04">
        <w:t xml:space="preserve"> hour attribute using 20</w:t>
      </w:r>
      <w:r w:rsidRPr="00CB4F04">
        <w:rPr>
          <w:vertAlign w:val="superscript"/>
        </w:rPr>
        <w:t>th</w:t>
      </w:r>
      <w:r w:rsidRPr="00CB4F04">
        <w:t xml:space="preserve"> hour attribute of previous days. First I separated 20</w:t>
      </w:r>
      <w:r w:rsidRPr="00CB4F04">
        <w:rPr>
          <w:vertAlign w:val="superscript"/>
        </w:rPr>
        <w:t>th</w:t>
      </w:r>
      <w:r w:rsidRPr="00CB4F04">
        <w:t xml:space="preserve"> hour attribute column and lagged it into (t-1), (t-2), (t-3), (t-4) and (t-5) inputs. Then I created 4 different data frames using those inputs and 20</w:t>
      </w:r>
      <w:r w:rsidRPr="00CB4F04">
        <w:rPr>
          <w:vertAlign w:val="superscript"/>
        </w:rPr>
        <w:t>th</w:t>
      </w:r>
      <w:r w:rsidRPr="00CB4F04">
        <w:t xml:space="preserve"> hour attribute as the output. Then I completed my 4 I/O matrices from removing NA values. My four I/O matrices are,</w:t>
      </w:r>
    </w:p>
    <w:p w:rsidR="007A7F61" w:rsidRPr="00CB4F04" w:rsidRDefault="00A17058" w:rsidP="00630555">
      <w:pPr>
        <w:pStyle w:val="ListParagraph"/>
        <w:numPr>
          <w:ilvl w:val="0"/>
          <w:numId w:val="2"/>
        </w:numPr>
      </w:pPr>
      <w:r w:rsidRPr="00CB4F04">
        <w:t>Matrix 1 (20</w:t>
      </w:r>
      <w:r w:rsidRPr="00CB4F04">
        <w:rPr>
          <w:vertAlign w:val="superscript"/>
        </w:rPr>
        <w:t>th</w:t>
      </w:r>
      <w:r w:rsidRPr="00CB4F04">
        <w:t xml:space="preserve"> hour attribute, (t-1), (t-2) )</w:t>
      </w:r>
    </w:p>
    <w:p w:rsidR="007A7F61" w:rsidRPr="00CB4F04" w:rsidRDefault="007A7F61" w:rsidP="007A7F61">
      <w:pPr>
        <w:pStyle w:val="ListParagraph"/>
        <w:numPr>
          <w:ilvl w:val="0"/>
          <w:numId w:val="2"/>
        </w:numPr>
      </w:pPr>
      <w:r w:rsidRPr="00CB4F04">
        <w:t>Matrix 2 (20</w:t>
      </w:r>
      <w:r w:rsidRPr="00CB4F04">
        <w:rPr>
          <w:vertAlign w:val="superscript"/>
        </w:rPr>
        <w:t>th</w:t>
      </w:r>
      <w:r w:rsidRPr="00CB4F04">
        <w:t xml:space="preserve"> hour attribute, (t-1), (t-2), (t-3) )</w:t>
      </w:r>
    </w:p>
    <w:p w:rsidR="007A7F61" w:rsidRPr="00CB4F04" w:rsidRDefault="007A7F61" w:rsidP="007A7F61">
      <w:pPr>
        <w:pStyle w:val="ListParagraph"/>
        <w:numPr>
          <w:ilvl w:val="0"/>
          <w:numId w:val="2"/>
        </w:numPr>
      </w:pPr>
      <w:r w:rsidRPr="00CB4F04">
        <w:t>Matrix 3 (20</w:t>
      </w:r>
      <w:r w:rsidRPr="00CB4F04">
        <w:rPr>
          <w:vertAlign w:val="superscript"/>
        </w:rPr>
        <w:t>th</w:t>
      </w:r>
      <w:r w:rsidRPr="00CB4F04">
        <w:t xml:space="preserve"> hour attribute, (t-1), (t-2) (t-3), (t-4) )</w:t>
      </w:r>
    </w:p>
    <w:p w:rsidR="007A7F61" w:rsidRPr="00CB4F04" w:rsidRDefault="007A7F61" w:rsidP="007A7F61">
      <w:pPr>
        <w:pStyle w:val="ListParagraph"/>
        <w:numPr>
          <w:ilvl w:val="0"/>
          <w:numId w:val="2"/>
        </w:numPr>
      </w:pPr>
      <w:r w:rsidRPr="00CB4F04">
        <w:t>Matrix 4 (20</w:t>
      </w:r>
      <w:r w:rsidRPr="00CB4F04">
        <w:rPr>
          <w:vertAlign w:val="superscript"/>
        </w:rPr>
        <w:t>th</w:t>
      </w:r>
      <w:r w:rsidRPr="00CB4F04">
        <w:t xml:space="preserve"> hour attribute, (t-1), (t-2) (t-3), (t-4), (t-7) )</w:t>
      </w:r>
    </w:p>
    <w:p w:rsidR="00630555" w:rsidRPr="00CB4F04" w:rsidRDefault="00630555" w:rsidP="007A7F61">
      <w:pPr>
        <w:pStyle w:val="ListParagraph"/>
      </w:pPr>
      <w:r w:rsidRPr="00CB4F04">
        <w:t xml:space="preserve"> </w:t>
      </w:r>
    </w:p>
    <w:p w:rsidR="008B7AA2" w:rsidRPr="00CB4F04" w:rsidRDefault="008B7AA2" w:rsidP="008B7AA2"/>
    <w:p w:rsidR="008B7AA2" w:rsidRPr="00CB4F04" w:rsidRDefault="007A7F61" w:rsidP="00CB4F04">
      <w:pPr>
        <w:pStyle w:val="Heading3"/>
        <w:rPr>
          <w:b/>
          <w:color w:val="auto"/>
        </w:rPr>
      </w:pPr>
      <w:bookmarkStart w:id="23" w:name="_Toc134061628"/>
      <w:r w:rsidRPr="00CB4F04">
        <w:rPr>
          <w:b/>
          <w:color w:val="auto"/>
        </w:rPr>
        <w:t>Normalization</w:t>
      </w:r>
      <w:bookmarkEnd w:id="23"/>
    </w:p>
    <w:p w:rsidR="007A7F61" w:rsidRPr="00CB4F04" w:rsidRDefault="007A7F61" w:rsidP="007A7F61"/>
    <w:p w:rsidR="007C4F31" w:rsidRPr="00CB4F04" w:rsidRDefault="007C4F31" w:rsidP="007A7F61">
      <w:r w:rsidRPr="00CB4F04">
        <w:t>Normalization is an important preprocessing step in any kind of machine learning task including MLP neural networks. Normalization is a process of adjusting the futures of the dataset</w:t>
      </w:r>
      <w:r w:rsidR="00C769C2" w:rsidRPr="00CB4F04">
        <w:t xml:space="preserve"> into common range. Normalization ensures that the all input variables contribute equally to the model without biased towards variables with larger magnitudes or ranges. Normalization also can be helped in accelerating the training of MLP models by reducing the number of iterations required to reach good solution because normalization make it easy for the optimization algorithm to find the optimal </w:t>
      </w:r>
      <w:r w:rsidR="00AF20B8" w:rsidRPr="00CB4F04">
        <w:t>weights</w:t>
      </w:r>
      <w:r w:rsidR="00C769C2" w:rsidRPr="00CB4F04">
        <w:t>.</w:t>
      </w:r>
    </w:p>
    <w:p w:rsidR="00AF20B8" w:rsidRPr="00CB4F04" w:rsidRDefault="00AF20B8" w:rsidP="00AF20B8">
      <w:pPr>
        <w:keepNext/>
        <w:jc w:val="center"/>
      </w:pPr>
      <w:r w:rsidRPr="00CB4F04">
        <w:drawing>
          <wp:inline distT="0" distB="0" distL="0" distR="0" wp14:anchorId="6F781D39" wp14:editId="76C9EAE8">
            <wp:extent cx="2951544" cy="1457325"/>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77080" cy="1469933"/>
                    </a:xfrm>
                    <a:prstGeom prst="rect">
                      <a:avLst/>
                    </a:prstGeom>
                  </pic:spPr>
                </pic:pic>
              </a:graphicData>
            </a:graphic>
          </wp:inline>
        </w:drawing>
      </w:r>
    </w:p>
    <w:p w:rsidR="00AF20B8" w:rsidRPr="00CB4F04" w:rsidRDefault="00AF20B8" w:rsidP="00AF20B8">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3</w:t>
      </w:r>
      <w:r w:rsidRPr="00CB4F04">
        <w:rPr>
          <w:color w:val="auto"/>
        </w:rPr>
        <w:fldChar w:fldCharType="end"/>
      </w:r>
    </w:p>
    <w:p w:rsidR="00AF20B8" w:rsidRPr="00CB4F04" w:rsidRDefault="00AF20B8" w:rsidP="00AF20B8"/>
    <w:p w:rsidR="00AF20B8" w:rsidRPr="00CB4F04" w:rsidRDefault="00AF20B8" w:rsidP="00AF20B8">
      <w:r w:rsidRPr="00CB4F04">
        <w:t>In the end of the normalization we need to split normalized matrices into training and testing datasets.</w:t>
      </w:r>
    </w:p>
    <w:p w:rsidR="00AF20B8" w:rsidRPr="00CB4F04" w:rsidRDefault="00AF20B8" w:rsidP="00AF20B8">
      <w:pPr>
        <w:keepNext/>
        <w:jc w:val="center"/>
      </w:pPr>
      <w:r w:rsidRPr="00CB4F04">
        <w:drawing>
          <wp:inline distT="0" distB="0" distL="0" distR="0" wp14:anchorId="3A251F57" wp14:editId="2B234704">
            <wp:extent cx="2209800" cy="14884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16381" cy="1492852"/>
                    </a:xfrm>
                    <a:prstGeom prst="rect">
                      <a:avLst/>
                    </a:prstGeom>
                  </pic:spPr>
                </pic:pic>
              </a:graphicData>
            </a:graphic>
          </wp:inline>
        </w:drawing>
      </w:r>
    </w:p>
    <w:p w:rsidR="00AF20B8" w:rsidRPr="00CB4F04" w:rsidRDefault="00AF20B8" w:rsidP="00AF20B8">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4</w:t>
      </w:r>
      <w:r w:rsidRPr="00CB4F04">
        <w:rPr>
          <w:color w:val="auto"/>
        </w:rPr>
        <w:fldChar w:fldCharType="end"/>
      </w:r>
    </w:p>
    <w:p w:rsidR="00AF20B8" w:rsidRPr="00CB4F04" w:rsidRDefault="00AF20B8" w:rsidP="00CB4F04">
      <w:pPr>
        <w:pStyle w:val="Heading3"/>
        <w:rPr>
          <w:b/>
          <w:color w:val="auto"/>
        </w:rPr>
      </w:pPr>
      <w:bookmarkStart w:id="24" w:name="_Toc134061629"/>
      <w:r w:rsidRPr="00CB4F04">
        <w:rPr>
          <w:b/>
          <w:color w:val="auto"/>
        </w:rPr>
        <w:lastRenderedPageBreak/>
        <w:t>Training phase</w:t>
      </w:r>
      <w:bookmarkEnd w:id="24"/>
    </w:p>
    <w:p w:rsidR="00AF20B8" w:rsidRPr="00CB4F04" w:rsidRDefault="00AF20B8" w:rsidP="00AF20B8"/>
    <w:p w:rsidR="00AF20B8" w:rsidRPr="00CB4F04" w:rsidRDefault="00AF20B8" w:rsidP="00CB4F04">
      <w:pPr>
        <w:pStyle w:val="Heading4"/>
        <w:rPr>
          <w:b/>
          <w:color w:val="auto"/>
        </w:rPr>
      </w:pPr>
      <w:bookmarkStart w:id="25" w:name="_Toc134061630"/>
      <w:r w:rsidRPr="00CB4F04">
        <w:rPr>
          <w:b/>
          <w:color w:val="auto"/>
        </w:rPr>
        <w:t>Model 1</w:t>
      </w:r>
      <w:r w:rsidR="00BD733D" w:rsidRPr="00CB4F04">
        <w:rPr>
          <w:b/>
          <w:color w:val="auto"/>
        </w:rPr>
        <w:t xml:space="preserve"> (Matrix 1, hidden Layer = 1, hidden layer nodes = 6, linear = true)</w:t>
      </w:r>
      <w:bookmarkEnd w:id="25"/>
    </w:p>
    <w:p w:rsidR="00BD733D" w:rsidRPr="00CB4F04" w:rsidRDefault="00BD733D" w:rsidP="00BD733D">
      <w:pPr>
        <w:keepNext/>
        <w:jc w:val="center"/>
      </w:pPr>
      <w:r w:rsidRPr="00CB4F04">
        <w:drawing>
          <wp:inline distT="0" distB="0" distL="0" distR="0" wp14:anchorId="0F75DA4E" wp14:editId="4A7C39AD">
            <wp:extent cx="5943600" cy="2261235"/>
            <wp:effectExtent l="0" t="0" r="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261235"/>
                    </a:xfrm>
                    <a:prstGeom prst="rect">
                      <a:avLst/>
                    </a:prstGeom>
                  </pic:spPr>
                </pic:pic>
              </a:graphicData>
            </a:graphic>
          </wp:inline>
        </w:drawing>
      </w:r>
    </w:p>
    <w:p w:rsidR="00AF20B8"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5</w:t>
      </w:r>
      <w:r w:rsidRPr="00CB4F04">
        <w:rPr>
          <w:color w:val="auto"/>
        </w:rPr>
        <w:fldChar w:fldCharType="end"/>
      </w:r>
    </w:p>
    <w:p w:rsidR="00BD733D" w:rsidRPr="00CB4F04" w:rsidRDefault="00AF20B8" w:rsidP="00BD733D">
      <w:pPr>
        <w:keepNext/>
        <w:jc w:val="center"/>
      </w:pPr>
      <w:r w:rsidRPr="00CB4F04">
        <w:drawing>
          <wp:inline distT="0" distB="0" distL="0" distR="0" wp14:anchorId="2EDA8B7B" wp14:editId="26C5AD9B">
            <wp:extent cx="5276850" cy="40388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2346" cy="4050681"/>
                    </a:xfrm>
                    <a:prstGeom prst="rect">
                      <a:avLst/>
                    </a:prstGeom>
                  </pic:spPr>
                </pic:pic>
              </a:graphicData>
            </a:graphic>
          </wp:inline>
        </w:drawing>
      </w:r>
    </w:p>
    <w:p w:rsidR="00AF20B8"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6</w:t>
      </w:r>
      <w:r w:rsidRPr="00CB4F04">
        <w:rPr>
          <w:color w:val="auto"/>
        </w:rPr>
        <w:fldChar w:fldCharType="end"/>
      </w:r>
    </w:p>
    <w:p w:rsidR="00BD733D" w:rsidRPr="00CB4F04" w:rsidRDefault="00BD733D" w:rsidP="00BD733D"/>
    <w:p w:rsidR="00BD733D" w:rsidRPr="00CB4F04" w:rsidRDefault="00BD733D" w:rsidP="00BD733D"/>
    <w:p w:rsidR="00BD733D" w:rsidRPr="00CB4F04" w:rsidRDefault="00BD733D" w:rsidP="00CB4F04">
      <w:pPr>
        <w:pStyle w:val="Heading4"/>
        <w:rPr>
          <w:b/>
          <w:color w:val="auto"/>
        </w:rPr>
      </w:pPr>
      <w:bookmarkStart w:id="26" w:name="_Toc134061631"/>
      <w:r w:rsidRPr="00CB4F04">
        <w:rPr>
          <w:b/>
          <w:color w:val="auto"/>
        </w:rPr>
        <w:lastRenderedPageBreak/>
        <w:t>Model 2 (Matrix 1, hidden Layer = 2, hidden layer nodes = (6, 8), linear = true)</w:t>
      </w:r>
      <w:bookmarkEnd w:id="26"/>
    </w:p>
    <w:p w:rsidR="00BD733D" w:rsidRPr="00CB4F04" w:rsidRDefault="00BD733D" w:rsidP="00BD733D"/>
    <w:p w:rsidR="00BD733D" w:rsidRPr="00CB4F04" w:rsidRDefault="00BD733D" w:rsidP="00BD733D">
      <w:pPr>
        <w:keepNext/>
        <w:jc w:val="center"/>
      </w:pPr>
      <w:r w:rsidRPr="00CB4F04">
        <w:drawing>
          <wp:inline distT="0" distB="0" distL="0" distR="0" wp14:anchorId="465C1E14" wp14:editId="7D005BCC">
            <wp:extent cx="5943600" cy="22104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210435"/>
                    </a:xfrm>
                    <a:prstGeom prst="rect">
                      <a:avLst/>
                    </a:prstGeom>
                  </pic:spPr>
                </pic:pic>
              </a:graphicData>
            </a:graphic>
          </wp:inline>
        </w:drawing>
      </w:r>
    </w:p>
    <w:p w:rsidR="00BD733D"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7</w:t>
      </w:r>
      <w:r w:rsidRPr="00CB4F04">
        <w:rPr>
          <w:color w:val="auto"/>
        </w:rPr>
        <w:fldChar w:fldCharType="end"/>
      </w:r>
    </w:p>
    <w:p w:rsidR="00BD733D" w:rsidRPr="00CB4F04" w:rsidRDefault="00BD733D" w:rsidP="00BD733D"/>
    <w:p w:rsidR="00BD733D" w:rsidRPr="00CB4F04" w:rsidRDefault="00BD733D" w:rsidP="00BD733D">
      <w:pPr>
        <w:keepNext/>
        <w:jc w:val="center"/>
      </w:pPr>
      <w:r w:rsidRPr="00CB4F04">
        <w:drawing>
          <wp:inline distT="0" distB="0" distL="0" distR="0" wp14:anchorId="602DFE43" wp14:editId="5FCB6B5A">
            <wp:extent cx="5943600" cy="4005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005580"/>
                    </a:xfrm>
                    <a:prstGeom prst="rect">
                      <a:avLst/>
                    </a:prstGeom>
                  </pic:spPr>
                </pic:pic>
              </a:graphicData>
            </a:graphic>
          </wp:inline>
        </w:drawing>
      </w:r>
    </w:p>
    <w:p w:rsidR="00BD733D"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8</w:t>
      </w:r>
      <w:r w:rsidRPr="00CB4F04">
        <w:rPr>
          <w:color w:val="auto"/>
        </w:rPr>
        <w:fldChar w:fldCharType="end"/>
      </w:r>
    </w:p>
    <w:p w:rsidR="00BD733D" w:rsidRPr="00CB4F04" w:rsidRDefault="00BD733D" w:rsidP="00BD733D"/>
    <w:p w:rsidR="00BD733D" w:rsidRPr="00CB4F04" w:rsidRDefault="00BD733D" w:rsidP="00BD733D"/>
    <w:p w:rsidR="00BD733D" w:rsidRPr="00CB4F04" w:rsidRDefault="00BD733D" w:rsidP="00CB4F04">
      <w:pPr>
        <w:pStyle w:val="Heading4"/>
        <w:rPr>
          <w:b/>
          <w:color w:val="auto"/>
        </w:rPr>
      </w:pPr>
      <w:bookmarkStart w:id="27" w:name="_Toc134061632"/>
      <w:r w:rsidRPr="00CB4F04">
        <w:rPr>
          <w:b/>
          <w:color w:val="auto"/>
        </w:rPr>
        <w:lastRenderedPageBreak/>
        <w:t>Model 3 (Matrix 1</w:t>
      </w:r>
      <w:r w:rsidR="00F66E70" w:rsidRPr="00CB4F04">
        <w:rPr>
          <w:b/>
          <w:color w:val="auto"/>
        </w:rPr>
        <w:t>, hidden Layer = 1</w:t>
      </w:r>
      <w:r w:rsidRPr="00CB4F04">
        <w:rPr>
          <w:b/>
          <w:color w:val="auto"/>
        </w:rPr>
        <w:t>, hidden layer nodes = 6</w:t>
      </w:r>
      <w:r w:rsidR="00F66E70" w:rsidRPr="00CB4F04">
        <w:rPr>
          <w:b/>
          <w:color w:val="auto"/>
        </w:rPr>
        <w:t xml:space="preserve">, linear = false, </w:t>
      </w:r>
      <w:proofErr w:type="spellStart"/>
      <w:r w:rsidR="00F66E70" w:rsidRPr="00CB4F04">
        <w:rPr>
          <w:b/>
          <w:color w:val="auto"/>
        </w:rPr>
        <w:t>act.fct</w:t>
      </w:r>
      <w:proofErr w:type="spellEnd"/>
      <w:r w:rsidR="00F66E70" w:rsidRPr="00CB4F04">
        <w:rPr>
          <w:b/>
          <w:color w:val="auto"/>
        </w:rPr>
        <w:t xml:space="preserve"> = </w:t>
      </w:r>
      <w:proofErr w:type="spellStart"/>
      <w:r w:rsidR="00F66E70" w:rsidRPr="00CB4F04">
        <w:rPr>
          <w:b/>
          <w:color w:val="auto"/>
        </w:rPr>
        <w:t>tanh</w:t>
      </w:r>
      <w:proofErr w:type="spellEnd"/>
      <w:r w:rsidRPr="00CB4F04">
        <w:rPr>
          <w:b/>
          <w:color w:val="auto"/>
        </w:rPr>
        <w:t>)</w:t>
      </w:r>
      <w:bookmarkEnd w:id="27"/>
    </w:p>
    <w:p w:rsidR="00BD733D" w:rsidRPr="00CB4F04" w:rsidRDefault="00BD733D" w:rsidP="00BD733D"/>
    <w:p w:rsidR="00BD733D" w:rsidRPr="00CB4F04" w:rsidRDefault="00BD733D" w:rsidP="00BD733D">
      <w:pPr>
        <w:keepNext/>
      </w:pPr>
      <w:r w:rsidRPr="00CB4F04">
        <w:drawing>
          <wp:inline distT="0" distB="0" distL="0" distR="0" wp14:anchorId="310A9CB7" wp14:editId="3ED11C41">
            <wp:extent cx="5943600" cy="214757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147570"/>
                    </a:xfrm>
                    <a:prstGeom prst="rect">
                      <a:avLst/>
                    </a:prstGeom>
                  </pic:spPr>
                </pic:pic>
              </a:graphicData>
            </a:graphic>
          </wp:inline>
        </w:drawing>
      </w:r>
    </w:p>
    <w:p w:rsidR="00BD733D"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49</w:t>
      </w:r>
      <w:r w:rsidRPr="00CB4F04">
        <w:rPr>
          <w:color w:val="auto"/>
        </w:rPr>
        <w:fldChar w:fldCharType="end"/>
      </w:r>
    </w:p>
    <w:p w:rsidR="00BD733D" w:rsidRPr="00CB4F04" w:rsidRDefault="00BD733D" w:rsidP="00BD733D"/>
    <w:p w:rsidR="00BD733D" w:rsidRPr="00CB4F04" w:rsidRDefault="00BD733D" w:rsidP="00BD733D">
      <w:pPr>
        <w:keepNext/>
      </w:pPr>
      <w:r w:rsidRPr="00CB4F04">
        <w:drawing>
          <wp:inline distT="0" distB="0" distL="0" distR="0" wp14:anchorId="1EA0351F" wp14:editId="4A305F0A">
            <wp:extent cx="5943600" cy="42697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269740"/>
                    </a:xfrm>
                    <a:prstGeom prst="rect">
                      <a:avLst/>
                    </a:prstGeom>
                  </pic:spPr>
                </pic:pic>
              </a:graphicData>
            </a:graphic>
          </wp:inline>
        </w:drawing>
      </w:r>
    </w:p>
    <w:p w:rsidR="00BD733D" w:rsidRPr="00CB4F04" w:rsidRDefault="00BD733D" w:rsidP="00BD733D">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0</w:t>
      </w:r>
      <w:r w:rsidRPr="00CB4F04">
        <w:rPr>
          <w:color w:val="auto"/>
        </w:rPr>
        <w:fldChar w:fldCharType="end"/>
      </w:r>
    </w:p>
    <w:p w:rsidR="00BD733D" w:rsidRPr="00CB4F04" w:rsidRDefault="00BD733D" w:rsidP="00BD733D"/>
    <w:p w:rsidR="00F66E70" w:rsidRPr="00CB4F04" w:rsidRDefault="00F66E70" w:rsidP="00CB4F04">
      <w:pPr>
        <w:pStyle w:val="Heading4"/>
        <w:rPr>
          <w:b/>
          <w:color w:val="auto"/>
        </w:rPr>
      </w:pPr>
      <w:bookmarkStart w:id="28" w:name="_Toc134061633"/>
      <w:r w:rsidRPr="00CB4F04">
        <w:rPr>
          <w:b/>
          <w:color w:val="auto"/>
        </w:rPr>
        <w:lastRenderedPageBreak/>
        <w:t>Model 4 (Matrix 1</w:t>
      </w:r>
      <w:r w:rsidR="007F19D5" w:rsidRPr="00CB4F04">
        <w:rPr>
          <w:b/>
          <w:color w:val="auto"/>
        </w:rPr>
        <w:t>, hidden Layer = 2</w:t>
      </w:r>
      <w:r w:rsidRPr="00CB4F04">
        <w:rPr>
          <w:b/>
          <w:color w:val="auto"/>
        </w:rPr>
        <w:t>,</w:t>
      </w:r>
      <w:r w:rsidR="007F19D5" w:rsidRPr="00CB4F04">
        <w:rPr>
          <w:b/>
          <w:color w:val="auto"/>
        </w:rPr>
        <w:t xml:space="preserve"> hidden layer nodes = (6, 8)</w:t>
      </w:r>
      <w:r w:rsidRPr="00CB4F04">
        <w:rPr>
          <w:b/>
          <w:color w:val="auto"/>
        </w:rPr>
        <w:t xml:space="preserve">, linear = false, </w:t>
      </w:r>
      <w:proofErr w:type="spellStart"/>
      <w:r w:rsidRPr="00CB4F04">
        <w:rPr>
          <w:b/>
          <w:color w:val="auto"/>
        </w:rPr>
        <w:t>act.fct</w:t>
      </w:r>
      <w:proofErr w:type="spellEnd"/>
      <w:r w:rsidRPr="00CB4F04">
        <w:rPr>
          <w:b/>
          <w:color w:val="auto"/>
        </w:rPr>
        <w:t xml:space="preserve"> = </w:t>
      </w:r>
      <w:proofErr w:type="spellStart"/>
      <w:r w:rsidRPr="00CB4F04">
        <w:rPr>
          <w:b/>
          <w:color w:val="auto"/>
        </w:rPr>
        <w:t>tanh</w:t>
      </w:r>
      <w:proofErr w:type="spellEnd"/>
      <w:r w:rsidRPr="00CB4F04">
        <w:rPr>
          <w:b/>
          <w:color w:val="auto"/>
        </w:rPr>
        <w:t>)</w:t>
      </w:r>
      <w:bookmarkEnd w:id="28"/>
    </w:p>
    <w:p w:rsidR="00F66E70" w:rsidRPr="00CB4F04" w:rsidRDefault="00F66E70" w:rsidP="00BD733D"/>
    <w:p w:rsidR="007F19D5" w:rsidRPr="00CB4F04" w:rsidRDefault="00F66E70" w:rsidP="007F19D5">
      <w:pPr>
        <w:keepNext/>
      </w:pPr>
      <w:r w:rsidRPr="00CB4F04">
        <w:drawing>
          <wp:inline distT="0" distB="0" distL="0" distR="0" wp14:anchorId="736F31AF" wp14:editId="68BEB731">
            <wp:extent cx="5943600" cy="20859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08597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1</w:t>
      </w:r>
      <w:r w:rsidRPr="00CB4F04">
        <w:rPr>
          <w:color w:val="auto"/>
        </w:rPr>
        <w:fldChar w:fldCharType="end"/>
      </w:r>
    </w:p>
    <w:p w:rsidR="00F66E70" w:rsidRPr="00CB4F04" w:rsidRDefault="00F66E70" w:rsidP="00F66E70"/>
    <w:p w:rsidR="00F66E70" w:rsidRPr="00CB4F04" w:rsidRDefault="00F66E70" w:rsidP="00F66E70"/>
    <w:p w:rsidR="007F19D5" w:rsidRPr="00CB4F04" w:rsidRDefault="00545ECF" w:rsidP="007F19D5">
      <w:pPr>
        <w:keepNext/>
      </w:pPr>
      <w:r w:rsidRPr="00CB4F04">
        <w:drawing>
          <wp:inline distT="0" distB="0" distL="0" distR="0" wp14:anchorId="52228C9C" wp14:editId="05C7DBB8">
            <wp:extent cx="5943600" cy="399161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99161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2</w:t>
      </w:r>
      <w:r w:rsidRPr="00CB4F04">
        <w:rPr>
          <w:color w:val="auto"/>
        </w:rPr>
        <w:fldChar w:fldCharType="end"/>
      </w:r>
    </w:p>
    <w:p w:rsidR="00F66E70" w:rsidRPr="00CB4F04" w:rsidRDefault="00F66E70" w:rsidP="00F66E70">
      <w:pPr>
        <w:tabs>
          <w:tab w:val="left" w:pos="7485"/>
        </w:tabs>
      </w:pPr>
    </w:p>
    <w:p w:rsidR="00F66E70" w:rsidRPr="00CB4F04" w:rsidRDefault="00F66E70" w:rsidP="00CB4F04">
      <w:pPr>
        <w:pStyle w:val="Heading4"/>
        <w:rPr>
          <w:b/>
          <w:color w:val="auto"/>
        </w:rPr>
      </w:pPr>
      <w:bookmarkStart w:id="29" w:name="_Toc134061634"/>
      <w:r w:rsidRPr="00CB4F04">
        <w:rPr>
          <w:b/>
          <w:color w:val="auto"/>
        </w:rPr>
        <w:lastRenderedPageBreak/>
        <w:t>Model 5</w:t>
      </w:r>
      <w:r w:rsidR="007F19D5" w:rsidRPr="00CB4F04">
        <w:rPr>
          <w:b/>
          <w:color w:val="auto"/>
        </w:rPr>
        <w:t xml:space="preserve"> (Matrix 2</w:t>
      </w:r>
      <w:r w:rsidRPr="00CB4F04">
        <w:rPr>
          <w:b/>
          <w:color w:val="auto"/>
        </w:rPr>
        <w:t xml:space="preserve">, hidden Layer = 1, hidden layer nodes = 6, linear = </w:t>
      </w:r>
      <w:r w:rsidR="007F19D5" w:rsidRPr="00CB4F04">
        <w:rPr>
          <w:b/>
          <w:color w:val="auto"/>
        </w:rPr>
        <w:t>true</w:t>
      </w:r>
      <w:r w:rsidRPr="00CB4F04">
        <w:rPr>
          <w:b/>
          <w:color w:val="auto"/>
        </w:rPr>
        <w:t>)</w:t>
      </w:r>
      <w:bookmarkEnd w:id="29"/>
    </w:p>
    <w:p w:rsidR="00F66E70" w:rsidRPr="00CB4F04" w:rsidRDefault="00F66E70" w:rsidP="00F66E70">
      <w:pPr>
        <w:tabs>
          <w:tab w:val="left" w:pos="7485"/>
        </w:tabs>
      </w:pPr>
    </w:p>
    <w:p w:rsidR="007F19D5" w:rsidRPr="00CB4F04" w:rsidRDefault="00F66E70" w:rsidP="007F19D5">
      <w:pPr>
        <w:keepNext/>
        <w:tabs>
          <w:tab w:val="left" w:pos="7485"/>
        </w:tabs>
        <w:jc w:val="center"/>
      </w:pPr>
      <w:r w:rsidRPr="00CB4F04">
        <w:drawing>
          <wp:inline distT="0" distB="0" distL="0" distR="0" wp14:anchorId="7E0D4C20" wp14:editId="650A13F7">
            <wp:extent cx="5943600" cy="22250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22504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3</w:t>
      </w:r>
      <w:r w:rsidRPr="00CB4F04">
        <w:rPr>
          <w:color w:val="auto"/>
        </w:rPr>
        <w:fldChar w:fldCharType="end"/>
      </w:r>
    </w:p>
    <w:p w:rsidR="00F66E70" w:rsidRPr="00CB4F04" w:rsidRDefault="00F66E70" w:rsidP="00F66E70"/>
    <w:p w:rsidR="007F19D5" w:rsidRPr="00CB4F04" w:rsidRDefault="00545ECF" w:rsidP="007F19D5">
      <w:pPr>
        <w:keepNext/>
        <w:jc w:val="center"/>
      </w:pPr>
      <w:r w:rsidRPr="00CB4F04">
        <w:drawing>
          <wp:inline distT="0" distB="0" distL="0" distR="0" wp14:anchorId="4F188828" wp14:editId="5B1DDD87">
            <wp:extent cx="5943600" cy="3771265"/>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77126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4</w:t>
      </w:r>
      <w:r w:rsidRPr="00CB4F04">
        <w:rPr>
          <w:color w:val="auto"/>
        </w:rPr>
        <w:fldChar w:fldCharType="end"/>
      </w:r>
    </w:p>
    <w:p w:rsidR="00F66E70" w:rsidRPr="00CB4F04" w:rsidRDefault="00F66E70" w:rsidP="00F66E70"/>
    <w:p w:rsidR="00F66E70" w:rsidRPr="00CB4F04" w:rsidRDefault="00F66E70" w:rsidP="00F66E70">
      <w:pPr>
        <w:tabs>
          <w:tab w:val="left" w:pos="3585"/>
        </w:tabs>
      </w:pPr>
    </w:p>
    <w:p w:rsidR="00F66E70" w:rsidRPr="00CB4F04" w:rsidRDefault="00F66E70" w:rsidP="00CB4F04">
      <w:pPr>
        <w:pStyle w:val="Heading4"/>
        <w:rPr>
          <w:b/>
          <w:color w:val="auto"/>
        </w:rPr>
      </w:pPr>
      <w:bookmarkStart w:id="30" w:name="_Toc134061635"/>
      <w:r w:rsidRPr="00CB4F04">
        <w:rPr>
          <w:b/>
          <w:color w:val="auto"/>
        </w:rPr>
        <w:lastRenderedPageBreak/>
        <w:t>Model 6</w:t>
      </w:r>
      <w:r w:rsidR="007F19D5" w:rsidRPr="00CB4F04">
        <w:rPr>
          <w:b/>
          <w:color w:val="auto"/>
        </w:rPr>
        <w:t xml:space="preserve"> (Matrix 2</w:t>
      </w:r>
      <w:r w:rsidRPr="00CB4F04">
        <w:rPr>
          <w:b/>
          <w:color w:val="auto"/>
        </w:rPr>
        <w:t xml:space="preserve">, hidden Layer = 1, hidden layer nodes = 6, linear = false, </w:t>
      </w:r>
      <w:proofErr w:type="spellStart"/>
      <w:r w:rsidRPr="00CB4F04">
        <w:rPr>
          <w:b/>
          <w:color w:val="auto"/>
        </w:rPr>
        <w:t>act.fct</w:t>
      </w:r>
      <w:proofErr w:type="spellEnd"/>
      <w:r w:rsidRPr="00CB4F04">
        <w:rPr>
          <w:b/>
          <w:color w:val="auto"/>
        </w:rPr>
        <w:t xml:space="preserve"> = </w:t>
      </w:r>
      <w:proofErr w:type="spellStart"/>
      <w:r w:rsidRPr="00CB4F04">
        <w:rPr>
          <w:b/>
          <w:color w:val="auto"/>
        </w:rPr>
        <w:t>tanh</w:t>
      </w:r>
      <w:proofErr w:type="spellEnd"/>
      <w:r w:rsidRPr="00CB4F04">
        <w:rPr>
          <w:b/>
          <w:color w:val="auto"/>
        </w:rPr>
        <w:t>)</w:t>
      </w:r>
      <w:bookmarkEnd w:id="30"/>
    </w:p>
    <w:p w:rsidR="00F66E70" w:rsidRPr="00CB4F04" w:rsidRDefault="00F66E70" w:rsidP="007F19D5">
      <w:pPr>
        <w:tabs>
          <w:tab w:val="left" w:pos="3585"/>
        </w:tabs>
        <w:jc w:val="center"/>
      </w:pPr>
    </w:p>
    <w:p w:rsidR="007F19D5" w:rsidRPr="00CB4F04" w:rsidRDefault="00F66E70" w:rsidP="007F19D5">
      <w:pPr>
        <w:keepNext/>
        <w:jc w:val="center"/>
      </w:pPr>
      <w:r w:rsidRPr="00CB4F04">
        <w:drawing>
          <wp:inline distT="0" distB="0" distL="0" distR="0" wp14:anchorId="1DD4324F" wp14:editId="42FD594B">
            <wp:extent cx="5943600" cy="21228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12280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5</w:t>
      </w:r>
      <w:r w:rsidRPr="00CB4F04">
        <w:rPr>
          <w:color w:val="auto"/>
        </w:rPr>
        <w:fldChar w:fldCharType="end"/>
      </w: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363F4253" wp14:editId="54E67D1C">
            <wp:extent cx="5943600" cy="3694430"/>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69443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6</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F66E70" w:rsidRPr="00CB4F04" w:rsidRDefault="00F66E70" w:rsidP="007F19D5"/>
    <w:p w:rsidR="00F66E70" w:rsidRPr="00CB4F04" w:rsidRDefault="00F66E70" w:rsidP="00CB4F04">
      <w:pPr>
        <w:pStyle w:val="Heading4"/>
        <w:rPr>
          <w:b/>
          <w:color w:val="auto"/>
        </w:rPr>
      </w:pPr>
      <w:bookmarkStart w:id="31" w:name="_Toc134061636"/>
      <w:r w:rsidRPr="00CB4F04">
        <w:rPr>
          <w:b/>
          <w:color w:val="auto"/>
        </w:rPr>
        <w:lastRenderedPageBreak/>
        <w:t>Model 7</w:t>
      </w:r>
      <w:r w:rsidR="007F19D5" w:rsidRPr="00CB4F04">
        <w:rPr>
          <w:b/>
          <w:color w:val="auto"/>
        </w:rPr>
        <w:t xml:space="preserve"> (Matrix 2, hidden Layer = 2</w:t>
      </w:r>
      <w:r w:rsidRPr="00CB4F04">
        <w:rPr>
          <w:b/>
          <w:color w:val="auto"/>
        </w:rPr>
        <w:t xml:space="preserve">, hidden layer nodes = </w:t>
      </w:r>
      <w:r w:rsidR="007F19D5" w:rsidRPr="00CB4F04">
        <w:rPr>
          <w:b/>
          <w:color w:val="auto"/>
        </w:rPr>
        <w:t>(</w:t>
      </w:r>
      <w:r w:rsidRPr="00CB4F04">
        <w:rPr>
          <w:b/>
          <w:color w:val="auto"/>
        </w:rPr>
        <w:t>6</w:t>
      </w:r>
      <w:proofErr w:type="gramStart"/>
      <w:r w:rsidR="007F19D5" w:rsidRPr="00CB4F04">
        <w:rPr>
          <w:b/>
          <w:color w:val="auto"/>
        </w:rPr>
        <w:t>,8</w:t>
      </w:r>
      <w:proofErr w:type="gramEnd"/>
      <w:r w:rsidR="007F19D5" w:rsidRPr="00CB4F04">
        <w:rPr>
          <w:b/>
          <w:color w:val="auto"/>
        </w:rPr>
        <w:t>), linear = true</w:t>
      </w:r>
      <w:r w:rsidRPr="00CB4F04">
        <w:rPr>
          <w:b/>
          <w:color w:val="auto"/>
        </w:rPr>
        <w:t>)</w:t>
      </w:r>
      <w:bookmarkEnd w:id="31"/>
    </w:p>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16572A06" wp14:editId="6F9D5F88">
            <wp:extent cx="5943600" cy="21526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15265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7</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4EBEAB3D" wp14:editId="73FF0E58">
            <wp:extent cx="5943600" cy="34931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49313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8</w:t>
      </w:r>
      <w:r w:rsidRPr="00CB4F04">
        <w:rPr>
          <w:color w:val="auto"/>
        </w:rPr>
        <w:fldChar w:fldCharType="end"/>
      </w:r>
    </w:p>
    <w:p w:rsidR="00F66E70" w:rsidRPr="00CB4F04" w:rsidRDefault="00F66E70" w:rsidP="00F66E70"/>
    <w:p w:rsidR="00F66E70" w:rsidRPr="00CB4F04" w:rsidRDefault="00F66E70" w:rsidP="00F66E70"/>
    <w:p w:rsidR="00F66E70" w:rsidRPr="00CB4F04" w:rsidRDefault="00F66E70" w:rsidP="00F66E70">
      <w:pPr>
        <w:tabs>
          <w:tab w:val="left" w:pos="4125"/>
        </w:tabs>
      </w:pPr>
    </w:p>
    <w:p w:rsidR="00F66E70" w:rsidRPr="00CB4F04" w:rsidRDefault="00F66E70" w:rsidP="00CB4F04">
      <w:pPr>
        <w:pStyle w:val="Heading4"/>
        <w:rPr>
          <w:b/>
          <w:color w:val="auto"/>
        </w:rPr>
      </w:pPr>
      <w:bookmarkStart w:id="32" w:name="_Toc134061637"/>
      <w:r w:rsidRPr="00CB4F04">
        <w:rPr>
          <w:b/>
          <w:color w:val="auto"/>
        </w:rPr>
        <w:lastRenderedPageBreak/>
        <w:t>Model 8</w:t>
      </w:r>
      <w:r w:rsidR="007F19D5" w:rsidRPr="00CB4F04">
        <w:rPr>
          <w:b/>
          <w:color w:val="auto"/>
        </w:rPr>
        <w:t xml:space="preserve"> (Matrix 2, hidden Layer = 2,</w:t>
      </w:r>
      <w:r w:rsidRPr="00CB4F04">
        <w:rPr>
          <w:b/>
          <w:color w:val="auto"/>
        </w:rPr>
        <w:t xml:space="preserve"> hidden layer nodes = </w:t>
      </w:r>
      <w:r w:rsidR="007F19D5" w:rsidRPr="00CB4F04">
        <w:rPr>
          <w:b/>
          <w:color w:val="auto"/>
        </w:rPr>
        <w:t>(</w:t>
      </w:r>
      <w:r w:rsidRPr="00CB4F04">
        <w:rPr>
          <w:b/>
          <w:color w:val="auto"/>
        </w:rPr>
        <w:t>6</w:t>
      </w:r>
      <w:r w:rsidR="007F19D5" w:rsidRPr="00CB4F04">
        <w:rPr>
          <w:b/>
          <w:color w:val="auto"/>
        </w:rPr>
        <w:t>, 8)</w:t>
      </w:r>
      <w:r w:rsidRPr="00CB4F04">
        <w:rPr>
          <w:b/>
          <w:color w:val="auto"/>
        </w:rPr>
        <w:t xml:space="preserve">, linear = false, </w:t>
      </w:r>
      <w:proofErr w:type="spellStart"/>
      <w:r w:rsidRPr="00CB4F04">
        <w:rPr>
          <w:b/>
          <w:color w:val="auto"/>
        </w:rPr>
        <w:t>act.fct</w:t>
      </w:r>
      <w:proofErr w:type="spellEnd"/>
      <w:r w:rsidRPr="00CB4F04">
        <w:rPr>
          <w:b/>
          <w:color w:val="auto"/>
        </w:rPr>
        <w:t xml:space="preserve"> = </w:t>
      </w:r>
      <w:proofErr w:type="spellStart"/>
      <w:r w:rsidRPr="00CB4F04">
        <w:rPr>
          <w:b/>
          <w:color w:val="auto"/>
        </w:rPr>
        <w:t>tanh</w:t>
      </w:r>
      <w:proofErr w:type="spellEnd"/>
      <w:r w:rsidRPr="00CB4F04">
        <w:rPr>
          <w:b/>
          <w:color w:val="auto"/>
        </w:rPr>
        <w:t>)</w:t>
      </w:r>
      <w:bookmarkEnd w:id="32"/>
    </w:p>
    <w:p w:rsidR="00F66E70" w:rsidRPr="00CB4F04" w:rsidRDefault="00F66E70" w:rsidP="00F66E70"/>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25780CF4" wp14:editId="2C4434D8">
            <wp:extent cx="5943600" cy="21342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13423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59</w:t>
      </w:r>
      <w:r w:rsidRPr="00CB4F04">
        <w:rPr>
          <w:color w:val="auto"/>
        </w:rPr>
        <w:fldChar w:fldCharType="end"/>
      </w:r>
    </w:p>
    <w:p w:rsidR="007F19D5" w:rsidRPr="00CB4F04" w:rsidRDefault="007F19D5" w:rsidP="007F19D5"/>
    <w:p w:rsidR="007F19D5" w:rsidRPr="00CB4F04" w:rsidRDefault="00545ECF" w:rsidP="007F19D5">
      <w:pPr>
        <w:keepNext/>
        <w:jc w:val="center"/>
      </w:pPr>
      <w:r w:rsidRPr="00CB4F04">
        <w:drawing>
          <wp:inline distT="0" distB="0" distL="0" distR="0" wp14:anchorId="13D146F6" wp14:editId="25E86F00">
            <wp:extent cx="5943600" cy="377571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77571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0</w:t>
      </w:r>
      <w:r w:rsidRPr="00CB4F04">
        <w:rPr>
          <w:color w:val="auto"/>
        </w:rPr>
        <w:fldChar w:fldCharType="end"/>
      </w:r>
    </w:p>
    <w:p w:rsidR="00F66E70" w:rsidRPr="00CB4F04" w:rsidRDefault="00F66E70" w:rsidP="007F19D5">
      <w:pPr>
        <w:jc w:val="center"/>
      </w:pPr>
    </w:p>
    <w:p w:rsidR="00F66E70" w:rsidRPr="00CB4F04" w:rsidRDefault="00F66E70" w:rsidP="00F66E70"/>
    <w:p w:rsidR="00F66E70" w:rsidRPr="00CB4F04" w:rsidRDefault="00F66E70" w:rsidP="00CB4F04">
      <w:pPr>
        <w:pStyle w:val="Heading4"/>
        <w:rPr>
          <w:b/>
          <w:color w:val="auto"/>
        </w:rPr>
      </w:pPr>
      <w:bookmarkStart w:id="33" w:name="_Toc134061638"/>
      <w:r w:rsidRPr="00CB4F04">
        <w:rPr>
          <w:b/>
          <w:color w:val="auto"/>
        </w:rPr>
        <w:lastRenderedPageBreak/>
        <w:t xml:space="preserve">Model 9 (Matrix </w:t>
      </w:r>
      <w:r w:rsidR="007F19D5" w:rsidRPr="00CB4F04">
        <w:rPr>
          <w:b/>
          <w:color w:val="auto"/>
        </w:rPr>
        <w:t>3</w:t>
      </w:r>
      <w:r w:rsidRPr="00CB4F04">
        <w:rPr>
          <w:b/>
          <w:color w:val="auto"/>
        </w:rPr>
        <w:t xml:space="preserve">, hidden Layer = 1, hidden layer nodes = 6, linear = </w:t>
      </w:r>
      <w:r w:rsidR="007F19D5" w:rsidRPr="00CB4F04">
        <w:rPr>
          <w:b/>
          <w:color w:val="auto"/>
        </w:rPr>
        <w:t>true</w:t>
      </w:r>
      <w:r w:rsidRPr="00CB4F04">
        <w:rPr>
          <w:b/>
          <w:color w:val="auto"/>
        </w:rPr>
        <w:t>)</w:t>
      </w:r>
      <w:bookmarkEnd w:id="33"/>
    </w:p>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4615AF51" wp14:editId="1FF23A93">
            <wp:extent cx="5943600" cy="219646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19646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1</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3E99631A" wp14:editId="2E93A8B8">
            <wp:extent cx="5943600" cy="3458845"/>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45884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2</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F66E70" w:rsidRPr="00CB4F04" w:rsidRDefault="00F66E70" w:rsidP="00F66E70"/>
    <w:p w:rsidR="00F66E70" w:rsidRPr="00CB4F04" w:rsidRDefault="00F66E70" w:rsidP="00CB4F04">
      <w:pPr>
        <w:pStyle w:val="Heading4"/>
        <w:rPr>
          <w:b/>
          <w:color w:val="auto"/>
        </w:rPr>
      </w:pPr>
      <w:bookmarkStart w:id="34" w:name="_Toc134061639"/>
      <w:r w:rsidRPr="00CB4F04">
        <w:rPr>
          <w:b/>
          <w:color w:val="auto"/>
        </w:rPr>
        <w:lastRenderedPageBreak/>
        <w:t xml:space="preserve">Model 10 (Matrix </w:t>
      </w:r>
      <w:r w:rsidR="007F19D5" w:rsidRPr="00CB4F04">
        <w:rPr>
          <w:b/>
          <w:color w:val="auto"/>
        </w:rPr>
        <w:t>3</w:t>
      </w:r>
      <w:r w:rsidRPr="00CB4F04">
        <w:rPr>
          <w:b/>
          <w:color w:val="auto"/>
        </w:rPr>
        <w:t xml:space="preserve">, hidden Layer = 1, hidden layer nodes = 6, linear = false, </w:t>
      </w:r>
      <w:proofErr w:type="spellStart"/>
      <w:r w:rsidRPr="00CB4F04">
        <w:rPr>
          <w:b/>
          <w:color w:val="auto"/>
        </w:rPr>
        <w:t>act.fct</w:t>
      </w:r>
      <w:proofErr w:type="spellEnd"/>
      <w:r w:rsidRPr="00CB4F04">
        <w:rPr>
          <w:b/>
          <w:color w:val="auto"/>
        </w:rPr>
        <w:t xml:space="preserve"> = </w:t>
      </w:r>
      <w:r w:rsidR="007F19D5" w:rsidRPr="00CB4F04">
        <w:rPr>
          <w:b/>
          <w:color w:val="auto"/>
        </w:rPr>
        <w:t>logistic</w:t>
      </w:r>
      <w:r w:rsidRPr="00CB4F04">
        <w:rPr>
          <w:b/>
          <w:color w:val="auto"/>
        </w:rPr>
        <w:t>)</w:t>
      </w:r>
      <w:bookmarkEnd w:id="34"/>
    </w:p>
    <w:p w:rsidR="00F66E70" w:rsidRPr="00CB4F04" w:rsidRDefault="00F66E70" w:rsidP="00F66E70"/>
    <w:p w:rsidR="007F19D5" w:rsidRPr="00CB4F04" w:rsidRDefault="00F66E70" w:rsidP="007F19D5">
      <w:pPr>
        <w:keepNext/>
        <w:jc w:val="center"/>
      </w:pPr>
      <w:r w:rsidRPr="00CB4F04">
        <w:drawing>
          <wp:inline distT="0" distB="0" distL="0" distR="0" wp14:anchorId="5033C32F" wp14:editId="3B0276EA">
            <wp:extent cx="5943600" cy="2048510"/>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04851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3</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5F3176ED" wp14:editId="04018487">
            <wp:extent cx="5943600" cy="3782060"/>
            <wp:effectExtent l="0" t="0" r="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78206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4</w:t>
      </w:r>
      <w:r w:rsidRPr="00CB4F04">
        <w:rPr>
          <w:color w:val="auto"/>
        </w:rPr>
        <w:fldChar w:fldCharType="end"/>
      </w:r>
    </w:p>
    <w:p w:rsidR="00F66E70" w:rsidRPr="00CB4F04" w:rsidRDefault="00F66E70" w:rsidP="007F19D5">
      <w:pPr>
        <w:jc w:val="center"/>
      </w:pPr>
    </w:p>
    <w:p w:rsidR="00F66E70" w:rsidRPr="00CB4F04" w:rsidRDefault="00F66E70" w:rsidP="00F66E70"/>
    <w:p w:rsidR="00F66E70" w:rsidRPr="00CB4F04" w:rsidRDefault="00F66E70" w:rsidP="00CB4F04">
      <w:pPr>
        <w:pStyle w:val="Heading4"/>
        <w:rPr>
          <w:b/>
          <w:color w:val="auto"/>
        </w:rPr>
      </w:pPr>
      <w:bookmarkStart w:id="35" w:name="_Toc134061640"/>
      <w:r w:rsidRPr="00CB4F04">
        <w:rPr>
          <w:b/>
          <w:color w:val="auto"/>
        </w:rPr>
        <w:lastRenderedPageBreak/>
        <w:t xml:space="preserve">Model 11 (Matrix </w:t>
      </w:r>
      <w:r w:rsidR="007F19D5" w:rsidRPr="00CB4F04">
        <w:rPr>
          <w:b/>
          <w:color w:val="auto"/>
        </w:rPr>
        <w:t>3</w:t>
      </w:r>
      <w:r w:rsidRPr="00CB4F04">
        <w:rPr>
          <w:b/>
          <w:color w:val="auto"/>
        </w:rPr>
        <w:t xml:space="preserve">, hidden Layer = </w:t>
      </w:r>
      <w:r w:rsidR="007F19D5" w:rsidRPr="00CB4F04">
        <w:rPr>
          <w:b/>
          <w:color w:val="auto"/>
        </w:rPr>
        <w:t>2</w:t>
      </w:r>
      <w:r w:rsidRPr="00CB4F04">
        <w:rPr>
          <w:b/>
          <w:color w:val="auto"/>
        </w:rPr>
        <w:t xml:space="preserve">, hidden layer nodes = </w:t>
      </w:r>
      <w:r w:rsidR="007F19D5" w:rsidRPr="00CB4F04">
        <w:rPr>
          <w:b/>
          <w:color w:val="auto"/>
        </w:rPr>
        <w:t>(</w:t>
      </w:r>
      <w:r w:rsidRPr="00CB4F04">
        <w:rPr>
          <w:b/>
          <w:color w:val="auto"/>
        </w:rPr>
        <w:t>6</w:t>
      </w:r>
      <w:r w:rsidR="007F19D5" w:rsidRPr="00CB4F04">
        <w:rPr>
          <w:b/>
          <w:color w:val="auto"/>
        </w:rPr>
        <w:t>, 8)</w:t>
      </w:r>
      <w:r w:rsidRPr="00CB4F04">
        <w:rPr>
          <w:b/>
          <w:color w:val="auto"/>
        </w:rPr>
        <w:t xml:space="preserve">, linear = </w:t>
      </w:r>
      <w:r w:rsidR="007F19D5" w:rsidRPr="00CB4F04">
        <w:rPr>
          <w:b/>
          <w:color w:val="auto"/>
        </w:rPr>
        <w:t>true</w:t>
      </w:r>
      <w:r w:rsidRPr="00CB4F04">
        <w:rPr>
          <w:b/>
          <w:color w:val="auto"/>
        </w:rPr>
        <w:t>)</w:t>
      </w:r>
      <w:bookmarkEnd w:id="35"/>
    </w:p>
    <w:p w:rsidR="00F66E70" w:rsidRPr="00CB4F04" w:rsidRDefault="00F66E70" w:rsidP="00F66E70"/>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1E18536B" wp14:editId="684CF386">
            <wp:extent cx="5943600" cy="209296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092960"/>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5</w:t>
      </w:r>
      <w:r w:rsidRPr="00CB4F04">
        <w:rPr>
          <w:color w:val="auto"/>
        </w:rPr>
        <w:fldChar w:fldCharType="end"/>
      </w:r>
    </w:p>
    <w:p w:rsidR="00F66E70" w:rsidRPr="00CB4F04" w:rsidRDefault="00F66E70" w:rsidP="007F19D5">
      <w:pPr>
        <w:jc w:val="center"/>
      </w:pP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75558A89" wp14:editId="4BF33EED">
            <wp:extent cx="5943600" cy="400494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400494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6</w:t>
      </w:r>
      <w:r w:rsidRPr="00CB4F04">
        <w:rPr>
          <w:color w:val="auto"/>
        </w:rPr>
        <w:fldChar w:fldCharType="end"/>
      </w:r>
    </w:p>
    <w:p w:rsidR="00F66E70" w:rsidRPr="00CB4F04" w:rsidRDefault="00F66E70" w:rsidP="00CB4F04">
      <w:pPr>
        <w:pStyle w:val="Heading4"/>
        <w:rPr>
          <w:b/>
          <w:color w:val="auto"/>
        </w:rPr>
      </w:pPr>
      <w:bookmarkStart w:id="36" w:name="_Toc134061641"/>
      <w:r w:rsidRPr="00CB4F04">
        <w:rPr>
          <w:b/>
          <w:color w:val="auto"/>
        </w:rPr>
        <w:lastRenderedPageBreak/>
        <w:t>Model 12</w:t>
      </w:r>
      <w:r w:rsidR="007F19D5" w:rsidRPr="00CB4F04">
        <w:rPr>
          <w:b/>
          <w:color w:val="auto"/>
        </w:rPr>
        <w:t xml:space="preserve"> (Matrix 3, hidden Layer = 2</w:t>
      </w:r>
      <w:r w:rsidRPr="00CB4F04">
        <w:rPr>
          <w:b/>
          <w:color w:val="auto"/>
        </w:rPr>
        <w:t xml:space="preserve">, hidden layer nodes = </w:t>
      </w:r>
      <w:r w:rsidR="007F19D5" w:rsidRPr="00CB4F04">
        <w:rPr>
          <w:b/>
          <w:color w:val="auto"/>
        </w:rPr>
        <w:t>(</w:t>
      </w:r>
      <w:r w:rsidRPr="00CB4F04">
        <w:rPr>
          <w:b/>
          <w:color w:val="auto"/>
        </w:rPr>
        <w:t>6</w:t>
      </w:r>
      <w:r w:rsidR="007F19D5" w:rsidRPr="00CB4F04">
        <w:rPr>
          <w:b/>
          <w:color w:val="auto"/>
        </w:rPr>
        <w:t>, 8)</w:t>
      </w:r>
      <w:r w:rsidRPr="00CB4F04">
        <w:rPr>
          <w:b/>
          <w:color w:val="auto"/>
        </w:rPr>
        <w:t xml:space="preserve">, linear = false, </w:t>
      </w:r>
      <w:proofErr w:type="spellStart"/>
      <w:r w:rsidRPr="00CB4F04">
        <w:rPr>
          <w:b/>
          <w:color w:val="auto"/>
        </w:rPr>
        <w:t>act.fct</w:t>
      </w:r>
      <w:proofErr w:type="spellEnd"/>
      <w:r w:rsidRPr="00CB4F04">
        <w:rPr>
          <w:b/>
          <w:color w:val="auto"/>
        </w:rPr>
        <w:t xml:space="preserve"> = </w:t>
      </w:r>
      <w:r w:rsidR="007F19D5" w:rsidRPr="00CB4F04">
        <w:rPr>
          <w:b/>
          <w:color w:val="auto"/>
        </w:rPr>
        <w:t>logistic</w:t>
      </w:r>
      <w:r w:rsidRPr="00CB4F04">
        <w:rPr>
          <w:b/>
          <w:color w:val="auto"/>
        </w:rPr>
        <w:t>)</w:t>
      </w:r>
      <w:bookmarkEnd w:id="36"/>
    </w:p>
    <w:p w:rsidR="00F66E70" w:rsidRPr="00CB4F04" w:rsidRDefault="00F66E70" w:rsidP="00F66E70"/>
    <w:p w:rsidR="00F66E70" w:rsidRPr="00CB4F04" w:rsidRDefault="00F66E70" w:rsidP="007F19D5">
      <w:pPr>
        <w:tabs>
          <w:tab w:val="left" w:pos="4125"/>
        </w:tabs>
        <w:jc w:val="center"/>
      </w:pPr>
    </w:p>
    <w:p w:rsidR="007F19D5" w:rsidRPr="00CB4F04" w:rsidRDefault="00F66E70" w:rsidP="007F19D5">
      <w:pPr>
        <w:keepNext/>
        <w:tabs>
          <w:tab w:val="left" w:pos="4125"/>
        </w:tabs>
        <w:jc w:val="center"/>
      </w:pPr>
      <w:r w:rsidRPr="00CB4F04">
        <w:drawing>
          <wp:inline distT="0" distB="0" distL="0" distR="0" wp14:anchorId="010656C2" wp14:editId="05A54740">
            <wp:extent cx="5943600" cy="2093595"/>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09359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7</w:t>
      </w:r>
      <w:r w:rsidRPr="00CB4F04">
        <w:rPr>
          <w:color w:val="auto"/>
        </w:rPr>
        <w:fldChar w:fldCharType="end"/>
      </w:r>
    </w:p>
    <w:p w:rsidR="007F19D5" w:rsidRPr="00CB4F04" w:rsidRDefault="007F19D5" w:rsidP="007F19D5"/>
    <w:p w:rsidR="00F66E70" w:rsidRPr="00CB4F04" w:rsidRDefault="00F66E70" w:rsidP="007F19D5">
      <w:pPr>
        <w:tabs>
          <w:tab w:val="left" w:pos="4125"/>
        </w:tabs>
        <w:jc w:val="center"/>
      </w:pPr>
    </w:p>
    <w:p w:rsidR="007F19D5" w:rsidRPr="00CB4F04" w:rsidRDefault="00545ECF" w:rsidP="007F19D5">
      <w:pPr>
        <w:keepNext/>
        <w:tabs>
          <w:tab w:val="left" w:pos="4125"/>
        </w:tabs>
        <w:jc w:val="center"/>
      </w:pPr>
      <w:r w:rsidRPr="00CB4F04">
        <w:drawing>
          <wp:inline distT="0" distB="0" distL="0" distR="0" wp14:anchorId="38F18AE2" wp14:editId="02592A91">
            <wp:extent cx="5943600" cy="40862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408622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8</w:t>
      </w:r>
      <w:r w:rsidRPr="00CB4F04">
        <w:rPr>
          <w:color w:val="auto"/>
        </w:rPr>
        <w:fldChar w:fldCharType="end"/>
      </w:r>
    </w:p>
    <w:p w:rsidR="00F66E70" w:rsidRPr="00CB4F04" w:rsidRDefault="00F66E70" w:rsidP="00CB4F04">
      <w:pPr>
        <w:pStyle w:val="Heading4"/>
        <w:rPr>
          <w:b/>
          <w:color w:val="auto"/>
        </w:rPr>
      </w:pPr>
      <w:bookmarkStart w:id="37" w:name="_Toc134061642"/>
      <w:r w:rsidRPr="00CB4F04">
        <w:rPr>
          <w:b/>
          <w:color w:val="auto"/>
        </w:rPr>
        <w:lastRenderedPageBreak/>
        <w:t>Model 13</w:t>
      </w:r>
      <w:r w:rsidR="007F19D5" w:rsidRPr="00CB4F04">
        <w:rPr>
          <w:b/>
          <w:color w:val="auto"/>
        </w:rPr>
        <w:t xml:space="preserve"> (Matrix 3, hidden Layer = 2</w:t>
      </w:r>
      <w:r w:rsidRPr="00CB4F04">
        <w:rPr>
          <w:b/>
          <w:color w:val="auto"/>
        </w:rPr>
        <w:t>,</w:t>
      </w:r>
      <w:r w:rsidR="007F19D5" w:rsidRPr="00CB4F04">
        <w:rPr>
          <w:b/>
          <w:color w:val="auto"/>
        </w:rPr>
        <w:t xml:space="preserve"> hidden layer nodes = (8</w:t>
      </w:r>
      <w:proofErr w:type="gramStart"/>
      <w:r w:rsidR="007F19D5" w:rsidRPr="00CB4F04">
        <w:rPr>
          <w:b/>
          <w:color w:val="auto"/>
        </w:rPr>
        <w:t>,10</w:t>
      </w:r>
      <w:proofErr w:type="gramEnd"/>
      <w:r w:rsidR="007F19D5" w:rsidRPr="00CB4F04">
        <w:rPr>
          <w:b/>
          <w:color w:val="auto"/>
        </w:rPr>
        <w:t>), linear = true</w:t>
      </w:r>
      <w:r w:rsidRPr="00CB4F04">
        <w:rPr>
          <w:b/>
          <w:color w:val="auto"/>
        </w:rPr>
        <w:t>)</w:t>
      </w:r>
      <w:bookmarkEnd w:id="37"/>
    </w:p>
    <w:p w:rsidR="00F66E70" w:rsidRPr="00CB4F04" w:rsidRDefault="00F66E70" w:rsidP="00F66E70"/>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4CBDF367" wp14:editId="1B7A7FD8">
            <wp:extent cx="5943600" cy="220789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20789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69</w:t>
      </w:r>
      <w:r w:rsidRPr="00CB4F04">
        <w:rPr>
          <w:color w:val="auto"/>
        </w:rPr>
        <w:fldChar w:fldCharType="end"/>
      </w: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2094188D" wp14:editId="4DAA4CA5">
            <wp:extent cx="5943600" cy="3992245"/>
            <wp:effectExtent l="0" t="0" r="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99224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0</w:t>
      </w:r>
      <w:r w:rsidRPr="00CB4F04">
        <w:rPr>
          <w:color w:val="auto"/>
        </w:rPr>
        <w:fldChar w:fldCharType="end"/>
      </w:r>
    </w:p>
    <w:p w:rsidR="00F66E70" w:rsidRPr="00CB4F04" w:rsidRDefault="00F66E70" w:rsidP="00F66E70"/>
    <w:p w:rsidR="00F66E70" w:rsidRPr="00CB4F04" w:rsidRDefault="00F66E70" w:rsidP="00CB4F04">
      <w:pPr>
        <w:pStyle w:val="Heading4"/>
        <w:rPr>
          <w:b/>
          <w:color w:val="auto"/>
        </w:rPr>
      </w:pPr>
      <w:bookmarkStart w:id="38" w:name="_Toc134061643"/>
      <w:r w:rsidRPr="00CB4F04">
        <w:rPr>
          <w:b/>
          <w:color w:val="auto"/>
        </w:rPr>
        <w:lastRenderedPageBreak/>
        <w:t>Model 14</w:t>
      </w:r>
      <w:r w:rsidR="007F19D5" w:rsidRPr="00CB4F04">
        <w:rPr>
          <w:b/>
          <w:color w:val="auto"/>
        </w:rPr>
        <w:t xml:space="preserve"> (Matrix 4</w:t>
      </w:r>
      <w:r w:rsidRPr="00CB4F04">
        <w:rPr>
          <w:b/>
          <w:color w:val="auto"/>
        </w:rPr>
        <w:t>, hidden Layer = 1, hidden layer nodes = 6</w:t>
      </w:r>
      <w:r w:rsidR="00B86A01" w:rsidRPr="00CB4F04">
        <w:rPr>
          <w:b/>
          <w:color w:val="auto"/>
        </w:rPr>
        <w:t xml:space="preserve">, linear = false, </w:t>
      </w:r>
      <w:proofErr w:type="spellStart"/>
      <w:r w:rsidR="00B86A01" w:rsidRPr="00CB4F04">
        <w:rPr>
          <w:b/>
          <w:color w:val="auto"/>
        </w:rPr>
        <w:t>act.fct</w:t>
      </w:r>
      <w:proofErr w:type="spellEnd"/>
      <w:r w:rsidR="00B86A01" w:rsidRPr="00CB4F04">
        <w:rPr>
          <w:b/>
          <w:color w:val="auto"/>
        </w:rPr>
        <w:t xml:space="preserve"> = logistic</w:t>
      </w:r>
      <w:r w:rsidRPr="00CB4F04">
        <w:rPr>
          <w:b/>
          <w:color w:val="auto"/>
        </w:rPr>
        <w:t>)</w:t>
      </w:r>
      <w:bookmarkEnd w:id="38"/>
    </w:p>
    <w:p w:rsidR="00F66E70" w:rsidRPr="00CB4F04" w:rsidRDefault="00F66E70" w:rsidP="007F19D5">
      <w:pPr>
        <w:jc w:val="center"/>
      </w:pPr>
    </w:p>
    <w:p w:rsidR="007F19D5" w:rsidRPr="00CB4F04" w:rsidRDefault="00F66E70" w:rsidP="007F19D5">
      <w:pPr>
        <w:keepNext/>
        <w:jc w:val="center"/>
      </w:pPr>
      <w:r w:rsidRPr="00CB4F04">
        <w:drawing>
          <wp:inline distT="0" distB="0" distL="0" distR="0" wp14:anchorId="7984671C" wp14:editId="3BF87DED">
            <wp:extent cx="5943600" cy="1998345"/>
            <wp:effectExtent l="0" t="0" r="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199834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1</w:t>
      </w:r>
      <w:r w:rsidRPr="00CB4F04">
        <w:rPr>
          <w:color w:val="auto"/>
        </w:rPr>
        <w:fldChar w:fldCharType="end"/>
      </w:r>
    </w:p>
    <w:p w:rsidR="00F66E70" w:rsidRPr="00CB4F04" w:rsidRDefault="00F66E70" w:rsidP="007F19D5">
      <w:pPr>
        <w:jc w:val="center"/>
      </w:pPr>
    </w:p>
    <w:p w:rsidR="007F19D5" w:rsidRPr="00CB4F04" w:rsidRDefault="00545ECF" w:rsidP="007F19D5">
      <w:pPr>
        <w:keepNext/>
        <w:jc w:val="center"/>
      </w:pPr>
      <w:r w:rsidRPr="00CB4F04">
        <w:drawing>
          <wp:inline distT="0" distB="0" distL="0" distR="0" wp14:anchorId="43F4117A" wp14:editId="0B8F9F92">
            <wp:extent cx="5943600" cy="3885565"/>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88556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2</w:t>
      </w:r>
      <w:r w:rsidRPr="00CB4F04">
        <w:rPr>
          <w:color w:val="auto"/>
        </w:rPr>
        <w:fldChar w:fldCharType="end"/>
      </w:r>
    </w:p>
    <w:p w:rsidR="00F66E70" w:rsidRPr="00CB4F04" w:rsidRDefault="00F66E70" w:rsidP="007F19D5">
      <w:pPr>
        <w:jc w:val="center"/>
      </w:pPr>
    </w:p>
    <w:p w:rsidR="00F66E70" w:rsidRPr="00CB4F04" w:rsidRDefault="00F66E70" w:rsidP="00F66E70"/>
    <w:p w:rsidR="00F66E70" w:rsidRPr="00CB4F04" w:rsidRDefault="00F66E70" w:rsidP="00F66E70"/>
    <w:p w:rsidR="00F66E70" w:rsidRPr="00CB4F04" w:rsidRDefault="00B86A01" w:rsidP="00CB4F04">
      <w:pPr>
        <w:pStyle w:val="Heading4"/>
        <w:rPr>
          <w:b/>
          <w:color w:val="auto"/>
        </w:rPr>
      </w:pPr>
      <w:bookmarkStart w:id="39" w:name="_Toc134061644"/>
      <w:r w:rsidRPr="00CB4F04">
        <w:rPr>
          <w:b/>
          <w:color w:val="auto"/>
        </w:rPr>
        <w:lastRenderedPageBreak/>
        <w:t>Model 15 (Matrix 4, hidden Layer = 2, hidden layer nodes = (4,</w:t>
      </w:r>
      <w:r w:rsidR="00B87757" w:rsidRPr="00CB4F04">
        <w:rPr>
          <w:b/>
          <w:color w:val="auto"/>
        </w:rPr>
        <w:t xml:space="preserve"> </w:t>
      </w:r>
      <w:r w:rsidRPr="00CB4F04">
        <w:rPr>
          <w:b/>
          <w:color w:val="auto"/>
        </w:rPr>
        <w:t>6)</w:t>
      </w:r>
      <w:r w:rsidR="00F66E70" w:rsidRPr="00CB4F04">
        <w:rPr>
          <w:b/>
          <w:color w:val="auto"/>
        </w:rPr>
        <w:t xml:space="preserve">, linear = false, </w:t>
      </w:r>
      <w:proofErr w:type="spellStart"/>
      <w:r w:rsidR="00F66E70" w:rsidRPr="00CB4F04">
        <w:rPr>
          <w:b/>
          <w:color w:val="auto"/>
        </w:rPr>
        <w:t>act.fct</w:t>
      </w:r>
      <w:proofErr w:type="spellEnd"/>
      <w:r w:rsidR="00F66E70" w:rsidRPr="00CB4F04">
        <w:rPr>
          <w:b/>
          <w:color w:val="auto"/>
        </w:rPr>
        <w:t xml:space="preserve"> = </w:t>
      </w:r>
      <w:proofErr w:type="spellStart"/>
      <w:r w:rsidR="00F66E70" w:rsidRPr="00CB4F04">
        <w:rPr>
          <w:b/>
          <w:color w:val="auto"/>
        </w:rPr>
        <w:t>tanh</w:t>
      </w:r>
      <w:proofErr w:type="spellEnd"/>
      <w:r w:rsidR="00F66E70" w:rsidRPr="00CB4F04">
        <w:rPr>
          <w:b/>
          <w:color w:val="auto"/>
        </w:rPr>
        <w:t>)</w:t>
      </w:r>
      <w:bookmarkEnd w:id="39"/>
    </w:p>
    <w:p w:rsidR="00F66E70" w:rsidRPr="00CB4F04" w:rsidRDefault="00F66E70" w:rsidP="00F66E70"/>
    <w:p w:rsidR="00F66E70" w:rsidRPr="00CB4F04" w:rsidRDefault="00F66E70" w:rsidP="007F19D5">
      <w:pPr>
        <w:jc w:val="center"/>
      </w:pPr>
    </w:p>
    <w:p w:rsidR="007F19D5" w:rsidRPr="00CB4F04" w:rsidRDefault="00F66E70" w:rsidP="007F19D5">
      <w:pPr>
        <w:keepNext/>
        <w:tabs>
          <w:tab w:val="left" w:pos="4125"/>
        </w:tabs>
        <w:jc w:val="center"/>
      </w:pPr>
      <w:r w:rsidRPr="00CB4F04">
        <w:drawing>
          <wp:inline distT="0" distB="0" distL="0" distR="0" wp14:anchorId="4C99FC5F" wp14:editId="72CFDCBE">
            <wp:extent cx="5943600" cy="19894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989455"/>
                    </a:xfrm>
                    <a:prstGeom prst="rect">
                      <a:avLst/>
                    </a:prstGeom>
                  </pic:spPr>
                </pic:pic>
              </a:graphicData>
            </a:graphic>
          </wp:inline>
        </w:drawing>
      </w:r>
    </w:p>
    <w:p w:rsidR="00F66E70"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3</w:t>
      </w:r>
      <w:r w:rsidRPr="00CB4F04">
        <w:rPr>
          <w:color w:val="auto"/>
        </w:rPr>
        <w:fldChar w:fldCharType="end"/>
      </w:r>
    </w:p>
    <w:p w:rsidR="007F19D5" w:rsidRPr="00CB4F04" w:rsidRDefault="007F19D5" w:rsidP="007F19D5"/>
    <w:p w:rsidR="00545ECF" w:rsidRPr="00CB4F04" w:rsidRDefault="00545ECF" w:rsidP="007F19D5">
      <w:pPr>
        <w:tabs>
          <w:tab w:val="left" w:pos="4125"/>
        </w:tabs>
        <w:jc w:val="center"/>
      </w:pPr>
    </w:p>
    <w:p w:rsidR="007F19D5" w:rsidRPr="00CB4F04" w:rsidRDefault="00545ECF" w:rsidP="007F19D5">
      <w:pPr>
        <w:keepNext/>
        <w:tabs>
          <w:tab w:val="left" w:pos="4125"/>
        </w:tabs>
        <w:jc w:val="center"/>
      </w:pPr>
      <w:r w:rsidRPr="00CB4F04">
        <w:drawing>
          <wp:inline distT="0" distB="0" distL="0" distR="0" wp14:anchorId="5FC245D7" wp14:editId="21CAF0AC">
            <wp:extent cx="5943600" cy="3803015"/>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803015"/>
                    </a:xfrm>
                    <a:prstGeom prst="rect">
                      <a:avLst/>
                    </a:prstGeom>
                  </pic:spPr>
                </pic:pic>
              </a:graphicData>
            </a:graphic>
          </wp:inline>
        </w:drawing>
      </w:r>
    </w:p>
    <w:p w:rsidR="00545ECF" w:rsidRPr="00CB4F04" w:rsidRDefault="007F19D5" w:rsidP="007F19D5">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4</w:t>
      </w:r>
      <w:r w:rsidRPr="00CB4F04">
        <w:rPr>
          <w:color w:val="auto"/>
        </w:rPr>
        <w:fldChar w:fldCharType="end"/>
      </w:r>
    </w:p>
    <w:p w:rsidR="00B86A01" w:rsidRPr="00CB4F04" w:rsidRDefault="00B86A01" w:rsidP="00B86A01"/>
    <w:p w:rsidR="00B86A01" w:rsidRPr="00CB4F04" w:rsidRDefault="00B86A01" w:rsidP="00CB4F04">
      <w:pPr>
        <w:pStyle w:val="Heading3"/>
        <w:rPr>
          <w:b/>
          <w:color w:val="auto"/>
        </w:rPr>
      </w:pPr>
      <w:bookmarkStart w:id="40" w:name="_Toc134061645"/>
      <w:r w:rsidRPr="00CB4F04">
        <w:rPr>
          <w:b/>
          <w:color w:val="auto"/>
        </w:rPr>
        <w:lastRenderedPageBreak/>
        <w:t>Evaluate the Performance</w:t>
      </w:r>
      <w:bookmarkEnd w:id="40"/>
    </w:p>
    <w:p w:rsidR="00B86A01" w:rsidRPr="00CB4F04" w:rsidRDefault="00B86A01" w:rsidP="00B86A01"/>
    <w:p w:rsidR="00B86A01" w:rsidRPr="00CB4F04" w:rsidRDefault="00B86A01" w:rsidP="00B86A01">
      <w:r w:rsidRPr="00CB4F04">
        <w:t xml:space="preserve">For evaluate the performances of the trained model we can use standard statistical indices. In this task I have used RMSE, MAE, MAPE and </w:t>
      </w:r>
      <w:proofErr w:type="spellStart"/>
      <w:r w:rsidRPr="00CB4F04">
        <w:t>sMAPE</w:t>
      </w:r>
      <w:proofErr w:type="spellEnd"/>
      <w:r w:rsidRPr="00CB4F04">
        <w:t xml:space="preserve"> standard statistical indices. For ease of use I created a user defined function to evaluate above indices.</w:t>
      </w:r>
    </w:p>
    <w:p w:rsidR="00B86A01" w:rsidRPr="00CB4F04" w:rsidRDefault="00B86A01" w:rsidP="00B86A01">
      <w:pPr>
        <w:keepNext/>
        <w:jc w:val="center"/>
      </w:pPr>
      <w:r w:rsidRPr="00CB4F04">
        <w:drawing>
          <wp:inline distT="0" distB="0" distL="0" distR="0" wp14:anchorId="30AC1837" wp14:editId="3E3F122C">
            <wp:extent cx="5353797" cy="24006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53797" cy="2400635"/>
                    </a:xfrm>
                    <a:prstGeom prst="rect">
                      <a:avLst/>
                    </a:prstGeom>
                  </pic:spPr>
                </pic:pic>
              </a:graphicData>
            </a:graphic>
          </wp:inline>
        </w:drawing>
      </w:r>
    </w:p>
    <w:p w:rsidR="00B86A01" w:rsidRPr="00CB4F04" w:rsidRDefault="00B86A01" w:rsidP="00B86A01">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5</w:t>
      </w:r>
      <w:r w:rsidRPr="00CB4F04">
        <w:rPr>
          <w:color w:val="auto"/>
        </w:rPr>
        <w:fldChar w:fldCharType="end"/>
      </w:r>
    </w:p>
    <w:p w:rsidR="00B86A01" w:rsidRPr="00CB4F04" w:rsidRDefault="00B86A01" w:rsidP="00B86A01"/>
    <w:p w:rsidR="00B86A01" w:rsidRPr="00CB4F04" w:rsidRDefault="00B86A01" w:rsidP="00CB4F04">
      <w:pPr>
        <w:pStyle w:val="Heading4"/>
        <w:rPr>
          <w:b/>
          <w:color w:val="auto"/>
        </w:rPr>
      </w:pPr>
      <w:bookmarkStart w:id="41" w:name="_Toc134061646"/>
      <w:r w:rsidRPr="00CB4F04">
        <w:rPr>
          <w:b/>
          <w:color w:val="auto"/>
        </w:rPr>
        <w:t>RMSE (Root Mean Squared Error)</w:t>
      </w:r>
      <w:bookmarkEnd w:id="41"/>
    </w:p>
    <w:p w:rsidR="00B86A01" w:rsidRPr="00CB4F04" w:rsidRDefault="002D2BA4" w:rsidP="00B86A01">
      <w:r w:rsidRPr="00CB4F04">
        <w:t>RMSE is a measure of the differences between predicted and actual values using the square root of the average squared differences between predicted and actual value. This is sensitive to larger errors and outliers which make it useful when the accuracy of large errors is important.</w:t>
      </w:r>
    </w:p>
    <w:p w:rsidR="002D2BA4" w:rsidRPr="00CB4F04" w:rsidRDefault="002D2BA4" w:rsidP="00CB4F04">
      <w:pPr>
        <w:pStyle w:val="Heading4"/>
        <w:rPr>
          <w:b/>
          <w:color w:val="auto"/>
        </w:rPr>
      </w:pPr>
      <w:bookmarkStart w:id="42" w:name="_Toc134061647"/>
      <w:r w:rsidRPr="00CB4F04">
        <w:rPr>
          <w:b/>
          <w:color w:val="auto"/>
        </w:rPr>
        <w:t>MAE (Mean Absolute Error)</w:t>
      </w:r>
      <w:bookmarkEnd w:id="42"/>
    </w:p>
    <w:p w:rsidR="002D2BA4" w:rsidRPr="00CB4F04" w:rsidRDefault="002D2BA4" w:rsidP="002D2BA4">
      <w:r w:rsidRPr="00CB4F04">
        <w:t>MAE calculates the average absolute difference between predicted and actual values. Basically, MAE measure the average magnitude of the errors in a set of predictions without considering their direction. This is less sensitive to outliers than RMSE which is useful when accuracy of small errors is important.</w:t>
      </w:r>
    </w:p>
    <w:p w:rsidR="002D2BA4" w:rsidRPr="00CB4F04" w:rsidRDefault="002D2BA4" w:rsidP="00CB4F04">
      <w:pPr>
        <w:pStyle w:val="Heading4"/>
        <w:rPr>
          <w:b/>
          <w:color w:val="auto"/>
        </w:rPr>
      </w:pPr>
      <w:bookmarkStart w:id="43" w:name="_Toc134061648"/>
      <w:r w:rsidRPr="00CB4F04">
        <w:rPr>
          <w:b/>
          <w:color w:val="auto"/>
        </w:rPr>
        <w:t xml:space="preserve">MAPE (Mean Absolute </w:t>
      </w:r>
      <w:r w:rsidR="00B87757" w:rsidRPr="00CB4F04">
        <w:rPr>
          <w:b/>
          <w:color w:val="auto"/>
        </w:rPr>
        <w:t>Per</w:t>
      </w:r>
      <w:r w:rsidRPr="00CB4F04">
        <w:rPr>
          <w:b/>
          <w:color w:val="auto"/>
        </w:rPr>
        <w:t>centage Error)</w:t>
      </w:r>
      <w:bookmarkEnd w:id="43"/>
    </w:p>
    <w:p w:rsidR="00B87757" w:rsidRPr="00CB4F04" w:rsidRDefault="00B87757" w:rsidP="00B87757">
      <w:r w:rsidRPr="00CB4F04">
        <w:t>MAPE measures the percentage difference between predicted and actual values. This calculate the average of absolute percentage differences between predicted values and actual values. This method useful when we need to accuracy of the model need to be expressed as a percentage. However, it has a limitations when actual values are close to zero.</w:t>
      </w:r>
    </w:p>
    <w:p w:rsidR="00B87757" w:rsidRPr="00CB4F04" w:rsidRDefault="00B87757" w:rsidP="00CB4F04">
      <w:pPr>
        <w:pStyle w:val="Heading4"/>
        <w:rPr>
          <w:b/>
          <w:color w:val="auto"/>
        </w:rPr>
      </w:pPr>
      <w:bookmarkStart w:id="44" w:name="_Toc134061649"/>
      <w:proofErr w:type="spellStart"/>
      <w:proofErr w:type="gramStart"/>
      <w:r w:rsidRPr="00CB4F04">
        <w:rPr>
          <w:b/>
          <w:color w:val="auto"/>
        </w:rPr>
        <w:t>sMAPE</w:t>
      </w:r>
      <w:proofErr w:type="spellEnd"/>
      <w:proofErr w:type="gramEnd"/>
      <w:r w:rsidRPr="00CB4F04">
        <w:rPr>
          <w:b/>
          <w:color w:val="auto"/>
        </w:rPr>
        <w:t xml:space="preserve"> (Symmetric Mean Absolute Percentage Error)</w:t>
      </w:r>
      <w:bookmarkEnd w:id="44"/>
    </w:p>
    <w:p w:rsidR="00B87757" w:rsidRPr="00CB4F04" w:rsidRDefault="00B87757" w:rsidP="00B87757">
      <w:r w:rsidRPr="00CB4F04">
        <w:t xml:space="preserve">This is a symmetric version of MAPE that also measure the average percentage difference between </w:t>
      </w:r>
      <w:proofErr w:type="gramStart"/>
      <w:r w:rsidRPr="00CB4F04">
        <w:t>predicted</w:t>
      </w:r>
      <w:proofErr w:type="gramEnd"/>
      <w:r w:rsidRPr="00CB4F04">
        <w:t xml:space="preserve"> and actual values, where both predicted and actual values are in the denominator. It is less sensitive to outliers than other methods, and it can be useful when there is no clear directionality in the errors.</w:t>
      </w:r>
    </w:p>
    <w:p w:rsidR="00B87757" w:rsidRPr="00CB4F04" w:rsidRDefault="00B87757" w:rsidP="00B87757"/>
    <w:p w:rsidR="002D2BA4" w:rsidRPr="00CB4F04" w:rsidRDefault="00B87757" w:rsidP="00CB4F04">
      <w:pPr>
        <w:pStyle w:val="Heading3"/>
        <w:rPr>
          <w:b/>
          <w:color w:val="auto"/>
        </w:rPr>
      </w:pPr>
      <w:bookmarkStart w:id="45" w:name="_Toc134061650"/>
      <w:r w:rsidRPr="00CB4F04">
        <w:rPr>
          <w:b/>
          <w:color w:val="auto"/>
        </w:rPr>
        <w:lastRenderedPageBreak/>
        <w:t>Comparison Table</w:t>
      </w:r>
      <w:bookmarkEnd w:id="45"/>
    </w:p>
    <w:p w:rsidR="009F5318" w:rsidRPr="00CB4F04" w:rsidRDefault="009F5318" w:rsidP="009F5318"/>
    <w:p w:rsidR="009F5318" w:rsidRPr="00CB4F04" w:rsidRDefault="009F5318" w:rsidP="009F5318">
      <w:pPr>
        <w:keepNext/>
        <w:jc w:val="center"/>
      </w:pPr>
      <w:r w:rsidRPr="00CB4F04">
        <w:drawing>
          <wp:inline distT="0" distB="0" distL="0" distR="0" wp14:anchorId="297E91F5" wp14:editId="47855580">
            <wp:extent cx="5943600" cy="1880870"/>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880870"/>
                    </a:xfrm>
                    <a:prstGeom prst="rect">
                      <a:avLst/>
                    </a:prstGeom>
                  </pic:spPr>
                </pic:pic>
              </a:graphicData>
            </a:graphic>
          </wp:inline>
        </w:drawing>
      </w:r>
    </w:p>
    <w:p w:rsidR="009F5318" w:rsidRPr="00CB4F04" w:rsidRDefault="009F5318" w:rsidP="009F5318">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6</w:t>
      </w:r>
      <w:r w:rsidRPr="00CB4F04">
        <w:rPr>
          <w:color w:val="auto"/>
        </w:rPr>
        <w:fldChar w:fldCharType="end"/>
      </w:r>
      <w:r w:rsidRPr="00CB4F04">
        <w:rPr>
          <w:color w:val="auto"/>
        </w:rPr>
        <w:t xml:space="preserve"> Comparison Table</w:t>
      </w:r>
    </w:p>
    <w:p w:rsidR="000136E4" w:rsidRPr="00CB4F04" w:rsidRDefault="009F5318" w:rsidP="000136E4">
      <w:pPr>
        <w:keepNext/>
      </w:pPr>
      <w:r w:rsidRPr="00CB4F04">
        <w:drawing>
          <wp:inline distT="0" distB="0" distL="0" distR="0" wp14:anchorId="0C5552CF" wp14:editId="1C1BA7D6">
            <wp:extent cx="5943600" cy="35464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546475"/>
                    </a:xfrm>
                    <a:prstGeom prst="rect">
                      <a:avLst/>
                    </a:prstGeom>
                  </pic:spPr>
                </pic:pic>
              </a:graphicData>
            </a:graphic>
          </wp:inline>
        </w:drawing>
      </w:r>
    </w:p>
    <w:p w:rsidR="009F5318" w:rsidRPr="00CB4F04" w:rsidRDefault="000136E4" w:rsidP="000136E4">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7</w:t>
      </w:r>
      <w:r w:rsidRPr="00CB4F04">
        <w:rPr>
          <w:color w:val="auto"/>
        </w:rPr>
        <w:fldChar w:fldCharType="end"/>
      </w:r>
      <w:r w:rsidRPr="00CB4F04">
        <w:rPr>
          <w:color w:val="auto"/>
        </w:rPr>
        <w:t xml:space="preserve"> Comparison Table</w:t>
      </w:r>
    </w:p>
    <w:p w:rsidR="000136E4" w:rsidRPr="00CB4F04" w:rsidRDefault="000136E4" w:rsidP="000136E4"/>
    <w:p w:rsidR="000136E4" w:rsidRPr="00CB4F04" w:rsidRDefault="000136E4" w:rsidP="000136E4">
      <w:r w:rsidRPr="00CB4F04">
        <w:t xml:space="preserve">From analyze above comparison table we can clearly identify the best model from the lowest of all the evaluation indices. </w:t>
      </w:r>
      <w:r w:rsidR="008A2146" w:rsidRPr="00CB4F04">
        <w:t>For one layer model best one is Model 14 and as for the two layer model best one is Model 15.</w:t>
      </w:r>
    </w:p>
    <w:p w:rsidR="008A2146" w:rsidRPr="00CB4F04" w:rsidRDefault="008A2146" w:rsidP="000136E4"/>
    <w:p w:rsidR="008A2146" w:rsidRPr="00CB4F04" w:rsidRDefault="008A2146" w:rsidP="00CB4F04">
      <w:pPr>
        <w:pStyle w:val="Heading3"/>
        <w:rPr>
          <w:b/>
          <w:color w:val="auto"/>
        </w:rPr>
      </w:pPr>
      <w:bookmarkStart w:id="46" w:name="_Toc134061651"/>
      <w:r w:rsidRPr="00CB4F04">
        <w:rPr>
          <w:b/>
          <w:color w:val="auto"/>
        </w:rPr>
        <w:lastRenderedPageBreak/>
        <w:t>Efficiency of the selected models</w:t>
      </w:r>
      <w:bookmarkEnd w:id="46"/>
    </w:p>
    <w:p w:rsidR="008A2146" w:rsidRPr="00CB4F04" w:rsidRDefault="008A2146" w:rsidP="008A2146">
      <w:r w:rsidRPr="00CB4F04">
        <w:t>The number of weight parameters in a neural network is an important factor in determining its efficiency. Generally, a network with fewer weight parameters will be more efficient, as it requires less computational resources and can be trained faster.</w:t>
      </w:r>
    </w:p>
    <w:p w:rsidR="008A2146" w:rsidRPr="00CB4F04" w:rsidRDefault="008A2146" w:rsidP="00CB4F04">
      <w:pPr>
        <w:pStyle w:val="Heading4"/>
        <w:rPr>
          <w:b/>
          <w:color w:val="auto"/>
        </w:rPr>
      </w:pPr>
      <w:bookmarkStart w:id="47" w:name="_Toc134061652"/>
      <w:r w:rsidRPr="00CB4F04">
        <w:rPr>
          <w:b/>
          <w:color w:val="auto"/>
        </w:rPr>
        <w:t>One layer model (Model 14)</w:t>
      </w:r>
      <w:bookmarkEnd w:id="47"/>
    </w:p>
    <w:p w:rsidR="008A2146" w:rsidRPr="00CB4F04" w:rsidRDefault="008A2146" w:rsidP="008A2146">
      <w:pPr>
        <w:keepNext/>
        <w:jc w:val="center"/>
      </w:pPr>
      <w:r w:rsidRPr="00CB4F04">
        <w:drawing>
          <wp:inline distT="0" distB="0" distL="0" distR="0" wp14:anchorId="52E713D5" wp14:editId="60527E97">
            <wp:extent cx="3303270" cy="2408517"/>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326481" cy="2425441"/>
                    </a:xfrm>
                    <a:prstGeom prst="rect">
                      <a:avLst/>
                    </a:prstGeom>
                  </pic:spPr>
                </pic:pic>
              </a:graphicData>
            </a:graphic>
          </wp:inline>
        </w:drawing>
      </w:r>
    </w:p>
    <w:p w:rsidR="008A2146" w:rsidRPr="00CB4F04" w:rsidRDefault="008A2146" w:rsidP="008A2146">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00BC7C8F" w:rsidRPr="00CB4F04">
        <w:rPr>
          <w:noProof/>
          <w:color w:val="auto"/>
        </w:rPr>
        <w:t>78</w:t>
      </w:r>
      <w:r w:rsidRPr="00CB4F04">
        <w:rPr>
          <w:color w:val="auto"/>
        </w:rPr>
        <w:fldChar w:fldCharType="end"/>
      </w:r>
      <w:r w:rsidRPr="00CB4F04">
        <w:rPr>
          <w:color w:val="auto"/>
        </w:rPr>
        <w:t xml:space="preserve"> Mode 14</w:t>
      </w:r>
    </w:p>
    <w:p w:rsidR="008A2146" w:rsidRPr="00CB4F04" w:rsidRDefault="008A2146" w:rsidP="008A2146">
      <w:r w:rsidRPr="00CB4F04">
        <w:t>Weights be</w:t>
      </w:r>
      <w:r w:rsidR="00BC7C8F" w:rsidRPr="00CB4F04">
        <w:t>tween Input and Hidden Layer = no. of Inputs * no. of node</w:t>
      </w:r>
      <w:r w:rsidRPr="00CB4F04">
        <w:t xml:space="preserve"> in Hidden Layer</w:t>
      </w:r>
    </w:p>
    <w:p w:rsidR="00BC7C8F" w:rsidRPr="00CB4F04" w:rsidRDefault="008A2146" w:rsidP="008A2146">
      <w:r w:rsidRPr="00CB4F04">
        <w:t xml:space="preserve"> </w:t>
      </w:r>
      <w:r w:rsidR="00BC7C8F" w:rsidRPr="00CB4F04">
        <w:tab/>
      </w:r>
      <w:r w:rsidR="00BC7C8F" w:rsidRPr="00CB4F04">
        <w:tab/>
      </w:r>
      <w:r w:rsidR="00BC7C8F" w:rsidRPr="00CB4F04">
        <w:tab/>
      </w:r>
      <w:r w:rsidR="00BC7C8F" w:rsidRPr="00CB4F04">
        <w:tab/>
      </w:r>
      <w:r w:rsidR="00BC7C8F" w:rsidRPr="00CB4F04">
        <w:tab/>
        <w:t xml:space="preserve">    = (5+1) * 6</w:t>
      </w:r>
      <w:r w:rsidRPr="00CB4F04">
        <w:t xml:space="preserve"> </w:t>
      </w:r>
      <w:r w:rsidR="00BC7C8F" w:rsidRPr="00CB4F04">
        <w:t xml:space="preserve"> </w:t>
      </w:r>
    </w:p>
    <w:p w:rsidR="00BC7C8F" w:rsidRPr="00CB4F04" w:rsidRDefault="00BC7C8F" w:rsidP="00BC7C8F">
      <w:pPr>
        <w:ind w:left="2880"/>
      </w:pPr>
      <w:r w:rsidRPr="00CB4F04">
        <w:t xml:space="preserve">         </w:t>
      </w:r>
      <w:r w:rsidRPr="00CB4F04">
        <w:tab/>
        <w:t xml:space="preserve">    = 36</w:t>
      </w:r>
      <w:r w:rsidR="008A2146" w:rsidRPr="00CB4F04">
        <w:t xml:space="preserve"> parameters</w:t>
      </w:r>
    </w:p>
    <w:p w:rsidR="00BC7C8F" w:rsidRPr="00CB4F04" w:rsidRDefault="00BC7C8F" w:rsidP="00BC7C8F">
      <w:r w:rsidRPr="00CB4F04">
        <w:t xml:space="preserve">Weights between Hidden </w:t>
      </w:r>
      <w:r w:rsidR="008A2146" w:rsidRPr="00CB4F04">
        <w:t>and Output Layer</w:t>
      </w:r>
      <w:r w:rsidRPr="00CB4F04">
        <w:t>s</w:t>
      </w:r>
      <w:r w:rsidR="008A2146" w:rsidRPr="00CB4F04">
        <w:t xml:space="preserve"> = </w:t>
      </w:r>
      <w:r w:rsidRPr="00CB4F04">
        <w:t>no. of nodes in Hidden Layer * no. of nodes</w:t>
      </w:r>
      <w:r w:rsidR="008A2146" w:rsidRPr="00CB4F04">
        <w:t xml:space="preserve"> in Output Layer</w:t>
      </w:r>
    </w:p>
    <w:p w:rsidR="00BC7C8F" w:rsidRPr="00CB4F04" w:rsidRDefault="00BC7C8F" w:rsidP="00BC7C8F">
      <w:pPr>
        <w:ind w:left="3600"/>
      </w:pPr>
      <w:r w:rsidRPr="00CB4F04">
        <w:t xml:space="preserve">        = (6+1) * 1 </w:t>
      </w:r>
    </w:p>
    <w:p w:rsidR="00BC7C8F" w:rsidRPr="00CB4F04" w:rsidRDefault="00BC7C8F" w:rsidP="00BC7C8F">
      <w:pPr>
        <w:ind w:left="3600"/>
      </w:pPr>
      <w:r w:rsidRPr="00CB4F04">
        <w:t xml:space="preserve">        = 7</w:t>
      </w:r>
      <w:r w:rsidR="008A2146" w:rsidRPr="00CB4F04">
        <w:t xml:space="preserve"> parameters </w:t>
      </w:r>
    </w:p>
    <w:p w:rsidR="00BC7C8F" w:rsidRPr="00CB4F04" w:rsidRDefault="00BC7C8F" w:rsidP="00BC7C8F">
      <w:pPr>
        <w:ind w:left="3600"/>
      </w:pPr>
    </w:p>
    <w:p w:rsidR="00BC7C8F" w:rsidRPr="00CB4F04" w:rsidRDefault="008A2146" w:rsidP="00BC7C8F">
      <w:r w:rsidRPr="00CB4F04">
        <w:t xml:space="preserve">Total </w:t>
      </w:r>
      <w:r w:rsidR="00BC7C8F" w:rsidRPr="00CB4F04">
        <w:t>Number of Weight Parameters</w:t>
      </w:r>
      <w:r w:rsidR="00193580" w:rsidRPr="00CB4F04">
        <w:tab/>
      </w:r>
      <w:r w:rsidR="00193580" w:rsidRPr="00CB4F04">
        <w:tab/>
      </w:r>
      <w:r w:rsidR="00BC7C8F" w:rsidRPr="00CB4F04">
        <w:t xml:space="preserve"> = 36 + 7 </w:t>
      </w:r>
    </w:p>
    <w:p w:rsidR="008A2146" w:rsidRPr="00CB4F04" w:rsidRDefault="00BC7C8F" w:rsidP="00BC7C8F">
      <w:pPr>
        <w:ind w:left="3600"/>
      </w:pPr>
      <w:r w:rsidRPr="00CB4F04">
        <w:t xml:space="preserve">           </w:t>
      </w:r>
      <w:r w:rsidR="00193580" w:rsidRPr="00CB4F04">
        <w:tab/>
      </w:r>
      <w:r w:rsidRPr="00CB4F04">
        <w:t xml:space="preserve"> = 43</w:t>
      </w:r>
      <w:r w:rsidR="008A2146" w:rsidRPr="00CB4F04">
        <w:t xml:space="preserve"> parameters</w:t>
      </w:r>
    </w:p>
    <w:p w:rsidR="00BC7C8F" w:rsidRPr="00CB4F04" w:rsidRDefault="00BC7C8F" w:rsidP="00BC7C8F"/>
    <w:p w:rsidR="00BC7C8F" w:rsidRPr="00CB4F04" w:rsidRDefault="00BC7C8F" w:rsidP="00BC7C8F"/>
    <w:p w:rsidR="00BC7C8F" w:rsidRPr="00CB4F04" w:rsidRDefault="00BC7C8F" w:rsidP="00BC7C8F"/>
    <w:p w:rsidR="00BC7C8F" w:rsidRPr="00CB4F04" w:rsidRDefault="00BC7C8F" w:rsidP="00BC7C8F"/>
    <w:p w:rsidR="00BC7C8F" w:rsidRPr="00CB4F04" w:rsidRDefault="00BC7C8F" w:rsidP="00BC7C8F"/>
    <w:p w:rsidR="00BC7C8F" w:rsidRPr="00CB4F04" w:rsidRDefault="00BC7C8F" w:rsidP="00CB4F04">
      <w:pPr>
        <w:pStyle w:val="Heading4"/>
        <w:rPr>
          <w:b/>
          <w:color w:val="auto"/>
        </w:rPr>
      </w:pPr>
      <w:bookmarkStart w:id="48" w:name="_Toc134061653"/>
      <w:r w:rsidRPr="00CB4F04">
        <w:rPr>
          <w:b/>
          <w:color w:val="auto"/>
        </w:rPr>
        <w:lastRenderedPageBreak/>
        <w:t>Two layer model (Model 15)</w:t>
      </w:r>
      <w:bookmarkEnd w:id="48"/>
    </w:p>
    <w:p w:rsidR="00BC7C8F" w:rsidRPr="00CB4F04" w:rsidRDefault="00BC7C8F" w:rsidP="00BC7C8F"/>
    <w:p w:rsidR="00BC7C8F" w:rsidRPr="00CB4F04" w:rsidRDefault="00BC7C8F" w:rsidP="00BC7C8F">
      <w:pPr>
        <w:keepNext/>
        <w:jc w:val="center"/>
      </w:pPr>
      <w:r w:rsidRPr="00CB4F04">
        <w:drawing>
          <wp:inline distT="0" distB="0" distL="0" distR="0" wp14:anchorId="7B75BD21" wp14:editId="578E407F">
            <wp:extent cx="3619500" cy="2295830"/>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31564" cy="2303482"/>
                    </a:xfrm>
                    <a:prstGeom prst="rect">
                      <a:avLst/>
                    </a:prstGeom>
                  </pic:spPr>
                </pic:pic>
              </a:graphicData>
            </a:graphic>
          </wp:inline>
        </w:drawing>
      </w:r>
    </w:p>
    <w:p w:rsidR="00BC7C8F" w:rsidRPr="00CB4F04" w:rsidRDefault="00BC7C8F" w:rsidP="00BC7C8F">
      <w:pPr>
        <w:pStyle w:val="Caption"/>
        <w:jc w:val="center"/>
        <w:rPr>
          <w:color w:val="auto"/>
        </w:rPr>
      </w:pPr>
      <w:r w:rsidRPr="00CB4F04">
        <w:rPr>
          <w:color w:val="auto"/>
        </w:rPr>
        <w:t xml:space="preserve">Figure </w:t>
      </w:r>
      <w:r w:rsidRPr="00CB4F04">
        <w:rPr>
          <w:color w:val="auto"/>
        </w:rPr>
        <w:fldChar w:fldCharType="begin"/>
      </w:r>
      <w:r w:rsidRPr="00CB4F04">
        <w:rPr>
          <w:color w:val="auto"/>
        </w:rPr>
        <w:instrText xml:space="preserve"> SEQ Figure \* ARABIC </w:instrText>
      </w:r>
      <w:r w:rsidRPr="00CB4F04">
        <w:rPr>
          <w:color w:val="auto"/>
        </w:rPr>
        <w:fldChar w:fldCharType="separate"/>
      </w:r>
      <w:r w:rsidRPr="00CB4F04">
        <w:rPr>
          <w:noProof/>
          <w:color w:val="auto"/>
        </w:rPr>
        <w:t>79</w:t>
      </w:r>
      <w:r w:rsidRPr="00CB4F04">
        <w:rPr>
          <w:color w:val="auto"/>
        </w:rPr>
        <w:fldChar w:fldCharType="end"/>
      </w:r>
      <w:r w:rsidRPr="00CB4F04">
        <w:rPr>
          <w:color w:val="auto"/>
        </w:rPr>
        <w:t xml:space="preserve"> Model 15</w:t>
      </w:r>
    </w:p>
    <w:p w:rsidR="00BC7C8F" w:rsidRPr="00CB4F04" w:rsidRDefault="00BC7C8F" w:rsidP="00BC7C8F">
      <w:r w:rsidRPr="00CB4F04">
        <w:t>Weights between Input and Hidden Layer = no. of Inputs * no. of node in Hidden Layer</w:t>
      </w:r>
    </w:p>
    <w:p w:rsidR="00BC7C8F" w:rsidRPr="00CB4F04" w:rsidRDefault="00BC7C8F" w:rsidP="00BC7C8F">
      <w:r w:rsidRPr="00CB4F04">
        <w:t xml:space="preserve"> </w:t>
      </w:r>
      <w:r w:rsidRPr="00CB4F04">
        <w:tab/>
      </w:r>
      <w:r w:rsidRPr="00CB4F04">
        <w:tab/>
      </w:r>
      <w:r w:rsidRPr="00CB4F04">
        <w:tab/>
      </w:r>
      <w:r w:rsidRPr="00CB4F04">
        <w:tab/>
      </w:r>
      <w:r w:rsidRPr="00CB4F04">
        <w:tab/>
        <w:t xml:space="preserve">    </w:t>
      </w:r>
      <w:r w:rsidR="00193580" w:rsidRPr="00CB4F04">
        <w:t>= (5+1) * 4</w:t>
      </w:r>
      <w:r w:rsidRPr="00CB4F04">
        <w:t xml:space="preserve">  </w:t>
      </w:r>
    </w:p>
    <w:p w:rsidR="00BC7C8F" w:rsidRPr="00CB4F04" w:rsidRDefault="00BC7C8F" w:rsidP="00BC7C8F">
      <w:pPr>
        <w:ind w:left="2880"/>
      </w:pPr>
      <w:r w:rsidRPr="00CB4F04">
        <w:t xml:space="preserve">         </w:t>
      </w:r>
      <w:r w:rsidRPr="00CB4F04">
        <w:tab/>
        <w:t xml:space="preserve">    </w:t>
      </w:r>
      <w:r w:rsidR="00193580" w:rsidRPr="00CB4F04">
        <w:t>= 24</w:t>
      </w:r>
      <w:r w:rsidRPr="00CB4F04">
        <w:t xml:space="preserve"> parameters</w:t>
      </w:r>
    </w:p>
    <w:p w:rsidR="00BC7C8F" w:rsidRPr="00CB4F04" w:rsidRDefault="00BC7C8F" w:rsidP="00BC7C8F">
      <w:r w:rsidRPr="00CB4F04">
        <w:t xml:space="preserve">Weights between </w:t>
      </w:r>
      <w:r w:rsidR="00193580" w:rsidRPr="00CB4F04">
        <w:t>1</w:t>
      </w:r>
      <w:r w:rsidR="00193580" w:rsidRPr="00CB4F04">
        <w:rPr>
          <w:vertAlign w:val="superscript"/>
        </w:rPr>
        <w:t>st</w:t>
      </w:r>
      <w:r w:rsidR="00193580" w:rsidRPr="00CB4F04">
        <w:t xml:space="preserve"> </w:t>
      </w:r>
      <w:r w:rsidRPr="00CB4F04">
        <w:t xml:space="preserve">Hidden and </w:t>
      </w:r>
      <w:r w:rsidR="00193580" w:rsidRPr="00CB4F04">
        <w:t>2</w:t>
      </w:r>
      <w:r w:rsidR="00193580" w:rsidRPr="00CB4F04">
        <w:rPr>
          <w:vertAlign w:val="superscript"/>
        </w:rPr>
        <w:t>nd</w:t>
      </w:r>
      <w:r w:rsidR="00193580" w:rsidRPr="00CB4F04">
        <w:t xml:space="preserve"> Hidden </w:t>
      </w:r>
      <w:r w:rsidRPr="00CB4F04">
        <w:t xml:space="preserve">Layers = no. of nodes in </w:t>
      </w:r>
      <w:r w:rsidR="00193580" w:rsidRPr="00CB4F04">
        <w:t>1</w:t>
      </w:r>
      <w:r w:rsidR="00193580" w:rsidRPr="00CB4F04">
        <w:rPr>
          <w:vertAlign w:val="superscript"/>
        </w:rPr>
        <w:t>st</w:t>
      </w:r>
      <w:r w:rsidR="00193580" w:rsidRPr="00CB4F04">
        <w:t xml:space="preserve"> </w:t>
      </w:r>
      <w:r w:rsidRPr="00CB4F04">
        <w:t xml:space="preserve">Hidden Layer * no. of nodes in </w:t>
      </w:r>
      <w:r w:rsidR="00193580" w:rsidRPr="00CB4F04">
        <w:t>2</w:t>
      </w:r>
      <w:r w:rsidR="00193580" w:rsidRPr="00CB4F04">
        <w:rPr>
          <w:vertAlign w:val="superscript"/>
        </w:rPr>
        <w:t>nd</w:t>
      </w:r>
      <w:r w:rsidR="00193580" w:rsidRPr="00CB4F04">
        <w:t xml:space="preserve"> Hidden Layers</w:t>
      </w:r>
    </w:p>
    <w:p w:rsidR="00BC7C8F" w:rsidRPr="00CB4F04" w:rsidRDefault="00BC7C8F" w:rsidP="00BC7C8F">
      <w:pPr>
        <w:ind w:left="3600"/>
      </w:pPr>
      <w:r w:rsidRPr="00CB4F04">
        <w:t xml:space="preserve">       </w:t>
      </w:r>
      <w:r w:rsidR="00193580" w:rsidRPr="00CB4F04">
        <w:t xml:space="preserve">     </w:t>
      </w:r>
      <w:r w:rsidRPr="00CB4F04">
        <w:t xml:space="preserve"> </w:t>
      </w:r>
      <w:r w:rsidR="00193580" w:rsidRPr="00CB4F04">
        <w:tab/>
        <w:t xml:space="preserve">     = (4+1) * 6</w:t>
      </w:r>
      <w:r w:rsidRPr="00CB4F04">
        <w:t xml:space="preserve"> </w:t>
      </w:r>
    </w:p>
    <w:p w:rsidR="00BC7C8F" w:rsidRPr="00CB4F04" w:rsidRDefault="00BC7C8F" w:rsidP="00BC7C8F">
      <w:pPr>
        <w:ind w:left="3600"/>
      </w:pPr>
      <w:r w:rsidRPr="00CB4F04">
        <w:t xml:space="preserve">        </w:t>
      </w:r>
      <w:r w:rsidR="00193580" w:rsidRPr="00CB4F04">
        <w:t xml:space="preserve">            = 30</w:t>
      </w:r>
      <w:r w:rsidRPr="00CB4F04">
        <w:t xml:space="preserve"> parameters </w:t>
      </w:r>
    </w:p>
    <w:p w:rsidR="00193580" w:rsidRPr="00CB4F04" w:rsidRDefault="00193580" w:rsidP="00193580">
      <w:r w:rsidRPr="00CB4F04">
        <w:t>Weights between 2</w:t>
      </w:r>
      <w:r w:rsidRPr="00CB4F04">
        <w:rPr>
          <w:vertAlign w:val="superscript"/>
        </w:rPr>
        <w:t>nd</w:t>
      </w:r>
      <w:r w:rsidRPr="00CB4F04">
        <w:t xml:space="preserve"> Hidden and Output Layers = no. of nodes in 2</w:t>
      </w:r>
      <w:r w:rsidRPr="00CB4F04">
        <w:rPr>
          <w:vertAlign w:val="superscript"/>
        </w:rPr>
        <w:t>nd</w:t>
      </w:r>
      <w:r w:rsidRPr="00CB4F04">
        <w:t xml:space="preserve"> Hidden Layer * no. of nodes in Output Layer</w:t>
      </w:r>
    </w:p>
    <w:p w:rsidR="00193580" w:rsidRPr="00CB4F04" w:rsidRDefault="00193580" w:rsidP="00193580">
      <w:pPr>
        <w:ind w:left="3600"/>
      </w:pPr>
      <w:r w:rsidRPr="00CB4F04">
        <w:t xml:space="preserve">               = (6+1) * 1 </w:t>
      </w:r>
    </w:p>
    <w:p w:rsidR="00BC7C8F" w:rsidRPr="00CB4F04" w:rsidRDefault="00193580" w:rsidP="00193580">
      <w:pPr>
        <w:ind w:left="3600"/>
      </w:pPr>
      <w:r w:rsidRPr="00CB4F04">
        <w:t xml:space="preserve">               = 7 parameters </w:t>
      </w:r>
    </w:p>
    <w:p w:rsidR="00193580" w:rsidRPr="00CB4F04" w:rsidRDefault="00193580" w:rsidP="00193580">
      <w:pPr>
        <w:ind w:left="3600"/>
      </w:pPr>
    </w:p>
    <w:p w:rsidR="00BC7C8F" w:rsidRPr="00CB4F04" w:rsidRDefault="00BC7C8F" w:rsidP="00BC7C8F">
      <w:r w:rsidRPr="00CB4F04">
        <w:t xml:space="preserve">Total </w:t>
      </w:r>
      <w:r w:rsidR="00193580" w:rsidRPr="00CB4F04">
        <w:t xml:space="preserve">Number of Weight Parameters   </w:t>
      </w:r>
      <w:r w:rsidR="00193580" w:rsidRPr="00CB4F04">
        <w:tab/>
      </w:r>
      <w:r w:rsidR="00193580" w:rsidRPr="00CB4F04">
        <w:tab/>
        <w:t xml:space="preserve"> = 24 + 30 </w:t>
      </w:r>
      <w:r w:rsidRPr="00CB4F04">
        <w:t xml:space="preserve">+ 7 </w:t>
      </w:r>
    </w:p>
    <w:p w:rsidR="00BC7C8F" w:rsidRPr="00CB4F04" w:rsidRDefault="00BC7C8F" w:rsidP="00BC7C8F">
      <w:pPr>
        <w:ind w:left="3600"/>
      </w:pPr>
      <w:r w:rsidRPr="00CB4F04">
        <w:t xml:space="preserve">           </w:t>
      </w:r>
      <w:r w:rsidR="00193580" w:rsidRPr="00CB4F04">
        <w:tab/>
      </w:r>
      <w:r w:rsidRPr="00CB4F04">
        <w:t xml:space="preserve"> = </w:t>
      </w:r>
      <w:r w:rsidR="00193580" w:rsidRPr="00CB4F04">
        <w:t>61</w:t>
      </w:r>
      <w:r w:rsidRPr="00CB4F04">
        <w:t xml:space="preserve"> parameters</w:t>
      </w:r>
    </w:p>
    <w:p w:rsidR="00BC7C8F" w:rsidRPr="00CB4F04" w:rsidRDefault="00BC7C8F" w:rsidP="00BC7C8F"/>
    <w:p w:rsidR="00193580" w:rsidRPr="00CB4F04" w:rsidRDefault="00193580" w:rsidP="00BC7C8F">
      <w:r w:rsidRPr="00CB4F04">
        <w:t xml:space="preserve">From </w:t>
      </w:r>
      <w:r w:rsidR="0079266F" w:rsidRPr="00CB4F04">
        <w:t xml:space="preserve">above 2 models I prefer Model 14 which is </w:t>
      </w:r>
      <w:r w:rsidRPr="00CB4F04">
        <w:t>o</w:t>
      </w:r>
      <w:r w:rsidR="0079266F" w:rsidRPr="00CB4F04">
        <w:t>ne</w:t>
      </w:r>
      <w:r w:rsidRPr="00CB4F04">
        <w:t xml:space="preserve"> layer model because comparing </w:t>
      </w:r>
      <w:r w:rsidR="0079266F" w:rsidRPr="00CB4F04">
        <w:t>those</w:t>
      </w:r>
      <w:r w:rsidRPr="00CB4F04">
        <w:t xml:space="preserve"> two models which are best two models </w:t>
      </w:r>
      <w:r w:rsidR="0079266F" w:rsidRPr="00CB4F04">
        <w:t>we choose from the comparison table according to the highest accuracy, model 14 has the best performance results and also considering the parameters model 15 is more complex than model 14 which may also be prone to overfitting, particularly if the dataset is small.</w:t>
      </w:r>
    </w:p>
    <w:p w:rsidR="0079266F" w:rsidRPr="00CB4F04" w:rsidRDefault="0079266F" w:rsidP="00BC7C8F"/>
    <w:sectPr w:rsidR="0079266F" w:rsidRPr="00CB4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Vijaya">
    <w:altName w:val="Courier New"/>
    <w:charset w:val="01"/>
    <w:family w:val="auto"/>
    <w:pitch w:val="variable"/>
    <w:sig w:usb0="001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A7C7B"/>
    <w:multiLevelType w:val="hybridMultilevel"/>
    <w:tmpl w:val="9A682F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30F56C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E434A14"/>
    <w:multiLevelType w:val="hybridMultilevel"/>
    <w:tmpl w:val="37D4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jM1MrQwMTMxNDRR0lEKTi0uzszPAykwrAUASgcb2ywAAAA="/>
  </w:docVars>
  <w:rsids>
    <w:rsidRoot w:val="008E0933"/>
    <w:rsid w:val="000136E4"/>
    <w:rsid w:val="00020BAD"/>
    <w:rsid w:val="000445EC"/>
    <w:rsid w:val="0005110E"/>
    <w:rsid w:val="00083519"/>
    <w:rsid w:val="000A4E94"/>
    <w:rsid w:val="000B0042"/>
    <w:rsid w:val="00150FCE"/>
    <w:rsid w:val="00193580"/>
    <w:rsid w:val="001E27A2"/>
    <w:rsid w:val="002462A5"/>
    <w:rsid w:val="002D2BA4"/>
    <w:rsid w:val="0032774D"/>
    <w:rsid w:val="003A781F"/>
    <w:rsid w:val="003D5A4E"/>
    <w:rsid w:val="00443D42"/>
    <w:rsid w:val="00454056"/>
    <w:rsid w:val="004F4CD7"/>
    <w:rsid w:val="00527D3B"/>
    <w:rsid w:val="00545ECF"/>
    <w:rsid w:val="0054635C"/>
    <w:rsid w:val="005D017A"/>
    <w:rsid w:val="006210D2"/>
    <w:rsid w:val="00630555"/>
    <w:rsid w:val="00637DF4"/>
    <w:rsid w:val="006626BD"/>
    <w:rsid w:val="00690193"/>
    <w:rsid w:val="006C131F"/>
    <w:rsid w:val="006D756C"/>
    <w:rsid w:val="006F3672"/>
    <w:rsid w:val="00714468"/>
    <w:rsid w:val="00726900"/>
    <w:rsid w:val="007671CD"/>
    <w:rsid w:val="007731BB"/>
    <w:rsid w:val="0079266F"/>
    <w:rsid w:val="007A7F61"/>
    <w:rsid w:val="007C4F31"/>
    <w:rsid w:val="007D4005"/>
    <w:rsid w:val="007F19D5"/>
    <w:rsid w:val="0085352C"/>
    <w:rsid w:val="008A2146"/>
    <w:rsid w:val="008B7AA2"/>
    <w:rsid w:val="008E0933"/>
    <w:rsid w:val="00954E0B"/>
    <w:rsid w:val="009A6C07"/>
    <w:rsid w:val="009B375D"/>
    <w:rsid w:val="009E22B0"/>
    <w:rsid w:val="009F5318"/>
    <w:rsid w:val="009F5B7F"/>
    <w:rsid w:val="00A028AC"/>
    <w:rsid w:val="00A17058"/>
    <w:rsid w:val="00A4124D"/>
    <w:rsid w:val="00A67932"/>
    <w:rsid w:val="00AF20B8"/>
    <w:rsid w:val="00B86A01"/>
    <w:rsid w:val="00B87757"/>
    <w:rsid w:val="00BA1E42"/>
    <w:rsid w:val="00BC7C8F"/>
    <w:rsid w:val="00BD733D"/>
    <w:rsid w:val="00C138D8"/>
    <w:rsid w:val="00C20630"/>
    <w:rsid w:val="00C769C2"/>
    <w:rsid w:val="00C93EDC"/>
    <w:rsid w:val="00CB4F04"/>
    <w:rsid w:val="00D22CD7"/>
    <w:rsid w:val="00D914BC"/>
    <w:rsid w:val="00E0486C"/>
    <w:rsid w:val="00E10A7E"/>
    <w:rsid w:val="00E56C11"/>
    <w:rsid w:val="00EC5443"/>
    <w:rsid w:val="00F04ED8"/>
    <w:rsid w:val="00F400CE"/>
    <w:rsid w:val="00F5325D"/>
    <w:rsid w:val="00F61863"/>
    <w:rsid w:val="00F63536"/>
    <w:rsid w:val="00F66E7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BE89FC-CC2B-47B5-833F-B27453A27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0933"/>
    <w:rPr>
      <w:rFonts w:cs="Vijaya"/>
      <w:lang w:bidi="ta-IN"/>
    </w:rPr>
  </w:style>
  <w:style w:type="paragraph" w:styleId="Heading1">
    <w:name w:val="heading 1"/>
    <w:basedOn w:val="Normal"/>
    <w:next w:val="Normal"/>
    <w:link w:val="Heading1Char"/>
    <w:uiPriority w:val="9"/>
    <w:qFormat/>
    <w:rsid w:val="008E0933"/>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5443"/>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774D"/>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A781F"/>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781F"/>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81F"/>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781F"/>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781F"/>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781F"/>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0933"/>
    <w:rPr>
      <w:rFonts w:asciiTheme="majorHAnsi" w:eastAsiaTheme="majorEastAsia" w:hAnsiTheme="majorHAnsi" w:cstheme="majorBidi"/>
      <w:color w:val="2E74B5" w:themeColor="accent1" w:themeShade="BF"/>
      <w:sz w:val="32"/>
      <w:szCs w:val="32"/>
      <w:lang w:bidi="ta-IN"/>
    </w:rPr>
  </w:style>
  <w:style w:type="character" w:customStyle="1" w:styleId="js-course-name">
    <w:name w:val="js-course-name"/>
    <w:basedOn w:val="DefaultParagraphFont"/>
    <w:rsid w:val="008E0933"/>
  </w:style>
  <w:style w:type="paragraph" w:styleId="TOCHeading">
    <w:name w:val="TOC Heading"/>
    <w:basedOn w:val="Heading1"/>
    <w:next w:val="Normal"/>
    <w:uiPriority w:val="39"/>
    <w:unhideWhenUsed/>
    <w:qFormat/>
    <w:rsid w:val="00C138D8"/>
    <w:pPr>
      <w:numPr>
        <w:numId w:val="0"/>
      </w:numPr>
      <w:outlineLvl w:val="9"/>
    </w:pPr>
    <w:rPr>
      <w:lang w:bidi="ar-SA"/>
    </w:rPr>
  </w:style>
  <w:style w:type="paragraph" w:styleId="TOC2">
    <w:name w:val="toc 2"/>
    <w:basedOn w:val="Normal"/>
    <w:next w:val="Normal"/>
    <w:autoRedefine/>
    <w:uiPriority w:val="39"/>
    <w:unhideWhenUsed/>
    <w:rsid w:val="00C138D8"/>
    <w:pPr>
      <w:spacing w:after="100"/>
      <w:ind w:left="220"/>
    </w:pPr>
    <w:rPr>
      <w:rFonts w:eastAsiaTheme="minorEastAsia" w:cs="Times New Roman"/>
      <w:lang w:bidi="ar-SA"/>
    </w:rPr>
  </w:style>
  <w:style w:type="paragraph" w:styleId="TOC1">
    <w:name w:val="toc 1"/>
    <w:basedOn w:val="Normal"/>
    <w:next w:val="Normal"/>
    <w:autoRedefine/>
    <w:uiPriority w:val="39"/>
    <w:unhideWhenUsed/>
    <w:rsid w:val="00C138D8"/>
    <w:pPr>
      <w:spacing w:after="100"/>
    </w:pPr>
    <w:rPr>
      <w:rFonts w:eastAsiaTheme="minorEastAsia" w:cs="Times New Roman"/>
      <w:lang w:bidi="ar-SA"/>
    </w:rPr>
  </w:style>
  <w:style w:type="paragraph" w:styleId="TOC3">
    <w:name w:val="toc 3"/>
    <w:basedOn w:val="Normal"/>
    <w:next w:val="Normal"/>
    <w:autoRedefine/>
    <w:uiPriority w:val="39"/>
    <w:unhideWhenUsed/>
    <w:rsid w:val="00C138D8"/>
    <w:pPr>
      <w:spacing w:after="100"/>
      <w:ind w:left="440"/>
    </w:pPr>
    <w:rPr>
      <w:rFonts w:eastAsiaTheme="minorEastAsia" w:cs="Times New Roman"/>
      <w:lang w:bidi="ar-SA"/>
    </w:rPr>
  </w:style>
  <w:style w:type="paragraph" w:styleId="Title">
    <w:name w:val="Title"/>
    <w:basedOn w:val="Normal"/>
    <w:next w:val="Normal"/>
    <w:link w:val="TitleChar"/>
    <w:uiPriority w:val="10"/>
    <w:qFormat/>
    <w:rsid w:val="00C138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38D8"/>
    <w:rPr>
      <w:rFonts w:asciiTheme="majorHAnsi" w:eastAsiaTheme="majorEastAsia" w:hAnsiTheme="majorHAnsi" w:cstheme="majorBidi"/>
      <w:spacing w:val="-10"/>
      <w:kern w:val="28"/>
      <w:sz w:val="56"/>
      <w:szCs w:val="56"/>
      <w:lang w:bidi="ta-IN"/>
    </w:rPr>
  </w:style>
  <w:style w:type="character" w:customStyle="1" w:styleId="Heading2Char">
    <w:name w:val="Heading 2 Char"/>
    <w:basedOn w:val="DefaultParagraphFont"/>
    <w:link w:val="Heading2"/>
    <w:uiPriority w:val="9"/>
    <w:rsid w:val="00EC5443"/>
    <w:rPr>
      <w:rFonts w:asciiTheme="majorHAnsi" w:eastAsiaTheme="majorEastAsia" w:hAnsiTheme="majorHAnsi" w:cstheme="majorBidi"/>
      <w:color w:val="2E74B5" w:themeColor="accent1" w:themeShade="BF"/>
      <w:sz w:val="26"/>
      <w:szCs w:val="26"/>
      <w:lang w:bidi="ta-IN"/>
    </w:rPr>
  </w:style>
  <w:style w:type="paragraph" w:styleId="Caption">
    <w:name w:val="caption"/>
    <w:basedOn w:val="Normal"/>
    <w:next w:val="Normal"/>
    <w:uiPriority w:val="35"/>
    <w:unhideWhenUsed/>
    <w:qFormat/>
    <w:rsid w:val="00A4124D"/>
    <w:pPr>
      <w:spacing w:after="200" w:line="240" w:lineRule="auto"/>
    </w:pPr>
    <w:rPr>
      <w:i/>
      <w:iCs/>
      <w:color w:val="44546A" w:themeColor="text2"/>
      <w:sz w:val="18"/>
      <w:szCs w:val="18"/>
    </w:rPr>
  </w:style>
  <w:style w:type="character" w:styleId="Hyperlink">
    <w:name w:val="Hyperlink"/>
    <w:basedOn w:val="DefaultParagraphFont"/>
    <w:uiPriority w:val="99"/>
    <w:unhideWhenUsed/>
    <w:rsid w:val="00A67932"/>
    <w:rPr>
      <w:color w:val="0563C1" w:themeColor="hyperlink"/>
      <w:u w:val="single"/>
    </w:rPr>
  </w:style>
  <w:style w:type="paragraph" w:styleId="ListParagraph">
    <w:name w:val="List Paragraph"/>
    <w:basedOn w:val="Normal"/>
    <w:uiPriority w:val="34"/>
    <w:qFormat/>
    <w:rsid w:val="0032774D"/>
    <w:pPr>
      <w:ind w:left="720"/>
      <w:contextualSpacing/>
    </w:pPr>
  </w:style>
  <w:style w:type="character" w:customStyle="1" w:styleId="Heading3Char">
    <w:name w:val="Heading 3 Char"/>
    <w:basedOn w:val="DefaultParagraphFont"/>
    <w:link w:val="Heading3"/>
    <w:uiPriority w:val="9"/>
    <w:rsid w:val="0032774D"/>
    <w:rPr>
      <w:rFonts w:asciiTheme="majorHAnsi" w:eastAsiaTheme="majorEastAsia" w:hAnsiTheme="majorHAnsi" w:cstheme="majorBidi"/>
      <w:color w:val="1F4D78" w:themeColor="accent1" w:themeShade="7F"/>
      <w:sz w:val="24"/>
      <w:szCs w:val="24"/>
      <w:lang w:bidi="ta-IN"/>
    </w:rPr>
  </w:style>
  <w:style w:type="table" w:styleId="TableGrid">
    <w:name w:val="Table Grid"/>
    <w:basedOn w:val="TableNormal"/>
    <w:uiPriority w:val="39"/>
    <w:rsid w:val="001E2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305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555"/>
    <w:rPr>
      <w:rFonts w:ascii="Segoe UI" w:hAnsi="Segoe UI" w:cs="Segoe UI"/>
      <w:sz w:val="18"/>
      <w:szCs w:val="18"/>
      <w:lang w:bidi="ta-IN"/>
    </w:rPr>
  </w:style>
  <w:style w:type="character" w:customStyle="1" w:styleId="Heading4Char">
    <w:name w:val="Heading 4 Char"/>
    <w:basedOn w:val="DefaultParagraphFont"/>
    <w:link w:val="Heading4"/>
    <w:uiPriority w:val="9"/>
    <w:rsid w:val="003A781F"/>
    <w:rPr>
      <w:rFonts w:asciiTheme="majorHAnsi" w:eastAsiaTheme="majorEastAsia" w:hAnsiTheme="majorHAnsi" w:cstheme="majorBidi"/>
      <w:i/>
      <w:iCs/>
      <w:color w:val="2E74B5" w:themeColor="accent1" w:themeShade="BF"/>
      <w:lang w:bidi="ta-IN"/>
    </w:rPr>
  </w:style>
  <w:style w:type="character" w:customStyle="1" w:styleId="Heading5Char">
    <w:name w:val="Heading 5 Char"/>
    <w:basedOn w:val="DefaultParagraphFont"/>
    <w:link w:val="Heading5"/>
    <w:uiPriority w:val="9"/>
    <w:semiHidden/>
    <w:rsid w:val="003A781F"/>
    <w:rPr>
      <w:rFonts w:asciiTheme="majorHAnsi" w:eastAsiaTheme="majorEastAsia" w:hAnsiTheme="majorHAnsi" w:cstheme="majorBidi"/>
      <w:color w:val="2E74B5" w:themeColor="accent1" w:themeShade="BF"/>
      <w:lang w:bidi="ta-IN"/>
    </w:rPr>
  </w:style>
  <w:style w:type="character" w:customStyle="1" w:styleId="Heading6Char">
    <w:name w:val="Heading 6 Char"/>
    <w:basedOn w:val="DefaultParagraphFont"/>
    <w:link w:val="Heading6"/>
    <w:uiPriority w:val="9"/>
    <w:semiHidden/>
    <w:rsid w:val="003A781F"/>
    <w:rPr>
      <w:rFonts w:asciiTheme="majorHAnsi" w:eastAsiaTheme="majorEastAsia" w:hAnsiTheme="majorHAnsi" w:cstheme="majorBidi"/>
      <w:color w:val="1F4D78" w:themeColor="accent1" w:themeShade="7F"/>
      <w:lang w:bidi="ta-IN"/>
    </w:rPr>
  </w:style>
  <w:style w:type="character" w:customStyle="1" w:styleId="Heading7Char">
    <w:name w:val="Heading 7 Char"/>
    <w:basedOn w:val="DefaultParagraphFont"/>
    <w:link w:val="Heading7"/>
    <w:uiPriority w:val="9"/>
    <w:semiHidden/>
    <w:rsid w:val="003A781F"/>
    <w:rPr>
      <w:rFonts w:asciiTheme="majorHAnsi" w:eastAsiaTheme="majorEastAsia" w:hAnsiTheme="majorHAnsi" w:cstheme="majorBidi"/>
      <w:i/>
      <w:iCs/>
      <w:color w:val="1F4D78" w:themeColor="accent1" w:themeShade="7F"/>
      <w:lang w:bidi="ta-IN"/>
    </w:rPr>
  </w:style>
  <w:style w:type="character" w:customStyle="1" w:styleId="Heading8Char">
    <w:name w:val="Heading 8 Char"/>
    <w:basedOn w:val="DefaultParagraphFont"/>
    <w:link w:val="Heading8"/>
    <w:uiPriority w:val="9"/>
    <w:semiHidden/>
    <w:rsid w:val="003A781F"/>
    <w:rPr>
      <w:rFonts w:asciiTheme="majorHAnsi" w:eastAsiaTheme="majorEastAsia" w:hAnsiTheme="majorHAnsi" w:cstheme="majorBidi"/>
      <w:color w:val="272727" w:themeColor="text1" w:themeTint="D8"/>
      <w:sz w:val="21"/>
      <w:szCs w:val="21"/>
      <w:lang w:bidi="ta-IN"/>
    </w:rPr>
  </w:style>
  <w:style w:type="character" w:customStyle="1" w:styleId="Heading9Char">
    <w:name w:val="Heading 9 Char"/>
    <w:basedOn w:val="DefaultParagraphFont"/>
    <w:link w:val="Heading9"/>
    <w:uiPriority w:val="9"/>
    <w:semiHidden/>
    <w:rsid w:val="003A781F"/>
    <w:rPr>
      <w:rFonts w:asciiTheme="majorHAnsi" w:eastAsiaTheme="majorEastAsia" w:hAnsiTheme="majorHAnsi" w:cstheme="majorBidi"/>
      <w:i/>
      <w:iCs/>
      <w:color w:val="272727" w:themeColor="text1" w:themeTint="D8"/>
      <w:sz w:val="21"/>
      <w:szCs w:val="21"/>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theme" Target="theme/theme1.xml"/><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5" Type="http://schemas.openxmlformats.org/officeDocument/2006/relationships/webSettings" Target="webSettings.xml"/><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jpe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fontTable" Target="fontTable.xml"/><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Vijaya">
    <w:altName w:val="Courier New"/>
    <w:charset w:val="01"/>
    <w:family w:val="auto"/>
    <w:pitch w:val="variable"/>
    <w:sig w:usb0="001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5DF0"/>
    <w:rsid w:val="00535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96C30661E7464290AC3C2FC3677FCC">
    <w:name w:val="C096C30661E7464290AC3C2FC3677FCC"/>
    <w:rsid w:val="00535DF0"/>
  </w:style>
  <w:style w:type="paragraph" w:customStyle="1" w:styleId="E48AD4EDDF16465C8E0F8D42554CFA35">
    <w:name w:val="E48AD4EDDF16465C8E0F8D42554CFA35"/>
    <w:rsid w:val="00535DF0"/>
  </w:style>
  <w:style w:type="paragraph" w:customStyle="1" w:styleId="C902CA0C516C43C99C0AF615FF9976C5">
    <w:name w:val="C902CA0C516C43C99C0AF615FF9976C5"/>
    <w:rsid w:val="00535DF0"/>
  </w:style>
  <w:style w:type="paragraph" w:customStyle="1" w:styleId="14F89B20848F4E8CA3AC4F1C393FE8D8">
    <w:name w:val="14F89B20848F4E8CA3AC4F1C393FE8D8"/>
    <w:rsid w:val="00535DF0"/>
  </w:style>
  <w:style w:type="paragraph" w:customStyle="1" w:styleId="2043DA70F0B44D68A8879418CDC06524">
    <w:name w:val="2043DA70F0B44D68A8879418CDC06524"/>
    <w:rsid w:val="00535DF0"/>
  </w:style>
  <w:style w:type="paragraph" w:customStyle="1" w:styleId="764D6627108240F981C65169129E6525">
    <w:name w:val="764D6627108240F981C65169129E6525"/>
    <w:rsid w:val="00535D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A789E-CA2D-4C68-A679-103BF7EEA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2</TotalTime>
  <Pages>47</Pages>
  <Words>3992</Words>
  <Characters>2275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nuradha Godakanda</cp:lastModifiedBy>
  <cp:revision>15</cp:revision>
  <dcterms:created xsi:type="dcterms:W3CDTF">2023-05-02T11:26:00Z</dcterms:created>
  <dcterms:modified xsi:type="dcterms:W3CDTF">2023-05-03T21:40:00Z</dcterms:modified>
</cp:coreProperties>
</file>